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6C0963CB"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4510CA">
              <w:rPr>
                <w:noProof/>
                <w:webHidden/>
              </w:rPr>
              <w:t>9</w:t>
            </w:r>
            <w:r w:rsidR="004510CA">
              <w:rPr>
                <w:noProof/>
                <w:webHidden/>
              </w:rPr>
              <w:fldChar w:fldCharType="end"/>
            </w:r>
          </w:hyperlink>
        </w:p>
        <w:p w14:paraId="4AF68422" w14:textId="724705D8"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6E37FA32" w14:textId="6CF14BAB"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748634F1" w14:textId="25DF8EDD"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5BA9E73A" w14:textId="08666488"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201888A5" w14:textId="680B4EB3"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4510CA">
              <w:rPr>
                <w:noProof/>
                <w:webHidden/>
              </w:rPr>
              <w:t>11</w:t>
            </w:r>
            <w:r w:rsidR="004510CA">
              <w:rPr>
                <w:noProof/>
                <w:webHidden/>
              </w:rPr>
              <w:fldChar w:fldCharType="end"/>
            </w:r>
          </w:hyperlink>
        </w:p>
        <w:p w14:paraId="683EDCFC" w14:textId="7F114EAB"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B08E7B" w14:textId="3DAEC0BE"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6656E3D7" w14:textId="0D918EB1"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2E6FA32C" w14:textId="445F8B03"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0BD39053" w14:textId="5409D749"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54829D" w14:textId="1DAED05F"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1B239F4C" w14:textId="3E4AD8E8" w:rsidR="004510CA" w:rsidRDefault="006429E2">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0A2ED6B" w14:textId="5FA46159"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57AEE4C" w14:textId="7E2CC2E4"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1814BDF1" w14:textId="69A4548C"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4510CA">
              <w:rPr>
                <w:noProof/>
                <w:webHidden/>
              </w:rPr>
              <w:t>15</w:t>
            </w:r>
            <w:r w:rsidR="004510CA">
              <w:rPr>
                <w:noProof/>
                <w:webHidden/>
              </w:rPr>
              <w:fldChar w:fldCharType="end"/>
            </w:r>
          </w:hyperlink>
        </w:p>
        <w:p w14:paraId="6EC78257" w14:textId="615649B0"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4510CA">
              <w:rPr>
                <w:noProof/>
                <w:webHidden/>
              </w:rPr>
              <w:t>19</w:t>
            </w:r>
            <w:r w:rsidR="004510CA">
              <w:rPr>
                <w:noProof/>
                <w:webHidden/>
              </w:rPr>
              <w:fldChar w:fldCharType="end"/>
            </w:r>
          </w:hyperlink>
        </w:p>
        <w:p w14:paraId="76E041DB" w14:textId="44920BF8"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4510CA">
              <w:rPr>
                <w:noProof/>
                <w:webHidden/>
              </w:rPr>
              <w:t>21</w:t>
            </w:r>
            <w:r w:rsidR="004510CA">
              <w:rPr>
                <w:noProof/>
                <w:webHidden/>
              </w:rPr>
              <w:fldChar w:fldCharType="end"/>
            </w:r>
          </w:hyperlink>
        </w:p>
        <w:p w14:paraId="144B7150" w14:textId="01893310" w:rsidR="004510CA" w:rsidRDefault="006429E2">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4510CA">
              <w:rPr>
                <w:noProof/>
                <w:webHidden/>
              </w:rPr>
              <w:t>23</w:t>
            </w:r>
            <w:r w:rsidR="004510CA">
              <w:rPr>
                <w:noProof/>
                <w:webHidden/>
              </w:rPr>
              <w:fldChar w:fldCharType="end"/>
            </w:r>
          </w:hyperlink>
        </w:p>
        <w:p w14:paraId="2D46BC31" w14:textId="4D8DCA16" w:rsidR="004510CA" w:rsidRDefault="006429E2">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0DAE6B23" w14:textId="3D0C375D" w:rsidR="004510CA" w:rsidRDefault="006429E2">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750CE31" w14:textId="505DE2D4"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2031BA5" w14:textId="464455FF"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4510CA">
              <w:rPr>
                <w:noProof/>
                <w:webHidden/>
              </w:rPr>
              <w:t>25</w:t>
            </w:r>
            <w:r w:rsidR="004510CA">
              <w:rPr>
                <w:noProof/>
                <w:webHidden/>
              </w:rPr>
              <w:fldChar w:fldCharType="end"/>
            </w:r>
          </w:hyperlink>
        </w:p>
        <w:p w14:paraId="7C486DDE" w14:textId="505CD313"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4510CA">
              <w:rPr>
                <w:noProof/>
                <w:webHidden/>
              </w:rPr>
              <w:t>29</w:t>
            </w:r>
            <w:r w:rsidR="004510CA">
              <w:rPr>
                <w:noProof/>
                <w:webHidden/>
              </w:rPr>
              <w:fldChar w:fldCharType="end"/>
            </w:r>
          </w:hyperlink>
        </w:p>
        <w:p w14:paraId="01ABD144" w14:textId="5A611243" w:rsidR="004510CA" w:rsidRDefault="006429E2">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3787DBAB" w14:textId="128A5B0F"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72031147" w14:textId="53C01849"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4510CA">
              <w:rPr>
                <w:noProof/>
                <w:webHidden/>
              </w:rPr>
              <w:t>31</w:t>
            </w:r>
            <w:r w:rsidR="004510CA">
              <w:rPr>
                <w:noProof/>
                <w:webHidden/>
              </w:rPr>
              <w:fldChar w:fldCharType="end"/>
            </w:r>
          </w:hyperlink>
        </w:p>
        <w:p w14:paraId="7ABABFAF" w14:textId="168B7291" w:rsidR="004510CA" w:rsidRDefault="006429E2">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4510CA">
              <w:rPr>
                <w:noProof/>
                <w:webHidden/>
              </w:rPr>
              <w:t>32</w:t>
            </w:r>
            <w:r w:rsidR="004510CA">
              <w:rPr>
                <w:noProof/>
                <w:webHidden/>
              </w:rPr>
              <w:fldChar w:fldCharType="end"/>
            </w:r>
          </w:hyperlink>
        </w:p>
        <w:p w14:paraId="6958962E" w14:textId="0E7AB15D"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4510CA">
              <w:rPr>
                <w:noProof/>
                <w:webHidden/>
              </w:rPr>
              <w:t>34</w:t>
            </w:r>
            <w:r w:rsidR="004510CA">
              <w:rPr>
                <w:noProof/>
                <w:webHidden/>
              </w:rPr>
              <w:fldChar w:fldCharType="end"/>
            </w:r>
          </w:hyperlink>
        </w:p>
        <w:p w14:paraId="06865B6D" w14:textId="0A0220DF"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4510CA">
              <w:rPr>
                <w:noProof/>
                <w:webHidden/>
              </w:rPr>
              <w:t>35</w:t>
            </w:r>
            <w:r w:rsidR="004510CA">
              <w:rPr>
                <w:noProof/>
                <w:webHidden/>
              </w:rPr>
              <w:fldChar w:fldCharType="end"/>
            </w:r>
          </w:hyperlink>
        </w:p>
        <w:p w14:paraId="6B6E099C" w14:textId="3C865A53"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4510CA">
              <w:rPr>
                <w:noProof/>
                <w:webHidden/>
              </w:rPr>
              <w:t>36</w:t>
            </w:r>
            <w:r w:rsidR="004510CA">
              <w:rPr>
                <w:noProof/>
                <w:webHidden/>
              </w:rPr>
              <w:fldChar w:fldCharType="end"/>
            </w:r>
          </w:hyperlink>
        </w:p>
        <w:p w14:paraId="77739B88" w14:textId="04AEE213"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4510CA">
              <w:rPr>
                <w:noProof/>
                <w:webHidden/>
              </w:rPr>
              <w:t>37</w:t>
            </w:r>
            <w:r w:rsidR="004510CA">
              <w:rPr>
                <w:noProof/>
                <w:webHidden/>
              </w:rPr>
              <w:fldChar w:fldCharType="end"/>
            </w:r>
          </w:hyperlink>
        </w:p>
        <w:p w14:paraId="2922A5F8" w14:textId="5FC874D1"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4510CA">
              <w:rPr>
                <w:noProof/>
                <w:webHidden/>
              </w:rPr>
              <w:t>40</w:t>
            </w:r>
            <w:r w:rsidR="004510CA">
              <w:rPr>
                <w:noProof/>
                <w:webHidden/>
              </w:rPr>
              <w:fldChar w:fldCharType="end"/>
            </w:r>
          </w:hyperlink>
        </w:p>
        <w:p w14:paraId="3145F4C9" w14:textId="681F14DE"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4510CA">
              <w:rPr>
                <w:noProof/>
                <w:webHidden/>
              </w:rPr>
              <w:t>41</w:t>
            </w:r>
            <w:r w:rsidR="004510CA">
              <w:rPr>
                <w:noProof/>
                <w:webHidden/>
              </w:rPr>
              <w:fldChar w:fldCharType="end"/>
            </w:r>
          </w:hyperlink>
        </w:p>
        <w:p w14:paraId="63CC86C1" w14:textId="4E65379C"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4510CA">
              <w:rPr>
                <w:noProof/>
                <w:webHidden/>
              </w:rPr>
              <w:t>42</w:t>
            </w:r>
            <w:r w:rsidR="004510CA">
              <w:rPr>
                <w:noProof/>
                <w:webHidden/>
              </w:rPr>
              <w:fldChar w:fldCharType="end"/>
            </w:r>
          </w:hyperlink>
        </w:p>
        <w:p w14:paraId="385A7BBF" w14:textId="6FEA93BB"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4510CA">
              <w:rPr>
                <w:noProof/>
                <w:webHidden/>
              </w:rPr>
              <w:t>47</w:t>
            </w:r>
            <w:r w:rsidR="004510CA">
              <w:rPr>
                <w:noProof/>
                <w:webHidden/>
              </w:rPr>
              <w:fldChar w:fldCharType="end"/>
            </w:r>
          </w:hyperlink>
        </w:p>
        <w:p w14:paraId="024A1BDE" w14:textId="3640464F"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4510CA">
              <w:rPr>
                <w:noProof/>
                <w:webHidden/>
              </w:rPr>
              <w:t>49</w:t>
            </w:r>
            <w:r w:rsidR="004510CA">
              <w:rPr>
                <w:noProof/>
                <w:webHidden/>
              </w:rPr>
              <w:fldChar w:fldCharType="end"/>
            </w:r>
          </w:hyperlink>
        </w:p>
        <w:p w14:paraId="701BC014" w14:textId="5B2965E2"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4510CA">
              <w:rPr>
                <w:noProof/>
                <w:webHidden/>
              </w:rPr>
              <w:t>52</w:t>
            </w:r>
            <w:r w:rsidR="004510CA">
              <w:rPr>
                <w:noProof/>
                <w:webHidden/>
              </w:rPr>
              <w:fldChar w:fldCharType="end"/>
            </w:r>
          </w:hyperlink>
        </w:p>
        <w:p w14:paraId="73A4B474" w14:textId="136FB367" w:rsidR="004510CA" w:rsidRDefault="006429E2">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10ABBA5C" w14:textId="61EF60DA"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27190469" w14:textId="0F1E05DC" w:rsidR="004510CA" w:rsidRDefault="006429E2">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05CAF156" w14:textId="43176DD5" w:rsidR="004510CA" w:rsidRDefault="006429E2">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4510CA">
              <w:rPr>
                <w:noProof/>
                <w:webHidden/>
              </w:rPr>
              <w:t>65</w:t>
            </w:r>
            <w:r w:rsidR="004510CA">
              <w:rPr>
                <w:noProof/>
                <w:webHidden/>
              </w:rPr>
              <w:fldChar w:fldCharType="end"/>
            </w:r>
          </w:hyperlink>
        </w:p>
        <w:p w14:paraId="559924C4" w14:textId="61E31FD8" w:rsidR="004510CA" w:rsidRDefault="006429E2">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F2459B4" w14:textId="0400FD83"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0923ACF" w14:textId="2B622F4D"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4510CA">
              <w:rPr>
                <w:noProof/>
                <w:webHidden/>
              </w:rPr>
              <w:t>69</w:t>
            </w:r>
            <w:r w:rsidR="004510CA">
              <w:rPr>
                <w:noProof/>
                <w:webHidden/>
              </w:rPr>
              <w:fldChar w:fldCharType="end"/>
            </w:r>
          </w:hyperlink>
        </w:p>
        <w:p w14:paraId="64E7111B" w14:textId="0BFA3ED5"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4510CA">
              <w:rPr>
                <w:noProof/>
                <w:webHidden/>
              </w:rPr>
              <w:t>75</w:t>
            </w:r>
            <w:r w:rsidR="004510CA">
              <w:rPr>
                <w:noProof/>
                <w:webHidden/>
              </w:rPr>
              <w:fldChar w:fldCharType="end"/>
            </w:r>
          </w:hyperlink>
        </w:p>
        <w:p w14:paraId="0F8826F5" w14:textId="57E982FC"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4510CA">
              <w:rPr>
                <w:noProof/>
                <w:webHidden/>
              </w:rPr>
              <w:t>81</w:t>
            </w:r>
            <w:r w:rsidR="004510CA">
              <w:rPr>
                <w:noProof/>
                <w:webHidden/>
              </w:rPr>
              <w:fldChar w:fldCharType="end"/>
            </w:r>
          </w:hyperlink>
        </w:p>
        <w:p w14:paraId="754B38ED" w14:textId="148EFF84" w:rsidR="004510CA" w:rsidRDefault="006429E2">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61D3D794" w14:textId="17A51AFC"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17022FCB" w14:textId="72819A5A"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4510CA">
              <w:rPr>
                <w:noProof/>
                <w:webHidden/>
              </w:rPr>
              <w:t>91</w:t>
            </w:r>
            <w:r w:rsidR="004510CA">
              <w:rPr>
                <w:noProof/>
                <w:webHidden/>
              </w:rPr>
              <w:fldChar w:fldCharType="end"/>
            </w:r>
          </w:hyperlink>
        </w:p>
        <w:p w14:paraId="49F04F38" w14:textId="002DCE8E"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231BF455" w14:textId="14EC5625"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02792452" w14:textId="7AD7AC2A"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4510CA">
              <w:rPr>
                <w:noProof/>
                <w:webHidden/>
              </w:rPr>
              <w:t>95</w:t>
            </w:r>
            <w:r w:rsidR="004510CA">
              <w:rPr>
                <w:noProof/>
                <w:webHidden/>
              </w:rPr>
              <w:fldChar w:fldCharType="end"/>
            </w:r>
          </w:hyperlink>
        </w:p>
        <w:p w14:paraId="7C72FD2E" w14:textId="5D39BEF6"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4510CA">
              <w:rPr>
                <w:noProof/>
                <w:webHidden/>
              </w:rPr>
              <w:t>96</w:t>
            </w:r>
            <w:r w:rsidR="004510CA">
              <w:rPr>
                <w:noProof/>
                <w:webHidden/>
              </w:rPr>
              <w:fldChar w:fldCharType="end"/>
            </w:r>
          </w:hyperlink>
        </w:p>
        <w:p w14:paraId="6267D209" w14:textId="109D22B0"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4510CA">
              <w:rPr>
                <w:noProof/>
                <w:webHidden/>
              </w:rPr>
              <w:t>97</w:t>
            </w:r>
            <w:r w:rsidR="004510CA">
              <w:rPr>
                <w:noProof/>
                <w:webHidden/>
              </w:rPr>
              <w:fldChar w:fldCharType="end"/>
            </w:r>
          </w:hyperlink>
        </w:p>
        <w:p w14:paraId="43F18BA5" w14:textId="10E1CB58"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4510CA">
              <w:rPr>
                <w:noProof/>
                <w:webHidden/>
              </w:rPr>
              <w:t>98</w:t>
            </w:r>
            <w:r w:rsidR="004510CA">
              <w:rPr>
                <w:noProof/>
                <w:webHidden/>
              </w:rPr>
              <w:fldChar w:fldCharType="end"/>
            </w:r>
          </w:hyperlink>
        </w:p>
        <w:p w14:paraId="248713C2" w14:textId="32626337"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4510CA">
              <w:rPr>
                <w:noProof/>
                <w:webHidden/>
              </w:rPr>
              <w:t>99</w:t>
            </w:r>
            <w:r w:rsidR="004510CA">
              <w:rPr>
                <w:noProof/>
                <w:webHidden/>
              </w:rPr>
              <w:fldChar w:fldCharType="end"/>
            </w:r>
          </w:hyperlink>
        </w:p>
        <w:p w14:paraId="6D0DB2A5" w14:textId="45152734"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4510CA">
              <w:rPr>
                <w:noProof/>
                <w:webHidden/>
              </w:rPr>
              <w:t>101</w:t>
            </w:r>
            <w:r w:rsidR="004510CA">
              <w:rPr>
                <w:noProof/>
                <w:webHidden/>
              </w:rPr>
              <w:fldChar w:fldCharType="end"/>
            </w:r>
          </w:hyperlink>
        </w:p>
        <w:p w14:paraId="418B547C" w14:textId="73DDEA63"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4510CA">
              <w:rPr>
                <w:noProof/>
                <w:webHidden/>
              </w:rPr>
              <w:t>102</w:t>
            </w:r>
            <w:r w:rsidR="004510CA">
              <w:rPr>
                <w:noProof/>
                <w:webHidden/>
              </w:rPr>
              <w:fldChar w:fldCharType="end"/>
            </w:r>
          </w:hyperlink>
        </w:p>
        <w:p w14:paraId="1934EC4B" w14:textId="7399F495"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1E59CB85" w14:textId="24968B43"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75E171B9" w14:textId="74A87F3A"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4D4C030" w14:textId="0B551544"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50DDE68D" w14:textId="539BD905"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BE28563" w14:textId="241E92DC"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6C2422D2" w14:textId="04FE04C7" w:rsidR="004510CA" w:rsidRDefault="006429E2">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4158B5DE" w14:textId="6B77939D"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4510CA">
              <w:rPr>
                <w:noProof/>
                <w:webHidden/>
              </w:rPr>
              <w:t>107</w:t>
            </w:r>
            <w:r w:rsidR="004510CA">
              <w:rPr>
                <w:noProof/>
                <w:webHidden/>
              </w:rPr>
              <w:fldChar w:fldCharType="end"/>
            </w:r>
          </w:hyperlink>
        </w:p>
        <w:p w14:paraId="0345EEED" w14:textId="4B0559E3"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4510CA">
              <w:rPr>
                <w:noProof/>
                <w:webHidden/>
              </w:rPr>
              <w:t>110</w:t>
            </w:r>
            <w:r w:rsidR="004510CA">
              <w:rPr>
                <w:noProof/>
                <w:webHidden/>
              </w:rPr>
              <w:fldChar w:fldCharType="end"/>
            </w:r>
          </w:hyperlink>
        </w:p>
        <w:p w14:paraId="2CEBB571" w14:textId="7280C538"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4510CA">
              <w:rPr>
                <w:noProof/>
                <w:webHidden/>
              </w:rPr>
              <w:t>112</w:t>
            </w:r>
            <w:r w:rsidR="004510CA">
              <w:rPr>
                <w:noProof/>
                <w:webHidden/>
              </w:rPr>
              <w:fldChar w:fldCharType="end"/>
            </w:r>
          </w:hyperlink>
        </w:p>
        <w:p w14:paraId="699C847F" w14:textId="516B4C8C"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4510CA">
              <w:rPr>
                <w:noProof/>
                <w:webHidden/>
              </w:rPr>
              <w:t>113</w:t>
            </w:r>
            <w:r w:rsidR="004510CA">
              <w:rPr>
                <w:noProof/>
                <w:webHidden/>
              </w:rPr>
              <w:fldChar w:fldCharType="end"/>
            </w:r>
          </w:hyperlink>
        </w:p>
        <w:p w14:paraId="3493E1D1" w14:textId="20023D69"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4510CA">
              <w:rPr>
                <w:noProof/>
                <w:webHidden/>
              </w:rPr>
              <w:t>115</w:t>
            </w:r>
            <w:r w:rsidR="004510CA">
              <w:rPr>
                <w:noProof/>
                <w:webHidden/>
              </w:rPr>
              <w:fldChar w:fldCharType="end"/>
            </w:r>
          </w:hyperlink>
        </w:p>
        <w:p w14:paraId="284AD50F" w14:textId="3F5AC59D"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4510CA">
              <w:rPr>
                <w:noProof/>
                <w:webHidden/>
              </w:rPr>
              <w:t>117</w:t>
            </w:r>
            <w:r w:rsidR="004510CA">
              <w:rPr>
                <w:noProof/>
                <w:webHidden/>
              </w:rPr>
              <w:fldChar w:fldCharType="end"/>
            </w:r>
          </w:hyperlink>
        </w:p>
        <w:p w14:paraId="59DC7AE3" w14:textId="550A2762"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4510CA">
              <w:rPr>
                <w:noProof/>
                <w:webHidden/>
              </w:rPr>
              <w:t>118</w:t>
            </w:r>
            <w:r w:rsidR="004510CA">
              <w:rPr>
                <w:noProof/>
                <w:webHidden/>
              </w:rPr>
              <w:fldChar w:fldCharType="end"/>
            </w:r>
          </w:hyperlink>
        </w:p>
        <w:p w14:paraId="7A633984" w14:textId="1052B28C"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4510CA">
              <w:rPr>
                <w:noProof/>
                <w:webHidden/>
              </w:rPr>
              <w:t>119</w:t>
            </w:r>
            <w:r w:rsidR="004510CA">
              <w:rPr>
                <w:noProof/>
                <w:webHidden/>
              </w:rPr>
              <w:fldChar w:fldCharType="end"/>
            </w:r>
          </w:hyperlink>
        </w:p>
        <w:p w14:paraId="4BA2821A" w14:textId="6835CDD3"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4510CA">
              <w:rPr>
                <w:noProof/>
                <w:webHidden/>
              </w:rPr>
              <w:t>123</w:t>
            </w:r>
            <w:r w:rsidR="004510CA">
              <w:rPr>
                <w:noProof/>
                <w:webHidden/>
              </w:rPr>
              <w:fldChar w:fldCharType="end"/>
            </w:r>
          </w:hyperlink>
        </w:p>
        <w:p w14:paraId="3465F0BE" w14:textId="55146386"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45D185EF" w14:textId="3614CD55"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120C04A8" w14:textId="5FA0E2F4"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721B6AE8" w14:textId="4CB61543"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20E14A3B" w14:textId="159F2566"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7DE98E53" w14:textId="33ED87AA"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0405FEA4" w14:textId="74C5D697"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4510CA">
              <w:rPr>
                <w:noProof/>
                <w:webHidden/>
              </w:rPr>
              <w:t>127</w:t>
            </w:r>
            <w:r w:rsidR="004510CA">
              <w:rPr>
                <w:noProof/>
                <w:webHidden/>
              </w:rPr>
              <w:fldChar w:fldCharType="end"/>
            </w:r>
          </w:hyperlink>
        </w:p>
        <w:p w14:paraId="7506900C" w14:textId="28844666"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17D11E96" w14:textId="35A43DB2"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4C8F2EA4" w14:textId="5E6E7D79"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4510CA">
              <w:rPr>
                <w:noProof/>
                <w:webHidden/>
              </w:rPr>
              <w:t>130</w:t>
            </w:r>
            <w:r w:rsidR="004510CA">
              <w:rPr>
                <w:noProof/>
                <w:webHidden/>
              </w:rPr>
              <w:fldChar w:fldCharType="end"/>
            </w:r>
          </w:hyperlink>
        </w:p>
        <w:p w14:paraId="2BFD34BA" w14:textId="530A58FB"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4510CA">
              <w:rPr>
                <w:noProof/>
                <w:webHidden/>
              </w:rPr>
              <w:t>131</w:t>
            </w:r>
            <w:r w:rsidR="004510CA">
              <w:rPr>
                <w:noProof/>
                <w:webHidden/>
              </w:rPr>
              <w:fldChar w:fldCharType="end"/>
            </w:r>
          </w:hyperlink>
        </w:p>
        <w:p w14:paraId="2BDC93AC" w14:textId="79E499F1"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4510CA">
              <w:rPr>
                <w:noProof/>
                <w:webHidden/>
              </w:rPr>
              <w:t>132</w:t>
            </w:r>
            <w:r w:rsidR="004510CA">
              <w:rPr>
                <w:noProof/>
                <w:webHidden/>
              </w:rPr>
              <w:fldChar w:fldCharType="end"/>
            </w:r>
          </w:hyperlink>
        </w:p>
        <w:p w14:paraId="4819E7A1" w14:textId="52C65CDD"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4510CA">
              <w:rPr>
                <w:noProof/>
                <w:webHidden/>
              </w:rPr>
              <w:t>134</w:t>
            </w:r>
            <w:r w:rsidR="004510CA">
              <w:rPr>
                <w:noProof/>
                <w:webHidden/>
              </w:rPr>
              <w:fldChar w:fldCharType="end"/>
            </w:r>
          </w:hyperlink>
        </w:p>
        <w:p w14:paraId="24D7E388" w14:textId="58D9B47B"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4510CA">
              <w:rPr>
                <w:noProof/>
                <w:webHidden/>
              </w:rPr>
              <w:t>135</w:t>
            </w:r>
            <w:r w:rsidR="004510CA">
              <w:rPr>
                <w:noProof/>
                <w:webHidden/>
              </w:rPr>
              <w:fldChar w:fldCharType="end"/>
            </w:r>
          </w:hyperlink>
        </w:p>
        <w:p w14:paraId="09409C4C" w14:textId="1FC7E23B"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4510CA">
              <w:rPr>
                <w:noProof/>
                <w:webHidden/>
              </w:rPr>
              <w:t>137</w:t>
            </w:r>
            <w:r w:rsidR="004510CA">
              <w:rPr>
                <w:noProof/>
                <w:webHidden/>
              </w:rPr>
              <w:fldChar w:fldCharType="end"/>
            </w:r>
          </w:hyperlink>
        </w:p>
        <w:p w14:paraId="0EB8B274" w14:textId="454015DE"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4510CA">
              <w:rPr>
                <w:noProof/>
                <w:webHidden/>
              </w:rPr>
              <w:t>139</w:t>
            </w:r>
            <w:r w:rsidR="004510CA">
              <w:rPr>
                <w:noProof/>
                <w:webHidden/>
              </w:rPr>
              <w:fldChar w:fldCharType="end"/>
            </w:r>
          </w:hyperlink>
        </w:p>
        <w:p w14:paraId="5EA2D15F" w14:textId="115FAE30" w:rsidR="004510CA" w:rsidRDefault="006429E2">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4510CA">
              <w:rPr>
                <w:noProof/>
                <w:webHidden/>
              </w:rPr>
              <w:t>142</w:t>
            </w:r>
            <w:r w:rsidR="004510CA">
              <w:rPr>
                <w:noProof/>
                <w:webHidden/>
              </w:rPr>
              <w:fldChar w:fldCharType="end"/>
            </w:r>
          </w:hyperlink>
        </w:p>
        <w:p w14:paraId="2747236C" w14:textId="26D3C741" w:rsidR="004510CA" w:rsidRDefault="006429E2">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6F26AE03" w14:textId="552071DC"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39EEA9BE" w14:textId="0AA827BF"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13F2B338" w14:textId="095BA710" w:rsidR="004510CA" w:rsidRDefault="006429E2">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4510CA">
              <w:rPr>
                <w:noProof/>
                <w:webHidden/>
              </w:rPr>
              <w:t>144</w:t>
            </w:r>
            <w:r w:rsidR="004510CA">
              <w:rPr>
                <w:noProof/>
                <w:webHidden/>
              </w:rPr>
              <w:fldChar w:fldCharType="end"/>
            </w:r>
          </w:hyperlink>
        </w:p>
        <w:p w14:paraId="60D232F9" w14:textId="313A96EA" w:rsidR="004510CA" w:rsidRDefault="006429E2">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4510CA">
              <w:rPr>
                <w:noProof/>
                <w:webHidden/>
              </w:rPr>
              <w:t>150</w:t>
            </w:r>
            <w:r w:rsidR="004510CA">
              <w:rPr>
                <w:noProof/>
                <w:webHidden/>
              </w:rPr>
              <w:fldChar w:fldCharType="end"/>
            </w:r>
          </w:hyperlink>
        </w:p>
        <w:p w14:paraId="7AFA6D2B" w14:textId="6BA4B342" w:rsidR="004510CA" w:rsidRDefault="006429E2">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4510CA">
              <w:rPr>
                <w:noProof/>
                <w:webHidden/>
              </w:rPr>
              <w:t>152</w:t>
            </w:r>
            <w:r w:rsidR="004510CA">
              <w:rPr>
                <w:noProof/>
                <w:webHidden/>
              </w:rPr>
              <w:fldChar w:fldCharType="end"/>
            </w:r>
          </w:hyperlink>
        </w:p>
        <w:p w14:paraId="743B0E58" w14:textId="4FA0409D"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4510CA">
              <w:rPr>
                <w:noProof/>
                <w:webHidden/>
              </w:rPr>
              <w:t>157</w:t>
            </w:r>
            <w:r w:rsidR="004510CA">
              <w:rPr>
                <w:noProof/>
                <w:webHidden/>
              </w:rPr>
              <w:fldChar w:fldCharType="end"/>
            </w:r>
          </w:hyperlink>
        </w:p>
        <w:p w14:paraId="18A22C66" w14:textId="0858AAAC" w:rsidR="004510CA" w:rsidRDefault="006429E2">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4510CA">
              <w:rPr>
                <w:noProof/>
                <w:webHidden/>
              </w:rPr>
              <w:t>165</w:t>
            </w:r>
            <w:r w:rsidR="004510CA">
              <w:rPr>
                <w:noProof/>
                <w:webHidden/>
              </w:rPr>
              <w:fldChar w:fldCharType="end"/>
            </w:r>
          </w:hyperlink>
        </w:p>
        <w:p w14:paraId="208E0439" w14:textId="70BA0EED"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4510CA">
              <w:rPr>
                <w:noProof/>
                <w:webHidden/>
              </w:rPr>
              <w:t>181</w:t>
            </w:r>
            <w:r w:rsidR="004510CA">
              <w:rPr>
                <w:noProof/>
                <w:webHidden/>
              </w:rPr>
              <w:fldChar w:fldCharType="end"/>
            </w:r>
          </w:hyperlink>
        </w:p>
        <w:p w14:paraId="0344B6E8" w14:textId="518CBDB8" w:rsidR="004510CA" w:rsidRDefault="006429E2">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4510CA">
              <w:rPr>
                <w:noProof/>
                <w:webHidden/>
              </w:rPr>
              <w:t>188</w:t>
            </w:r>
            <w:r w:rsidR="004510CA">
              <w:rPr>
                <w:noProof/>
                <w:webHidden/>
              </w:rPr>
              <w:fldChar w:fldCharType="end"/>
            </w:r>
          </w:hyperlink>
        </w:p>
        <w:p w14:paraId="7E299E98" w14:textId="0164274C" w:rsidR="004510CA" w:rsidRDefault="006429E2">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4510CA">
              <w:rPr>
                <w:noProof/>
                <w:webHidden/>
              </w:rPr>
              <w:t>202</w:t>
            </w:r>
            <w:r w:rsidR="004510CA">
              <w:rPr>
                <w:noProof/>
                <w:webHidden/>
              </w:rPr>
              <w:fldChar w:fldCharType="end"/>
            </w:r>
          </w:hyperlink>
        </w:p>
        <w:p w14:paraId="1DB635E5" w14:textId="4B7389C9" w:rsidR="004510CA" w:rsidRDefault="006429E2">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4510CA">
              <w:rPr>
                <w:noProof/>
                <w:webHidden/>
              </w:rPr>
              <w:t>206</w:t>
            </w:r>
            <w:r w:rsidR="004510CA">
              <w:rPr>
                <w:noProof/>
                <w:webHidden/>
              </w:rPr>
              <w:fldChar w:fldCharType="end"/>
            </w:r>
          </w:hyperlink>
        </w:p>
        <w:p w14:paraId="723E425E" w14:textId="3010CB94" w:rsidR="004510CA" w:rsidRDefault="006429E2">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4510CA">
              <w:rPr>
                <w:noProof/>
                <w:webHidden/>
              </w:rPr>
              <w:t>214</w:t>
            </w:r>
            <w:r w:rsidR="004510CA">
              <w:rPr>
                <w:noProof/>
                <w:webHidden/>
              </w:rPr>
              <w:fldChar w:fldCharType="end"/>
            </w:r>
          </w:hyperlink>
        </w:p>
        <w:p w14:paraId="5985087B" w14:textId="6376551D"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5FA34C18" w14:textId="41592208"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16AB26C3" w14:textId="4B29D591"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4510CA">
              <w:rPr>
                <w:noProof/>
                <w:webHidden/>
              </w:rPr>
              <w:t>216</w:t>
            </w:r>
            <w:r w:rsidR="004510CA">
              <w:rPr>
                <w:noProof/>
                <w:webHidden/>
              </w:rPr>
              <w:fldChar w:fldCharType="end"/>
            </w:r>
          </w:hyperlink>
        </w:p>
        <w:p w14:paraId="3EFACBD9" w14:textId="7C87AED7"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4510CA">
              <w:rPr>
                <w:noProof/>
                <w:webHidden/>
              </w:rPr>
              <w:t>217</w:t>
            </w:r>
            <w:r w:rsidR="004510CA">
              <w:rPr>
                <w:noProof/>
                <w:webHidden/>
              </w:rPr>
              <w:fldChar w:fldCharType="end"/>
            </w:r>
          </w:hyperlink>
        </w:p>
        <w:p w14:paraId="366B28D6" w14:textId="624079CD"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4510CA">
              <w:rPr>
                <w:noProof/>
                <w:webHidden/>
              </w:rPr>
              <w:t>218</w:t>
            </w:r>
            <w:r w:rsidR="004510CA">
              <w:rPr>
                <w:noProof/>
                <w:webHidden/>
              </w:rPr>
              <w:fldChar w:fldCharType="end"/>
            </w:r>
          </w:hyperlink>
        </w:p>
        <w:p w14:paraId="480A6DE3" w14:textId="4FB88B56"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532676A1" w14:textId="39AD2440"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05A1DE2D" w14:textId="3A116B55"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4510CA">
              <w:rPr>
                <w:noProof/>
                <w:webHidden/>
              </w:rPr>
              <w:t>220</w:t>
            </w:r>
            <w:r w:rsidR="004510CA">
              <w:rPr>
                <w:noProof/>
                <w:webHidden/>
              </w:rPr>
              <w:fldChar w:fldCharType="end"/>
            </w:r>
          </w:hyperlink>
        </w:p>
        <w:p w14:paraId="2DD5161A" w14:textId="4F93AF7B"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4510CA">
              <w:rPr>
                <w:noProof/>
                <w:webHidden/>
              </w:rPr>
              <w:t>222</w:t>
            </w:r>
            <w:r w:rsidR="004510CA">
              <w:rPr>
                <w:noProof/>
                <w:webHidden/>
              </w:rPr>
              <w:fldChar w:fldCharType="end"/>
            </w:r>
          </w:hyperlink>
        </w:p>
        <w:p w14:paraId="62BDAE4C" w14:textId="472CD815"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21D4850F" w14:textId="117DAE53"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7101560E" w14:textId="3AB9DC70"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4510CA">
              <w:rPr>
                <w:noProof/>
                <w:webHidden/>
              </w:rPr>
              <w:t>224</w:t>
            </w:r>
            <w:r w:rsidR="004510CA">
              <w:rPr>
                <w:noProof/>
                <w:webHidden/>
              </w:rPr>
              <w:fldChar w:fldCharType="end"/>
            </w:r>
          </w:hyperlink>
        </w:p>
        <w:p w14:paraId="5B4F4D79" w14:textId="290786A7" w:rsidR="004510CA" w:rsidRDefault="006429E2">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0C5BF480" w14:textId="16124E13"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3EBF884D" w14:textId="53F02723"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54DCB57B" w14:textId="1AA0A7DE"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4510CA">
              <w:rPr>
                <w:noProof/>
                <w:webHidden/>
              </w:rPr>
              <w:t>226</w:t>
            </w:r>
            <w:r w:rsidR="004510CA">
              <w:rPr>
                <w:noProof/>
                <w:webHidden/>
              </w:rPr>
              <w:fldChar w:fldCharType="end"/>
            </w:r>
          </w:hyperlink>
        </w:p>
        <w:p w14:paraId="322B22C6" w14:textId="6A0B2EF4"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4510CA">
              <w:rPr>
                <w:noProof/>
                <w:webHidden/>
              </w:rPr>
              <w:t>232</w:t>
            </w:r>
            <w:r w:rsidR="004510CA">
              <w:rPr>
                <w:noProof/>
                <w:webHidden/>
              </w:rPr>
              <w:fldChar w:fldCharType="end"/>
            </w:r>
          </w:hyperlink>
        </w:p>
        <w:p w14:paraId="3BE1DFC5" w14:textId="2CC1A2DC"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4510CA">
              <w:rPr>
                <w:noProof/>
                <w:webHidden/>
              </w:rPr>
              <w:t>244</w:t>
            </w:r>
            <w:r w:rsidR="004510CA">
              <w:rPr>
                <w:noProof/>
                <w:webHidden/>
              </w:rPr>
              <w:fldChar w:fldCharType="end"/>
            </w:r>
          </w:hyperlink>
        </w:p>
        <w:p w14:paraId="63525A3D" w14:textId="35158B7D"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4510CA">
              <w:rPr>
                <w:noProof/>
                <w:webHidden/>
              </w:rPr>
              <w:t>249</w:t>
            </w:r>
            <w:r w:rsidR="004510CA">
              <w:rPr>
                <w:noProof/>
                <w:webHidden/>
              </w:rPr>
              <w:fldChar w:fldCharType="end"/>
            </w:r>
          </w:hyperlink>
        </w:p>
        <w:p w14:paraId="695CAF8C" w14:textId="33A3424C"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4510CA">
              <w:rPr>
                <w:noProof/>
                <w:webHidden/>
              </w:rPr>
              <w:t>250</w:t>
            </w:r>
            <w:r w:rsidR="004510CA">
              <w:rPr>
                <w:noProof/>
                <w:webHidden/>
              </w:rPr>
              <w:fldChar w:fldCharType="end"/>
            </w:r>
          </w:hyperlink>
        </w:p>
        <w:p w14:paraId="23C78273" w14:textId="6AF68E8F"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4510CA">
              <w:rPr>
                <w:noProof/>
                <w:webHidden/>
              </w:rPr>
              <w:t>256</w:t>
            </w:r>
            <w:r w:rsidR="004510CA">
              <w:rPr>
                <w:noProof/>
                <w:webHidden/>
              </w:rPr>
              <w:fldChar w:fldCharType="end"/>
            </w:r>
          </w:hyperlink>
        </w:p>
        <w:p w14:paraId="37E44188" w14:textId="775B490F"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4510CA">
              <w:rPr>
                <w:noProof/>
                <w:webHidden/>
              </w:rPr>
              <w:t>257</w:t>
            </w:r>
            <w:r w:rsidR="004510CA">
              <w:rPr>
                <w:noProof/>
                <w:webHidden/>
              </w:rPr>
              <w:fldChar w:fldCharType="end"/>
            </w:r>
          </w:hyperlink>
        </w:p>
        <w:p w14:paraId="4AB2CA62" w14:textId="07E2752A"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4510CA">
              <w:rPr>
                <w:noProof/>
                <w:webHidden/>
              </w:rPr>
              <w:t>261</w:t>
            </w:r>
            <w:r w:rsidR="004510CA">
              <w:rPr>
                <w:noProof/>
                <w:webHidden/>
              </w:rPr>
              <w:fldChar w:fldCharType="end"/>
            </w:r>
          </w:hyperlink>
        </w:p>
        <w:p w14:paraId="480AF27C" w14:textId="7A60817E"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4510CA">
              <w:rPr>
                <w:noProof/>
                <w:webHidden/>
              </w:rPr>
              <w:t>264</w:t>
            </w:r>
            <w:r w:rsidR="004510CA">
              <w:rPr>
                <w:noProof/>
                <w:webHidden/>
              </w:rPr>
              <w:fldChar w:fldCharType="end"/>
            </w:r>
          </w:hyperlink>
        </w:p>
        <w:p w14:paraId="67055390" w14:textId="46783248"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4510CA">
              <w:rPr>
                <w:noProof/>
                <w:webHidden/>
              </w:rPr>
              <w:t>266</w:t>
            </w:r>
            <w:r w:rsidR="004510CA">
              <w:rPr>
                <w:noProof/>
                <w:webHidden/>
              </w:rPr>
              <w:fldChar w:fldCharType="end"/>
            </w:r>
          </w:hyperlink>
        </w:p>
        <w:p w14:paraId="5263B751" w14:textId="330E566F"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4510CA">
              <w:rPr>
                <w:noProof/>
                <w:webHidden/>
              </w:rPr>
              <w:t>267</w:t>
            </w:r>
            <w:r w:rsidR="004510CA">
              <w:rPr>
                <w:noProof/>
                <w:webHidden/>
              </w:rPr>
              <w:fldChar w:fldCharType="end"/>
            </w:r>
          </w:hyperlink>
        </w:p>
        <w:p w14:paraId="567C8FDE" w14:textId="23A0BF52"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4510CA">
              <w:rPr>
                <w:noProof/>
                <w:webHidden/>
              </w:rPr>
              <w:t>268</w:t>
            </w:r>
            <w:r w:rsidR="004510CA">
              <w:rPr>
                <w:noProof/>
                <w:webHidden/>
              </w:rPr>
              <w:fldChar w:fldCharType="end"/>
            </w:r>
          </w:hyperlink>
        </w:p>
        <w:p w14:paraId="03A811A4" w14:textId="4518887F"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4510CA">
              <w:rPr>
                <w:noProof/>
                <w:webHidden/>
              </w:rPr>
              <w:t>270</w:t>
            </w:r>
            <w:r w:rsidR="004510CA">
              <w:rPr>
                <w:noProof/>
                <w:webHidden/>
              </w:rPr>
              <w:fldChar w:fldCharType="end"/>
            </w:r>
          </w:hyperlink>
        </w:p>
        <w:p w14:paraId="61B979D2" w14:textId="536FEBD4"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4510CA">
              <w:rPr>
                <w:noProof/>
                <w:webHidden/>
              </w:rPr>
              <w:t>271</w:t>
            </w:r>
            <w:r w:rsidR="004510CA">
              <w:rPr>
                <w:noProof/>
                <w:webHidden/>
              </w:rPr>
              <w:fldChar w:fldCharType="end"/>
            </w:r>
          </w:hyperlink>
        </w:p>
        <w:p w14:paraId="238364CD" w14:textId="60A40DF1"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4510CA">
              <w:rPr>
                <w:noProof/>
                <w:webHidden/>
              </w:rPr>
              <w:t>273</w:t>
            </w:r>
            <w:r w:rsidR="004510CA">
              <w:rPr>
                <w:noProof/>
                <w:webHidden/>
              </w:rPr>
              <w:fldChar w:fldCharType="end"/>
            </w:r>
          </w:hyperlink>
        </w:p>
        <w:p w14:paraId="02BEDB73" w14:textId="5496A428"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4510CA">
              <w:rPr>
                <w:noProof/>
                <w:webHidden/>
              </w:rPr>
              <w:t>277</w:t>
            </w:r>
            <w:r w:rsidR="004510CA">
              <w:rPr>
                <w:noProof/>
                <w:webHidden/>
              </w:rPr>
              <w:fldChar w:fldCharType="end"/>
            </w:r>
          </w:hyperlink>
        </w:p>
        <w:p w14:paraId="6EF58F7C" w14:textId="3C1AC56C"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5D8E778B" w14:textId="4C474A8E"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3D8CE4D7" w14:textId="4407C4D5"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4510CA">
              <w:rPr>
                <w:noProof/>
                <w:webHidden/>
              </w:rPr>
              <w:t>279</w:t>
            </w:r>
            <w:r w:rsidR="004510CA">
              <w:rPr>
                <w:noProof/>
                <w:webHidden/>
              </w:rPr>
              <w:fldChar w:fldCharType="end"/>
            </w:r>
          </w:hyperlink>
        </w:p>
        <w:p w14:paraId="6133E1AC" w14:textId="6E39D73F"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1E656DF6" w14:textId="11424378"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34382E1D" w14:textId="3BEF4615"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4510CA">
              <w:rPr>
                <w:noProof/>
                <w:webHidden/>
              </w:rPr>
              <w:t>283</w:t>
            </w:r>
            <w:r w:rsidR="004510CA">
              <w:rPr>
                <w:noProof/>
                <w:webHidden/>
              </w:rPr>
              <w:fldChar w:fldCharType="end"/>
            </w:r>
          </w:hyperlink>
        </w:p>
        <w:p w14:paraId="6A4DEDC4" w14:textId="50A4ECDA"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4510CA">
              <w:rPr>
                <w:noProof/>
                <w:webHidden/>
              </w:rPr>
              <w:t>285</w:t>
            </w:r>
            <w:r w:rsidR="004510CA">
              <w:rPr>
                <w:noProof/>
                <w:webHidden/>
              </w:rPr>
              <w:fldChar w:fldCharType="end"/>
            </w:r>
          </w:hyperlink>
        </w:p>
        <w:p w14:paraId="4AA7733C" w14:textId="0C6AA059"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4510CA">
              <w:rPr>
                <w:noProof/>
                <w:webHidden/>
              </w:rPr>
              <w:t>286</w:t>
            </w:r>
            <w:r w:rsidR="004510CA">
              <w:rPr>
                <w:noProof/>
                <w:webHidden/>
              </w:rPr>
              <w:fldChar w:fldCharType="end"/>
            </w:r>
          </w:hyperlink>
        </w:p>
        <w:p w14:paraId="14FCA861" w14:textId="293B4449"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4510CA">
              <w:rPr>
                <w:noProof/>
                <w:webHidden/>
              </w:rPr>
              <w:t>287</w:t>
            </w:r>
            <w:r w:rsidR="004510CA">
              <w:rPr>
                <w:noProof/>
                <w:webHidden/>
              </w:rPr>
              <w:fldChar w:fldCharType="end"/>
            </w:r>
          </w:hyperlink>
        </w:p>
        <w:p w14:paraId="3BD45413" w14:textId="731CE169"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4510CA">
              <w:rPr>
                <w:noProof/>
                <w:webHidden/>
              </w:rPr>
              <w:t>290</w:t>
            </w:r>
            <w:r w:rsidR="004510CA">
              <w:rPr>
                <w:noProof/>
                <w:webHidden/>
              </w:rPr>
              <w:fldChar w:fldCharType="end"/>
            </w:r>
          </w:hyperlink>
        </w:p>
        <w:p w14:paraId="5BAA37A4" w14:textId="5AE5A5BA"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4510CA">
              <w:rPr>
                <w:noProof/>
                <w:webHidden/>
              </w:rPr>
              <w:t>291</w:t>
            </w:r>
            <w:r w:rsidR="004510CA">
              <w:rPr>
                <w:noProof/>
                <w:webHidden/>
              </w:rPr>
              <w:fldChar w:fldCharType="end"/>
            </w:r>
          </w:hyperlink>
        </w:p>
        <w:p w14:paraId="2C256725" w14:textId="100A33C7"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4510CA">
              <w:rPr>
                <w:noProof/>
                <w:webHidden/>
              </w:rPr>
              <w:t>293</w:t>
            </w:r>
            <w:r w:rsidR="004510CA">
              <w:rPr>
                <w:noProof/>
                <w:webHidden/>
              </w:rPr>
              <w:fldChar w:fldCharType="end"/>
            </w:r>
          </w:hyperlink>
        </w:p>
        <w:p w14:paraId="31F2C4BE" w14:textId="60832F27"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9727FBE" w14:textId="09C8F05D"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89B8A3E" w14:textId="164CB534"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4510CA">
              <w:rPr>
                <w:noProof/>
                <w:webHidden/>
              </w:rPr>
              <w:t>297</w:t>
            </w:r>
            <w:r w:rsidR="004510CA">
              <w:rPr>
                <w:noProof/>
                <w:webHidden/>
              </w:rPr>
              <w:fldChar w:fldCharType="end"/>
            </w:r>
          </w:hyperlink>
        </w:p>
        <w:p w14:paraId="12134DC9" w14:textId="5E9EF659"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4510CA">
              <w:rPr>
                <w:noProof/>
                <w:webHidden/>
              </w:rPr>
              <w:t>299</w:t>
            </w:r>
            <w:r w:rsidR="004510CA">
              <w:rPr>
                <w:noProof/>
                <w:webHidden/>
              </w:rPr>
              <w:fldChar w:fldCharType="end"/>
            </w:r>
          </w:hyperlink>
        </w:p>
        <w:p w14:paraId="099BC2A8" w14:textId="42D096FC"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4510CA">
              <w:rPr>
                <w:noProof/>
                <w:webHidden/>
              </w:rPr>
              <w:t>302</w:t>
            </w:r>
            <w:r w:rsidR="004510CA">
              <w:rPr>
                <w:noProof/>
                <w:webHidden/>
              </w:rPr>
              <w:fldChar w:fldCharType="end"/>
            </w:r>
          </w:hyperlink>
        </w:p>
        <w:p w14:paraId="37876812" w14:textId="2015C493" w:rsidR="004510CA" w:rsidRDefault="006429E2">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0B0477D" w14:textId="2120821B"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5B37527" w14:textId="22712B8A"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30A244D7" w14:textId="6F9F6133" w:rsidR="004510CA" w:rsidRDefault="006429E2">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C37C69E" w14:textId="23A13D03"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62CB856C" w14:textId="6C997C55"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34CA5AE6" w14:textId="0625FEFB"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20DFB27" w14:textId="0EDDEB78"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7D68D996" w14:textId="6127AC5D" w:rsidR="004510CA" w:rsidRDefault="006429E2">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3A704834" w14:textId="688AB3AE"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008EBE59" w14:textId="216D5026"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7F290C6F" w14:textId="5B7843FF"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64CEEFB1" w14:textId="150E2896"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4510CA">
              <w:rPr>
                <w:noProof/>
                <w:webHidden/>
              </w:rPr>
              <w:t>310</w:t>
            </w:r>
            <w:r w:rsidR="004510CA">
              <w:rPr>
                <w:noProof/>
                <w:webHidden/>
              </w:rPr>
              <w:fldChar w:fldCharType="end"/>
            </w:r>
          </w:hyperlink>
        </w:p>
        <w:p w14:paraId="71CE37EF" w14:textId="0809E3BC" w:rsidR="004510CA" w:rsidRDefault="006429E2">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0F44B57A" w14:textId="183C89E8"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9F2C14A" w14:textId="5819A618"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0EE2805" w14:textId="062297EF"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B82367C" w14:textId="28818D14"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4510CA">
              <w:rPr>
                <w:noProof/>
                <w:webHidden/>
              </w:rPr>
              <w:t>313</w:t>
            </w:r>
            <w:r w:rsidR="004510CA">
              <w:rPr>
                <w:noProof/>
                <w:webHidden/>
              </w:rPr>
              <w:fldChar w:fldCharType="end"/>
            </w:r>
          </w:hyperlink>
        </w:p>
        <w:p w14:paraId="2D7117C1" w14:textId="0CAD9D03"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4510CA">
              <w:rPr>
                <w:noProof/>
                <w:webHidden/>
              </w:rPr>
              <w:t>314</w:t>
            </w:r>
            <w:r w:rsidR="004510CA">
              <w:rPr>
                <w:noProof/>
                <w:webHidden/>
              </w:rPr>
              <w:fldChar w:fldCharType="end"/>
            </w:r>
          </w:hyperlink>
        </w:p>
        <w:p w14:paraId="66A8FF62" w14:textId="45A20E4A"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7C5A3C3F" w14:textId="02BABC51"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2CC64170" w14:textId="24B9BE38"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4510CA">
              <w:rPr>
                <w:noProof/>
                <w:webHidden/>
              </w:rPr>
              <w:t>316</w:t>
            </w:r>
            <w:r w:rsidR="004510CA">
              <w:rPr>
                <w:noProof/>
                <w:webHidden/>
              </w:rPr>
              <w:fldChar w:fldCharType="end"/>
            </w:r>
          </w:hyperlink>
        </w:p>
        <w:p w14:paraId="4CC9259A" w14:textId="345E15EE" w:rsidR="004510CA" w:rsidRDefault="006429E2">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5BB45C76" w14:textId="61253E32"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314BFAB4" w14:textId="228F6AEC"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4ADD8B14" w14:textId="753631AF"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302D673E" w14:textId="7730EC39"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4510CA">
              <w:rPr>
                <w:noProof/>
                <w:webHidden/>
              </w:rPr>
              <w:t>329</w:t>
            </w:r>
            <w:r w:rsidR="004510CA">
              <w:rPr>
                <w:noProof/>
                <w:webHidden/>
              </w:rPr>
              <w:fldChar w:fldCharType="end"/>
            </w:r>
          </w:hyperlink>
        </w:p>
        <w:p w14:paraId="58DE7B5B" w14:textId="1539A176"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4510CA">
              <w:rPr>
                <w:noProof/>
                <w:webHidden/>
              </w:rPr>
              <w:t>331</w:t>
            </w:r>
            <w:r w:rsidR="004510CA">
              <w:rPr>
                <w:noProof/>
                <w:webHidden/>
              </w:rPr>
              <w:fldChar w:fldCharType="end"/>
            </w:r>
          </w:hyperlink>
        </w:p>
        <w:p w14:paraId="6A2F36FC" w14:textId="75482EEF"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305D5516" w14:textId="20E79021"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07960A48" w14:textId="532E1DA3"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215251B" w14:textId="2A3E9066"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03D3216" w14:textId="5AD0CBC0"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4510CA">
              <w:rPr>
                <w:noProof/>
                <w:webHidden/>
              </w:rPr>
              <w:t>358</w:t>
            </w:r>
            <w:r w:rsidR="004510CA">
              <w:rPr>
                <w:noProof/>
                <w:webHidden/>
              </w:rPr>
              <w:fldChar w:fldCharType="end"/>
            </w:r>
          </w:hyperlink>
        </w:p>
        <w:p w14:paraId="66B72F16" w14:textId="4B192A0D"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4510CA">
              <w:rPr>
                <w:noProof/>
                <w:webHidden/>
              </w:rPr>
              <w:t>368</w:t>
            </w:r>
            <w:r w:rsidR="004510CA">
              <w:rPr>
                <w:noProof/>
                <w:webHidden/>
              </w:rPr>
              <w:fldChar w:fldCharType="end"/>
            </w:r>
          </w:hyperlink>
        </w:p>
        <w:p w14:paraId="1C964892" w14:textId="6322E7EF"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4510CA">
              <w:rPr>
                <w:noProof/>
                <w:webHidden/>
              </w:rPr>
              <w:t>378</w:t>
            </w:r>
            <w:r w:rsidR="004510CA">
              <w:rPr>
                <w:noProof/>
                <w:webHidden/>
              </w:rPr>
              <w:fldChar w:fldCharType="end"/>
            </w:r>
          </w:hyperlink>
        </w:p>
        <w:p w14:paraId="4C6AB9E4" w14:textId="7EE45BB2"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4510CA">
              <w:rPr>
                <w:noProof/>
                <w:webHidden/>
              </w:rPr>
              <w:t>383</w:t>
            </w:r>
            <w:r w:rsidR="004510CA">
              <w:rPr>
                <w:noProof/>
                <w:webHidden/>
              </w:rPr>
              <w:fldChar w:fldCharType="end"/>
            </w:r>
          </w:hyperlink>
        </w:p>
        <w:p w14:paraId="356A4A27" w14:textId="27D05D19" w:rsidR="004510CA" w:rsidRDefault="006429E2">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49AB8A57" w14:textId="27695904"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54E71315" w14:textId="5C3CEBBF"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3FD3E08D" w14:textId="3069F0C8" w:rsidR="004510CA" w:rsidRDefault="006429E2">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3E5A457C" w14:textId="14F24D31"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28286BBB" w14:textId="2D179640"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4510CA">
              <w:rPr>
                <w:noProof/>
                <w:webHidden/>
              </w:rPr>
              <w:t>400</w:t>
            </w:r>
            <w:r w:rsidR="004510CA">
              <w:rPr>
                <w:noProof/>
                <w:webHidden/>
              </w:rPr>
              <w:fldChar w:fldCharType="end"/>
            </w:r>
          </w:hyperlink>
        </w:p>
        <w:p w14:paraId="31B9BBED" w14:textId="134329BE"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3D6B4884" w14:textId="046F5E3D"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57C9CC7D" w14:textId="4F3B7BA2"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73B6BDC2" w14:textId="197608BE"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449AC053" w14:textId="22EBB94D"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7FD10BF0" w14:textId="0D864960"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11C3E396" w14:textId="44DFE4CF"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4510CA">
              <w:rPr>
                <w:noProof/>
                <w:webHidden/>
              </w:rPr>
              <w:t>404</w:t>
            </w:r>
            <w:r w:rsidR="004510CA">
              <w:rPr>
                <w:noProof/>
                <w:webHidden/>
              </w:rPr>
              <w:fldChar w:fldCharType="end"/>
            </w:r>
          </w:hyperlink>
        </w:p>
        <w:p w14:paraId="22FEAC76" w14:textId="06BB05F9"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4510CA">
              <w:rPr>
                <w:noProof/>
                <w:webHidden/>
              </w:rPr>
              <w:t>405</w:t>
            </w:r>
            <w:r w:rsidR="004510CA">
              <w:rPr>
                <w:noProof/>
                <w:webHidden/>
              </w:rPr>
              <w:fldChar w:fldCharType="end"/>
            </w:r>
          </w:hyperlink>
        </w:p>
        <w:p w14:paraId="1F2B02D6" w14:textId="26BCF5DB"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01888A9" w14:textId="3C37B2CB"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83F88B8" w14:textId="03143671"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186CE612" w14:textId="0C6A0DC6"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24C2F13F" w14:textId="7A2AD15D"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4510CA">
              <w:rPr>
                <w:noProof/>
                <w:webHidden/>
              </w:rPr>
              <w:t>408</w:t>
            </w:r>
            <w:r w:rsidR="004510CA">
              <w:rPr>
                <w:noProof/>
                <w:webHidden/>
              </w:rPr>
              <w:fldChar w:fldCharType="end"/>
            </w:r>
          </w:hyperlink>
        </w:p>
        <w:p w14:paraId="65ADB3E8" w14:textId="614B2DB1"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4510CA">
              <w:rPr>
                <w:noProof/>
                <w:webHidden/>
              </w:rPr>
              <w:t>410</w:t>
            </w:r>
            <w:r w:rsidR="004510CA">
              <w:rPr>
                <w:noProof/>
                <w:webHidden/>
              </w:rPr>
              <w:fldChar w:fldCharType="end"/>
            </w:r>
          </w:hyperlink>
        </w:p>
        <w:p w14:paraId="53DBCA0F" w14:textId="615A66FE"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31E3882D" w14:textId="4B42E2DC"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00EC0151" w14:textId="50A011C5"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78FB212B" w14:textId="66FF981D"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4510CA">
              <w:rPr>
                <w:noProof/>
                <w:webHidden/>
              </w:rPr>
              <w:t>412</w:t>
            </w:r>
            <w:r w:rsidR="004510CA">
              <w:rPr>
                <w:noProof/>
                <w:webHidden/>
              </w:rPr>
              <w:fldChar w:fldCharType="end"/>
            </w:r>
          </w:hyperlink>
        </w:p>
        <w:p w14:paraId="553456EC" w14:textId="0494F229"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3F77B1E" w14:textId="39C4B4A5"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83B1081" w14:textId="08DA6EB5"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6CF50033" w14:textId="21DE9530"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4510CA">
              <w:rPr>
                <w:noProof/>
                <w:webHidden/>
              </w:rPr>
              <w:t>414</w:t>
            </w:r>
            <w:r w:rsidR="004510CA">
              <w:rPr>
                <w:noProof/>
                <w:webHidden/>
              </w:rPr>
              <w:fldChar w:fldCharType="end"/>
            </w:r>
          </w:hyperlink>
        </w:p>
        <w:p w14:paraId="0E158E7B" w14:textId="003ABBA0"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6C07B22A" w14:textId="0493660F"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7E4AD8E9" w14:textId="723CD025"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187052F7" w14:textId="231C147B"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82B8BFF" w14:textId="452373B9"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9A68D4E" w14:textId="17191BD1"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4510CA">
              <w:rPr>
                <w:noProof/>
                <w:webHidden/>
              </w:rPr>
              <w:t>418</w:t>
            </w:r>
            <w:r w:rsidR="004510CA">
              <w:rPr>
                <w:noProof/>
                <w:webHidden/>
              </w:rPr>
              <w:fldChar w:fldCharType="end"/>
            </w:r>
          </w:hyperlink>
        </w:p>
        <w:p w14:paraId="7587B0BD" w14:textId="52C74CC0"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719446D5" w14:textId="4463E820"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606E431A" w14:textId="18372E42"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011121AD" w14:textId="12372B6C"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4510CA">
              <w:rPr>
                <w:noProof/>
                <w:webHidden/>
              </w:rPr>
              <w:t>421</w:t>
            </w:r>
            <w:r w:rsidR="004510CA">
              <w:rPr>
                <w:noProof/>
                <w:webHidden/>
              </w:rPr>
              <w:fldChar w:fldCharType="end"/>
            </w:r>
          </w:hyperlink>
        </w:p>
        <w:p w14:paraId="0945AC8A" w14:textId="26A8D538"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50F8D092" w14:textId="6BF39516"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74665D58" w14:textId="0636B20C"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4510CA">
              <w:rPr>
                <w:noProof/>
                <w:webHidden/>
              </w:rPr>
              <w:t>423</w:t>
            </w:r>
            <w:r w:rsidR="004510CA">
              <w:rPr>
                <w:noProof/>
                <w:webHidden/>
              </w:rPr>
              <w:fldChar w:fldCharType="end"/>
            </w:r>
          </w:hyperlink>
        </w:p>
        <w:p w14:paraId="1617FB7F" w14:textId="29FAD91C"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4510CA">
              <w:rPr>
                <w:noProof/>
                <w:webHidden/>
              </w:rPr>
              <w:t>424</w:t>
            </w:r>
            <w:r w:rsidR="004510CA">
              <w:rPr>
                <w:noProof/>
                <w:webHidden/>
              </w:rPr>
              <w:fldChar w:fldCharType="end"/>
            </w:r>
          </w:hyperlink>
        </w:p>
        <w:p w14:paraId="3117FACC" w14:textId="33AFABD2"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4510CA">
              <w:rPr>
                <w:noProof/>
                <w:webHidden/>
              </w:rPr>
              <w:t>426</w:t>
            </w:r>
            <w:r w:rsidR="004510CA">
              <w:rPr>
                <w:noProof/>
                <w:webHidden/>
              </w:rPr>
              <w:fldChar w:fldCharType="end"/>
            </w:r>
          </w:hyperlink>
        </w:p>
        <w:p w14:paraId="7FFD3EC5" w14:textId="5CA6FCC6"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315E0387" w14:textId="6B3E40A4"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7EBA2489" w14:textId="1C3F6414"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4510CA">
              <w:rPr>
                <w:noProof/>
                <w:webHidden/>
              </w:rPr>
              <w:t>428</w:t>
            </w:r>
            <w:r w:rsidR="004510CA">
              <w:rPr>
                <w:noProof/>
                <w:webHidden/>
              </w:rPr>
              <w:fldChar w:fldCharType="end"/>
            </w:r>
          </w:hyperlink>
        </w:p>
        <w:p w14:paraId="46189B73" w14:textId="2200A4C3"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39105209" w14:textId="3C2A6006"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4227F325" w14:textId="18B43ED2"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11A79E0C" w14:textId="0D21DE49" w:rsidR="004510CA" w:rsidRDefault="006429E2">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6666F066" w14:textId="232938CF"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621622F" w14:textId="5B8CA83C"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9C0527C" w14:textId="752C7119"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02291560" w14:textId="33B685FE" w:rsidR="004510CA" w:rsidRDefault="006429E2">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7D25AB6F" w14:textId="4DD181D3" w:rsidR="004510CA" w:rsidRDefault="006429E2">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292EBDEF" w14:textId="5171D043" w:rsidR="004510CA" w:rsidRDefault="006429E2">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013946EE" w14:textId="69A5CDEF" w:rsidR="004510CA" w:rsidRDefault="006429E2">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4510CA">
              <w:rPr>
                <w:noProof/>
                <w:webHidden/>
              </w:rPr>
              <w:t>438</w:t>
            </w:r>
            <w:r w:rsidR="004510CA">
              <w:rPr>
                <w:noProof/>
                <w:webHidden/>
              </w:rPr>
              <w:fldChar w:fldCharType="end"/>
            </w:r>
          </w:hyperlink>
        </w:p>
        <w:p w14:paraId="0D62C86B" w14:textId="248CE948" w:rsidR="004510CA" w:rsidRDefault="006429E2">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21AF6DF1" w14:textId="74AF15F1" w:rsidR="004510CA" w:rsidRDefault="006429E2">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621976F3" w14:textId="1319CC94" w:rsidR="004510CA" w:rsidRDefault="006429E2">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05F539E9" w14:textId="2B02568E" w:rsidR="004510CA" w:rsidRDefault="006429E2">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2BBB518C" w14:textId="5B9B4DC5" w:rsidR="004510CA" w:rsidRDefault="006429E2">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4C3440A6" w14:textId="3952BD40" w:rsidR="004510CA" w:rsidRDefault="006429E2">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4510CA">
              <w:rPr>
                <w:noProof/>
                <w:webHidden/>
              </w:rPr>
              <w:t>442</w:t>
            </w:r>
            <w:r w:rsidR="004510CA">
              <w:rPr>
                <w:noProof/>
                <w:webHidden/>
              </w:rPr>
              <w:fldChar w:fldCharType="end"/>
            </w:r>
          </w:hyperlink>
        </w:p>
        <w:p w14:paraId="0BA10383" w14:textId="16AE9A6F" w:rsidR="004510CA" w:rsidRDefault="006429E2">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3B107EF3" w14:textId="6981D71F" w:rsidR="004510CA" w:rsidRDefault="006429E2">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02E2F943" w14:textId="6D7F26FC" w:rsidR="004510CA" w:rsidRDefault="006429E2">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4510CA">
              <w:rPr>
                <w:noProof/>
                <w:webHidden/>
              </w:rPr>
              <w:t>444</w:t>
            </w:r>
            <w:r w:rsidR="004510CA">
              <w:rPr>
                <w:noProof/>
                <w:webHidden/>
              </w:rPr>
              <w:fldChar w:fldCharType="end"/>
            </w:r>
          </w:hyperlink>
        </w:p>
        <w:p w14:paraId="58812FAB" w14:textId="46152981" w:rsidR="004510CA" w:rsidRDefault="006429E2">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4510CA">
              <w:rPr>
                <w:noProof/>
                <w:webHidden/>
              </w:rPr>
              <w:t>445</w:t>
            </w:r>
            <w:r w:rsidR="004510CA">
              <w:rPr>
                <w:noProof/>
                <w:webHidden/>
              </w:rPr>
              <w:fldChar w:fldCharType="end"/>
            </w:r>
          </w:hyperlink>
        </w:p>
        <w:p w14:paraId="6F0E9307" w14:textId="64F26EB8" w:rsidR="004510CA" w:rsidRDefault="006429E2">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4510CA">
              <w:rPr>
                <w:noProof/>
                <w:webHidden/>
              </w:rPr>
              <w:t>446</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9764282"/>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6429E2" w:rsidRDefault="006429E2" w:rsidP="007016BF">
                              <w:pPr>
                                <w:spacing w:before="60" w:after="0"/>
                                <w:jc w:val="center"/>
                                <w:rPr>
                                  <w:lang w:val="sv-SE"/>
                                </w:rPr>
                              </w:pPr>
                              <w:r>
                                <w:rPr>
                                  <w:lang w:val="sv-SE"/>
                                </w:rPr>
                                <w:t>Register Preparator</w:t>
                              </w:r>
                            </w:p>
                            <w:p w14:paraId="5B7E5EAE" w14:textId="77777777" w:rsidR="006429E2" w:rsidRPr="00C7380D" w:rsidRDefault="006429E2"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6429E2" w:rsidRDefault="006429E2" w:rsidP="00F52895">
                              <w:pPr>
                                <w:spacing w:before="60" w:after="0"/>
                                <w:jc w:val="center"/>
                                <w:rPr>
                                  <w:lang w:val="sv-SE"/>
                                </w:rPr>
                              </w:pPr>
                              <w:r>
                                <w:rPr>
                                  <w:lang w:val="sv-SE"/>
                                </w:rPr>
                                <w:t>Register Allocator</w:t>
                              </w:r>
                            </w:p>
                            <w:p w14:paraId="49971E8A" w14:textId="77777777" w:rsidR="006429E2" w:rsidRDefault="006429E2"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6429E2" w:rsidRPr="009C410A" w:rsidRDefault="006429E2"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429E2" w:rsidRPr="009C410A" w:rsidRDefault="006429E2"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6429E2" w:rsidRDefault="006429E2"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6429E2" w:rsidRDefault="006429E2"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6429E2" w:rsidRDefault="006429E2" w:rsidP="007016BF">
                              <w:pPr>
                                <w:pStyle w:val="Normalwebb"/>
                                <w:spacing w:before="60" w:line="252" w:lineRule="auto"/>
                                <w:jc w:val="center"/>
                              </w:pPr>
                              <w:r>
                                <w:rPr>
                                  <w:rFonts w:eastAsia="Calibri"/>
                                  <w:sz w:val="22"/>
                                  <w:szCs w:val="22"/>
                                  <w:lang w:val="en-US"/>
                                </w:rPr>
                                <w:t>Object Code</w:t>
                              </w:r>
                            </w:p>
                            <w:p w14:paraId="774C3A6C" w14:textId="77777777" w:rsidR="006429E2" w:rsidRDefault="006429E2"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6429E2" w:rsidRDefault="006429E2"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6429E2" w:rsidRDefault="006429E2"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6429E2" w:rsidRDefault="006429E2" w:rsidP="007016BF">
                        <w:pPr>
                          <w:spacing w:before="60" w:after="0"/>
                          <w:jc w:val="center"/>
                          <w:rPr>
                            <w:lang w:val="sv-SE"/>
                          </w:rPr>
                        </w:pPr>
                        <w:r>
                          <w:rPr>
                            <w:lang w:val="sv-SE"/>
                          </w:rPr>
                          <w:t>Register Preparator</w:t>
                        </w:r>
                      </w:p>
                      <w:p w14:paraId="5B7E5EAE" w14:textId="77777777" w:rsidR="006429E2" w:rsidRPr="00C7380D" w:rsidRDefault="006429E2"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6429E2" w:rsidRDefault="006429E2" w:rsidP="00F52895">
                        <w:pPr>
                          <w:spacing w:before="60" w:after="0"/>
                          <w:jc w:val="center"/>
                          <w:rPr>
                            <w:lang w:val="sv-SE"/>
                          </w:rPr>
                        </w:pPr>
                        <w:r>
                          <w:rPr>
                            <w:lang w:val="sv-SE"/>
                          </w:rPr>
                          <w:t>Register Allocator</w:t>
                        </w:r>
                      </w:p>
                      <w:p w14:paraId="49971E8A" w14:textId="77777777" w:rsidR="006429E2" w:rsidRDefault="006429E2"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6429E2" w:rsidRPr="009C410A" w:rsidRDefault="006429E2"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429E2" w:rsidRPr="009C410A" w:rsidRDefault="006429E2"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6429E2" w:rsidRDefault="006429E2"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6429E2" w:rsidRDefault="006429E2"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6429E2" w:rsidRDefault="006429E2" w:rsidP="007016BF">
                        <w:pPr>
                          <w:pStyle w:val="Normalwebb"/>
                          <w:spacing w:before="60" w:line="252" w:lineRule="auto"/>
                          <w:jc w:val="center"/>
                        </w:pPr>
                        <w:r>
                          <w:rPr>
                            <w:rFonts w:eastAsia="Calibri"/>
                            <w:sz w:val="22"/>
                            <w:szCs w:val="22"/>
                            <w:lang w:val="en-US"/>
                          </w:rPr>
                          <w:t>Object Code</w:t>
                        </w:r>
                      </w:p>
                      <w:p w14:paraId="774C3A6C" w14:textId="77777777" w:rsidR="006429E2" w:rsidRDefault="006429E2"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6429E2" w:rsidRDefault="006429E2"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6429E2" w:rsidRDefault="006429E2"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9764283"/>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9764284"/>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9764285"/>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9764286"/>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9764287"/>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9764288"/>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9764289"/>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9764290"/>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9764291"/>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9764292"/>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9764293"/>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9764294"/>
      <w:r w:rsidRPr="00EC76D5">
        <w:lastRenderedPageBreak/>
        <w:t xml:space="preserve">An Introduction to </w:t>
      </w:r>
      <w:r w:rsidR="00647A3F">
        <w:t>GPPG and GPLEX</w:t>
      </w:r>
      <w:bookmarkEnd w:id="12"/>
      <w:bookmarkEnd w:id="13"/>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GPLEX)</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GPPG)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9764295"/>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9764296"/>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bookmarkStart w:id="16" w:name="_Toc49764297"/>
      <w:r>
        <w:t>GPPG</w:t>
      </w:r>
      <w:bookmarkEnd w:id="16"/>
    </w:p>
    <w:p w14:paraId="164FB02C" w14:textId="2A6DE88C" w:rsidR="002A59F4" w:rsidRPr="00113810" w:rsidRDefault="00B16463" w:rsidP="002A59F4">
      <w:r>
        <w:t>GPPG</w:t>
      </w:r>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Yacc</w:t>
      </w:r>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r>
        <w:t>GPPG</w:t>
      </w:r>
      <w:r w:rsidR="005C48EC" w:rsidRPr="00EC76D5">
        <w:t>.</w:t>
      </w:r>
      <w:r w:rsidR="002A59F4" w:rsidRPr="00EC76D5">
        <w:t xml:space="preserve"> Simply put, </w:t>
      </w:r>
      <w:r>
        <w:t>GPPG</w:t>
      </w:r>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r w:rsidR="00734191">
        <w:t>GPPG</w:t>
      </w:r>
      <w:r w:rsidR="004D3646" w:rsidRPr="00EC76D5">
        <w:t>.</w:t>
      </w:r>
    </w:p>
    <w:p w14:paraId="773CD59D" w14:textId="6FCC2579" w:rsidR="00CB5814" w:rsidRPr="00EC76D5" w:rsidRDefault="002E67B8" w:rsidP="00C90DF9">
      <w:pPr>
        <w:pStyle w:val="CodeHeader"/>
      </w:pPr>
      <w:r>
        <w:t>Parser.gppg</w:t>
      </w:r>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123FFAFD"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name;</w:t>
      </w:r>
    </w:p>
    <w:p w14:paraId="38502D17" w14:textId="17B66254"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text;</w:t>
      </w:r>
    </w:p>
    <w:p w14:paraId="76DEAD82" w14:textId="6B92550D" w:rsidR="003D4FD0" w:rsidRPr="003D4FD0" w:rsidRDefault="003D4FD0" w:rsidP="003D4FD0">
      <w:pPr>
        <w:pStyle w:val="Code"/>
        <w:rPr>
          <w:highlight w:val="white"/>
        </w:rPr>
      </w:pPr>
      <w:r w:rsidRPr="003D4FD0">
        <w:rPr>
          <w:highlight w:val="white"/>
        </w:rPr>
        <w:t xml:space="preserve">  public </w:t>
      </w:r>
      <w:r w:rsidR="00F11BE8">
        <w:rPr>
          <w:highlight w:val="white"/>
        </w:rPr>
        <w:t>double</w:t>
      </w:r>
      <w:r w:rsidRPr="003D4FD0">
        <w:rPr>
          <w:highlight w:val="white"/>
        </w:rPr>
        <w:t xml:space="preserve"> value;</w:t>
      </w:r>
    </w:p>
    <w:p w14:paraId="57B3527B" w14:textId="1594A6A8" w:rsidR="003D4FD0" w:rsidRPr="003D4FD0" w:rsidRDefault="003D4FD0" w:rsidP="003D4FD0">
      <w:pPr>
        <w:pStyle w:val="Code"/>
        <w:rPr>
          <w:highlight w:val="white"/>
        </w:rPr>
      </w:pPr>
      <w:r w:rsidRPr="003D4FD0">
        <w:rPr>
          <w:highlight w:val="white"/>
        </w:rPr>
        <w:t xml:space="preserve">  public List&lt;</w:t>
      </w:r>
      <w:r w:rsidR="00F11BE8">
        <w:rPr>
          <w:highlight w:val="white"/>
        </w:rPr>
        <w:t>string</w:t>
      </w:r>
      <w:r w:rsidRPr="003D4FD0">
        <w:rPr>
          <w:highlight w:val="white"/>
        </w:rPr>
        <w:t>&gt; nameList;</w:t>
      </w:r>
    </w:p>
    <w:p w14:paraId="15701513" w14:textId="0D9DE5F9" w:rsidR="003D4FD0" w:rsidRPr="003D4FD0" w:rsidRDefault="003D4FD0" w:rsidP="003D4FD0">
      <w:pPr>
        <w:pStyle w:val="Code"/>
        <w:rPr>
          <w:highlight w:val="white"/>
        </w:rPr>
      </w:pPr>
      <w:r w:rsidRPr="003D4FD0">
        <w:rPr>
          <w:highlight w:val="white"/>
        </w:rPr>
        <w:t xml:space="preserve">  public List&lt;</w:t>
      </w:r>
      <w:r w:rsidR="00F11BE8">
        <w:rPr>
          <w:highlight w:val="white"/>
        </w:rPr>
        <w:t>double</w:t>
      </w:r>
      <w:r w:rsidRPr="003D4FD0">
        <w:rPr>
          <w:highlight w:val="white"/>
        </w:rPr>
        <w:t>&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lastRenderedPageBreak/>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238EEA12"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buffer = Console.In.ReadLine();</w:t>
      </w:r>
    </w:p>
    <w:p w14:paraId="09171673" w14:textId="3ED7F213"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162FA5D4"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name = $3[index], text = textArray[index];</w:t>
      </w:r>
    </w:p>
    <w:p w14:paraId="027C8BE7" w14:textId="08BD50A5" w:rsidR="00CF1C44" w:rsidRPr="00CF1C44" w:rsidRDefault="00CF1C44" w:rsidP="00CF1C44">
      <w:pPr>
        <w:pStyle w:val="Code"/>
        <w:rPr>
          <w:highlight w:val="white"/>
        </w:rPr>
      </w:pPr>
      <w:r w:rsidRPr="00CF1C44">
        <w:rPr>
          <w:highlight w:val="white"/>
        </w:rPr>
        <w:t xml:space="preserve">          double value = </w:t>
      </w:r>
      <w:r w:rsidR="00F11BE8">
        <w:rPr>
          <w:highlight w:val="white"/>
        </w:rPr>
        <w:t>double</w:t>
      </w:r>
      <w:r w:rsidRPr="00CF1C44">
        <w:rPr>
          <w:highlight w:val="white"/>
        </w:rPr>
        <w:t>.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55A5CE68" w:rsidR="00CF1C44" w:rsidRPr="00CF1C44" w:rsidRDefault="00CF1C44" w:rsidP="00CF1C44">
      <w:pPr>
        <w:pStyle w:val="Code"/>
        <w:rPr>
          <w:highlight w:val="white"/>
        </w:rPr>
      </w:pPr>
      <w:r w:rsidRPr="00CF1C44">
        <w:rPr>
          <w:highlight w:val="white"/>
        </w:rPr>
        <w:t xml:space="preserve">      foreach (</w:t>
      </w:r>
      <w:r w:rsidR="00F11BE8">
        <w:rPr>
          <w:highlight w:val="white"/>
        </w:rPr>
        <w:t>double</w:t>
      </w:r>
      <w:r w:rsidRPr="00CF1C44">
        <w:rPr>
          <w:highlight w:val="white"/>
        </w:rPr>
        <w:t xml:space="preserv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7" w:name="_Ref418232768"/>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4A86F375" w:rsidR="001949F7" w:rsidRPr="001949F7" w:rsidRDefault="001949F7" w:rsidP="001949F7">
      <w:pPr>
        <w:pStyle w:val="Code"/>
        <w:rPr>
          <w:highlight w:val="white"/>
        </w:rPr>
      </w:pPr>
      <w:r w:rsidRPr="001949F7">
        <w:rPr>
          <w:highlight w:val="white"/>
        </w:rPr>
        <w:t xml:space="preserve">      $$ = new List&lt;</w:t>
      </w:r>
      <w:r w:rsidR="00F11BE8">
        <w:rPr>
          <w:highlight w:val="white"/>
        </w:rPr>
        <w:t>string</w:t>
      </w:r>
      <w:r w:rsidRPr="001949F7">
        <w:rPr>
          <w:highlight w:val="white"/>
        </w:rPr>
        <w:t>&gt;();</w:t>
      </w:r>
    </w:p>
    <w:p w14:paraId="40FF607D" w14:textId="77777777" w:rsidR="001949F7" w:rsidRPr="001949F7" w:rsidRDefault="001949F7" w:rsidP="001949F7">
      <w:pPr>
        <w:pStyle w:val="Code"/>
        <w:rPr>
          <w:highlight w:val="white"/>
        </w:rPr>
      </w:pPr>
      <w:r w:rsidRPr="001949F7">
        <w:rPr>
          <w:highlight w:val="white"/>
        </w:rPr>
        <w:t xml:space="preserve">      $$.Add($1);</w:t>
      </w:r>
    </w:p>
    <w:p w14:paraId="20256824" w14:textId="77777777" w:rsidR="001949F7" w:rsidRPr="001949F7" w:rsidRDefault="001949F7" w:rsidP="001949F7">
      <w:pPr>
        <w:pStyle w:val="Code"/>
        <w:rPr>
          <w:highlight w:val="white"/>
        </w:rPr>
      </w:pPr>
      <w:r w:rsidRPr="001949F7">
        <w:rPr>
          <w:highlight w:val="white"/>
        </w:rPr>
        <w:lastRenderedPageBreak/>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0748F5A9" w:rsidR="001949F7" w:rsidRPr="001949F7" w:rsidRDefault="001949F7" w:rsidP="001949F7">
      <w:pPr>
        <w:pStyle w:val="Code"/>
        <w:rPr>
          <w:highlight w:val="white"/>
        </w:rPr>
      </w:pPr>
      <w:r w:rsidRPr="001949F7">
        <w:rPr>
          <w:highlight w:val="white"/>
        </w:rPr>
        <w:t xml:space="preserve">      $$ = new List&lt;</w:t>
      </w:r>
      <w:r w:rsidR="00F11BE8">
        <w:rPr>
          <w:highlight w:val="white"/>
        </w:rPr>
        <w:t>double</w:t>
      </w:r>
      <w:r w:rsidRPr="001949F7">
        <w:rPr>
          <w:highlight w:val="white"/>
        </w:rPr>
        <w:t>&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t xml:space="preserve">  | COS unary_expression {</w:t>
      </w:r>
    </w:p>
    <w:p w14:paraId="52CA94D4" w14:textId="77777777" w:rsidR="001949F7" w:rsidRPr="001949F7" w:rsidRDefault="001949F7" w:rsidP="001949F7">
      <w:pPr>
        <w:pStyle w:val="Code"/>
        <w:rPr>
          <w:highlight w:val="white"/>
        </w:rPr>
      </w:pPr>
      <w:r w:rsidRPr="001949F7">
        <w:rPr>
          <w:highlight w:val="white"/>
        </w:rPr>
        <w:lastRenderedPageBreak/>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bookmarkStart w:id="18" w:name="_Toc49764298"/>
      <w:r w:rsidRPr="00EC76D5">
        <w:lastRenderedPageBreak/>
        <w:t>J</w:t>
      </w:r>
      <w:r w:rsidR="0098527B">
        <w:t>Plex</w:t>
      </w:r>
      <w:bookmarkEnd w:id="17"/>
      <w:bookmarkEnd w:id="18"/>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9C2A0F">
        <w:t>P</w:t>
      </w:r>
      <w:r w:rsidR="002B548F" w:rsidRPr="00EC76D5">
        <w:t>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r w:rsidRPr="00EC76D5">
        <w:t>Scanner.j</w:t>
      </w:r>
      <w:r w:rsidR="00E25AF4">
        <w:t>p</w:t>
      </w:r>
      <w:r w:rsidRPr="00EC76D5">
        <w:t>lex</w:t>
      </w:r>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9" w:name="_Toc49764299"/>
      <w:r w:rsidRPr="00EC76D5">
        <w:t>Main</w:t>
      </w:r>
      <w:bookmarkEnd w:id="19"/>
    </w:p>
    <w:p w14:paraId="42F87B05" w14:textId="398F78EB" w:rsidR="009D53B6" w:rsidRPr="00EC76D5" w:rsidRDefault="008B43A8" w:rsidP="00B27B68">
      <w:r>
        <w:t>GPPG</w:t>
      </w:r>
      <w:r w:rsidR="00526482" w:rsidRPr="00EC76D5">
        <w:t xml:space="preserve"> and J</w:t>
      </w:r>
      <w:r>
        <w:t>PLEX</w:t>
      </w:r>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r w:rsidRPr="00EC76D5">
        <w:t>Main.</w:t>
      </w:r>
      <w:r w:rsidR="008633E2">
        <w:t>cs</w:t>
      </w:r>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545E863" w:rsidR="00036FA4" w:rsidRDefault="008633E2" w:rsidP="008633E2">
      <w:pPr>
        <w:pStyle w:val="Code"/>
        <w:rPr>
          <w:highlight w:val="white"/>
        </w:rPr>
      </w:pPr>
      <w:r w:rsidRPr="008633E2">
        <w:rPr>
          <w:highlight w:val="white"/>
        </w:rPr>
        <w:t xml:space="preserve">    public static Dictionary&lt;</w:t>
      </w:r>
      <w:r w:rsidR="006062AF">
        <w:rPr>
          <w:highlight w:val="white"/>
        </w:rPr>
        <w:t>string</w:t>
      </w:r>
      <w:r w:rsidRPr="008633E2">
        <w:rPr>
          <w:highlight w:val="white"/>
        </w:rPr>
        <w:t>,</w:t>
      </w:r>
      <w:r w:rsidR="006062AF">
        <w:rPr>
          <w:highlight w:val="white"/>
        </w:rPr>
        <w:t>double</w:t>
      </w:r>
      <w:r w:rsidRPr="008633E2">
        <w:rPr>
          <w:highlight w:val="white"/>
        </w:rPr>
        <w:t>&gt; VariableMap =</w:t>
      </w:r>
    </w:p>
    <w:p w14:paraId="7A1D742B" w14:textId="5C0B615E"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w:t>
      </w:r>
      <w:r w:rsidR="006062AF">
        <w:rPr>
          <w:highlight w:val="white"/>
        </w:rPr>
        <w:t>string</w:t>
      </w:r>
      <w:r w:rsidR="008633E2" w:rsidRPr="008633E2">
        <w:rPr>
          <w:highlight w:val="white"/>
        </w:rPr>
        <w:t>,</w:t>
      </w:r>
      <w:r w:rsidR="006062AF">
        <w:rPr>
          <w:highlight w:val="white"/>
        </w:rPr>
        <w:t>double</w:t>
      </w:r>
      <w:r w:rsidR="008633E2" w:rsidRPr="008633E2">
        <w:rPr>
          <w:highlight w:val="white"/>
        </w:rPr>
        <w:t>&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20" w:name="_Toc49764300"/>
      <w:bookmarkStart w:id="21" w:name="_Ref418260972"/>
      <w:r w:rsidRPr="00EC76D5">
        <w:lastRenderedPageBreak/>
        <w:t>Main</w:t>
      </w:r>
      <w:bookmarkEnd w:id="20"/>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9764301"/>
      <w:r w:rsidRPr="00EC76D5">
        <w:lastRenderedPageBreak/>
        <w:t>The Preprocessor</w:t>
      </w:r>
      <w:bookmarkEnd w:id="21"/>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9764302"/>
      <w:r w:rsidRPr="00EC76D5">
        <w:t>The Expression Parser</w:t>
      </w:r>
      <w:bookmarkEnd w:id="23"/>
      <w:bookmarkEnd w:id="24"/>
    </w:p>
    <w:p w14:paraId="57B573D1" w14:textId="77777777" w:rsidR="00611A0A" w:rsidRPr="00EC76D5" w:rsidRDefault="00611A0A" w:rsidP="00611A0A">
      <w:pPr>
        <w:pStyle w:val="Rubrik3"/>
      </w:pPr>
      <w:bookmarkStart w:id="25" w:name="_Toc49764303"/>
      <w:r w:rsidRPr="00EC76D5">
        <w:t>The Grammar</w:t>
      </w:r>
      <w:bookmarkEnd w:id="25"/>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087FA3">
        <w:t>GPLEX</w:t>
      </w:r>
      <w:r w:rsidR="009943C8" w:rsidRPr="00EC76D5">
        <w:t xml:space="preserve"> and </w:t>
      </w:r>
      <w:r w:rsidR="003D10FC">
        <w:t>GPPG</w:t>
      </w:r>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bookmarkStart w:id="26" w:name="_Toc49764304"/>
      <w:r>
        <w:t>The Parser</w:t>
      </w:r>
      <w:bookmarkEnd w:id="26"/>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087FA3">
        <w:t>GPPG</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r>
        <w:t>ExpressionParser.gppg</w:t>
      </w:r>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7" w:name="_Ref418278877"/>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bookmarkStart w:id="28" w:name="_Toc49764305"/>
      <w:r w:rsidRPr="00EC76D5">
        <w:lastRenderedPageBreak/>
        <w:t>The Scanner</w:t>
      </w:r>
      <w:bookmarkEnd w:id="27"/>
      <w:bookmarkEnd w:id="28"/>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r>
        <w:t>ExpressionScanner.gplex</w:t>
      </w:r>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r w:rsidRPr="006975D2">
        <w:rPr>
          <w:highlight w:val="white"/>
        </w:rPr>
        <w:t>. { Assert.Error(yytext, Message.Unknown_character); }</w:t>
      </w:r>
    </w:p>
    <w:p w14:paraId="3442907F" w14:textId="54BC4FBE" w:rsidR="005A5A6E" w:rsidRDefault="005A5A6E" w:rsidP="00C51785">
      <w:pPr>
        <w:pStyle w:val="Rubrik2"/>
      </w:pPr>
      <w:bookmarkStart w:id="29" w:name="_Toc49764306"/>
      <w:r>
        <w:t>The PreParser</w:t>
      </w:r>
      <w:bookmarkEnd w:id="29"/>
    </w:p>
    <w:p w14:paraId="1A1E0EC8" w14:textId="10FE927C" w:rsidR="00FC68D0" w:rsidRDefault="00FC68D0" w:rsidP="00FC68D0">
      <w:pPr>
        <w:pStyle w:val="Rubrik3"/>
      </w:pPr>
      <w:bookmarkStart w:id="30" w:name="_Toc49764307"/>
      <w:r>
        <w:t>The Parser</w:t>
      </w:r>
      <w:bookmarkEnd w:id="30"/>
    </w:p>
    <w:p w14:paraId="11466568" w14:textId="277994E3" w:rsidR="00FC68D0" w:rsidRDefault="0047690C" w:rsidP="0047690C">
      <w:pPr>
        <w:pStyle w:val="CodeHeader"/>
      </w:pPr>
      <w:r>
        <w:t>PreParser.gppg</w:t>
      </w:r>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bookmarkStart w:id="31" w:name="_Toc49764308"/>
      <w:r>
        <w:t>The Scanner</w:t>
      </w:r>
      <w:bookmarkEnd w:id="31"/>
    </w:p>
    <w:p w14:paraId="7DCDE100" w14:textId="19B6DE4B" w:rsidR="0047690C" w:rsidRDefault="0047690C" w:rsidP="0047690C">
      <w:pPr>
        <w:pStyle w:val="CodeHeader"/>
      </w:pPr>
      <w:r>
        <w:t>PreScanner.gplex</w:t>
      </w:r>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bookmarkStart w:id="32" w:name="_Toc49764309"/>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r w:rsidRPr="00EC76D5">
        <w:t>Preprocessor.</w:t>
      </w:r>
      <w:r w:rsidR="00A275C3">
        <w:t>cs</w:t>
      </w:r>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33" w:name="_Toc49764310"/>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34" w:name="_Toc49764311"/>
      <w:r w:rsidRPr="00EC76D5">
        <w:lastRenderedPageBreak/>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5" w:name="_Ref418258402"/>
      <w:bookmarkStart w:id="36" w:name="_Toc49764312"/>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2F83B352" w14:textId="77777777" w:rsidR="00791B48" w:rsidRPr="00EC76D5" w:rsidRDefault="00791B48" w:rsidP="00791B48">
      <w:pPr>
        <w:pStyle w:val="Rubrik3"/>
      </w:pPr>
      <w:bookmarkStart w:id="37" w:name="_Toc49764313"/>
      <w:r w:rsidRPr="00EC76D5">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29166BFA" w14:textId="1A868085" w:rsidR="002B0360" w:rsidRPr="00CB32E7" w:rsidRDefault="00F86FD6" w:rsidP="00CB32E7">
      <w:r w:rsidRPr="00EC76D5">
        <w:t xml:space="preserve">The </w:t>
      </w:r>
      <w:r w:rsidRPr="00EC76D5">
        <w:rPr>
          <w:rStyle w:val="CodeInText0"/>
        </w:rPr>
        <w:t>countChar</w:t>
      </w:r>
      <w:r w:rsidRPr="00EC76D5">
        <w:t xml:space="preserve"> method simple counts the number of occurrences of the character.</w:t>
      </w:r>
    </w:p>
    <w:p w14:paraId="4AC28CE7" w14:textId="4802A8E6" w:rsidR="00CB5140" w:rsidRPr="00EC76D5" w:rsidRDefault="00CB5140" w:rsidP="002B0360">
      <w:pPr>
        <w:pStyle w:val="Rubrik3"/>
      </w:pPr>
      <w:bookmarkStart w:id="38" w:name="_Toc49764314"/>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bookmarkStart w:id="39" w:name="_Toc49764315"/>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40" w:name="_Toc49764316"/>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r w:rsidRPr="00EC76D5">
        <w:t>Macro.</w:t>
      </w:r>
      <w:r w:rsidR="009F2404">
        <w:t>cs</w:t>
      </w:r>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r>
        <w:t>Token.cs</w:t>
      </w:r>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r w:rsidRPr="00EC76D5">
        <w:t>Preprocessor.</w:t>
      </w:r>
      <w:r w:rsidR="002B125B">
        <w:t>cs</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It is allowed to redefine a macro if it is has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41" w:name="_Toc49764317"/>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bookmarkStart w:id="42" w:name="_Toc49764318"/>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43" w:name="_Toc49764319"/>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44" w:name="_Toc49764320"/>
      <w:r w:rsidRPr="00EC76D5">
        <w:lastRenderedPageBreak/>
        <w:t>Scanning</w:t>
      </w:r>
      <w:bookmarkEnd w:id="44"/>
    </w:p>
    <w:p w14:paraId="61A78CB4" w14:textId="35B00108" w:rsidR="00B51A9D" w:rsidRPr="00EC76D5" w:rsidRDefault="00B51A9D" w:rsidP="00432E51">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bookmarkStart w:id="45" w:name="_Toc49764321"/>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9764322"/>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49" w:name="_Toc49764323"/>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9764324"/>
      <w:r w:rsidRPr="00EC76D5">
        <w:t>Declarations</w:t>
      </w:r>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1" w:author="Stefan Bjornander" w:date="2015-04-26T09:16:00Z">
        <w:r w:rsidR="000865C3" w:rsidRPr="00EC76D5">
          <w:t xml:space="preserve">The </w:t>
        </w:r>
        <w:r w:rsidR="000865C3" w:rsidRPr="00EC76D5">
          <w:rPr>
            <w:rStyle w:val="CodeInText"/>
            <w:color w:val="auto"/>
            <w:rPrChange w:id="52"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53" w:name="_Toc49764325"/>
      <w:r>
        <w:t>Backpatching</w:t>
      </w:r>
      <w:bookmarkEnd w:id="53"/>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54" w:name="_Toc49764326"/>
      <w:r w:rsidRPr="00EC76D5">
        <w:t>Function</w:t>
      </w:r>
      <w:r w:rsidR="00015AA9" w:rsidRPr="00EC76D5">
        <w:t xml:space="preserve"> </w:t>
      </w:r>
      <w:r w:rsidR="00FC52DE">
        <w:t>Definition</w:t>
      </w:r>
      <w:bookmarkEnd w:id="54"/>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lastRenderedPageBreak/>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55" w:name="_Toc49764327"/>
      <w:r>
        <w:rPr>
          <w:highlight w:val="white"/>
        </w:rPr>
        <w:lastRenderedPageBreak/>
        <w:t>Specifier</w:t>
      </w:r>
      <w:r w:rsidR="0095481A">
        <w:rPr>
          <w:highlight w:val="white"/>
        </w:rPr>
        <w:t xml:space="preserve"> List</w:t>
      </w:r>
      <w:bookmarkEnd w:id="55"/>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56" w:name="_Toc49764328"/>
      <w:r>
        <w:rPr>
          <w:highlight w:val="white"/>
        </w:rPr>
        <w:t>Declarator</w:t>
      </w:r>
      <w:bookmarkEnd w:id="56"/>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57" w:name="_Toc49764329"/>
      <w:r>
        <w:rPr>
          <w:highlight w:val="white"/>
          <w:lang w:val="sv-SE"/>
        </w:rPr>
        <w:t>Stat</w:t>
      </w:r>
      <w:r w:rsidR="008E06B1">
        <w:rPr>
          <w:highlight w:val="white"/>
          <w:lang w:val="sv-SE"/>
        </w:rPr>
        <w:t>e</w:t>
      </w:r>
      <w:r>
        <w:rPr>
          <w:highlight w:val="white"/>
          <w:lang w:val="sv-SE"/>
        </w:rPr>
        <w:t>ments</w:t>
      </w:r>
      <w:bookmarkEnd w:id="57"/>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58" w:name="_Toc49764330"/>
      <w:bookmarkStart w:id="59" w:name="_Ref418259975"/>
      <w:r>
        <w:t xml:space="preserve">The </w:t>
      </w:r>
      <w:r w:rsidR="009916E4">
        <w:t>Nested</w:t>
      </w:r>
      <w:r w:rsidR="00027231">
        <w:t>-</w:t>
      </w:r>
      <w:r w:rsidR="009916E4">
        <w:t>I</w:t>
      </w:r>
      <w:r w:rsidR="00B075C3">
        <w:t>f</w:t>
      </w:r>
      <w:r w:rsidR="00027231">
        <w:t xml:space="preserve"> </w:t>
      </w:r>
      <w:r>
        <w:t>Problem</w:t>
      </w:r>
      <w:bookmarkEnd w:id="58"/>
    </w:p>
    <w:p w14:paraId="649A08E8" w14:textId="77777777" w:rsidR="00516DD1" w:rsidRDefault="00516DD1">
      <w:pPr>
        <w:rPr>
          <w:ins w:id="60" w:author="Stefan Bjornander" w:date="2015-04-26T09:44:00Z"/>
        </w:rPr>
        <w:pPrChange w:id="61" w:author="Stefan Bjornander" w:date="2015-04-26T09:25:00Z">
          <w:pPr>
            <w:pStyle w:val="Code"/>
          </w:pPr>
        </w:pPrChange>
      </w:pPr>
      <w:ins w:id="62" w:author="Stefan Bjornander" w:date="2015-04-26T09:27:00Z">
        <w:r>
          <w:t xml:space="preserve">The </w:t>
        </w:r>
        <w:r>
          <w:rPr>
            <w:rStyle w:val="CodeInText"/>
            <w:noProof/>
            <w:rPrChange w:id="63" w:author="Stefan Bjornander" w:date="2015-04-26T09:43:00Z">
              <w:rPr>
                <w:rStyle w:val="CodeInText"/>
                <w:i w:val="0"/>
              </w:rPr>
            </w:rPrChange>
          </w:rPr>
          <w:t>if-else</w:t>
        </w:r>
        <w:r>
          <w:rPr>
            <w:noProof/>
          </w:rPr>
          <w:t xml:space="preserve"> problem</w:t>
        </w:r>
      </w:ins>
      <w:ins w:id="64" w:author="Stefan Bjornander" w:date="2015-04-26T09:28:00Z">
        <w:r>
          <w:rPr>
            <w:rStyle w:val="Fotnotsreferens"/>
          </w:rPr>
          <w:footnoteReference w:id="2"/>
        </w:r>
      </w:ins>
      <w:ins w:id="77" w:author="Stefan Bjornander" w:date="2015-04-26T09:27:00Z">
        <w:r>
          <w:rPr>
            <w:noProof/>
          </w:rPr>
          <w:t xml:space="preserve"> </w:t>
        </w:r>
      </w:ins>
      <w:del w:id="78" w:author="Stefan Bjornander" w:date="2015-04-26T09:43:00Z">
        <w:r>
          <w:rPr>
            <w:noProof/>
          </w:rPr>
          <w:delText xml:space="preserve">In </w:delText>
        </w:r>
      </w:del>
      <w:ins w:id="79" w:author="Stefan Bjornander" w:date="2015-04-26T09:45:00Z">
        <w:r>
          <w:rPr>
            <w:noProof/>
          </w:rPr>
          <w:t xml:space="preserve">is the problem of </w:t>
        </w:r>
      </w:ins>
      <w:ins w:id="80" w:author="Stefan Bjornander" w:date="2015-04-26T09:51:00Z">
        <w:r>
          <w:rPr>
            <w:noProof/>
          </w:rPr>
          <w:t>syntac</w:t>
        </w:r>
      </w:ins>
      <w:ins w:id="81" w:author="Stefan Bjornander" w:date="2015-04-26T09:53:00Z">
        <w:r>
          <w:rPr>
            <w:noProof/>
          </w:rPr>
          <w:t xml:space="preserve">tically </w:t>
        </w:r>
      </w:ins>
      <w:ins w:id="82" w:author="Stefan Bjornander" w:date="2015-04-26T09:45:00Z">
        <w:r>
          <w:rPr>
            <w:noProof/>
          </w:rPr>
          <w:t xml:space="preserve">interpret </w:t>
        </w:r>
      </w:ins>
      <w:del w:id="83" w:author="Stefan Bjornander" w:date="2015-04-26T09:45:00Z">
        <w:r>
          <w:rPr>
            <w:noProof/>
          </w:rPr>
          <w:delText xml:space="preserve">the </w:delText>
        </w:r>
      </w:del>
      <w:ins w:id="84" w:author="Stefan Bjornander" w:date="2015-04-26T09:45:00Z">
        <w:r>
          <w:rPr>
            <w:noProof/>
          </w:rPr>
          <w:t>the leftmost source code below.</w:t>
        </w:r>
      </w:ins>
      <w:ins w:id="85" w:author="Stefan Bjornander" w:date="2015-04-26T09:47:00Z">
        <w:r>
          <w:rPr>
            <w:noProof/>
          </w:rPr>
          <w:t xml:space="preserve"> Semantically, the middle interpretation </w:t>
        </w:r>
      </w:ins>
      <w:r>
        <w:rPr>
          <w:noProof/>
        </w:rPr>
        <w:t xml:space="preserve">of the left statement </w:t>
      </w:r>
      <w:ins w:id="86" w:author="Stefan Bjornander" w:date="2015-04-26T09:47:00Z">
        <w:r>
          <w:rPr>
            <w:noProof/>
          </w:rPr>
          <w:t xml:space="preserve">is the correct one, each </w:t>
        </w:r>
        <w:r>
          <w:rPr>
            <w:rStyle w:val="CodeInText"/>
            <w:noProof/>
            <w:rPrChange w:id="87" w:author="Stefan Bjornander" w:date="2015-04-26T09:48:00Z">
              <w:rPr>
                <w:rStyle w:val="CodeInText"/>
                <w:i w:val="0"/>
              </w:rPr>
            </w:rPrChange>
          </w:rPr>
          <w:t>else</w:t>
        </w:r>
        <w:r>
          <w:rPr>
            <w:noProof/>
          </w:rPr>
          <w:t xml:space="preserve"> shall be</w:t>
        </w:r>
      </w:ins>
      <w:ins w:id="88" w:author="Stefan Bjornander" w:date="2015-04-26T09:58:00Z">
        <w:r>
          <w:rPr>
            <w:noProof/>
          </w:rPr>
          <w:t xml:space="preserve"> connected</w:t>
        </w:r>
      </w:ins>
      <w:ins w:id="89" w:author="Stefan Bjornander" w:date="2015-04-26T09:47:00Z">
        <w:r>
          <w:rPr>
            <w:noProof/>
          </w:rPr>
          <w:t xml:space="preserve"> to the </w:t>
        </w:r>
      </w:ins>
      <w:ins w:id="90" w:author="Stefan Bjornander" w:date="2015-04-26T09:59:00Z">
        <w:r>
          <w:rPr>
            <w:noProof/>
          </w:rPr>
          <w:t xml:space="preserve">latest preceding </w:t>
        </w:r>
      </w:ins>
      <w:ins w:id="91" w:author="Stefan Bjornander" w:date="2015-04-26T09:48:00Z">
        <w:r>
          <w:rPr>
            <w:rStyle w:val="CodeInText"/>
            <w:noProof/>
            <w:rPrChange w:id="92"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9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94">
          <w:tblGrid>
            <w:gridCol w:w="3116"/>
            <w:gridCol w:w="3117"/>
            <w:gridCol w:w="3117"/>
          </w:tblGrid>
        </w:tblGridChange>
      </w:tblGrid>
      <w:tr w:rsidR="00516DD1" w14:paraId="306EE423" w14:textId="77777777" w:rsidTr="00516DD1">
        <w:trPr>
          <w:ins w:id="95" w:author="Stefan Bjornander" w:date="2015-04-26T09:44:00Z"/>
        </w:trPr>
        <w:tc>
          <w:tcPr>
            <w:tcW w:w="3116" w:type="dxa"/>
            <w:tcPrChange w:id="9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97" w:author="Stefan Bjornander" w:date="2015-04-26T09:44:00Z"/>
              </w:rPr>
            </w:pPr>
            <w:ins w:id="98" w:author="Stefan Bjornander" w:date="2015-04-26T09:44:00Z">
              <w:r>
                <w:t>if (a &lt; b)</w:t>
              </w:r>
            </w:ins>
          </w:p>
          <w:p w14:paraId="3B9E4E6E" w14:textId="77777777" w:rsidR="00516DD1" w:rsidRDefault="00516DD1">
            <w:pPr>
              <w:pStyle w:val="Code"/>
              <w:rPr>
                <w:ins w:id="99" w:author="Stefan Bjornander" w:date="2015-04-26T09:44:00Z"/>
              </w:rPr>
            </w:pPr>
            <w:ins w:id="100" w:author="Stefan Bjornander" w:date="2015-04-26T09:44:00Z">
              <w:r>
                <w:t xml:space="preserve">  if (c &lt; d)</w:t>
              </w:r>
            </w:ins>
          </w:p>
          <w:p w14:paraId="4333B730" w14:textId="77777777" w:rsidR="00516DD1" w:rsidRDefault="00516DD1">
            <w:pPr>
              <w:pStyle w:val="Code"/>
              <w:rPr>
                <w:ins w:id="101" w:author="Stefan Bjornander" w:date="2015-04-26T09:44:00Z"/>
              </w:rPr>
            </w:pPr>
            <w:ins w:id="102" w:author="Stefan Bjornander" w:date="2015-04-26T09:44:00Z">
              <w:r>
                <w:t xml:space="preserve">    e = 1;</w:t>
              </w:r>
            </w:ins>
          </w:p>
          <w:p w14:paraId="3207957D" w14:textId="77777777" w:rsidR="00516DD1" w:rsidRDefault="00516DD1">
            <w:pPr>
              <w:pStyle w:val="Code"/>
              <w:rPr>
                <w:ins w:id="103" w:author="Stefan Bjornander" w:date="2015-04-26T09:44:00Z"/>
              </w:rPr>
            </w:pPr>
            <w:ins w:id="104" w:author="Stefan Bjornander" w:date="2015-04-26T09:44:00Z">
              <w:r>
                <w:t xml:space="preserve">  else</w:t>
              </w:r>
            </w:ins>
          </w:p>
          <w:p w14:paraId="67FEA936" w14:textId="77777777" w:rsidR="00516DD1" w:rsidRDefault="00516DD1">
            <w:pPr>
              <w:pStyle w:val="Code"/>
              <w:rPr>
                <w:ins w:id="105" w:author="Stefan Bjornander" w:date="2015-04-26T09:44:00Z"/>
                <w:del w:id="106" w:author="Stefan Bjornander" w:date="2015-04-26T09:44:00Z"/>
              </w:rPr>
            </w:pPr>
            <w:ins w:id="107" w:author="Stefan Bjornander" w:date="2015-04-26T09:44:00Z">
              <w:r>
                <w:t xml:space="preserve">    f = 2;</w:t>
              </w:r>
            </w:ins>
          </w:p>
          <w:p w14:paraId="2FAE5D6D" w14:textId="77777777" w:rsidR="00516DD1" w:rsidRDefault="00516DD1">
            <w:pPr>
              <w:pStyle w:val="Code"/>
              <w:rPr>
                <w:ins w:id="108" w:author="Stefan Bjornander" w:date="2015-04-26T09:44:00Z"/>
              </w:rPr>
            </w:pPr>
          </w:p>
        </w:tc>
        <w:tc>
          <w:tcPr>
            <w:tcW w:w="3117" w:type="dxa"/>
            <w:tcPrChange w:id="10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10" w:author="Stefan Bjornander" w:date="2015-04-26T09:44:00Z">
              <w:r>
                <w:t>if (a &lt; b) {</w:t>
              </w:r>
            </w:ins>
          </w:p>
          <w:p w14:paraId="556A4791" w14:textId="77777777" w:rsidR="00516DD1" w:rsidRDefault="00516DD1">
            <w:pPr>
              <w:pStyle w:val="Code"/>
            </w:pPr>
            <w:ins w:id="111" w:author="Stefan Bjornander" w:date="2015-04-26T09:44:00Z">
              <w:r>
                <w:t xml:space="preserve">  if (c &lt; d)</w:t>
              </w:r>
            </w:ins>
          </w:p>
          <w:p w14:paraId="694876BE" w14:textId="77777777" w:rsidR="00516DD1" w:rsidRDefault="00516DD1">
            <w:pPr>
              <w:pStyle w:val="Code"/>
            </w:pPr>
            <w:ins w:id="112" w:author="Stefan Bjornander" w:date="2015-04-26T09:44:00Z">
              <w:r>
                <w:t xml:space="preserve">    e = 1;</w:t>
              </w:r>
            </w:ins>
          </w:p>
          <w:p w14:paraId="1C003489" w14:textId="77777777" w:rsidR="00516DD1" w:rsidRDefault="00516DD1">
            <w:pPr>
              <w:pStyle w:val="Code"/>
            </w:pPr>
            <w:ins w:id="113" w:author="Stefan Bjornander" w:date="2015-04-26T09:44:00Z">
              <w:r>
                <w:t xml:space="preserve">  else</w:t>
              </w:r>
            </w:ins>
          </w:p>
          <w:p w14:paraId="4EEC399F" w14:textId="77777777" w:rsidR="00516DD1" w:rsidRDefault="00516DD1">
            <w:pPr>
              <w:pStyle w:val="Code"/>
            </w:pPr>
            <w:ins w:id="114" w:author="Stefan Bjornander" w:date="2015-04-26T09:44:00Z">
              <w:r>
                <w:t xml:space="preserve">    f = 2;</w:t>
              </w:r>
            </w:ins>
          </w:p>
          <w:p w14:paraId="576B5809" w14:textId="77777777" w:rsidR="00516DD1" w:rsidRDefault="00516DD1">
            <w:pPr>
              <w:pStyle w:val="Code"/>
              <w:rPr>
                <w:del w:id="115" w:author="Stefan Bjornander" w:date="2015-04-26T09:45:00Z"/>
              </w:rPr>
            </w:pPr>
            <w:ins w:id="116" w:author="Stefan Bjornander" w:date="2015-04-26T09:44:00Z">
              <w:r>
                <w:t>}</w:t>
              </w:r>
            </w:ins>
          </w:p>
          <w:p w14:paraId="4C1D31DA" w14:textId="77777777" w:rsidR="00516DD1" w:rsidRDefault="00516DD1">
            <w:pPr>
              <w:pStyle w:val="Code"/>
              <w:rPr>
                <w:del w:id="117" w:author="Stefan Bjornander" w:date="2015-04-26T09:45:00Z"/>
              </w:rPr>
            </w:pPr>
          </w:p>
          <w:p w14:paraId="170E5735" w14:textId="77777777" w:rsidR="00516DD1" w:rsidRDefault="00516DD1">
            <w:pPr>
              <w:pStyle w:val="Code"/>
              <w:rPr>
                <w:ins w:id="118" w:author="Stefan Bjornander" w:date="2015-04-26T09:44:00Z"/>
              </w:rPr>
              <w:pPrChange w:id="119" w:author="Stefan Bjornander" w:date="2015-04-26T09:45:00Z">
                <w:pPr/>
              </w:pPrChange>
            </w:pPr>
          </w:p>
        </w:tc>
        <w:tc>
          <w:tcPr>
            <w:tcW w:w="3117" w:type="dxa"/>
            <w:tcPrChange w:id="12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21" w:author="Stefan Bjornander" w:date="2015-04-26T09:45:00Z" w:name="move417804833"/>
            <w:ins w:id="122" w:author="Stefan Bjornander" w:date="2015-04-26T09:45:00Z">
              <w:r>
                <w:t>if (a &lt; b)</w:t>
              </w:r>
            </w:ins>
          </w:p>
          <w:p w14:paraId="1D552566" w14:textId="77777777" w:rsidR="00516DD1" w:rsidRDefault="00516DD1">
            <w:pPr>
              <w:pStyle w:val="Code"/>
            </w:pPr>
            <w:ins w:id="123" w:author="Stefan Bjornander" w:date="2015-04-26T09:45:00Z">
              <w:r>
                <w:t xml:space="preserve">  if (c &lt; d) {</w:t>
              </w:r>
            </w:ins>
          </w:p>
          <w:p w14:paraId="66887BC4" w14:textId="77777777" w:rsidR="00516DD1" w:rsidRDefault="00516DD1">
            <w:pPr>
              <w:pStyle w:val="Code"/>
            </w:pPr>
            <w:ins w:id="124" w:author="Stefan Bjornander" w:date="2015-04-26T09:45:00Z">
              <w:r>
                <w:t xml:space="preserve">    e = 1;</w:t>
              </w:r>
            </w:ins>
          </w:p>
          <w:p w14:paraId="1D00F382" w14:textId="77777777" w:rsidR="00516DD1" w:rsidRDefault="00516DD1">
            <w:pPr>
              <w:pStyle w:val="Code"/>
            </w:pPr>
            <w:ins w:id="125" w:author="Stefan Bjornander" w:date="2015-04-26T09:45:00Z">
              <w:r>
                <w:t xml:space="preserve">  }</w:t>
              </w:r>
            </w:ins>
          </w:p>
          <w:p w14:paraId="488A8BE2" w14:textId="77777777" w:rsidR="00516DD1" w:rsidRDefault="00516DD1">
            <w:pPr>
              <w:pStyle w:val="Code"/>
            </w:pPr>
            <w:ins w:id="126" w:author="Stefan Bjornander" w:date="2015-04-26T09:45:00Z">
              <w:r>
                <w:t>else</w:t>
              </w:r>
            </w:ins>
          </w:p>
          <w:p w14:paraId="062525C9" w14:textId="77777777" w:rsidR="00516DD1" w:rsidRDefault="00516DD1">
            <w:pPr>
              <w:pStyle w:val="Code"/>
              <w:rPr>
                <w:del w:id="127" w:author="Stefan Bjornander" w:date="2015-04-26T09:45:00Z"/>
              </w:rPr>
            </w:pPr>
            <w:ins w:id="128" w:author="Stefan Bjornander" w:date="2015-04-26T09:45:00Z">
              <w:r>
                <w:t xml:space="preserve">  f = 2;</w:t>
              </w:r>
            </w:ins>
            <w:moveToRangeEnd w:id="121"/>
          </w:p>
          <w:p w14:paraId="5A274AD6" w14:textId="77777777" w:rsidR="00516DD1" w:rsidRDefault="00516DD1">
            <w:pPr>
              <w:pStyle w:val="Code"/>
              <w:rPr>
                <w:ins w:id="129" w:author="Stefan Bjornander" w:date="2015-04-26T09:44:00Z"/>
              </w:rPr>
              <w:pPrChange w:id="130" w:author="Stefan Bjornander" w:date="2015-04-26T09:45:00Z">
                <w:pPr/>
              </w:pPrChange>
            </w:pPr>
          </w:p>
        </w:tc>
      </w:tr>
    </w:tbl>
    <w:p w14:paraId="2932D7E0" w14:textId="77777777" w:rsidR="00516DD1" w:rsidRDefault="00516DD1" w:rsidP="00516DD1">
      <w:pPr>
        <w:pStyle w:val="Code"/>
        <w:rPr>
          <w:ins w:id="131" w:author="Stefan Bjornander" w:date="2015-04-26T09:49:00Z"/>
        </w:rPr>
      </w:pPr>
    </w:p>
    <w:p w14:paraId="1E9078F4" w14:textId="77777777" w:rsidR="00516DD1" w:rsidRDefault="00516DD1">
      <w:pPr>
        <w:rPr>
          <w:ins w:id="132" w:author="Stefan Bjornander" w:date="2015-04-26T09:52:00Z"/>
        </w:rPr>
        <w:pPrChange w:id="133" w:author="Stefan Bjornander" w:date="2015-04-26T09:51:00Z">
          <w:pPr>
            <w:pStyle w:val="Code"/>
          </w:pPr>
        </w:pPrChange>
      </w:pPr>
      <w:r>
        <w:rPr>
          <w:noProof/>
        </w:rPr>
        <w:t xml:space="preserve">Below is a simple set of statement rules. Unfortunately, they are </w:t>
      </w:r>
      <w:ins w:id="134" w:author="Stefan Bjornander" w:date="2015-04-26T09:53:00Z">
        <w:r>
          <w:rPr>
            <w:noProof/>
          </w:rPr>
          <w:t>ambiguous</w:t>
        </w:r>
      </w:ins>
      <w:ins w:id="135" w:author="Stefan Bjornander" w:date="2015-04-26T09:50:00Z">
        <w:r>
          <w:rPr>
            <w:noProof/>
          </w:rPr>
          <w:t xml:space="preserve"> in that way that </w:t>
        </w:r>
      </w:ins>
      <w:ins w:id="136" w:author="Stefan Bjornander" w:date="2015-04-26T09:52:00Z">
        <w:r>
          <w:rPr>
            <w:noProof/>
          </w:rPr>
          <w:t xml:space="preserve">the </w:t>
        </w:r>
      </w:ins>
      <w:r>
        <w:rPr>
          <w:noProof/>
        </w:rPr>
        <w:t xml:space="preserve">an </w:t>
      </w:r>
      <w:ins w:id="137" w:author="Stefan Bjornander" w:date="2015-04-26T09:52:00Z">
        <w:r>
          <w:rPr>
            <w:rStyle w:val="CodeInText"/>
            <w:noProof/>
            <w:rPrChange w:id="138" w:author="Stefan Bjornander" w:date="2015-04-26T09:58:00Z">
              <w:rPr>
                <w:rStyle w:val="CodeInText"/>
                <w:i w:val="0"/>
              </w:rPr>
            </w:rPrChange>
          </w:rPr>
          <w:t>else</w:t>
        </w:r>
        <w:r>
          <w:rPr>
            <w:noProof/>
          </w:rPr>
          <w:t xml:space="preserve"> </w:t>
        </w:r>
      </w:ins>
      <w:r>
        <w:rPr>
          <w:noProof/>
        </w:rPr>
        <w:t>does not have to be connected to the latest preceding</w:t>
      </w:r>
      <w:ins w:id="139" w:author="Stefan Bjornander" w:date="2015-04-26T09:52:00Z">
        <w:r>
          <w:rPr>
            <w:noProof/>
          </w:rPr>
          <w:t xml:space="preserve"> </w:t>
        </w:r>
        <w:r>
          <w:rPr>
            <w:rStyle w:val="CodeInText"/>
            <w:noProof/>
            <w:rPrChange w:id="140"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41" w:author="Stefan Bjornander" w:date="2015-04-26T09:52:00Z">
        <w:r>
          <w:rPr>
            <w:noProof/>
          </w:rPr>
          <w:t>depending in which order the rules are applied.</w:t>
        </w:r>
      </w:ins>
    </w:p>
    <w:p w14:paraId="277CF48B" w14:textId="77777777" w:rsidR="00516DD1" w:rsidRDefault="00516DD1" w:rsidP="00516DD1">
      <w:pPr>
        <w:pStyle w:val="Code"/>
        <w:rPr>
          <w:ins w:id="142" w:author="Stefan Bjornander" w:date="2015-04-26T09:49:00Z"/>
        </w:rPr>
      </w:pPr>
      <w:ins w:id="143" w:author="Stefan Bjornander" w:date="2015-04-26T09:47:00Z">
        <w:r>
          <w:t>statement ::=</w:t>
        </w:r>
      </w:ins>
    </w:p>
    <w:p w14:paraId="7FBE5268" w14:textId="77777777" w:rsidR="00516DD1" w:rsidRDefault="00516DD1" w:rsidP="00516DD1">
      <w:pPr>
        <w:pStyle w:val="Code"/>
        <w:rPr>
          <w:ins w:id="144" w:author="Stefan Bjornander" w:date="2015-04-26T09:47:00Z"/>
        </w:rPr>
      </w:pPr>
      <w:ins w:id="145" w:author="Stefan Bjornander" w:date="2015-04-26T09:49:00Z">
        <w:r>
          <w:t xml:space="preserve">   </w:t>
        </w:r>
      </w:ins>
      <w:r>
        <w:t xml:space="preserve"> </w:t>
      </w:r>
      <w:ins w:id="146" w:author="Stefan Bjornander" w:date="2015-04-26T09:49:00Z">
        <w:r>
          <w:t xml:space="preserve">IF LEFT_PAREN </w:t>
        </w:r>
      </w:ins>
      <w:ins w:id="147" w:author="Stefan Bjornander" w:date="2015-04-26T10:08:00Z">
        <w:r>
          <w:t xml:space="preserve">logical_expression </w:t>
        </w:r>
      </w:ins>
      <w:ins w:id="148" w:author="Stefan Bjornander" w:date="2015-04-26T09:49:00Z">
        <w:r>
          <w:t>RIGHT_PAREN statement</w:t>
        </w:r>
      </w:ins>
    </w:p>
    <w:p w14:paraId="436C5EC9" w14:textId="77777777" w:rsidR="00516DD1" w:rsidRDefault="00516DD1" w:rsidP="00516DD1">
      <w:pPr>
        <w:pStyle w:val="Code"/>
        <w:rPr>
          <w:ins w:id="149" w:author="Stefan Bjornander" w:date="2015-04-26T09:49:00Z"/>
        </w:rPr>
      </w:pPr>
      <w:ins w:id="150" w:author="Stefan Bjornander" w:date="2015-04-26T09:49:00Z">
        <w:r>
          <w:t xml:space="preserve"> </w:t>
        </w:r>
      </w:ins>
      <w:r>
        <w:t xml:space="preserve"> </w:t>
      </w:r>
      <w:ins w:id="151" w:author="Stefan Bjornander" w:date="2015-04-26T09:49:00Z">
        <w:r>
          <w:t>|</w:t>
        </w:r>
      </w:ins>
      <w:r>
        <w:t xml:space="preserve"> </w:t>
      </w:r>
      <w:ins w:id="152" w:author="Stefan Bjornander" w:date="2015-04-26T09:49:00Z">
        <w:r>
          <w:t xml:space="preserve">IF LEFT_PAREN </w:t>
        </w:r>
      </w:ins>
      <w:ins w:id="153" w:author="Stefan Bjornander" w:date="2015-04-26T10:08:00Z">
        <w:r>
          <w:t xml:space="preserve">logical_expression </w:t>
        </w:r>
      </w:ins>
      <w:ins w:id="154" w:author="Stefan Bjornander" w:date="2015-04-26T09:49:00Z">
        <w:r>
          <w:t>RIGHT_PAREN statement ELSE statement</w:t>
        </w:r>
      </w:ins>
    </w:p>
    <w:p w14:paraId="2F7D1A5D" w14:textId="77777777" w:rsidR="00516DD1" w:rsidRDefault="00516DD1" w:rsidP="00516DD1">
      <w:pPr>
        <w:pStyle w:val="Code"/>
      </w:pPr>
      <w:ins w:id="155" w:author="Stefan Bjornander" w:date="2015-04-26T10:08:00Z">
        <w:r>
          <w:t xml:space="preserve">  | </w:t>
        </w:r>
      </w:ins>
      <w:r>
        <w:t>...</w:t>
      </w:r>
    </w:p>
    <w:p w14:paraId="6D69375A" w14:textId="77777777" w:rsidR="00516DD1" w:rsidRDefault="00516DD1">
      <w:pPr>
        <w:rPr>
          <w:ins w:id="156" w:author="Stefan Bjornander" w:date="2015-04-26T09:47:00Z"/>
        </w:rPr>
        <w:pPrChange w:id="157" w:author="Stefan Bjornander" w:date="2015-04-26T09:25:00Z">
          <w:pPr>
            <w:pStyle w:val="Code"/>
          </w:pPr>
        </w:pPrChange>
      </w:pPr>
      <w:ins w:id="158" w:author="Stefan Bjornander" w:date="2015-04-26T09:51:00Z">
        <w:r>
          <w:rPr>
            <w:noProof/>
          </w:rPr>
          <w:t xml:space="preserve">To solve the problem, we need a more complicated </w:t>
        </w:r>
      </w:ins>
      <w:ins w:id="159" w:author="Stefan Bjornander" w:date="2015-04-26T09:53:00Z">
        <w:r>
          <w:rPr>
            <w:noProof/>
          </w:rPr>
          <w:t>set of rules</w:t>
        </w:r>
      </w:ins>
      <w:r>
        <w:rPr>
          <w:noProof/>
        </w:rPr>
        <w:t xml:space="preserve"> that works with open and closed statements.</w:t>
      </w:r>
      <w:ins w:id="160" w:author="Stefan Bjornander" w:date="2015-04-26T09:54:00Z">
        <w:r>
          <w:rPr>
            <w:noProof/>
          </w:rPr>
          <w:t xml:space="preserve"> The </w:t>
        </w:r>
      </w:ins>
      <w:ins w:id="161" w:author="Stefan Bjornander" w:date="2015-04-26T09:57:00Z">
        <w:r>
          <w:rPr>
            <w:noProof/>
          </w:rPr>
          <w:t xml:space="preserve">following set is unambiguous in that way that it always connects each </w:t>
        </w:r>
        <w:r>
          <w:rPr>
            <w:rStyle w:val="CodeInText"/>
            <w:noProof/>
            <w:rPrChange w:id="162" w:author="Stefan Bjornander" w:date="2015-04-26T09:58:00Z">
              <w:rPr>
                <w:rStyle w:val="CodeInText"/>
                <w:i w:val="0"/>
              </w:rPr>
            </w:rPrChange>
          </w:rPr>
          <w:t>else</w:t>
        </w:r>
        <w:r>
          <w:rPr>
            <w:noProof/>
          </w:rPr>
          <w:t xml:space="preserve"> with the</w:t>
        </w:r>
      </w:ins>
      <w:ins w:id="163" w:author="Stefan Bjornander" w:date="2015-04-26T09:58:00Z">
        <w:r>
          <w:rPr>
            <w:noProof/>
          </w:rPr>
          <w:t xml:space="preserve"> latest preceding</w:t>
        </w:r>
      </w:ins>
      <w:ins w:id="164" w:author="Stefan Bjornander" w:date="2015-04-26T09:57:00Z">
        <w:r>
          <w:rPr>
            <w:noProof/>
          </w:rPr>
          <w:t xml:space="preserve"> </w:t>
        </w:r>
      </w:ins>
      <w:ins w:id="165" w:author="Stefan Bjornander" w:date="2015-04-26T09:58:00Z">
        <w:r>
          <w:rPr>
            <w:rStyle w:val="CodeInText"/>
            <w:noProof/>
            <w:rPrChange w:id="166"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lastRenderedPageBreak/>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67" w:name="_Toc49764331"/>
      <w:r>
        <w:t>The Forward-Jump Problem (Backpatching)</w:t>
      </w:r>
      <w:bookmarkEnd w:id="167"/>
    </w:p>
    <w:p w14:paraId="11A53737" w14:textId="77777777" w:rsidR="00B77708" w:rsidRDefault="00B77708" w:rsidP="00B77708">
      <w:ins w:id="168" w:author="Stefan Bjornander" w:date="2015-04-26T09:25:00Z">
        <w:r>
          <w:t xml:space="preserve">When generating </w:t>
        </w:r>
      </w:ins>
      <w:r>
        <w:t xml:space="preserve">middle code instructions for </w:t>
      </w:r>
      <w:ins w:id="169" w:author="Stefan Bjornander" w:date="2015-04-26T09:25:00Z">
        <w:r>
          <w:t xml:space="preserve">expressions </w:t>
        </w:r>
      </w:ins>
      <w:r>
        <w:t>or</w:t>
      </w:r>
      <w:ins w:id="170" w:author="Stefan Bjornander" w:date="2015-04-26T09:25:00Z">
        <w:r>
          <w:t xml:space="preserve"> statement</w:t>
        </w:r>
      </w:ins>
      <w:r>
        <w:t>s</w:t>
      </w:r>
      <w:ins w:id="171" w:author="Stefan Bjornander" w:date="2015-04-26T09:25:00Z">
        <w:r>
          <w:t>, a common situation is that we</w:t>
        </w:r>
      </w:ins>
      <w:ins w:id="17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73" w:name="_Toc49764332"/>
      <w:r>
        <w:lastRenderedPageBreak/>
        <w:t>Header Rules</w:t>
      </w:r>
      <w:bookmarkEnd w:id="173"/>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74" w:name="_Toc49764333"/>
      <w:r>
        <w:t xml:space="preserve">The </w:t>
      </w:r>
      <w:r w:rsidR="004B7BC0">
        <w:t>Switch S</w:t>
      </w:r>
      <w:r>
        <w:t>tatement</w:t>
      </w:r>
      <w:bookmarkEnd w:id="174"/>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75" w:name="_Toc49764334"/>
      <w:r>
        <w:rPr>
          <w:highlight w:val="white"/>
        </w:rPr>
        <w:t>The Case Statement</w:t>
      </w:r>
      <w:bookmarkEnd w:id="175"/>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76" w:name="_Toc49764335"/>
      <w:r>
        <w:t>The Default Statement</w:t>
      </w:r>
      <w:bookmarkEnd w:id="176"/>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77" w:name="_Toc49764336"/>
      <w:r>
        <w:t>The While Statement</w:t>
      </w:r>
      <w:bookmarkEnd w:id="177"/>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78" w:name="_Toc49764337"/>
      <w:r>
        <w:t>The Do Statement</w:t>
      </w:r>
      <w:bookmarkEnd w:id="178"/>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79" w:name="_Toc49764338"/>
      <w:r>
        <w:t>The For Statement</w:t>
      </w:r>
      <w:bookmarkEnd w:id="179"/>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80" w:name="_Toc49764339"/>
      <w:r>
        <w:lastRenderedPageBreak/>
        <w:t>Label and Goto Statement</w:t>
      </w:r>
      <w:bookmarkEnd w:id="180"/>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81" w:name="_Toc49764340"/>
      <w:r>
        <w:t>Return Statement</w:t>
      </w:r>
      <w:bookmarkEnd w:id="181"/>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82" w:name="_Toc49764341"/>
      <w:r w:rsidRPr="00866410">
        <w:t>Optional</w:t>
      </w:r>
      <w:r>
        <w:t xml:space="preserve"> Expression Statement</w:t>
      </w:r>
      <w:bookmarkEnd w:id="182"/>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83" w:name="_Toc49764342"/>
      <w:r>
        <w:t>Block Statement</w:t>
      </w:r>
      <w:bookmarkEnd w:id="183"/>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84" w:name="_Toc49764343"/>
      <w:r>
        <w:t>Declaration Statement</w:t>
      </w:r>
      <w:bookmarkEnd w:id="184"/>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85" w:name="_Toc49764344"/>
      <w:r>
        <w:t>Jump Register Statements</w:t>
      </w:r>
      <w:bookmarkEnd w:id="185"/>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86" w:name="_Toc49764345"/>
      <w:r>
        <w:t>Interrupt Statements</w:t>
      </w:r>
      <w:bookmarkEnd w:id="186"/>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87" w:name="_Toc49764346"/>
      <w:r>
        <w:t>System Call Statements</w:t>
      </w:r>
      <w:bookmarkEnd w:id="187"/>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88" w:name="_Toc49764347"/>
      <w:r>
        <w:t>Expression</w:t>
      </w:r>
      <w:r w:rsidR="00FE4E0C">
        <w:t>s</w:t>
      </w:r>
      <w:bookmarkEnd w:id="188"/>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89" w:name="_Toc49764348"/>
      <w:r>
        <w:t xml:space="preserve">The </w:t>
      </w:r>
      <w:r w:rsidR="009E1435">
        <w:t>Assignment Expression</w:t>
      </w:r>
      <w:bookmarkEnd w:id="189"/>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90" w:name="_Toc49764349"/>
      <w:r>
        <w:t>The Condition Expression</w:t>
      </w:r>
      <w:bookmarkEnd w:id="190"/>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91" w:name="_Toc49764350"/>
      <w:r>
        <w:t>Constant Expression</w:t>
      </w:r>
      <w:bookmarkEnd w:id="191"/>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92" w:name="_Toc49764351"/>
      <w:r>
        <w:t>Logical Expression</w:t>
      </w:r>
      <w:r w:rsidR="00F4495B">
        <w:t>s</w:t>
      </w:r>
      <w:bookmarkEnd w:id="192"/>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93" w:name="_Toc49764352"/>
      <w:r>
        <w:rPr>
          <w:highlight w:val="white"/>
        </w:rPr>
        <w:t>Bitwise Expression</w:t>
      </w:r>
      <w:r w:rsidR="00A26FB4">
        <w:rPr>
          <w:highlight w:val="white"/>
        </w:rPr>
        <w:t>s</w:t>
      </w:r>
      <w:bookmarkEnd w:id="193"/>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94" w:name="_Toc49764353"/>
      <w:bookmarkEnd w:id="59"/>
      <w:r>
        <w:t>Shift Expression</w:t>
      </w:r>
      <w:bookmarkEnd w:id="194"/>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95" w:name="_Toc49764354"/>
      <w:r>
        <w:t>Equality and Relation Expressions</w:t>
      </w:r>
      <w:bookmarkEnd w:id="195"/>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96" w:name="_Toc49764355"/>
      <w:r>
        <w:t xml:space="preserve">Addition </w:t>
      </w:r>
      <w:r w:rsidR="009D2617">
        <w:t xml:space="preserve">and Subtraction </w:t>
      </w:r>
      <w:r>
        <w:t>Expression</w:t>
      </w:r>
      <w:bookmarkEnd w:id="196"/>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97" w:name="_Toc49764356"/>
      <w:r>
        <w:rPr>
          <w:highlight w:val="white"/>
        </w:rPr>
        <w:t>Multiplication Expressions</w:t>
      </w:r>
      <w:bookmarkEnd w:id="197"/>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98" w:name="_Toc49764357"/>
      <w:r>
        <w:t>Cast</w:t>
      </w:r>
      <w:r w:rsidR="00F158B0">
        <w:t xml:space="preserve"> Expressions</w:t>
      </w:r>
      <w:bookmarkEnd w:id="198"/>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99" w:name="_Toc49764358"/>
      <w:r>
        <w:t>Prefix Expression</w:t>
      </w:r>
      <w:bookmarkEnd w:id="199"/>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200" w:name="_Toc49764359"/>
      <w:r>
        <w:t xml:space="preserve">Unary Addition </w:t>
      </w:r>
      <w:r w:rsidR="006342B0">
        <w:t>Expressions</w:t>
      </w:r>
      <w:bookmarkEnd w:id="200"/>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201" w:name="_Toc49764360"/>
      <w:r>
        <w:rPr>
          <w:highlight w:val="white"/>
        </w:rPr>
        <w:t>Logical Not Expression</w:t>
      </w:r>
      <w:bookmarkEnd w:id="201"/>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202" w:name="_Toc49764361"/>
      <w:r>
        <w:rPr>
          <w:highlight w:val="white"/>
        </w:rPr>
        <w:t>Bitwise Not Expression</w:t>
      </w:r>
      <w:bookmarkEnd w:id="202"/>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203" w:name="_Toc49764362"/>
      <w:r>
        <w:rPr>
          <w:highlight w:val="white"/>
        </w:rPr>
        <w:t xml:space="preserve">The </w:t>
      </w:r>
      <w:r w:rsidR="00C71031">
        <w:rPr>
          <w:highlight w:val="white"/>
        </w:rPr>
        <w:t>S</w:t>
      </w:r>
      <w:r>
        <w:rPr>
          <w:highlight w:val="white"/>
        </w:rPr>
        <w:t>izeof Expression</w:t>
      </w:r>
      <w:bookmarkEnd w:id="203"/>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204" w:name="_Toc49764363"/>
      <w:r>
        <w:rPr>
          <w:highlight w:val="white"/>
        </w:rPr>
        <w:t>Address Expression</w:t>
      </w:r>
      <w:bookmarkEnd w:id="204"/>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205" w:name="_Toc49764364"/>
      <w:r>
        <w:rPr>
          <w:highlight w:val="white"/>
        </w:rPr>
        <w:t>Dereference</w:t>
      </w:r>
      <w:r w:rsidR="00B47577">
        <w:rPr>
          <w:highlight w:val="white"/>
        </w:rPr>
        <w:t xml:space="preserve"> Expression</w:t>
      </w:r>
      <w:bookmarkEnd w:id="205"/>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206" w:name="_Toc49764365"/>
      <w:r w:rsidRPr="00CA545F">
        <w:rPr>
          <w:highlight w:val="white"/>
        </w:rPr>
        <w:t>P</w:t>
      </w:r>
      <w:r>
        <w:rPr>
          <w:highlight w:val="white"/>
        </w:rPr>
        <w:t>re</w:t>
      </w:r>
      <w:r w:rsidRPr="00CA545F">
        <w:rPr>
          <w:highlight w:val="white"/>
        </w:rPr>
        <w:t>fix Increment and Decrement Expression</w:t>
      </w:r>
      <w:bookmarkEnd w:id="206"/>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207" w:name="_Toc49764366"/>
      <w:r>
        <w:rPr>
          <w:highlight w:val="white"/>
        </w:rPr>
        <w:t>Postfix Increment and Decrement Expression</w:t>
      </w:r>
      <w:bookmarkEnd w:id="207"/>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208" w:name="_Toc49764367"/>
      <w:r>
        <w:rPr>
          <w:highlight w:val="white"/>
        </w:rPr>
        <w:t>Arrow Expression</w:t>
      </w:r>
      <w:bookmarkEnd w:id="208"/>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209" w:name="_Toc49764368"/>
      <w:r>
        <w:rPr>
          <w:highlight w:val="white"/>
        </w:rPr>
        <w:t>Index Expression</w:t>
      </w:r>
      <w:bookmarkEnd w:id="209"/>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210" w:name="_Toc49764369"/>
      <w:r w:rsidRPr="005E30A8">
        <w:rPr>
          <w:highlight w:val="white"/>
        </w:rPr>
        <w:t>Dot Expression</w:t>
      </w:r>
      <w:bookmarkEnd w:id="210"/>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211" w:name="_Toc49764370"/>
      <w:r>
        <w:rPr>
          <w:highlight w:val="white"/>
        </w:rPr>
        <w:t>Function Call Expression</w:t>
      </w:r>
      <w:bookmarkEnd w:id="211"/>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212" w:name="_Toc49764371"/>
      <w:r>
        <w:t>Argument Expression List</w:t>
      </w:r>
      <w:bookmarkEnd w:id="212"/>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213" w:name="_Toc49764372"/>
      <w:r>
        <w:rPr>
          <w:highlight w:val="white"/>
        </w:rPr>
        <w:t>Primary Expressions</w:t>
      </w:r>
      <w:bookmarkEnd w:id="213"/>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214" w:name="_Toc49764373"/>
      <w:r w:rsidRPr="00EC76D5">
        <w:lastRenderedPageBreak/>
        <w:t>The Middle Code</w:t>
      </w:r>
      <w:bookmarkEnd w:id="21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2AFC83C2" w14:textId="69D57908" w:rsidR="00FA2EEF"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3D910D5C" w14:textId="0166A28A" w:rsidR="00C027BE" w:rsidRDefault="00C027BE" w:rsidP="00FA2EEF">
      <w:r>
        <w:t>MiddleCode.cs</w:t>
      </w:r>
    </w:p>
    <w:p w14:paraId="59763F6E" w14:textId="77777777" w:rsidR="00C027BE" w:rsidRPr="00EC76D5" w:rsidRDefault="00C027BE" w:rsidP="00FA2EEF"/>
    <w:p w14:paraId="454F5751" w14:textId="55D38510" w:rsidR="003141FA" w:rsidRPr="00EC76D5" w:rsidRDefault="002F35C1" w:rsidP="003141FA">
      <w:pPr>
        <w:pStyle w:val="Rubrik1"/>
      </w:pPr>
      <w:bookmarkStart w:id="215" w:name="_Toc49764374"/>
      <w:r>
        <w:lastRenderedPageBreak/>
        <w:t>Initializer</w:t>
      </w:r>
      <w:bookmarkEnd w:id="215"/>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216" w:author="Stefan Bjornander" w:date="2015-04-25T17:28:00Z">
        <w:r w:rsidRPr="00EC76D5">
          <w:t xml:space="preserve">to check that </w:t>
        </w:r>
      </w:ins>
      <w:del w:id="217" w:author="Stefan Bjornander" w:date="2015-04-25T17:28:00Z">
        <w:r w:rsidRPr="00EC76D5" w:rsidDel="00A35C17">
          <w:delText>a way to make sure</w:delText>
        </w:r>
      </w:del>
      <w:ins w:id="218" w:author="Stefan Bjornander" w:date="2015-04-25T17:27:00Z">
        <w:r w:rsidRPr="00EC76D5">
          <w:t xml:space="preserve">the </w:t>
        </w:r>
      </w:ins>
      <w:r w:rsidR="00266D64">
        <w:t>initialized</w:t>
      </w:r>
      <w:r w:rsidRPr="00EC76D5">
        <w:t xml:space="preserve"> </w:t>
      </w:r>
      <w:ins w:id="219"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220" w:author="Stefan Bjornander" w:date="2015-04-25T17:29:00Z"/>
        </w:rPr>
        <w:pPrChange w:id="221" w:author="Stefan Bjornander" w:date="2015-04-25T17:29:00Z">
          <w:pPr>
            <w:pStyle w:val="Code"/>
          </w:pPr>
        </w:pPrChange>
      </w:pPr>
      <w:bookmarkStart w:id="222" w:name="_Toc49764375"/>
      <w:ins w:id="223" w:author="Stefan Bjornander" w:date="2015-04-25T17:28:00Z">
        <w:r w:rsidRPr="00EC76D5">
          <w:t xml:space="preserve">Static </w:t>
        </w:r>
      </w:ins>
      <w:r w:rsidR="00C37108">
        <w:t>Initialization</w:t>
      </w:r>
      <w:bookmarkEnd w:id="222"/>
    </w:p>
    <w:p w14:paraId="35D2C9AA" w14:textId="31769B89" w:rsidR="003141FA" w:rsidRPr="00EC76D5" w:rsidRDefault="003141FA">
      <w:pPr>
        <w:pPrChange w:id="224" w:author="Stefan Bjornander" w:date="2015-04-25T17:29:00Z">
          <w:pPr>
            <w:pStyle w:val="Rubrik3"/>
          </w:pPr>
        </w:pPrChange>
      </w:pPr>
      <w:ins w:id="225" w:author="Stefan Bjornander" w:date="2015-04-25T17:29:00Z">
        <w:r w:rsidRPr="00EC76D5">
          <w:t xml:space="preserve">Static </w:t>
        </w:r>
      </w:ins>
      <w:r w:rsidR="00F4217C">
        <w:t>initialization</w:t>
      </w:r>
      <w:ins w:id="226" w:author="Stefan Bjornander" w:date="2015-04-25T17:29:00Z">
        <w:r w:rsidRPr="00EC76D5">
          <w:t xml:space="preserve"> occurs when a static variable </w:t>
        </w:r>
      </w:ins>
      <w:r w:rsidRPr="00EC76D5">
        <w:t>becomes</w:t>
      </w:r>
      <w:ins w:id="227" w:author="Stefan Bjornander" w:date="2015-04-25T17:29:00Z">
        <w:r w:rsidRPr="00EC76D5">
          <w:t xml:space="preserve"> </w:t>
        </w:r>
      </w:ins>
      <w:r w:rsidR="00266D64">
        <w:t>initialized</w:t>
      </w:r>
      <w:ins w:id="228" w:author="Stefan Bjornander" w:date="2015-04-25T17:29:00Z">
        <w:r w:rsidRPr="00EC76D5">
          <w:t>.</w:t>
        </w:r>
      </w:ins>
      <w:ins w:id="229" w:author="Stefan Bjornander" w:date="2015-04-25T17:32:00Z">
        <w:r w:rsidRPr="00EC76D5">
          <w:t xml:space="preserve"> The </w:t>
        </w:r>
      </w:ins>
      <w:r w:rsidR="00F4217C">
        <w:t>initialization</w:t>
      </w:r>
      <w:ins w:id="230" w:author="Stefan Bjornander" w:date="2015-04-25T17:32:00Z">
        <w:r w:rsidRPr="00EC76D5">
          <w:t xml:space="preserve"> value has to be constant and known at compile time. No code is generated, instead a m</w:t>
        </w:r>
      </w:ins>
      <w:r w:rsidRPr="00EC76D5">
        <w:t>e</w:t>
      </w:r>
      <w:ins w:id="231"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32" w:author="Stefan Bjornander" w:date="2015-04-25T17:33:00Z"/>
        </w:rPr>
        <w:pPrChange w:id="233" w:author="Stefan Bjornander" w:date="2015-04-25T17:33:00Z">
          <w:pPr>
            <w:pStyle w:val="Code"/>
          </w:pPr>
        </w:pPrChange>
      </w:pPr>
      <w:bookmarkStart w:id="234" w:name="_Toc49764376"/>
      <w:ins w:id="235" w:author="Stefan Bjornander" w:date="2015-04-25T17:33:00Z">
        <w:r w:rsidRPr="00EC76D5">
          <w:t xml:space="preserve">Stack </w:t>
        </w:r>
      </w:ins>
      <w:r w:rsidR="00C37108">
        <w:t>Initialization</w:t>
      </w:r>
      <w:bookmarkEnd w:id="234"/>
    </w:p>
    <w:p w14:paraId="3BBF8D70" w14:textId="3C8AD8E2" w:rsidR="003141FA" w:rsidRPr="00EC76D5" w:rsidRDefault="003141FA">
      <w:pPr>
        <w:pPrChange w:id="236" w:author="Stefan Bjornander" w:date="2015-04-25T17:33:00Z">
          <w:pPr>
            <w:pStyle w:val="Code"/>
          </w:pPr>
        </w:pPrChange>
      </w:pPr>
      <w:ins w:id="237" w:author="Stefan Bjornander" w:date="2015-04-25T17:33:00Z">
        <w:r w:rsidRPr="00EC76D5">
          <w:t xml:space="preserve">Stack </w:t>
        </w:r>
      </w:ins>
      <w:r w:rsidR="00F4217C">
        <w:t>initialization</w:t>
      </w:r>
      <w:del w:id="238" w:author="Stefan Bjornander" w:date="2015-04-25T17:33:00Z">
        <w:r w:rsidRPr="00EC76D5" w:rsidDel="004F1667">
          <w:delText xml:space="preserve">  </w:delText>
        </w:r>
      </w:del>
      <w:ins w:id="239" w:author="Stefan Bjornander" w:date="2015-04-25T17:33:00Z">
        <w:r w:rsidRPr="00EC76D5">
          <w:t xml:space="preserve"> occurs when an auto or register </w:t>
        </w:r>
      </w:ins>
      <w:ins w:id="240" w:author="Stefan Bjornander" w:date="2015-04-25T17:34:00Z">
        <w:r w:rsidRPr="00EC76D5">
          <w:t xml:space="preserve">variable becomes </w:t>
        </w:r>
      </w:ins>
      <w:r w:rsidR="00266D64">
        <w:t>initialized</w:t>
      </w:r>
      <w:ins w:id="241" w:author="Stefan Bjornander" w:date="2015-04-25T17:34:00Z">
        <w:r w:rsidRPr="00EC76D5">
          <w:t xml:space="preserve">. Since the </w:t>
        </w:r>
      </w:ins>
      <w:r w:rsidR="00F4217C">
        <w:t>initialization</w:t>
      </w:r>
      <w:ins w:id="242" w:author="Stefan Bjornander" w:date="2015-04-25T17:34:00Z">
        <w:r w:rsidRPr="00EC76D5">
          <w:t xml:space="preserve"> value can be non-</w:t>
        </w:r>
      </w:ins>
      <w:ins w:id="243" w:author="Stefan Bjornander" w:date="2015-04-25T17:46:00Z">
        <w:r w:rsidRPr="00EC76D5">
          <w:t>constant</w:t>
        </w:r>
      </w:ins>
      <w:ins w:id="244" w:author="Stefan Bjornander" w:date="2015-04-25T17:34:00Z">
        <w:r w:rsidRPr="00EC76D5">
          <w:t xml:space="preserve">, no memory block is created. Instead, </w:t>
        </w:r>
      </w:ins>
      <w:ins w:id="245" w:author="Stefan Bjornander" w:date="2015-04-25T17:46:00Z">
        <w:r w:rsidRPr="00EC76D5">
          <w:t>a se</w:t>
        </w:r>
      </w:ins>
      <w:r w:rsidRPr="00EC76D5">
        <w:t>quence</w:t>
      </w:r>
      <w:ins w:id="246" w:author="Stefan Bjornander" w:date="2015-04-25T17:46:00Z">
        <w:r w:rsidRPr="00EC76D5">
          <w:t xml:space="preserve"> of assign</w:t>
        </w:r>
      </w:ins>
      <w:r w:rsidRPr="00EC76D5">
        <w:t>ment</w:t>
      </w:r>
      <w:ins w:id="247" w:author="Stefan Bjornander" w:date="2015-04-25T17:46:00Z">
        <w:r w:rsidRPr="00EC76D5">
          <w:t xml:space="preserve"> instruction</w:t>
        </w:r>
      </w:ins>
      <w:ins w:id="248" w:author="Stefan Bjornander" w:date="2015-04-25T18:25:00Z">
        <w:r w:rsidRPr="00EC76D5">
          <w:t>s</w:t>
        </w:r>
      </w:ins>
      <w:ins w:id="249" w:author="Stefan Bjornander" w:date="2015-04-25T17:46:00Z">
        <w:r w:rsidRPr="00EC76D5">
          <w:t xml:space="preserve"> is added</w:t>
        </w:r>
      </w:ins>
      <w:r w:rsidRPr="00EC76D5">
        <w:t xml:space="preserve"> to the </w:t>
      </w:r>
      <w:ins w:id="250" w:author="Stefan Bjornander" w:date="2015-04-25T17:46:00Z">
        <w:r w:rsidRPr="00EC76D5">
          <w:t>mid</w:t>
        </w:r>
      </w:ins>
      <w:ins w:id="251" w:author="Stefan Bjornander" w:date="2015-04-25T18:25:00Z">
        <w:r w:rsidRPr="00EC76D5">
          <w:t>dle</w:t>
        </w:r>
      </w:ins>
      <w:ins w:id="252"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53" w:name="_Toc49764377"/>
      <w:bookmarkStart w:id="254" w:name="_Ref417813097"/>
      <w:r>
        <w:lastRenderedPageBreak/>
        <w:t xml:space="preserve">Declaration </w:t>
      </w:r>
      <w:r w:rsidR="002A4B3E">
        <w:t>Specifier</w:t>
      </w:r>
      <w:r>
        <w:t>s</w:t>
      </w:r>
      <w:r w:rsidR="003F62B8">
        <w:t xml:space="preserve"> and Declarators</w:t>
      </w:r>
      <w:bookmarkEnd w:id="253"/>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55" w:name="_Toc49764378"/>
      <w:r>
        <w:t>Declarators</w:t>
      </w:r>
      <w:bookmarkEnd w:id="255"/>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56" w:name="_Toc49764379"/>
      <w:r>
        <w:lastRenderedPageBreak/>
        <w:t>The Symbol Table</w:t>
      </w:r>
      <w:bookmarkEnd w:id="256"/>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429E2" w:rsidRPr="00D2146B" w:rsidRDefault="006429E2" w:rsidP="0050082D">
                              <w:pPr>
                                <w:spacing w:before="0" w:after="0"/>
                                <w:rPr>
                                  <w:sz w:val="18"/>
                                  <w:szCs w:val="18"/>
                                  <w:lang w:val="sv-SE"/>
                                </w:rPr>
                              </w:pPr>
                              <w:r>
                                <w:rPr>
                                  <w:sz w:val="18"/>
                                  <w:szCs w:val="18"/>
                                  <w:lang w:val="sv-SE"/>
                                </w:rPr>
                                <w:t>Static int globalInt</w:t>
                              </w:r>
                            </w:p>
                            <w:p w14:paraId="69A6032C" w14:textId="768161F7" w:rsidR="006429E2" w:rsidRDefault="006429E2" w:rsidP="0050082D">
                              <w:pPr>
                                <w:spacing w:before="0" w:after="0"/>
                                <w:rPr>
                                  <w:sz w:val="18"/>
                                  <w:szCs w:val="18"/>
                                  <w:lang w:val="sv-SE"/>
                                </w:rPr>
                              </w:pPr>
                              <w:r>
                                <w:rPr>
                                  <w:sz w:val="18"/>
                                  <w:szCs w:val="18"/>
                                  <w:lang w:val="sv-SE"/>
                                </w:rPr>
                                <w:t>Static int i</w:t>
                              </w:r>
                            </w:p>
                            <w:p w14:paraId="65DC2C71" w14:textId="7AEEED2D" w:rsidR="006429E2" w:rsidRDefault="006429E2" w:rsidP="0050082D">
                              <w:pPr>
                                <w:spacing w:before="0" w:after="0"/>
                                <w:rPr>
                                  <w:sz w:val="18"/>
                                  <w:szCs w:val="18"/>
                                  <w:lang w:val="sv-SE"/>
                                </w:rPr>
                              </w:pPr>
                            </w:p>
                            <w:p w14:paraId="3B0DD407" w14:textId="21D67AC3" w:rsidR="006429E2" w:rsidRPr="001B6705" w:rsidRDefault="006429E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429E2" w:rsidRPr="00D2146B" w:rsidRDefault="006429E2"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429E2" w:rsidRPr="00D2146B" w:rsidRDefault="006429E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429E2" w:rsidRDefault="006429E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429E2" w:rsidRPr="00D2146B" w:rsidRDefault="006429E2" w:rsidP="0050082D">
                              <w:pPr>
                                <w:spacing w:before="0" w:after="0" w:line="256" w:lineRule="auto"/>
                                <w:rPr>
                                  <w:sz w:val="18"/>
                                  <w:szCs w:val="18"/>
                                </w:rPr>
                              </w:pPr>
                              <w:r>
                                <w:rPr>
                                  <w:sz w:val="18"/>
                                  <w:szCs w:val="18"/>
                                </w:rPr>
                                <w:t>Auto mainChar : char</w:t>
                              </w:r>
                            </w:p>
                            <w:p w14:paraId="302437A3" w14:textId="77777777" w:rsidR="006429E2" w:rsidRDefault="006429E2" w:rsidP="0050082D">
                              <w:pPr>
                                <w:spacing w:before="0" w:after="0" w:line="256" w:lineRule="auto"/>
                                <w:rPr>
                                  <w:rFonts w:eastAsia="Calibri"/>
                                  <w:color w:val="000000"/>
                                  <w:sz w:val="18"/>
                                  <w:szCs w:val="18"/>
                                </w:rPr>
                              </w:pPr>
                            </w:p>
                            <w:p w14:paraId="71CC6A80" w14:textId="77C30F45" w:rsidR="006429E2" w:rsidRPr="00D2146B" w:rsidRDefault="006429E2" w:rsidP="008C458D">
                              <w:pPr>
                                <w:spacing w:before="0" w:after="0" w:line="256" w:lineRule="auto"/>
                                <w:rPr>
                                  <w:sz w:val="18"/>
                                  <w:szCs w:val="18"/>
                                </w:rPr>
                              </w:pPr>
                              <w:r>
                                <w:rPr>
                                  <w:rFonts w:eastAsia="Calibri"/>
                                  <w:color w:val="000000"/>
                                  <w:sz w:val="18"/>
                                  <w:szCs w:val="18"/>
                                </w:rPr>
                                <w:t>m_parentTable</w:t>
                              </w:r>
                            </w:p>
                            <w:p w14:paraId="4A1EB75F" w14:textId="77777777" w:rsidR="006429E2" w:rsidRPr="00D2146B" w:rsidRDefault="006429E2" w:rsidP="0050082D">
                              <w:pPr>
                                <w:spacing w:before="0" w:after="0" w:line="256" w:lineRule="auto"/>
                                <w:rPr>
                                  <w:sz w:val="18"/>
                                  <w:szCs w:val="18"/>
                                </w:rPr>
                              </w:pPr>
                              <w:r w:rsidRPr="00D2146B">
                                <w:rPr>
                                  <w:rFonts w:eastAsia="Calibri"/>
                                  <w:color w:val="000000"/>
                                  <w:sz w:val="18"/>
                                  <w:szCs w:val="18"/>
                                </w:rPr>
                                <w:t> </w:t>
                              </w:r>
                            </w:p>
                            <w:p w14:paraId="176D8F8E" w14:textId="77777777" w:rsidR="006429E2" w:rsidRPr="00D2146B" w:rsidRDefault="006429E2"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429E2" w:rsidRPr="00D2146B" w:rsidRDefault="006429E2"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429E2" w:rsidRPr="00D2146B" w:rsidRDefault="006429E2" w:rsidP="0050082D">
                              <w:pPr>
                                <w:spacing w:before="0" w:after="0" w:line="254" w:lineRule="auto"/>
                                <w:rPr>
                                  <w:sz w:val="18"/>
                                  <w:szCs w:val="18"/>
                                </w:rPr>
                              </w:pPr>
                              <w:r>
                                <w:rPr>
                                  <w:rFonts w:eastAsia="Calibri"/>
                                  <w:color w:val="000000"/>
                                  <w:sz w:val="18"/>
                                  <w:szCs w:val="18"/>
                                </w:rPr>
                                <w:t>auto int i</w:t>
                              </w:r>
                            </w:p>
                            <w:p w14:paraId="1EB866A9" w14:textId="57278A33" w:rsidR="006429E2" w:rsidRDefault="006429E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429E2" w:rsidRDefault="006429E2" w:rsidP="00073BF2">
                              <w:pPr>
                                <w:spacing w:before="0" w:after="0" w:line="254" w:lineRule="auto"/>
                                <w:rPr>
                                  <w:rFonts w:eastAsia="Calibri"/>
                                  <w:color w:val="000000"/>
                                  <w:sz w:val="18"/>
                                  <w:szCs w:val="18"/>
                                </w:rPr>
                              </w:pPr>
                            </w:p>
                            <w:p w14:paraId="55FF5C13" w14:textId="77777777" w:rsidR="006429E2" w:rsidRPr="00D2146B" w:rsidRDefault="006429E2" w:rsidP="00073BF2">
                              <w:pPr>
                                <w:spacing w:before="0" w:after="0" w:line="256" w:lineRule="auto"/>
                                <w:rPr>
                                  <w:sz w:val="18"/>
                                  <w:szCs w:val="18"/>
                                </w:rPr>
                              </w:pPr>
                              <w:r>
                                <w:rPr>
                                  <w:rFonts w:eastAsia="Calibri"/>
                                  <w:color w:val="000000"/>
                                  <w:sz w:val="18"/>
                                  <w:szCs w:val="18"/>
                                </w:rPr>
                                <w:t>m_parentTable</w:t>
                              </w:r>
                            </w:p>
                            <w:p w14:paraId="20CF0F08" w14:textId="77777777" w:rsidR="006429E2" w:rsidRPr="00D2146B" w:rsidRDefault="006429E2" w:rsidP="00073BF2">
                              <w:pPr>
                                <w:spacing w:before="0" w:after="0" w:line="254" w:lineRule="auto"/>
                                <w:rPr>
                                  <w:sz w:val="18"/>
                                  <w:szCs w:val="18"/>
                                </w:rPr>
                              </w:pPr>
                            </w:p>
                            <w:p w14:paraId="2347329E" w14:textId="77777777" w:rsidR="006429E2" w:rsidRPr="00D2146B" w:rsidRDefault="006429E2" w:rsidP="0050082D">
                              <w:pPr>
                                <w:spacing w:before="0" w:after="0" w:line="254" w:lineRule="auto"/>
                                <w:rPr>
                                  <w:sz w:val="18"/>
                                  <w:szCs w:val="18"/>
                                </w:rPr>
                              </w:pPr>
                              <w:r w:rsidRPr="00D2146B">
                                <w:rPr>
                                  <w:rFonts w:eastAsia="Calibri"/>
                                  <w:color w:val="000000"/>
                                  <w:sz w:val="18"/>
                                  <w:szCs w:val="18"/>
                                </w:rPr>
                                <w:t> </w:t>
                              </w:r>
                            </w:p>
                            <w:p w14:paraId="7D6DAD56" w14:textId="77777777" w:rsidR="006429E2" w:rsidRPr="00D2146B" w:rsidRDefault="006429E2"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429E2" w:rsidRPr="00D2146B" w:rsidRDefault="006429E2"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429E2" w:rsidRPr="00100F82" w:rsidRDefault="006429E2" w:rsidP="00100F82">
                              <w:pPr>
                                <w:spacing w:before="0" w:after="0"/>
                                <w:rPr>
                                  <w:sz w:val="18"/>
                                  <w:szCs w:val="18"/>
                                </w:rPr>
                              </w:pPr>
                              <w:r w:rsidRPr="00100F82">
                                <w:rPr>
                                  <w:sz w:val="18"/>
                                  <w:szCs w:val="18"/>
                                </w:rPr>
                                <w:t>auto int i</w:t>
                              </w:r>
                            </w:p>
                            <w:p w14:paraId="5D0A676C" w14:textId="673BC4F3" w:rsidR="006429E2" w:rsidRPr="00100F82" w:rsidRDefault="006429E2" w:rsidP="00100F82">
                              <w:pPr>
                                <w:spacing w:before="0" w:after="0"/>
                                <w:rPr>
                                  <w:sz w:val="18"/>
                                  <w:szCs w:val="18"/>
                                </w:rPr>
                              </w:pPr>
                              <w:r w:rsidRPr="00100F82">
                                <w:rPr>
                                  <w:sz w:val="18"/>
                                  <w:szCs w:val="18"/>
                                </w:rPr>
                                <w:t>auto double blockDouble</w:t>
                              </w:r>
                            </w:p>
                            <w:p w14:paraId="5B01AFF6" w14:textId="77777777" w:rsidR="006429E2" w:rsidRDefault="006429E2" w:rsidP="00100F82">
                              <w:pPr>
                                <w:spacing w:before="0" w:after="0" w:line="256" w:lineRule="auto"/>
                                <w:rPr>
                                  <w:rFonts w:eastAsia="Calibri"/>
                                  <w:color w:val="000000"/>
                                  <w:sz w:val="18"/>
                                  <w:szCs w:val="18"/>
                                </w:rPr>
                              </w:pPr>
                            </w:p>
                            <w:p w14:paraId="35EF25BA" w14:textId="6D9A7EDC" w:rsidR="006429E2" w:rsidRPr="00D2146B" w:rsidRDefault="006429E2" w:rsidP="00100F82">
                              <w:pPr>
                                <w:spacing w:before="0" w:after="0" w:line="256" w:lineRule="auto"/>
                                <w:rPr>
                                  <w:sz w:val="18"/>
                                  <w:szCs w:val="18"/>
                                </w:rPr>
                              </w:pPr>
                              <w:r>
                                <w:rPr>
                                  <w:rFonts w:eastAsia="Calibri"/>
                                  <w:color w:val="000000"/>
                                  <w:sz w:val="18"/>
                                  <w:szCs w:val="18"/>
                                </w:rPr>
                                <w:t>m_parentTable</w:t>
                              </w:r>
                            </w:p>
                            <w:p w14:paraId="274031CF" w14:textId="32871C06" w:rsidR="006429E2" w:rsidRDefault="006429E2"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429E2" w:rsidRDefault="006429E2"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429E2" w:rsidRDefault="006429E2" w:rsidP="00D44BB8">
                              <w:pPr>
                                <w:spacing w:line="252" w:lineRule="auto"/>
                              </w:pPr>
                              <w:r>
                                <w:rPr>
                                  <w:rFonts w:eastAsia="Calibri"/>
                                  <w:color w:val="000000"/>
                                  <w:sz w:val="18"/>
                                  <w:szCs w:val="18"/>
                                </w:rPr>
                                <w:t>SymbolTable.CurrentTable</w:t>
                              </w:r>
                            </w:p>
                            <w:p w14:paraId="332537CB" w14:textId="66AB52F1" w:rsidR="006429E2" w:rsidRDefault="006429E2" w:rsidP="00D44BB8">
                              <w:pPr>
                                <w:spacing w:line="252" w:lineRule="auto"/>
                              </w:pPr>
                            </w:p>
                            <w:p w14:paraId="35DA4169" w14:textId="77777777" w:rsidR="006429E2" w:rsidRDefault="006429E2"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429E2" w:rsidRPr="00610E6C" w:rsidRDefault="006429E2"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044"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">
                <v:shape id="_x0000_s1045" type="#_x0000_t75" style="position:absolute;width:45085;height:55905;visibility:visible;mso-wrap-style:square" filled="t">
                  <v:fill o:detectmouseclick="t"/>
                  <v:path o:connecttype="none"/>
                </v:shape>
                <v:shape id="Textruta 4" o:spid="_x0000_s1046"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429E2" w:rsidRPr="00D2146B" w:rsidRDefault="006429E2" w:rsidP="0050082D">
                        <w:pPr>
                          <w:spacing w:before="0" w:after="0"/>
                          <w:rPr>
                            <w:sz w:val="18"/>
                            <w:szCs w:val="18"/>
                            <w:lang w:val="sv-SE"/>
                          </w:rPr>
                        </w:pPr>
                        <w:r>
                          <w:rPr>
                            <w:sz w:val="18"/>
                            <w:szCs w:val="18"/>
                            <w:lang w:val="sv-SE"/>
                          </w:rPr>
                          <w:t>Static int globalInt</w:t>
                        </w:r>
                      </w:p>
                      <w:p w14:paraId="69A6032C" w14:textId="768161F7" w:rsidR="006429E2" w:rsidRDefault="006429E2" w:rsidP="0050082D">
                        <w:pPr>
                          <w:spacing w:before="0" w:after="0"/>
                          <w:rPr>
                            <w:sz w:val="18"/>
                            <w:szCs w:val="18"/>
                            <w:lang w:val="sv-SE"/>
                          </w:rPr>
                        </w:pPr>
                        <w:r>
                          <w:rPr>
                            <w:sz w:val="18"/>
                            <w:szCs w:val="18"/>
                            <w:lang w:val="sv-SE"/>
                          </w:rPr>
                          <w:t>Static int i</w:t>
                        </w:r>
                      </w:p>
                      <w:p w14:paraId="65DC2C71" w14:textId="7AEEED2D" w:rsidR="006429E2" w:rsidRDefault="006429E2" w:rsidP="0050082D">
                        <w:pPr>
                          <w:spacing w:before="0" w:after="0"/>
                          <w:rPr>
                            <w:sz w:val="18"/>
                            <w:szCs w:val="18"/>
                            <w:lang w:val="sv-SE"/>
                          </w:rPr>
                        </w:pPr>
                      </w:p>
                      <w:p w14:paraId="3B0DD407" w14:textId="21D67AC3" w:rsidR="006429E2" w:rsidRPr="001B6705" w:rsidRDefault="006429E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429E2" w:rsidRPr="00D2146B" w:rsidRDefault="006429E2" w:rsidP="0050082D">
                        <w:pPr>
                          <w:spacing w:before="0" w:after="0"/>
                          <w:rPr>
                            <w:sz w:val="18"/>
                            <w:szCs w:val="18"/>
                            <w:lang w:val="sv-SE"/>
                          </w:rPr>
                        </w:pPr>
                      </w:p>
                    </w:txbxContent>
                  </v:textbox>
                </v:shape>
                <v:shape id="Textruta 6" o:spid="_x0000_s1047"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429E2" w:rsidRPr="00D2146B" w:rsidRDefault="006429E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048"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429E2" w:rsidRDefault="006429E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429E2" w:rsidRPr="00D2146B" w:rsidRDefault="006429E2" w:rsidP="0050082D">
                        <w:pPr>
                          <w:spacing w:before="0" w:after="0" w:line="256" w:lineRule="auto"/>
                          <w:rPr>
                            <w:sz w:val="18"/>
                            <w:szCs w:val="18"/>
                          </w:rPr>
                        </w:pPr>
                        <w:r>
                          <w:rPr>
                            <w:sz w:val="18"/>
                            <w:szCs w:val="18"/>
                          </w:rPr>
                          <w:t>Auto mainChar : char</w:t>
                        </w:r>
                      </w:p>
                      <w:p w14:paraId="302437A3" w14:textId="77777777" w:rsidR="006429E2" w:rsidRDefault="006429E2" w:rsidP="0050082D">
                        <w:pPr>
                          <w:spacing w:before="0" w:after="0" w:line="256" w:lineRule="auto"/>
                          <w:rPr>
                            <w:rFonts w:eastAsia="Calibri"/>
                            <w:color w:val="000000"/>
                            <w:sz w:val="18"/>
                            <w:szCs w:val="18"/>
                          </w:rPr>
                        </w:pPr>
                      </w:p>
                      <w:p w14:paraId="71CC6A80" w14:textId="77C30F45" w:rsidR="006429E2" w:rsidRPr="00D2146B" w:rsidRDefault="006429E2" w:rsidP="008C458D">
                        <w:pPr>
                          <w:spacing w:before="0" w:after="0" w:line="256" w:lineRule="auto"/>
                          <w:rPr>
                            <w:sz w:val="18"/>
                            <w:szCs w:val="18"/>
                          </w:rPr>
                        </w:pPr>
                        <w:r>
                          <w:rPr>
                            <w:rFonts w:eastAsia="Calibri"/>
                            <w:color w:val="000000"/>
                            <w:sz w:val="18"/>
                            <w:szCs w:val="18"/>
                          </w:rPr>
                          <w:t>m_parentTable</w:t>
                        </w:r>
                      </w:p>
                      <w:p w14:paraId="4A1EB75F" w14:textId="77777777" w:rsidR="006429E2" w:rsidRPr="00D2146B" w:rsidRDefault="006429E2" w:rsidP="0050082D">
                        <w:pPr>
                          <w:spacing w:before="0" w:after="0" w:line="256" w:lineRule="auto"/>
                          <w:rPr>
                            <w:sz w:val="18"/>
                            <w:szCs w:val="18"/>
                          </w:rPr>
                        </w:pPr>
                        <w:r w:rsidRPr="00D2146B">
                          <w:rPr>
                            <w:rFonts w:eastAsia="Calibri"/>
                            <w:color w:val="000000"/>
                            <w:sz w:val="18"/>
                            <w:szCs w:val="18"/>
                          </w:rPr>
                          <w:t> </w:t>
                        </w:r>
                      </w:p>
                      <w:p w14:paraId="176D8F8E" w14:textId="77777777" w:rsidR="006429E2" w:rsidRPr="00D2146B" w:rsidRDefault="006429E2"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049"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429E2" w:rsidRPr="00D2146B" w:rsidRDefault="006429E2"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050"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429E2" w:rsidRPr="00D2146B" w:rsidRDefault="006429E2" w:rsidP="0050082D">
                        <w:pPr>
                          <w:spacing w:before="0" w:after="0" w:line="254" w:lineRule="auto"/>
                          <w:rPr>
                            <w:sz w:val="18"/>
                            <w:szCs w:val="18"/>
                          </w:rPr>
                        </w:pPr>
                        <w:r>
                          <w:rPr>
                            <w:rFonts w:eastAsia="Calibri"/>
                            <w:color w:val="000000"/>
                            <w:sz w:val="18"/>
                            <w:szCs w:val="18"/>
                          </w:rPr>
                          <w:t>auto int i</w:t>
                        </w:r>
                      </w:p>
                      <w:p w14:paraId="1EB866A9" w14:textId="57278A33" w:rsidR="006429E2" w:rsidRDefault="006429E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429E2" w:rsidRDefault="006429E2" w:rsidP="00073BF2">
                        <w:pPr>
                          <w:spacing w:before="0" w:after="0" w:line="254" w:lineRule="auto"/>
                          <w:rPr>
                            <w:rFonts w:eastAsia="Calibri"/>
                            <w:color w:val="000000"/>
                            <w:sz w:val="18"/>
                            <w:szCs w:val="18"/>
                          </w:rPr>
                        </w:pPr>
                      </w:p>
                      <w:p w14:paraId="55FF5C13" w14:textId="77777777" w:rsidR="006429E2" w:rsidRPr="00D2146B" w:rsidRDefault="006429E2" w:rsidP="00073BF2">
                        <w:pPr>
                          <w:spacing w:before="0" w:after="0" w:line="256" w:lineRule="auto"/>
                          <w:rPr>
                            <w:sz w:val="18"/>
                            <w:szCs w:val="18"/>
                          </w:rPr>
                        </w:pPr>
                        <w:r>
                          <w:rPr>
                            <w:rFonts w:eastAsia="Calibri"/>
                            <w:color w:val="000000"/>
                            <w:sz w:val="18"/>
                            <w:szCs w:val="18"/>
                          </w:rPr>
                          <w:t>m_parentTable</w:t>
                        </w:r>
                      </w:p>
                      <w:p w14:paraId="20CF0F08" w14:textId="77777777" w:rsidR="006429E2" w:rsidRPr="00D2146B" w:rsidRDefault="006429E2" w:rsidP="00073BF2">
                        <w:pPr>
                          <w:spacing w:before="0" w:after="0" w:line="254" w:lineRule="auto"/>
                          <w:rPr>
                            <w:sz w:val="18"/>
                            <w:szCs w:val="18"/>
                          </w:rPr>
                        </w:pPr>
                      </w:p>
                      <w:p w14:paraId="2347329E" w14:textId="77777777" w:rsidR="006429E2" w:rsidRPr="00D2146B" w:rsidRDefault="006429E2" w:rsidP="0050082D">
                        <w:pPr>
                          <w:spacing w:before="0" w:after="0" w:line="254" w:lineRule="auto"/>
                          <w:rPr>
                            <w:sz w:val="18"/>
                            <w:szCs w:val="18"/>
                          </w:rPr>
                        </w:pPr>
                        <w:r w:rsidRPr="00D2146B">
                          <w:rPr>
                            <w:rFonts w:eastAsia="Calibri"/>
                            <w:color w:val="000000"/>
                            <w:sz w:val="18"/>
                            <w:szCs w:val="18"/>
                          </w:rPr>
                          <w:t> </w:t>
                        </w:r>
                      </w:p>
                      <w:p w14:paraId="7D6DAD56" w14:textId="77777777" w:rsidR="006429E2" w:rsidRPr="00D2146B" w:rsidRDefault="006429E2"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051"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429E2" w:rsidRPr="00D2146B" w:rsidRDefault="006429E2"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052"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053"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054"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055"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056"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057"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058"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059"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060"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061"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429E2" w:rsidRPr="00100F82" w:rsidRDefault="006429E2" w:rsidP="00100F82">
                        <w:pPr>
                          <w:spacing w:before="0" w:after="0"/>
                          <w:rPr>
                            <w:sz w:val="18"/>
                            <w:szCs w:val="18"/>
                          </w:rPr>
                        </w:pPr>
                        <w:r w:rsidRPr="00100F82">
                          <w:rPr>
                            <w:sz w:val="18"/>
                            <w:szCs w:val="18"/>
                          </w:rPr>
                          <w:t>auto int i</w:t>
                        </w:r>
                      </w:p>
                      <w:p w14:paraId="5D0A676C" w14:textId="673BC4F3" w:rsidR="006429E2" w:rsidRPr="00100F82" w:rsidRDefault="006429E2" w:rsidP="00100F82">
                        <w:pPr>
                          <w:spacing w:before="0" w:after="0"/>
                          <w:rPr>
                            <w:sz w:val="18"/>
                            <w:szCs w:val="18"/>
                          </w:rPr>
                        </w:pPr>
                        <w:r w:rsidRPr="00100F82">
                          <w:rPr>
                            <w:sz w:val="18"/>
                            <w:szCs w:val="18"/>
                          </w:rPr>
                          <w:t>auto double blockDouble</w:t>
                        </w:r>
                      </w:p>
                      <w:p w14:paraId="5B01AFF6" w14:textId="77777777" w:rsidR="006429E2" w:rsidRDefault="006429E2" w:rsidP="00100F82">
                        <w:pPr>
                          <w:spacing w:before="0" w:after="0" w:line="256" w:lineRule="auto"/>
                          <w:rPr>
                            <w:rFonts w:eastAsia="Calibri"/>
                            <w:color w:val="000000"/>
                            <w:sz w:val="18"/>
                            <w:szCs w:val="18"/>
                          </w:rPr>
                        </w:pPr>
                      </w:p>
                      <w:p w14:paraId="35EF25BA" w14:textId="6D9A7EDC" w:rsidR="006429E2" w:rsidRPr="00D2146B" w:rsidRDefault="006429E2" w:rsidP="00100F82">
                        <w:pPr>
                          <w:spacing w:before="0" w:after="0" w:line="256" w:lineRule="auto"/>
                          <w:rPr>
                            <w:sz w:val="18"/>
                            <w:szCs w:val="18"/>
                          </w:rPr>
                        </w:pPr>
                        <w:r>
                          <w:rPr>
                            <w:rFonts w:eastAsia="Calibri"/>
                            <w:color w:val="000000"/>
                            <w:sz w:val="18"/>
                            <w:szCs w:val="18"/>
                          </w:rPr>
                          <w:t>m_parentTable</w:t>
                        </w:r>
                      </w:p>
                      <w:p w14:paraId="274031CF" w14:textId="32871C06" w:rsidR="006429E2" w:rsidRDefault="006429E2" w:rsidP="006E502C">
                        <w:pPr>
                          <w:spacing w:line="252" w:lineRule="auto"/>
                        </w:pPr>
                      </w:p>
                    </w:txbxContent>
                  </v:textbox>
                </v:shape>
                <v:shape id="Textruta 21" o:spid="_x0000_s1062"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429E2" w:rsidRDefault="006429E2" w:rsidP="006E502C">
                        <w:pPr>
                          <w:spacing w:line="252" w:lineRule="auto"/>
                          <w:jc w:val="right"/>
                          <w:rPr>
                            <w:sz w:val="24"/>
                            <w:szCs w:val="24"/>
                          </w:rPr>
                        </w:pPr>
                        <w:r>
                          <w:rPr>
                            <w:rFonts w:eastAsia="Calibri"/>
                            <w:color w:val="000000"/>
                            <w:sz w:val="18"/>
                            <w:szCs w:val="18"/>
                          </w:rPr>
                          <w:t>Block 2</w:t>
                        </w:r>
                      </w:p>
                    </w:txbxContent>
                  </v:textbox>
                </v:shape>
                <v:shape id="Textruta 20" o:spid="_x0000_s1063"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429E2" w:rsidRDefault="006429E2" w:rsidP="00D44BB8">
                        <w:pPr>
                          <w:spacing w:line="252" w:lineRule="auto"/>
                        </w:pPr>
                        <w:r>
                          <w:rPr>
                            <w:rFonts w:eastAsia="Calibri"/>
                            <w:color w:val="000000"/>
                            <w:sz w:val="18"/>
                            <w:szCs w:val="18"/>
                          </w:rPr>
                          <w:t>SymbolTable.CurrentTable</w:t>
                        </w:r>
                      </w:p>
                      <w:p w14:paraId="332537CB" w14:textId="66AB52F1" w:rsidR="006429E2" w:rsidRDefault="006429E2" w:rsidP="00D44BB8">
                        <w:pPr>
                          <w:spacing w:line="252" w:lineRule="auto"/>
                        </w:pPr>
                      </w:p>
                      <w:p w14:paraId="35DA4169" w14:textId="77777777" w:rsidR="006429E2" w:rsidRDefault="006429E2" w:rsidP="00D44BB8">
                        <w:pPr>
                          <w:spacing w:line="252" w:lineRule="auto"/>
                        </w:pPr>
                        <w:r>
                          <w:rPr>
                            <w:rFonts w:eastAsia="Calibri"/>
                            <w:color w:val="000000"/>
                            <w:sz w:val="18"/>
                            <w:szCs w:val="18"/>
                          </w:rPr>
                          <w:t> </w:t>
                        </w:r>
                      </w:p>
                    </w:txbxContent>
                  </v:textbox>
                </v:shape>
                <v:shape id="Rak pilkoppling 448" o:spid="_x0000_s1064"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065"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066"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067"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068"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429E2" w:rsidRPr="00610E6C" w:rsidRDefault="006429E2"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57" w:name="_Toc49764380"/>
      <w:r>
        <w:t>The Symbol</w:t>
      </w:r>
      <w:bookmarkEnd w:id="257"/>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58" w:author="Stefan Bjornander" w:date="2015-04-25T18:27:00Z">
        <w:r w:rsidR="00AE29E2">
          <w:t>If the storage specifier is omitted</w:t>
        </w:r>
      </w:ins>
      <w:r w:rsidR="00AE29E2">
        <w:t>,</w:t>
      </w:r>
      <w:ins w:id="259" w:author="Stefan Bjornander" w:date="2015-04-25T18:27:00Z">
        <w:r w:rsidR="00AE29E2">
          <w:t xml:space="preserve"> </w:t>
        </w:r>
      </w:ins>
      <w:r w:rsidR="0077469C">
        <w:t xml:space="preserve">a function becomes extern while </w:t>
      </w:r>
      <w:ins w:id="260" w:author="Stefan Bjornander" w:date="2015-04-25T18:27:00Z">
        <w:r w:rsidR="00AE29E2">
          <w:t xml:space="preserve">a global variable </w:t>
        </w:r>
      </w:ins>
      <w:r w:rsidR="00AE29E2">
        <w:t>becomes</w:t>
      </w:r>
      <w:ins w:id="261" w:author="Stefan Bjornander" w:date="2015-04-25T18:27:00Z">
        <w:r w:rsidR="00AE29E2">
          <w:t xml:space="preserve"> static </w:t>
        </w:r>
      </w:ins>
      <w:r w:rsidR="00B50B44">
        <w:t xml:space="preserve">and </w:t>
      </w:r>
      <w:r w:rsidR="00AE29E2">
        <w:t>a</w:t>
      </w:r>
      <w:ins w:id="262" w:author="Stefan Bjornander" w:date="2015-04-25T18:27:00Z">
        <w:r w:rsidR="00AE29E2">
          <w:t xml:space="preserve"> local variable </w:t>
        </w:r>
      </w:ins>
      <w:r w:rsidR="00AE29E2">
        <w:t>becomes</w:t>
      </w:r>
      <w:ins w:id="263" w:author="Stefan Bjornander" w:date="2015-04-25T18:28:00Z">
        <w:r w:rsidR="00AE29E2">
          <w:t xml:space="preserve"> auto.</w:t>
        </w:r>
      </w:ins>
      <w:r w:rsidR="00AE29E2">
        <w:t xml:space="preserve"> In this book, t</w:t>
      </w:r>
      <w:ins w:id="264"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65" w:author="Stefan Bjornander" w:date="2015-04-25T16:22:00Z"/>
        </w:rPr>
      </w:pPr>
      <w:ins w:id="266" w:author="Stefan Bjornander" w:date="2015-04-25T16:11:00Z">
        <w:r>
          <w:lastRenderedPageBreak/>
          <w:t xml:space="preserve">A symbol can hold the storage </w:t>
        </w:r>
      </w:ins>
      <w:ins w:id="267" w:author="Stefan Bjornander" w:date="2015-04-25T18:26:00Z">
        <w:r>
          <w:rPr>
            <w:rStyle w:val="CodeInText"/>
            <w:rPrChange w:id="268" w:author="Stefan Bjornander" w:date="2015-04-25T18:26:00Z">
              <w:rPr>
                <w:rStyle w:val="CodeInText"/>
                <w:i w:val="0"/>
              </w:rPr>
            </w:rPrChange>
          </w:rPr>
          <w:t>Typedef</w:t>
        </w:r>
        <w:r>
          <w:t xml:space="preserve">, </w:t>
        </w:r>
        <w:r>
          <w:rPr>
            <w:rStyle w:val="CodeInText"/>
            <w:rPrChange w:id="269" w:author="Stefan Bjornander" w:date="2015-04-25T18:26:00Z">
              <w:rPr>
                <w:rStyle w:val="CodeInText"/>
                <w:i w:val="0"/>
              </w:rPr>
            </w:rPrChange>
          </w:rPr>
          <w:t>Static</w:t>
        </w:r>
        <w:r>
          <w:t xml:space="preserve">, </w:t>
        </w:r>
        <w:r>
          <w:rPr>
            <w:rStyle w:val="CodeInText"/>
            <w:rPrChange w:id="270" w:author="Stefan Bjornander" w:date="2015-04-25T18:26:00Z">
              <w:rPr>
                <w:rStyle w:val="CodeInText"/>
                <w:i w:val="0"/>
              </w:rPr>
            </w:rPrChange>
          </w:rPr>
          <w:t>Extern</w:t>
        </w:r>
        <w:r>
          <w:t xml:space="preserve">, </w:t>
        </w:r>
        <w:r>
          <w:rPr>
            <w:rStyle w:val="CodeInText"/>
            <w:rPrChange w:id="271" w:author="Stefan Bjornander" w:date="2015-04-25T18:26:00Z">
              <w:rPr>
                <w:rStyle w:val="CodeInText"/>
                <w:i w:val="0"/>
              </w:rPr>
            </w:rPrChange>
          </w:rPr>
          <w:t>Auto</w:t>
        </w:r>
        <w:r>
          <w:t xml:space="preserve">, and </w:t>
        </w:r>
        <w:r>
          <w:rPr>
            <w:rStyle w:val="CodeInText"/>
            <w:rPrChange w:id="272" w:author="Stefan Bjornander" w:date="2015-04-25T18:26:00Z">
              <w:rPr>
                <w:rStyle w:val="CodeInText"/>
                <w:i w:val="0"/>
              </w:rPr>
            </w:rPrChange>
          </w:rPr>
          <w:t>Register</w:t>
        </w:r>
        <w:r>
          <w:t>.</w:t>
        </w:r>
      </w:ins>
      <w:ins w:id="273" w:author="Stefan Bjornander" w:date="2015-04-25T18:27:00Z">
        <w:r>
          <w:t xml:space="preserve"> If the storage specifier is omitted, a global variable is regarded as static, and a local variable is </w:t>
        </w:r>
      </w:ins>
      <w:ins w:id="274" w:author="Stefan Bjornander" w:date="2015-04-25T18:28:00Z">
        <w:r>
          <w:t>regarded as auto. T</w:t>
        </w:r>
      </w:ins>
      <w:ins w:id="275" w:author="Stefan Bjornander" w:date="2015-04-25T16:11:00Z">
        <w:r>
          <w:t xml:space="preserve">he Register storage has been included for the sake of completeness, but in this book is has no effect. On every occasion, </w:t>
        </w:r>
      </w:ins>
      <w:ins w:id="276" w:author="Stefan Bjornander" w:date="2015-04-25T18:28:00Z">
        <w:r>
          <w:t xml:space="preserve">a </w:t>
        </w:r>
      </w:ins>
      <w:ins w:id="277" w:author="Stefan Bjornander" w:date="2015-04-25T16:12:00Z">
        <w:r>
          <w:t xml:space="preserve">symbol with </w:t>
        </w:r>
      </w:ins>
      <w:ins w:id="278" w:author="Stefan Bjornander" w:date="2015-04-25T16:11:00Z">
        <w:r>
          <w:t xml:space="preserve">the Auto </w:t>
        </w:r>
      </w:ins>
      <w:ins w:id="279" w:author="Stefan Bjornander" w:date="2015-04-25T16:12:00Z">
        <w:r>
          <w:t>or</w:t>
        </w:r>
      </w:ins>
      <w:ins w:id="280" w:author="Stefan Bjornander" w:date="2015-04-25T16:11:00Z">
        <w:r>
          <w:t xml:space="preserve"> Register storage are </w:t>
        </w:r>
      </w:ins>
      <w:ins w:id="281" w:author="Stefan Bjornander" w:date="2015-04-25T16:12:00Z">
        <w:r>
          <w:t>treated equally.</w:t>
        </w:r>
      </w:ins>
      <w:ins w:id="282" w:author="Stefan Bjornander" w:date="2015-04-25T18:29:00Z">
        <w:r>
          <w:t xml:space="preserve"> </w:t>
        </w:r>
      </w:ins>
      <w:ins w:id="283"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84" w:author="Stefan Bjornander" w:date="2015-04-25T18:27:00Z">
        <w:r>
          <w:t xml:space="preserve">If the storage specifier is omitted a global variable is regarded as static and a local variable is </w:t>
        </w:r>
      </w:ins>
      <w:ins w:id="285" w:author="Stefan Bjornander" w:date="2015-04-25T18:28:00Z">
        <w:r>
          <w:t>regarded as auto.</w:t>
        </w:r>
      </w:ins>
      <w:r>
        <w:t xml:space="preserve"> In this book, t</w:t>
      </w:r>
      <w:ins w:id="286"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87" w:author="Stefan Bjornander" w:date="2015-04-25T10:11:00Z">
            <w:rPr>
              <w:rStyle w:val="CodeInText"/>
              <w:i w:val="0"/>
            </w:rPr>
          </w:rPrChange>
        </w:rPr>
        <w:t>typedef</w:t>
      </w:r>
      <w:r>
        <w:t>, in the table.</w:t>
      </w:r>
      <w:ins w:id="288" w:author="Stefan Bjornander" w:date="2015-04-25T10:11:00Z">
        <w:r>
          <w:t xml:space="preserve"> In some compiler technique </w:t>
        </w:r>
      </w:ins>
      <w:r w:rsidR="00440B10">
        <w:t>textbooks,</w:t>
      </w:r>
      <w:ins w:id="289" w:author="Stefan Bjornander" w:date="2015-04-25T10:11:00Z">
        <w:r>
          <w:t xml:space="preserve"> the table is called</w:t>
        </w:r>
      </w:ins>
      <w:ins w:id="290" w:author="Stefan Bjornander" w:date="2015-04-25T10:14:00Z">
        <w:r>
          <w:t xml:space="preserve"> the </w:t>
        </w:r>
        <w:r>
          <w:rPr>
            <w:rStyle w:val="CodeInText"/>
            <w:rPrChange w:id="291"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92" w:name="_Toc49764381"/>
      <w:r>
        <w:lastRenderedPageBreak/>
        <w:t>The Type System</w:t>
      </w:r>
      <w:bookmarkEnd w:id="292"/>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93" w:author="Stefan Bjornander" w:date="2015-04-25T10:17:00Z">
          <w:pPr>
            <w:pStyle w:val="Rubrik2"/>
          </w:pPr>
        </w:pPrChange>
      </w:pPr>
      <w:ins w:id="294" w:author="Stefan Bjornander" w:date="2015-04-25T10:17:00Z">
        <w:r>
          <w:t xml:space="preserve">The </w:t>
        </w:r>
        <w:r>
          <w:rPr>
            <w:rStyle w:val="CodeInText"/>
          </w:rPr>
          <w:t>Type</w:t>
        </w:r>
        <w:r>
          <w:t xml:space="preserve"> class hold information about a type. The </w:t>
        </w:r>
      </w:ins>
      <w:ins w:id="295" w:author="Stefan Bjornander" w:date="2015-04-25T10:18:00Z">
        <w:r>
          <w:t xml:space="preserve">default </w:t>
        </w:r>
      </w:ins>
      <w:ins w:id="296" w:author="Stefan Bjornander" w:date="2015-04-25T10:17:00Z">
        <w:r>
          <w:t xml:space="preserve">constructor </w:t>
        </w:r>
      </w:ins>
      <w:ins w:id="297" w:author="Stefan Bjornander" w:date="2015-04-25T10:18:00Z">
        <w:r>
          <w:t xml:space="preserve">is </w:t>
        </w:r>
      </w:ins>
      <w:ins w:id="298" w:author="Stefan Bjornander" w:date="2015-04-25T10:17:00Z">
        <w:r>
          <w:t>private</w:t>
        </w:r>
      </w:ins>
      <w:ins w:id="299" w:author="Stefan Bjornander" w:date="2015-04-25T10:18:00Z">
        <w:r>
          <w:t>, which makes it impossible to</w:t>
        </w:r>
      </w:ins>
      <w:ins w:id="300" w:author="Stefan Bjornander" w:date="2015-04-25T10:21:00Z">
        <w:r>
          <w:t xml:space="preserve"> explicitly</w:t>
        </w:r>
      </w:ins>
      <w:ins w:id="301" w:author="Stefan Bjornander" w:date="2015-04-25T10:18:00Z">
        <w:r>
          <w:t xml:space="preserve"> </w:t>
        </w:r>
      </w:ins>
      <w:ins w:id="302" w:author="Stefan Bjornander" w:date="2015-04-25T10:21:00Z">
        <w:r>
          <w:t xml:space="preserve">create type objects. </w:t>
        </w:r>
      </w:ins>
      <w:ins w:id="303" w:author="Stefan Bjornander" w:date="2015-04-25T10:25:00Z">
        <w:r>
          <w:t>Instead</w:t>
        </w:r>
      </w:ins>
      <w:ins w:id="304" w:author="Stefan Bjornander" w:date="2015-04-25T10:21:00Z">
        <w:r>
          <w:t xml:space="preserve">, </w:t>
        </w:r>
      </w:ins>
      <w:ins w:id="305" w:author="Stefan Bjornander" w:date="2015-04-25T10:25:00Z">
        <w:r>
          <w:t xml:space="preserve">there is a series of static </w:t>
        </w:r>
      </w:ins>
      <w:r>
        <w:rPr>
          <w:rStyle w:val="CodeInText0"/>
        </w:rPr>
        <w:t>create</w:t>
      </w:r>
      <w:r>
        <w:t>-</w:t>
      </w:r>
      <w:ins w:id="306" w:author="Stefan Bjornander" w:date="2015-04-25T10:25:00Z">
        <w:r>
          <w:t xml:space="preserve">methods that create and return a </w:t>
        </w:r>
      </w:ins>
      <w:r>
        <w:t>T</w:t>
      </w:r>
      <w:ins w:id="307"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308" w:author="Stefan Bjornander" w:date="2015-04-25T10:33:00Z"/>
          <w:color w:val="auto"/>
        </w:rPr>
        <w:pPrChange w:id="30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310" w:author="Stefan Bjornander" w:date="2015-04-25T10:40:00Z">
          <w:pPr>
            <w:pStyle w:val="Rubrik3"/>
          </w:pPr>
        </w:pPrChange>
      </w:pPr>
      <w:ins w:id="311" w:author="Stefan Bjornander" w:date="2015-04-25T10:41:00Z">
        <w:r>
          <w:t>Contrary</w:t>
        </w:r>
      </w:ins>
      <w:ins w:id="312" w:author="Stefan Bjornander" w:date="2015-04-25T10:40:00Z">
        <w:r>
          <w:t xml:space="preserve"> to some other languages, there is no logical type in C. </w:t>
        </w:r>
      </w:ins>
      <w:ins w:id="313" w:author="Stefan Bjornander" w:date="2015-04-25T10:41:00Z">
        <w:r>
          <w:t xml:space="preserve">However, as C applies </w:t>
        </w:r>
        <w:r>
          <w:rPr>
            <w:rStyle w:val="CodeInText"/>
          </w:rPr>
          <w:t>lazy evaluation</w:t>
        </w:r>
        <w:r>
          <w:t>, we need a logical type.</w:t>
        </w:r>
      </w:ins>
      <w:r>
        <w:t xml:space="preserve"> Lazy evaluation </w:t>
      </w:r>
      <w:ins w:id="31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315" w:author="Stefan Bjornander" w:date="2015-04-25T10:42:00Z">
        <w:r>
          <w:t>The</w:t>
        </w:r>
      </w:ins>
      <w:r>
        <w:t xml:space="preserve"> logical</w:t>
      </w:r>
      <w:ins w:id="316" w:author="Stefan Bjornander" w:date="2015-04-25T10:42:00Z">
        <w:r>
          <w:t xml:space="preserve"> type holds the </w:t>
        </w:r>
      </w:ins>
      <w:ins w:id="317" w:author="Stefan Bjornander" w:date="2015-04-25T10:43:00Z">
        <w:r>
          <w:t xml:space="preserve">two </w:t>
        </w:r>
      </w:ins>
      <w:ins w:id="318" w:author="Stefan Bjornander" w:date="2015-04-25T10:42:00Z">
        <w:r>
          <w:t xml:space="preserve">sets </w:t>
        </w:r>
        <w:r>
          <w:rPr>
            <w:rStyle w:val="CodeInText"/>
            <w:color w:val="auto"/>
            <w:rPrChange w:id="319" w:author="Stefan Bjornander" w:date="2015-04-25T10:42:00Z">
              <w:rPr>
                <w:rStyle w:val="CodeInText"/>
                <w:b w:val="0"/>
                <w:i w:val="0"/>
              </w:rPr>
            </w:rPrChange>
          </w:rPr>
          <w:t>m_trueSet</w:t>
        </w:r>
        <w:r>
          <w:t xml:space="preserve"> and </w:t>
        </w:r>
        <w:r>
          <w:rPr>
            <w:rStyle w:val="CodeInText"/>
            <w:color w:val="auto"/>
            <w:rPrChange w:id="320" w:author="Stefan Bjornander" w:date="2015-04-25T10:42:00Z">
              <w:rPr>
                <w:rStyle w:val="CodeInText"/>
                <w:b w:val="0"/>
                <w:i w:val="0"/>
              </w:rPr>
            </w:rPrChange>
          </w:rPr>
          <w:t>m_falseSet</w:t>
        </w:r>
        <w:r>
          <w:t xml:space="preserve">, which hold </w:t>
        </w:r>
      </w:ins>
      <w:ins w:id="321" w:author="Stefan Bjornander" w:date="2015-04-25T10:43:00Z">
        <w:r>
          <w:t>middle code address</w:t>
        </w:r>
      </w:ins>
      <w:ins w:id="322" w:author="Stefan Bjornander" w:date="2015-04-25T10:44:00Z">
        <w:r>
          <w:t>es</w:t>
        </w:r>
      </w:ins>
      <w:ins w:id="323" w:author="Stefan Bjornander" w:date="2015-04-25T10:43:00Z">
        <w:r>
          <w:t xml:space="preserve"> to jumps </w:t>
        </w:r>
      </w:ins>
      <w:r>
        <w:t>instructions that</w:t>
      </w:r>
      <w:ins w:id="324" w:author="Stefan Bjornander" w:date="2015-04-25T10:44:00Z">
        <w:r>
          <w:t xml:space="preserve"> will later be filled with the address</w:t>
        </w:r>
      </w:ins>
      <w:r>
        <w:t>es</w:t>
      </w:r>
      <w:ins w:id="325" w:author="Stefan Bjornander" w:date="2015-04-25T10:44:00Z">
        <w:r>
          <w:t xml:space="preserve"> to jump </w:t>
        </w:r>
      </w:ins>
      <w:r>
        <w:t xml:space="preserve">to </w:t>
      </w:r>
      <w:ins w:id="326"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327" w:author="Stefan Bjornander" w:date="2015-04-25T10:39:00Z">
          <w:pPr>
            <w:pStyle w:val="Rubrik3"/>
            <w:tabs>
              <w:tab w:val="num" w:pos="360"/>
            </w:tabs>
          </w:pPr>
        </w:pPrChange>
      </w:pPr>
      <w:ins w:id="328" w:author="Stefan Bjornander" w:date="2015-04-25T10:39:00Z">
        <w:r>
          <w:t>The bi</w:t>
        </w:r>
      </w:ins>
      <w:r>
        <w:t>t</w:t>
      </w:r>
      <w:ins w:id="329" w:author="Stefan Bjornander" w:date="2015-04-25T10:39:00Z">
        <w:r>
          <w:t xml:space="preserve">field type is basically an integral type, with the addition of the bitfield mask that is used </w:t>
        </w:r>
      </w:ins>
      <w:ins w:id="330" w:author="Stefan Bjornander" w:date="2015-04-25T10:40:00Z">
        <w:r>
          <w:t>when a bitfield variable is assigned a value to set the unused bits to zero.</w:t>
        </w:r>
      </w:ins>
      <w:ins w:id="331"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332" w:author="Stefan Bjornander" w:date="2015-04-25T10:59:00Z">
          <w:pPr>
            <w:pStyle w:val="Rubrik3"/>
          </w:pPr>
        </w:pPrChange>
      </w:pPr>
      <w:ins w:id="333" w:author="Stefan Bjornander" w:date="2015-04-25T11:02:00Z">
        <w:r>
          <w:t xml:space="preserve">The type pointed at is null when the type is created, it will later be set by the </w:t>
        </w:r>
      </w:ins>
      <w:r>
        <w:t>declarator</w:t>
      </w:r>
      <w:ins w:id="334" w:author="Stefan Bjornander" w:date="2015-04-25T11:02:00Z">
        <w:r>
          <w:t xml:space="preserve"> type.</w:t>
        </w:r>
      </w:ins>
      <w:ins w:id="335"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36" w:author="Stefan Bjornander" w:date="2015-04-25T11:00:00Z">
          <w:pPr>
            <w:pStyle w:val="Rubrik3"/>
          </w:pPr>
        </w:pPrChange>
      </w:pPr>
      <w:ins w:id="337" w:author="Stefan Bjornander" w:date="2015-04-25T11:00:00Z">
        <w:r>
          <w:t>The array size can be zero, when the type is created. In that case it will later be set by the length of its ini</w:t>
        </w:r>
      </w:ins>
      <w:ins w:id="338" w:author="Stefan Bjornander" w:date="2015-04-25T11:01:00Z">
        <w:r>
          <w:t xml:space="preserve">tialization </w:t>
        </w:r>
      </w:ins>
      <w:ins w:id="339"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40" w:author="Stefan Bjornander" w:date="2015-04-25T11:04:00Z">
          <w:pPr>
            <w:pStyle w:val="Rubrik3"/>
          </w:pPr>
        </w:pPrChange>
      </w:pPr>
      <w:ins w:id="34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342" w:author="Stefan Bjornander" w:date="2015-04-25T10:38:00Z">
          <w:pPr>
            <w:pStyle w:val="Rubrik3"/>
          </w:pPr>
        </w:pPrChange>
      </w:pPr>
      <w:ins w:id="343" w:author="Stefan Bjornander" w:date="2015-04-25T10:38:00Z">
        <w:r>
          <w:t>The enumeration type (</w:t>
        </w:r>
        <w:r>
          <w:rPr>
            <w:rStyle w:val="CodeInText"/>
            <w:color w:val="auto"/>
            <w:rPrChange w:id="344"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345"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346" w:author="Stefan Bjornander" w:date="2015-04-25T10:38:00Z">
        <w:r>
          <w:t xml:space="preserve">needs to know if the type is enum </w:t>
        </w:r>
      </w:ins>
      <w:r>
        <w:t>to</w:t>
      </w:r>
      <w:ins w:id="347" w:author="Stefan Bjornander" w:date="2015-04-25T10:38:00Z">
        <w:r>
          <w:t xml:space="preserve"> initialize its value. </w:t>
        </w:r>
      </w:ins>
      <w:r>
        <w:t>Therefore,</w:t>
      </w:r>
      <w:ins w:id="348" w:author="Stefan Bjornander" w:date="2015-04-25T10:38:00Z">
        <w:r>
          <w:t xml:space="preserve"> we add the </w:t>
        </w:r>
        <w:r>
          <w:rPr>
            <w:rStyle w:val="CodeInText"/>
            <w:color w:val="auto"/>
            <w:rPrChange w:id="349" w:author="Stefan Bjornander" w:date="2015-04-25T10:39:00Z">
              <w:rPr>
                <w:rStyle w:val="CodeInText"/>
                <w:b w:val="0"/>
                <w:i w:val="0"/>
              </w:rPr>
            </w:rPrChange>
          </w:rPr>
          <w:t>m_enum</w:t>
        </w:r>
        <w:r>
          <w:t xml:space="preserve"> field and the </w:t>
        </w:r>
      </w:ins>
      <w:r>
        <w:rPr>
          <w:rStyle w:val="CodeInText"/>
        </w:rPr>
        <w:t>isEnumeration</w:t>
      </w:r>
      <w:ins w:id="350"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51" w:author="Stefan Bjornander" w:date="2015-04-25T11:15:00Z"/>
        </w:rPr>
        <w:pPrChange w:id="352" w:author="Stefan Bjornander" w:date="2015-04-25T14:54:00Z">
          <w:pPr>
            <w:pStyle w:val="Rubrik3"/>
          </w:pPr>
        </w:pPrChange>
      </w:pPr>
      <w:ins w:id="353" w:author="Stefan Bjornander" w:date="2015-04-25T14:54:00Z">
        <w:r>
          <w:t xml:space="preserve">Each type has a size, even though void </w:t>
        </w:r>
      </w:ins>
      <w:ins w:id="354" w:author="Stefan Bjornander" w:date="2015-04-25T16:04:00Z">
        <w:r>
          <w:t>and</w:t>
        </w:r>
      </w:ins>
      <w:ins w:id="355" w:author="Stefan Bjornander" w:date="2015-04-25T14:54:00Z">
        <w:r>
          <w:t xml:space="preserve"> function ha</w:t>
        </w:r>
      </w:ins>
      <w:ins w:id="356" w:author="Stefan Bjornander" w:date="2015-04-25T16:04:00Z">
        <w:r>
          <w:t>ve</w:t>
        </w:r>
      </w:ins>
      <w:ins w:id="357" w:author="Stefan Bjornander" w:date="2015-04-25T14:54:00Z">
        <w:r>
          <w:t xml:space="preserve"> size zero. The size of an array is its size times the size of its type</w:t>
        </w:r>
      </w:ins>
      <w:ins w:id="358" w:author="Stefan Bjornander" w:date="2015-04-25T14:55:00Z">
        <w:r>
          <w:t xml:space="preserve">, the size of a struct is the sum of the sizes of its members, and the size of a union is the size of its </w:t>
        </w:r>
      </w:ins>
      <w:ins w:id="359" w:author="Stefan Bjornander" w:date="2015-04-25T16:04:00Z">
        <w:r>
          <w:t>largest</w:t>
        </w:r>
      </w:ins>
      <w:ins w:id="360" w:author="Stefan Bjornander" w:date="2015-04-25T14:55:00Z">
        <w:r>
          <w:t xml:space="preserve"> member. Not</w:t>
        </w:r>
      </w:ins>
      <w:ins w:id="361" w:author="Stefan Bjornander" w:date="2015-04-25T16:04:00Z">
        <w:r>
          <w:t>e</w:t>
        </w:r>
      </w:ins>
      <w:ins w:id="362"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63" w:author="Stefan Bjornander" w:date="2015-04-25T11:37:00Z">
        <w:r>
          <w:t xml:space="preserve">It is possible to define an array without </w:t>
        </w:r>
      </w:ins>
      <w:ins w:id="364" w:author="Stefan Bjornander" w:date="2015-04-25T11:38:00Z">
        <w:r>
          <w:rPr>
            <w:noProof/>
          </w:rPr>
          <w:t xml:space="preserve">stating its size, </w:t>
        </w:r>
      </w:ins>
      <w:ins w:id="365" w:author="Stefan Bjornander" w:date="2015-04-25T14:31:00Z">
        <w:r>
          <w:rPr>
            <w:noProof/>
          </w:rPr>
          <w:t>in which case the array is given the size zero. I</w:t>
        </w:r>
      </w:ins>
      <w:ins w:id="366" w:author="Stefan Bjornander" w:date="2015-04-25T11:38:00Z">
        <w:r>
          <w:rPr>
            <w:noProof/>
          </w:rPr>
          <w:t>n that case</w:t>
        </w:r>
      </w:ins>
      <w:ins w:id="367" w:author="Stefan Bjornander" w:date="2015-04-25T14:31:00Z">
        <w:r>
          <w:rPr>
            <w:noProof/>
          </w:rPr>
          <w:t>,</w:t>
        </w:r>
      </w:ins>
      <w:ins w:id="368" w:author="Stefan Bjornander" w:date="2015-04-25T11:38:00Z">
        <w:r>
          <w:rPr>
            <w:noProof/>
          </w:rPr>
          <w:t xml:space="preserve"> </w:t>
        </w:r>
      </w:ins>
      <w:ins w:id="369" w:author="Stefan Bjornander" w:date="2015-04-25T14:31:00Z">
        <w:r>
          <w:rPr>
            <w:noProof/>
          </w:rPr>
          <w:t>the</w:t>
        </w:r>
      </w:ins>
      <w:ins w:id="370" w:author="Stefan Bjornander" w:date="2015-04-25T11:38:00Z">
        <w:r>
          <w:rPr>
            <w:noProof/>
          </w:rPr>
          <w:t xml:space="preserve"> </w:t>
        </w:r>
      </w:ins>
      <w:ins w:id="371" w:author="Stefan Bjornander" w:date="2015-04-25T14:31:00Z">
        <w:r>
          <w:rPr>
            <w:noProof/>
          </w:rPr>
          <w:t xml:space="preserve">array </w:t>
        </w:r>
      </w:ins>
      <w:ins w:id="372" w:author="Stefan Bjornander" w:date="2015-04-25T11:38:00Z">
        <w:r>
          <w:rPr>
            <w:noProof/>
          </w:rPr>
          <w:t xml:space="preserve">size must be determined by the size of its initialization list. </w:t>
        </w:r>
      </w:ins>
      <w:ins w:id="373" w:author="Stefan Bjornander" w:date="2015-04-25T11:39:00Z">
        <w:r>
          <w:rPr>
            <w:noProof/>
          </w:rPr>
          <w:t xml:space="preserve">However, if the </w:t>
        </w:r>
      </w:ins>
      <w:ins w:id="374" w:author="Stefan Bjornander" w:date="2015-04-25T11:40:00Z">
        <w:r>
          <w:rPr>
            <w:noProof/>
          </w:rPr>
          <w:t xml:space="preserve">array </w:t>
        </w:r>
      </w:ins>
      <w:ins w:id="375" w:author="Stefan Bjornander" w:date="2015-04-25T11:39:00Z">
        <w:r>
          <w:rPr>
            <w:noProof/>
          </w:rPr>
          <w:t xml:space="preserve">definition </w:t>
        </w:r>
      </w:ins>
      <w:ins w:id="376" w:author="Stefan Bjornander" w:date="2015-04-25T11:40:00Z">
        <w:r>
          <w:rPr>
            <w:noProof/>
          </w:rPr>
          <w:t>lacks</w:t>
        </w:r>
      </w:ins>
      <w:ins w:id="377" w:author="Stefan Bjornander" w:date="2015-04-25T11:39:00Z">
        <w:r>
          <w:rPr>
            <w:noProof/>
          </w:rPr>
          <w:t xml:space="preserve"> an initialization list</w:t>
        </w:r>
      </w:ins>
      <w:ins w:id="378" w:author="Stefan Bjornander" w:date="2015-04-25T11:40:00Z">
        <w:r>
          <w:rPr>
            <w:noProof/>
          </w:rPr>
          <w:t xml:space="preserve">, the array </w:t>
        </w:r>
      </w:ins>
      <w:ins w:id="379" w:author="Stefan Bjornander" w:date="2015-04-25T14:31:00Z">
        <w:r>
          <w:rPr>
            <w:noProof/>
          </w:rPr>
          <w:t xml:space="preserve">keeps the size zero and is considered </w:t>
        </w:r>
      </w:ins>
      <w:ins w:id="380" w:author="Stefan Bjornander" w:date="2015-04-25T11:40:00Z">
        <w:r>
          <w:rPr>
            <w:noProof/>
          </w:rPr>
          <w:t>incomplete</w:t>
        </w:r>
      </w:ins>
      <w:ins w:id="381" w:author="Stefan Bjornander" w:date="2015-04-25T11:39:00Z">
        <w:r>
          <w:rPr>
            <w:noProof/>
          </w:rPr>
          <w:t>.</w:t>
        </w:r>
      </w:ins>
      <w:ins w:id="382" w:author="Stefan Bjornander" w:date="2015-04-25T14:30:00Z">
        <w:r>
          <w:rPr>
            <w:noProof/>
          </w:rPr>
          <w:t xml:space="preserve"> In the same</w:t>
        </w:r>
      </w:ins>
      <w:ins w:id="383" w:author="Stefan Bjornander" w:date="2015-04-25T14:33:00Z">
        <w:r>
          <w:rPr>
            <w:noProof/>
          </w:rPr>
          <w:t xml:space="preserve"> way</w:t>
        </w:r>
      </w:ins>
      <w:ins w:id="384" w:author="Stefan Bjornander" w:date="2015-04-25T14:30:00Z">
        <w:r>
          <w:rPr>
            <w:noProof/>
          </w:rPr>
          <w:t xml:space="preserve">, it is possible to define only the </w:t>
        </w:r>
      </w:ins>
      <w:ins w:id="385" w:author="Stefan Bjornander" w:date="2015-04-25T14:32:00Z">
        <w:r>
          <w:rPr>
            <w:noProof/>
          </w:rPr>
          <w:t>n</w:t>
        </w:r>
      </w:ins>
      <w:ins w:id="386" w:author="Stefan Bjornander" w:date="2015-04-25T14:33:00Z">
        <w:r>
          <w:rPr>
            <w:noProof/>
          </w:rPr>
          <w:t>ame tag</w:t>
        </w:r>
      </w:ins>
      <w:ins w:id="387" w:author="Stefan Bjornander" w:date="2015-04-25T14:30:00Z">
        <w:r>
          <w:rPr>
            <w:noProof/>
          </w:rPr>
          <w:t xml:space="preserve"> of a struct</w:t>
        </w:r>
      </w:ins>
      <w:ins w:id="388" w:author="Stefan Bjornander" w:date="2015-04-25T14:33:00Z">
        <w:r>
          <w:rPr>
            <w:noProof/>
          </w:rPr>
          <w:t xml:space="preserve"> or union</w:t>
        </w:r>
      </w:ins>
      <w:ins w:id="389" w:author="Stefan Bjornander" w:date="2015-04-25T14:30:00Z">
        <w:r>
          <w:rPr>
            <w:noProof/>
          </w:rPr>
          <w:t xml:space="preserve">, with its </w:t>
        </w:r>
      </w:ins>
      <w:ins w:id="390" w:author="Stefan Bjornander" w:date="2015-04-25T14:33:00Z">
        <w:r>
          <w:rPr>
            <w:noProof/>
          </w:rPr>
          <w:t xml:space="preserve">member </w:t>
        </w:r>
      </w:ins>
      <w:r>
        <w:rPr>
          <w:noProof/>
        </w:rPr>
        <w:t>map</w:t>
      </w:r>
      <w:ins w:id="391" w:author="Stefan Bjornander" w:date="2015-04-25T14:33:00Z">
        <w:r>
          <w:rPr>
            <w:noProof/>
          </w:rPr>
          <w:t xml:space="preserve"> </w:t>
        </w:r>
      </w:ins>
      <w:ins w:id="392" w:author="Stefan Bjornander" w:date="2015-04-25T14:30:00Z">
        <w:r>
          <w:rPr>
            <w:noProof/>
          </w:rPr>
          <w:t xml:space="preserve">to be defined later. </w:t>
        </w:r>
      </w:ins>
      <w:ins w:id="393" w:author="Stefan Bjornander" w:date="2015-04-25T14:32:00Z">
        <w:r>
          <w:rPr>
            <w:noProof/>
          </w:rPr>
          <w:t xml:space="preserve">In that case, the member </w:t>
        </w:r>
      </w:ins>
      <w:r>
        <w:rPr>
          <w:noProof/>
        </w:rPr>
        <w:t>map</w:t>
      </w:r>
      <w:ins w:id="394" w:author="Stefan Bjornander" w:date="2015-04-25T14:32:00Z">
        <w:r>
          <w:rPr>
            <w:noProof/>
          </w:rPr>
          <w:t xml:space="preserve"> is given the value null, which is keep if the </w:t>
        </w:r>
      </w:ins>
      <w:ins w:id="395" w:author="Stefan Bjornander" w:date="2015-04-25T14:33:00Z">
        <w:r>
          <w:rPr>
            <w:noProof/>
          </w:rPr>
          <w:t xml:space="preserve">member </w:t>
        </w:r>
      </w:ins>
      <w:r>
        <w:rPr>
          <w:noProof/>
        </w:rPr>
        <w:t>map</w:t>
      </w:r>
      <w:ins w:id="396" w:author="Stefan Bjornander" w:date="2015-04-25T14:33:00Z">
        <w:r>
          <w:rPr>
            <w:noProof/>
          </w:rPr>
          <w:t xml:space="preserve"> is n</w:t>
        </w:r>
      </w:ins>
      <w:r>
        <w:rPr>
          <w:noProof/>
        </w:rPr>
        <w:t>ot</w:t>
      </w:r>
      <w:ins w:id="397" w:author="Stefan Bjornander" w:date="2015-04-25T14:33:00Z">
        <w:r>
          <w:rPr>
            <w:noProof/>
          </w:rPr>
          <w:t xml:space="preserve"> defined, and the struct or union is consider incomplete.</w:t>
        </w:r>
      </w:ins>
      <w:ins w:id="398" w:author="Stefan Bjornander" w:date="2015-04-25T14:34:00Z">
        <w:r>
          <w:rPr>
            <w:noProof/>
          </w:rPr>
          <w:t xml:space="preserve"> Variables can only have complete types, and the pointer type, array type or function return type must be </w:t>
        </w:r>
      </w:ins>
      <w:r>
        <w:rPr>
          <w:noProof/>
        </w:rPr>
        <w:t xml:space="preserve">also </w:t>
      </w:r>
      <w:ins w:id="399" w:author="Stefan Bjornander" w:date="2015-04-25T14:34:00Z">
        <w:r>
          <w:rPr>
            <w:noProof/>
          </w:rPr>
          <w:t>complete.</w:t>
        </w:r>
      </w:ins>
    </w:p>
    <w:p w14:paraId="0A824C79" w14:textId="193B0AA9" w:rsidR="00EE55D9" w:rsidRDefault="00EE55D9" w:rsidP="00EE55D9">
      <w:r>
        <w:t xml:space="preserve">XXX </w:t>
      </w:r>
      <w:ins w:id="400" w:author="Stefan Bjornander" w:date="2015-04-25T11:37:00Z">
        <w:r>
          <w:t xml:space="preserve">It is possible to define an array without </w:t>
        </w:r>
      </w:ins>
      <w:ins w:id="401" w:author="Stefan Bjornander" w:date="2015-04-25T11:38:00Z">
        <w:r>
          <w:t xml:space="preserve">stating its size, </w:t>
        </w:r>
      </w:ins>
      <w:ins w:id="402" w:author="Stefan Bjornander" w:date="2015-04-25T14:31:00Z">
        <w:r>
          <w:t>in which case the array is given the size zero. I</w:t>
        </w:r>
      </w:ins>
      <w:ins w:id="403" w:author="Stefan Bjornander" w:date="2015-04-25T11:38:00Z">
        <w:r>
          <w:t>n that case</w:t>
        </w:r>
      </w:ins>
      <w:ins w:id="404" w:author="Stefan Bjornander" w:date="2015-04-25T14:31:00Z">
        <w:r>
          <w:t>,</w:t>
        </w:r>
      </w:ins>
      <w:ins w:id="405" w:author="Stefan Bjornander" w:date="2015-04-25T11:38:00Z">
        <w:r>
          <w:t xml:space="preserve"> </w:t>
        </w:r>
      </w:ins>
      <w:ins w:id="406" w:author="Stefan Bjornander" w:date="2015-04-25T14:31:00Z">
        <w:r>
          <w:t>the</w:t>
        </w:r>
      </w:ins>
      <w:ins w:id="407" w:author="Stefan Bjornander" w:date="2015-04-25T11:38:00Z">
        <w:r>
          <w:t xml:space="preserve"> </w:t>
        </w:r>
      </w:ins>
      <w:ins w:id="408" w:author="Stefan Bjornander" w:date="2015-04-25T14:31:00Z">
        <w:r>
          <w:t xml:space="preserve">array </w:t>
        </w:r>
      </w:ins>
      <w:ins w:id="409" w:author="Stefan Bjornander" w:date="2015-04-25T11:38:00Z">
        <w:r>
          <w:t xml:space="preserve">size must be determined by the size of its </w:t>
        </w:r>
      </w:ins>
      <w:r>
        <w:t>initialization</w:t>
      </w:r>
      <w:ins w:id="410" w:author="Stefan Bjornander" w:date="2015-04-25T11:38:00Z">
        <w:r>
          <w:t xml:space="preserve"> list. </w:t>
        </w:r>
      </w:ins>
      <w:ins w:id="411" w:author="Stefan Bjornander" w:date="2015-04-25T11:39:00Z">
        <w:r>
          <w:t xml:space="preserve">However, if the </w:t>
        </w:r>
      </w:ins>
      <w:ins w:id="412" w:author="Stefan Bjornander" w:date="2015-04-25T11:40:00Z">
        <w:r>
          <w:t xml:space="preserve">array </w:t>
        </w:r>
      </w:ins>
      <w:r>
        <w:t>definition</w:t>
      </w:r>
      <w:ins w:id="413" w:author="Stefan Bjornander" w:date="2015-04-25T11:39:00Z">
        <w:r>
          <w:t xml:space="preserve"> </w:t>
        </w:r>
      </w:ins>
      <w:ins w:id="414" w:author="Stefan Bjornander" w:date="2015-04-25T11:40:00Z">
        <w:r>
          <w:t>lacks</w:t>
        </w:r>
      </w:ins>
      <w:ins w:id="415" w:author="Stefan Bjornander" w:date="2015-04-25T11:39:00Z">
        <w:r>
          <w:t xml:space="preserve"> an </w:t>
        </w:r>
      </w:ins>
      <w:r>
        <w:t>initialization</w:t>
      </w:r>
      <w:ins w:id="416" w:author="Stefan Bjornander" w:date="2015-04-25T11:39:00Z">
        <w:r>
          <w:t xml:space="preserve"> list</w:t>
        </w:r>
      </w:ins>
      <w:ins w:id="417" w:author="Stefan Bjornander" w:date="2015-04-25T11:40:00Z">
        <w:r>
          <w:t xml:space="preserve">, the array </w:t>
        </w:r>
      </w:ins>
      <w:ins w:id="418" w:author="Stefan Bjornander" w:date="2015-04-25T14:31:00Z">
        <w:r>
          <w:t xml:space="preserve">keeps the size zero and is considered </w:t>
        </w:r>
      </w:ins>
      <w:ins w:id="419" w:author="Stefan Bjornander" w:date="2015-04-25T11:40:00Z">
        <w:r>
          <w:t>incomplete</w:t>
        </w:r>
      </w:ins>
      <w:ins w:id="420" w:author="Stefan Bjornander" w:date="2015-04-25T11:39:00Z">
        <w:r>
          <w:t>.</w:t>
        </w:r>
      </w:ins>
      <w:ins w:id="421" w:author="Stefan Bjornander" w:date="2015-04-25T14:30:00Z">
        <w:r>
          <w:t xml:space="preserve"> In the same</w:t>
        </w:r>
      </w:ins>
      <w:ins w:id="422" w:author="Stefan Bjornander" w:date="2015-04-25T14:33:00Z">
        <w:r>
          <w:t xml:space="preserve"> way</w:t>
        </w:r>
      </w:ins>
      <w:ins w:id="423" w:author="Stefan Bjornander" w:date="2015-04-25T14:30:00Z">
        <w:r>
          <w:t xml:space="preserve">, it is possible to define only the </w:t>
        </w:r>
      </w:ins>
      <w:ins w:id="424" w:author="Stefan Bjornander" w:date="2015-04-25T14:32:00Z">
        <w:r>
          <w:t>n</w:t>
        </w:r>
      </w:ins>
      <w:ins w:id="425" w:author="Stefan Bjornander" w:date="2015-04-25T14:33:00Z">
        <w:r>
          <w:t>ame tag</w:t>
        </w:r>
      </w:ins>
      <w:ins w:id="426" w:author="Stefan Bjornander" w:date="2015-04-25T14:30:00Z">
        <w:r>
          <w:t xml:space="preserve"> of a struct</w:t>
        </w:r>
      </w:ins>
      <w:ins w:id="427" w:author="Stefan Bjornander" w:date="2015-04-25T14:33:00Z">
        <w:r>
          <w:t xml:space="preserve"> or union</w:t>
        </w:r>
      </w:ins>
      <w:ins w:id="428" w:author="Stefan Bjornander" w:date="2015-04-25T14:30:00Z">
        <w:r>
          <w:t xml:space="preserve">, with its </w:t>
        </w:r>
      </w:ins>
      <w:ins w:id="429" w:author="Stefan Bjornander" w:date="2015-04-25T14:33:00Z">
        <w:r>
          <w:t xml:space="preserve">member </w:t>
        </w:r>
      </w:ins>
      <w:r>
        <w:t>map</w:t>
      </w:r>
      <w:ins w:id="430" w:author="Stefan Bjornander" w:date="2015-04-25T14:33:00Z">
        <w:r>
          <w:t xml:space="preserve"> </w:t>
        </w:r>
      </w:ins>
      <w:ins w:id="431" w:author="Stefan Bjornander" w:date="2015-04-25T14:30:00Z">
        <w:r>
          <w:t xml:space="preserve">to be defined later. </w:t>
        </w:r>
      </w:ins>
      <w:ins w:id="432" w:author="Stefan Bjornander" w:date="2015-04-25T14:32:00Z">
        <w:r>
          <w:t xml:space="preserve">In that case, the member </w:t>
        </w:r>
      </w:ins>
      <w:r>
        <w:t>map</w:t>
      </w:r>
      <w:ins w:id="433" w:author="Stefan Bjornander" w:date="2015-04-25T14:32:00Z">
        <w:r>
          <w:t xml:space="preserve"> is given the value null, which is keep if the </w:t>
        </w:r>
      </w:ins>
      <w:ins w:id="434" w:author="Stefan Bjornander" w:date="2015-04-25T14:33:00Z">
        <w:r>
          <w:t xml:space="preserve">member </w:t>
        </w:r>
      </w:ins>
      <w:r>
        <w:t>map</w:t>
      </w:r>
      <w:ins w:id="435" w:author="Stefan Bjornander" w:date="2015-04-25T14:33:00Z">
        <w:r>
          <w:t xml:space="preserve"> is n</w:t>
        </w:r>
      </w:ins>
      <w:r>
        <w:t>ot</w:t>
      </w:r>
      <w:ins w:id="436" w:author="Stefan Bjornander" w:date="2015-04-25T14:33:00Z">
        <w:r>
          <w:t xml:space="preserve"> defined, and the struct or union is consider incomplete.</w:t>
        </w:r>
      </w:ins>
      <w:ins w:id="437" w:author="Stefan Bjornander" w:date="2015-04-25T14:34:00Z">
        <w:r>
          <w:t xml:space="preserve"> Variables can only have complete types, and the pointer type, array type or function return type must be </w:t>
        </w:r>
      </w:ins>
      <w:r>
        <w:t xml:space="preserve">also </w:t>
      </w:r>
      <w:ins w:id="438"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39" w:author="Stefan Bjornander" w:date="2015-04-25T10:30:00Z"/>
          <w:color w:val="auto"/>
        </w:rPr>
        <w:pPrChange w:id="440" w:author="Stefan Bjornander" w:date="2015-04-25T10:27:00Z">
          <w:pPr>
            <w:pStyle w:val="Rubrik3"/>
          </w:pPr>
        </w:pPrChange>
      </w:pPr>
      <w:ins w:id="441" w:author="Stefan Bjornander" w:date="2015-04-25T10:28:00Z">
        <w:r>
          <w:t xml:space="preserve">Simply put, a type is constant if its field </w:t>
        </w:r>
        <w:r>
          <w:rPr>
            <w:rStyle w:val="CodeInText"/>
            <w:color w:val="auto"/>
            <w:rPrChange w:id="442" w:author="Stefan Bjornander" w:date="2015-04-25T10:28:00Z">
              <w:rPr>
                <w:rStyle w:val="CodeInText"/>
                <w:b w:val="0"/>
                <w:i w:val="0"/>
              </w:rPr>
            </w:rPrChange>
          </w:rPr>
          <w:t>m_constant</w:t>
        </w:r>
        <w:r>
          <w:t xml:space="preserve"> is true. However, </w:t>
        </w:r>
      </w:ins>
      <w:r>
        <w:t>a</w:t>
      </w:r>
      <w:ins w:id="443" w:author="Stefan Bjornander" w:date="2015-04-25T10:28:00Z">
        <w:r>
          <w:t xml:space="preserve"> struct or union is </w:t>
        </w:r>
      </w:ins>
      <w:ins w:id="444" w:author="Stefan Bjornander" w:date="2015-04-25T10:29:00Z">
        <w:r>
          <w:t>regarded</w:t>
        </w:r>
      </w:ins>
      <w:ins w:id="445" w:author="Stefan Bjornander" w:date="2015-04-25T10:28:00Z">
        <w:r>
          <w:t xml:space="preserve"> as </w:t>
        </w:r>
      </w:ins>
      <w:ins w:id="446" w:author="Stefan Bjornander" w:date="2015-04-25T10:29:00Z">
        <w:r>
          <w:t>constant</w:t>
        </w:r>
      </w:ins>
      <w:ins w:id="447" w:author="Stefan Bjornander" w:date="2015-04-25T10:28:00Z">
        <w:r>
          <w:t xml:space="preserve"> if </w:t>
        </w:r>
      </w:ins>
      <w:ins w:id="448" w:author="Stefan Bjornander" w:date="2015-04-25T10:29:00Z">
        <w:r>
          <w:t>it is constant</w:t>
        </w:r>
      </w:ins>
      <w:r>
        <w:t xml:space="preserve"> (</w:t>
      </w:r>
      <w:ins w:id="449" w:author="Stefan Bjornander" w:date="2015-04-25T10:29:00Z">
        <w:r>
          <w:rPr>
            <w:rStyle w:val="CodeInText"/>
            <w:color w:val="auto"/>
            <w:rPrChange w:id="450" w:author="Stefan Bjornander" w:date="2015-04-25T10:30:00Z">
              <w:rPr>
                <w:rStyle w:val="CodeInText"/>
                <w:b w:val="0"/>
                <w:i w:val="0"/>
              </w:rPr>
            </w:rPrChange>
          </w:rPr>
          <w:t>m_constant</w:t>
        </w:r>
        <w:r>
          <w:t xml:space="preserve"> is true) or is any of its members if (</w:t>
        </w:r>
      </w:ins>
      <w:ins w:id="451" w:author="Stefan Bjornander" w:date="2015-04-25T10:30:00Z">
        <w:r>
          <w:t>recursively</w:t>
        </w:r>
      </w:ins>
      <w:ins w:id="452" w:author="Stefan Bjornander" w:date="2015-04-25T10:29:00Z">
        <w:r>
          <w:t>)</w:t>
        </w:r>
      </w:ins>
      <w:ins w:id="453" w:author="Stefan Bjornander" w:date="2015-04-25T10:30:00Z">
        <w:r>
          <w:t xml:space="preserve"> constant.</w:t>
        </w:r>
      </w:ins>
    </w:p>
    <w:p w14:paraId="66A16E10" w14:textId="77777777" w:rsidR="00B864B2" w:rsidRDefault="00B864B2">
      <w:pPr>
        <w:pPrChange w:id="454" w:author="Stefan Bjornander" w:date="2015-04-25T10:27:00Z">
          <w:pPr>
            <w:pStyle w:val="Rubrik3"/>
          </w:pPr>
        </w:pPrChange>
      </w:pPr>
      <w:ins w:id="455" w:author="Stefan Bjornander" w:date="2015-04-25T10:30:00Z">
        <w:r>
          <w:t xml:space="preserve">The idea of the volatile </w:t>
        </w:r>
      </w:ins>
      <w:ins w:id="456" w:author="Stefan Bjornander" w:date="2015-04-25T10:31:00Z">
        <w:r>
          <w:t xml:space="preserve">qualifier is to </w:t>
        </w:r>
      </w:ins>
      <w:ins w:id="457" w:author="Stefan Bjornander" w:date="2015-04-25T10:30:00Z">
        <w:r>
          <w:t xml:space="preserve">prevent optimization, and since this book </w:t>
        </w:r>
      </w:ins>
      <w:ins w:id="458" w:author="Stefan Bjornander" w:date="2015-04-25T10:31:00Z">
        <w:r>
          <w:t xml:space="preserve">is focused on optimization techniques we have no real use for the volatile </w:t>
        </w:r>
      </w:ins>
      <w:r>
        <w:t>qualifier</w:t>
      </w:r>
      <w:ins w:id="459" w:author="Stefan Bjornander" w:date="2015-04-25T10:31:00Z">
        <w:r>
          <w:t xml:space="preserve">. However, for the sake of </w:t>
        </w:r>
      </w:ins>
      <w:r>
        <w:t>completeness</w:t>
      </w:r>
      <w:ins w:id="460" w:author="Stefan Bjornander" w:date="2015-04-25T10:31:00Z">
        <w:r>
          <w:t xml:space="preserve"> we include the </w:t>
        </w:r>
        <w:r>
          <w:rPr>
            <w:rStyle w:val="CodeInText"/>
            <w:color w:val="auto"/>
            <w:rPrChange w:id="461" w:author="Stefan Bjornander" w:date="2015-04-25T10:32:00Z">
              <w:rPr>
                <w:rStyle w:val="CodeInText"/>
                <w:b w:val="0"/>
                <w:i w:val="0"/>
              </w:rPr>
            </w:rPrChange>
          </w:rPr>
          <w:t>m_volatile</w:t>
        </w:r>
        <w:r>
          <w:t xml:space="preserve"> field in the </w:t>
        </w:r>
        <w:r>
          <w:rPr>
            <w:rStyle w:val="CodeInText"/>
            <w:color w:val="auto"/>
            <w:rPrChange w:id="462"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63" w:author="Stefan Bjornander" w:date="2015-04-25T11:16:00Z"/>
          <w:color w:val="auto"/>
        </w:rPr>
        <w:pPrChange w:id="464" w:author="Stefan Bjornander" w:date="2015-04-25T14:35:00Z">
          <w:pPr>
            <w:pStyle w:val="Code"/>
          </w:pPr>
        </w:pPrChange>
      </w:pPr>
      <w:ins w:id="465" w:author="Stefan Bjornander" w:date="2015-04-25T14:35:00Z">
        <w:r>
          <w:t>Two pointer</w:t>
        </w:r>
      </w:ins>
      <w:r>
        <w:rPr>
          <w:noProof/>
        </w:rPr>
        <w:t>s</w:t>
      </w:r>
      <w:ins w:id="466" w:author="Stefan Bjornander" w:date="2015-04-25T14:35:00Z">
        <w:r>
          <w:rPr>
            <w:noProof/>
          </w:rPr>
          <w:t xml:space="preserve"> are </w:t>
        </w:r>
      </w:ins>
      <w:r>
        <w:rPr>
          <w:noProof/>
        </w:rPr>
        <w:t xml:space="preserve">considered to be </w:t>
      </w:r>
      <w:ins w:id="467" w:author="Stefan Bjornander" w:date="2015-04-25T14:35:00Z">
        <w:r>
          <w:rPr>
            <w:noProof/>
          </w:rPr>
          <w:t>equal if the type</w:t>
        </w:r>
      </w:ins>
      <w:r>
        <w:rPr>
          <w:noProof/>
        </w:rPr>
        <w:t>s</w:t>
      </w:r>
      <w:ins w:id="468" w:author="Stefan Bjornander" w:date="2015-04-25T14:35:00Z">
        <w:r>
          <w:rPr>
            <w:noProof/>
          </w:rPr>
          <w:t xml:space="preserve"> they point at are equal</w:t>
        </w:r>
      </w:ins>
      <w:ins w:id="469" w:author="Stefan Bjornander" w:date="2015-04-25T14:56:00Z">
        <w:r>
          <w:rPr>
            <w:noProof/>
          </w:rPr>
          <w:t xml:space="preserve">, two arrays are </w:t>
        </w:r>
      </w:ins>
      <w:r>
        <w:rPr>
          <w:noProof/>
        </w:rPr>
        <w:t xml:space="preserve">equal </w:t>
      </w:r>
      <w:ins w:id="470" w:author="Stefan Bjornander" w:date="2015-04-25T17:26:00Z">
        <w:r>
          <w:rPr>
            <w:noProof/>
          </w:rPr>
          <w:t>if</w:t>
        </w:r>
      </w:ins>
      <w:r>
        <w:rPr>
          <w:noProof/>
        </w:rPr>
        <w:t xml:space="preserve"> (1) </w:t>
      </w:r>
      <w:ins w:id="471" w:author="Stefan Bjornander" w:date="2015-04-25T17:26:00Z">
        <w:r>
          <w:rPr>
            <w:noProof/>
          </w:rPr>
          <w:t xml:space="preserve">their types are equal and </w:t>
        </w:r>
      </w:ins>
      <w:r>
        <w:rPr>
          <w:noProof/>
        </w:rPr>
        <w:t xml:space="preserve">(2) </w:t>
      </w:r>
      <w:ins w:id="472" w:author="Stefan Bjornander" w:date="2015-04-25T17:26:00Z">
        <w:r>
          <w:rPr>
            <w:noProof/>
          </w:rPr>
          <w:t>they have the same size o</w:t>
        </w:r>
      </w:ins>
      <w:r>
        <w:rPr>
          <w:noProof/>
        </w:rPr>
        <w:t>r</w:t>
      </w:r>
      <w:ins w:id="473" w:author="Stefan Bjornander" w:date="2015-04-25T17:26:00Z">
        <w:r>
          <w:rPr>
            <w:noProof/>
          </w:rPr>
          <w:t xml:space="preserve"> </w:t>
        </w:r>
      </w:ins>
      <w:r>
        <w:rPr>
          <w:noProof/>
        </w:rPr>
        <w:t>both are incomplete (their sizes are zero)</w:t>
      </w:r>
      <w:ins w:id="474" w:author="Stefan Bjornander" w:date="2015-04-25T17:26:00Z">
        <w:r>
          <w:rPr>
            <w:noProof/>
          </w:rPr>
          <w:t>.</w:t>
        </w:r>
      </w:ins>
      <w:ins w:id="475" w:author="Stefan Bjornander" w:date="2015-04-25T14:56:00Z">
        <w:r>
          <w:rPr>
            <w:noProof/>
          </w:rPr>
          <w:t xml:space="preserve"> </w:t>
        </w:r>
      </w:ins>
      <w:ins w:id="476" w:author="Stefan Bjornander" w:date="2015-04-25T14:58:00Z">
        <w:r>
          <w:rPr>
            <w:noProof/>
          </w:rPr>
          <w:t>Two struct</w:t>
        </w:r>
      </w:ins>
      <w:ins w:id="477" w:author="Stefan Bjornander" w:date="2015-04-25T16:07:00Z">
        <w:r>
          <w:rPr>
            <w:noProof/>
          </w:rPr>
          <w:t>s</w:t>
        </w:r>
      </w:ins>
      <w:ins w:id="478" w:author="Stefan Bjornander" w:date="2015-04-25T14:58:00Z">
        <w:r>
          <w:rPr>
            <w:noProof/>
          </w:rPr>
          <w:t xml:space="preserve"> or unions are equals if </w:t>
        </w:r>
      </w:ins>
      <w:ins w:id="479" w:author="Stefan Bjornander" w:date="2015-04-25T16:06:00Z">
        <w:r>
          <w:rPr>
            <w:noProof/>
          </w:rPr>
          <w:t xml:space="preserve">they both are incomplete </w:t>
        </w:r>
      </w:ins>
      <w:r>
        <w:rPr>
          <w:noProof/>
        </w:rPr>
        <w:t xml:space="preserve">(their member maps are null) </w:t>
      </w:r>
      <w:ins w:id="480" w:author="Stefan Bjornander" w:date="2015-04-25T16:06:00Z">
        <w:r>
          <w:rPr>
            <w:noProof/>
          </w:rPr>
          <w:t xml:space="preserve">or if </w:t>
        </w:r>
      </w:ins>
      <w:ins w:id="481" w:author="Stefan Bjornander" w:date="2015-04-25T14:58:00Z">
        <w:r>
          <w:rPr>
            <w:noProof/>
          </w:rPr>
          <w:t xml:space="preserve">their member </w:t>
        </w:r>
      </w:ins>
      <w:r>
        <w:rPr>
          <w:noProof/>
        </w:rPr>
        <w:t>maps</w:t>
      </w:r>
      <w:ins w:id="482" w:author="Stefan Bjornander" w:date="2015-04-25T14:58:00Z">
        <w:r>
          <w:rPr>
            <w:noProof/>
          </w:rPr>
          <w:t xml:space="preserve"> are equal</w:t>
        </w:r>
      </w:ins>
      <w:ins w:id="483" w:author="Stefan Bjornander" w:date="2015-04-25T16:07:00Z">
        <w:r>
          <w:rPr>
            <w:noProof/>
          </w:rPr>
          <w:t>. N</w:t>
        </w:r>
      </w:ins>
      <w:ins w:id="484" w:author="Stefan Bjornander" w:date="2015-04-25T16:05:00Z">
        <w:r>
          <w:rPr>
            <w:noProof/>
          </w:rPr>
          <w:t xml:space="preserve">ote that they </w:t>
        </w:r>
      </w:ins>
      <w:r>
        <w:rPr>
          <w:noProof/>
        </w:rPr>
        <w:t xml:space="preserve">must not only </w:t>
      </w:r>
      <w:ins w:id="485" w:author="Stefan Bjornander" w:date="2015-04-25T16:06:00Z">
        <w:r>
          <w:rPr>
            <w:noProof/>
          </w:rPr>
          <w:t>have the same members, the</w:t>
        </w:r>
      </w:ins>
      <w:r>
        <w:rPr>
          <w:noProof/>
        </w:rPr>
        <w:t xml:space="preserve"> members</w:t>
      </w:r>
      <w:ins w:id="486" w:author="Stefan Bjornander" w:date="2015-04-25T16:06:00Z">
        <w:r>
          <w:rPr>
            <w:noProof/>
          </w:rPr>
          <w:t xml:space="preserve"> </w:t>
        </w:r>
      </w:ins>
      <w:r>
        <w:rPr>
          <w:noProof/>
        </w:rPr>
        <w:t xml:space="preserve">must also appear in the </w:t>
      </w:r>
      <w:ins w:id="487" w:author="Stefan Bjornander" w:date="2015-04-25T16:06:00Z">
        <w:r>
          <w:rPr>
            <w:noProof/>
          </w:rPr>
          <w:t>same order.</w:t>
        </w:r>
      </w:ins>
      <w:ins w:id="488"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89" w:author="Stefan Bjornander" w:date="2015-04-25T11:15:00Z"/>
          <w:color w:val="auto"/>
        </w:rPr>
        <w:pPrChange w:id="490" w:author="Stefan Bjornander" w:date="2015-04-25T14:54:00Z">
          <w:pPr>
            <w:pStyle w:val="Rubrik3"/>
          </w:pPr>
        </w:pPrChange>
      </w:pPr>
      <w:ins w:id="491" w:author="Stefan Bjornander" w:date="2015-04-25T14:54:00Z">
        <w:r>
          <w:t xml:space="preserve">Each type has a size, even though void </w:t>
        </w:r>
      </w:ins>
      <w:ins w:id="492" w:author="Stefan Bjornander" w:date="2015-04-25T16:04:00Z">
        <w:r>
          <w:t>and</w:t>
        </w:r>
      </w:ins>
      <w:ins w:id="493" w:author="Stefan Bjornander" w:date="2015-04-25T14:54:00Z">
        <w:r>
          <w:t xml:space="preserve"> function ha</w:t>
        </w:r>
      </w:ins>
      <w:ins w:id="494" w:author="Stefan Bjornander" w:date="2015-04-25T16:04:00Z">
        <w:r>
          <w:t>ve</w:t>
        </w:r>
      </w:ins>
      <w:ins w:id="495" w:author="Stefan Bjornander" w:date="2015-04-25T14:54:00Z">
        <w:r>
          <w:t xml:space="preserve"> size zero. The size of an array is its size times the size of its type</w:t>
        </w:r>
      </w:ins>
      <w:ins w:id="496" w:author="Stefan Bjornander" w:date="2015-04-25T14:55:00Z">
        <w:r>
          <w:t xml:space="preserve">, the size of a struct is the sum of the sizes of its members, and the size of a union is the size of its </w:t>
        </w:r>
      </w:ins>
      <w:ins w:id="497" w:author="Stefan Bjornander" w:date="2015-04-25T16:04:00Z">
        <w:r>
          <w:t>largest</w:t>
        </w:r>
      </w:ins>
      <w:ins w:id="498" w:author="Stefan Bjornander" w:date="2015-04-25T14:55:00Z">
        <w:r>
          <w:t xml:space="preserve"> member. Not</w:t>
        </w:r>
      </w:ins>
      <w:ins w:id="499" w:author="Stefan Bjornander" w:date="2015-04-25T16:04:00Z">
        <w:r>
          <w:t>e</w:t>
        </w:r>
      </w:ins>
      <w:ins w:id="500"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501" w:name="_Toc49764382"/>
      <w:r>
        <w:lastRenderedPageBreak/>
        <w:t>Type Casting</w:t>
      </w:r>
      <w:bookmarkEnd w:id="501"/>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In accordance with the Ansi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502" w:name="_Toc49764383"/>
      <w:r>
        <w:lastRenderedPageBreak/>
        <w:t>Constant Expression</w:t>
      </w:r>
      <w:bookmarkEnd w:id="502"/>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503" w:name="_Toc49764384"/>
      <w:r>
        <w:lastRenderedPageBreak/>
        <w:t xml:space="preserve">Static </w:t>
      </w:r>
      <w:r w:rsidR="00917F74">
        <w:t xml:space="preserve">Address </w:t>
      </w:r>
      <w:r>
        <w:t>Expression</w:t>
      </w:r>
      <w:bookmarkEnd w:id="503"/>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504" w:name="_Toc49764385"/>
      <w:r>
        <w:lastRenderedPageBreak/>
        <w:t>Initialization</w:t>
      </w:r>
      <w:bookmarkEnd w:id="504"/>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505" w:name="_Toc49764386"/>
      <w:r w:rsidRPr="00EC76D5">
        <w:lastRenderedPageBreak/>
        <w:t>Middle Code Optimization</w:t>
      </w:r>
      <w:bookmarkEnd w:id="254"/>
      <w:bookmarkEnd w:id="505"/>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506" w:name="_Toc49764387"/>
      <w:r>
        <w:t>Object to Integer Addresses</w:t>
      </w:r>
      <w:bookmarkEnd w:id="506"/>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507" w:name="_Toc49764388"/>
      <w:r>
        <w:t>Goto Next Instructions</w:t>
      </w:r>
      <w:bookmarkEnd w:id="507"/>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08" w:name="_Toc49764389"/>
      <w:r w:rsidRPr="00EC76D5">
        <w:t>Next-</w:t>
      </w:r>
      <w:r w:rsidR="00795872" w:rsidRPr="00EC76D5">
        <w:t xml:space="preserve">Double </w:t>
      </w:r>
      <w:r w:rsidR="00036C5E" w:rsidRPr="00EC76D5">
        <w:t xml:space="preserve">Goto </w:t>
      </w:r>
      <w:r w:rsidR="00795872" w:rsidRPr="00EC76D5">
        <w:t>Statements</w:t>
      </w:r>
      <w:bookmarkEnd w:id="50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509" w:name="_Toc49764390"/>
      <w:r w:rsidRPr="00EC76D5">
        <w:t>Goto Chains</w:t>
      </w:r>
      <w:bookmarkEnd w:id="509"/>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510" w:name="_Toc49764391"/>
      <w:r>
        <w:t>Remove</w:t>
      </w:r>
      <w:r w:rsidR="00036C5E" w:rsidRPr="00EC76D5">
        <w:t xml:space="preserve"> Unreachable Code</w:t>
      </w:r>
      <w:bookmarkEnd w:id="510"/>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lastRenderedPageBreak/>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bookmarkStart w:id="511" w:name="_Toc49764392"/>
      <w:r>
        <w:t>Remove Push-Pop Chains</w:t>
      </w:r>
      <w:bookmarkEnd w:id="511"/>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512" w:name="_Toc49764393"/>
      <w:r>
        <w:t>Change Top-Pop to Pop</w:t>
      </w:r>
      <w:bookmarkEnd w:id="51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lastRenderedPageBreak/>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513" w:name="_Toc49764394"/>
      <w:r>
        <w:rPr>
          <w:highlight w:val="white"/>
          <w:lang w:val="sv-SE"/>
        </w:rPr>
        <w:t>Sematic Optimization</w:t>
      </w:r>
      <w:bookmarkEnd w:id="513"/>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lastRenderedPageBreak/>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514" w:name="_Toc49764395"/>
      <w:r>
        <w:rPr>
          <w:highlight w:val="white"/>
        </w:rPr>
        <w:t>Optimize Relation Expression</w:t>
      </w:r>
      <w:bookmarkEnd w:id="514"/>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e generate more efficient assembly code.</w:t>
      </w:r>
    </w:p>
    <w:p w14:paraId="743082A3" w14:textId="77777777" w:rsidR="006C2BC5" w:rsidRDefault="006C2BC5" w:rsidP="006C2BC5">
      <w:pPr>
        <w:pStyle w:val="CodeHeader"/>
      </w:pPr>
      <w:r>
        <w:t>MiddleCodeOptimizor.cs</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lastRenderedPageBreak/>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515" w:name="_Toc49764396"/>
      <w:r w:rsidRPr="009D3B17">
        <w:rPr>
          <w:highlight w:val="white"/>
        </w:rPr>
        <w:t xml:space="preserve">Optimize </w:t>
      </w:r>
      <w:r w:rsidR="001278F9">
        <w:rPr>
          <w:highlight w:val="white"/>
        </w:rPr>
        <w:t>Communicative</w:t>
      </w:r>
      <w:r w:rsidRPr="009D3B17">
        <w:rPr>
          <w:highlight w:val="white"/>
        </w:rPr>
        <w:t xml:space="preserve"> Expression</w:t>
      </w:r>
      <w:bookmarkEnd w:id="515"/>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516" w:name="_Toc49764397"/>
      <w:r>
        <w:t>Remove Trivial Assignment</w:t>
      </w:r>
      <w:bookmarkEnd w:id="516"/>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517" w:name="_Toc49764398"/>
      <w:r w:rsidRPr="00EC76D5">
        <w:lastRenderedPageBreak/>
        <w:t xml:space="preserve">Remove </w:t>
      </w:r>
      <w:r w:rsidR="00F03A18" w:rsidRPr="00EC76D5">
        <w:t>Cleared</w:t>
      </w:r>
      <w:r w:rsidRPr="00EC76D5">
        <w:t xml:space="preserve"> Code</w:t>
      </w:r>
      <w:bookmarkEnd w:id="517"/>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18" w:name="_Toc49764399"/>
      <w:r>
        <w:lastRenderedPageBreak/>
        <w:t>Assembly Code Generation</w:t>
      </w:r>
      <w:bookmarkEnd w:id="518"/>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259987D" w:rsidR="006C5851" w:rsidRDefault="004E1BBC" w:rsidP="00B25DBF">
      <w:pPr>
        <w:pStyle w:val="Rubrik2"/>
      </w:pPr>
      <w:bookmarkStart w:id="519" w:name="_Toc49764400"/>
      <w:r>
        <w:t>Runtime Management</w:t>
      </w:r>
      <w:bookmarkEnd w:id="51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37C91263"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record, sinc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6429E2" w:rsidRPr="00D2146B" w:rsidRDefault="006429E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429E2" w:rsidRPr="00D2146B" w:rsidRDefault="006429E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429E2" w:rsidRPr="00D2146B" w:rsidRDefault="006429E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429E2" w:rsidRPr="00D2146B" w:rsidRDefault="006429E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429E2" w:rsidRPr="00D2146B" w:rsidRDefault="006429E2" w:rsidP="00D2146B">
                              <w:pPr>
                                <w:spacing w:before="0" w:after="0"/>
                                <w:rPr>
                                  <w:sz w:val="18"/>
                                  <w:szCs w:val="18"/>
                                  <w:lang w:val="sv-SE"/>
                                </w:rPr>
                              </w:pPr>
                              <w:r w:rsidRPr="00D2146B">
                                <w:rPr>
                                  <w:sz w:val="18"/>
                                  <w:szCs w:val="18"/>
                                  <w:lang w:val="sv-SE"/>
                                </w:rPr>
                                <w:t>Ellipse Frame Pointer</w:t>
                              </w:r>
                            </w:p>
                            <w:p w14:paraId="366E1AE1" w14:textId="757FAE9A" w:rsidR="006429E2" w:rsidRPr="00D2146B" w:rsidRDefault="006429E2" w:rsidP="00D2146B">
                              <w:pPr>
                                <w:spacing w:before="0" w:after="0"/>
                                <w:rPr>
                                  <w:sz w:val="18"/>
                                  <w:szCs w:val="18"/>
                                  <w:lang w:val="sv-SE"/>
                                </w:rPr>
                              </w:pPr>
                              <w:r w:rsidRPr="00D2146B">
                                <w:rPr>
                                  <w:sz w:val="18"/>
                                  <w:szCs w:val="18"/>
                                  <w:lang w:val="sv-SE"/>
                                </w:rPr>
                                <w:t>Regular Frame Pointer</w:t>
                              </w:r>
                            </w:p>
                            <w:p w14:paraId="3E5A4966" w14:textId="38836501" w:rsidR="006429E2" w:rsidRPr="00D2146B" w:rsidRDefault="006429E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429E2" w:rsidRPr="00D2146B" w:rsidRDefault="006429E2" w:rsidP="00D2146B">
                              <w:pPr>
                                <w:spacing w:before="0" w:after="0"/>
                                <w:rPr>
                                  <w:sz w:val="18"/>
                                  <w:szCs w:val="18"/>
                                  <w:lang w:val="sv-SE"/>
                                </w:rPr>
                              </w:pPr>
                            </w:p>
                            <w:p w14:paraId="48B5950A" w14:textId="77777777" w:rsidR="006429E2" w:rsidRPr="00D2146B" w:rsidRDefault="006429E2"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6429E2" w:rsidRPr="00D2146B" w:rsidRDefault="006429E2"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6429E2" w:rsidRPr="00D2146B" w:rsidRDefault="006429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429E2" w:rsidRPr="00D2146B" w:rsidRDefault="006429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429E2" w:rsidRPr="00D2146B" w:rsidRDefault="006429E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429E2" w:rsidRPr="00D2146B" w:rsidRDefault="006429E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429E2" w:rsidRPr="00D2146B" w:rsidRDefault="006429E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429E2" w:rsidRPr="00D2146B" w:rsidRDefault="006429E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429E2" w:rsidRPr="00D2146B" w:rsidRDefault="006429E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429E2" w:rsidRPr="00D2146B" w:rsidRDefault="006429E2" w:rsidP="00D2146B">
                              <w:pPr>
                                <w:spacing w:before="0" w:after="0" w:line="256" w:lineRule="auto"/>
                                <w:rPr>
                                  <w:sz w:val="18"/>
                                  <w:szCs w:val="18"/>
                                </w:rPr>
                              </w:pPr>
                              <w:r w:rsidRPr="00D2146B">
                                <w:rPr>
                                  <w:rFonts w:eastAsia="Calibri"/>
                                  <w:color w:val="000000"/>
                                  <w:sz w:val="18"/>
                                  <w:szCs w:val="18"/>
                                </w:rPr>
                                <w:t> </w:t>
                              </w:r>
                            </w:p>
                            <w:p w14:paraId="2924CD49" w14:textId="77777777" w:rsidR="006429E2" w:rsidRPr="00D2146B" w:rsidRDefault="006429E2"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6429E2" w:rsidRPr="00D2146B" w:rsidRDefault="006429E2"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6429E2" w:rsidRPr="00D2146B" w:rsidRDefault="006429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429E2" w:rsidRPr="00D2146B" w:rsidRDefault="006429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429E2" w:rsidRPr="00D2146B" w:rsidRDefault="006429E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429E2" w:rsidRPr="00D2146B" w:rsidRDefault="006429E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429E2" w:rsidRPr="00D2146B" w:rsidRDefault="006429E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429E2" w:rsidRPr="00D2146B" w:rsidRDefault="006429E2" w:rsidP="00D2146B">
                              <w:pPr>
                                <w:spacing w:before="0" w:after="0" w:line="254" w:lineRule="auto"/>
                                <w:rPr>
                                  <w:sz w:val="18"/>
                                  <w:szCs w:val="18"/>
                                </w:rPr>
                              </w:pPr>
                              <w:r w:rsidRPr="00D2146B">
                                <w:rPr>
                                  <w:rFonts w:eastAsia="Calibri"/>
                                  <w:color w:val="000000"/>
                                  <w:sz w:val="18"/>
                                  <w:szCs w:val="18"/>
                                </w:rPr>
                                <w:t> </w:t>
                              </w:r>
                            </w:p>
                            <w:p w14:paraId="1ECBE518" w14:textId="77777777" w:rsidR="006429E2" w:rsidRPr="00D2146B" w:rsidRDefault="006429E2"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6429E2" w:rsidRPr="00D2146B" w:rsidRDefault="006429E2"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069"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">
                <v:shape id="_x0000_s1070" type="#_x0000_t75" style="position:absolute;width:45085;height:32810;visibility:visible;mso-wrap-style:square" filled="t">
                  <v:fill o:detectmouseclick="t"/>
                  <v:path o:connecttype="none"/>
                </v:shape>
                <v:shape id="Textruta 20" o:spid="_x0000_s1071"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429E2" w:rsidRPr="00D2146B" w:rsidRDefault="006429E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429E2" w:rsidRPr="00D2146B" w:rsidRDefault="006429E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429E2" w:rsidRPr="00D2146B" w:rsidRDefault="006429E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429E2" w:rsidRPr="00D2146B" w:rsidRDefault="006429E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429E2" w:rsidRPr="00D2146B" w:rsidRDefault="006429E2" w:rsidP="00D2146B">
                        <w:pPr>
                          <w:spacing w:before="0" w:after="0"/>
                          <w:rPr>
                            <w:sz w:val="18"/>
                            <w:szCs w:val="18"/>
                            <w:lang w:val="sv-SE"/>
                          </w:rPr>
                        </w:pPr>
                        <w:r w:rsidRPr="00D2146B">
                          <w:rPr>
                            <w:sz w:val="18"/>
                            <w:szCs w:val="18"/>
                            <w:lang w:val="sv-SE"/>
                          </w:rPr>
                          <w:t>Ellipse Frame Pointer</w:t>
                        </w:r>
                      </w:p>
                      <w:p w14:paraId="366E1AE1" w14:textId="757FAE9A" w:rsidR="006429E2" w:rsidRPr="00D2146B" w:rsidRDefault="006429E2" w:rsidP="00D2146B">
                        <w:pPr>
                          <w:spacing w:before="0" w:after="0"/>
                          <w:rPr>
                            <w:sz w:val="18"/>
                            <w:szCs w:val="18"/>
                            <w:lang w:val="sv-SE"/>
                          </w:rPr>
                        </w:pPr>
                        <w:r w:rsidRPr="00D2146B">
                          <w:rPr>
                            <w:sz w:val="18"/>
                            <w:szCs w:val="18"/>
                            <w:lang w:val="sv-SE"/>
                          </w:rPr>
                          <w:t>Regular Frame Pointer</w:t>
                        </w:r>
                      </w:p>
                      <w:p w14:paraId="3E5A4966" w14:textId="38836501" w:rsidR="006429E2" w:rsidRPr="00D2146B" w:rsidRDefault="006429E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429E2" w:rsidRPr="00D2146B" w:rsidRDefault="006429E2" w:rsidP="00D2146B">
                        <w:pPr>
                          <w:spacing w:before="0" w:after="0"/>
                          <w:rPr>
                            <w:sz w:val="18"/>
                            <w:szCs w:val="18"/>
                            <w:lang w:val="sv-SE"/>
                          </w:rPr>
                        </w:pPr>
                      </w:p>
                      <w:p w14:paraId="48B5950A" w14:textId="77777777" w:rsidR="006429E2" w:rsidRPr="00D2146B" w:rsidRDefault="006429E2" w:rsidP="00D2146B">
                        <w:pPr>
                          <w:spacing w:before="0" w:after="0"/>
                          <w:rPr>
                            <w:sz w:val="18"/>
                            <w:szCs w:val="18"/>
                            <w:lang w:val="sv-SE"/>
                          </w:rPr>
                        </w:pPr>
                      </w:p>
                    </w:txbxContent>
                  </v:textbox>
                </v:shape>
                <v:shape id="Textruta 21" o:spid="_x0000_s1072"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429E2" w:rsidRPr="00D2146B" w:rsidRDefault="006429E2" w:rsidP="00E11100">
                        <w:pPr>
                          <w:spacing w:before="0" w:after="0"/>
                          <w:jc w:val="right"/>
                          <w:rPr>
                            <w:sz w:val="18"/>
                            <w:szCs w:val="18"/>
                            <w:lang w:val="sv-SE"/>
                          </w:rPr>
                        </w:pPr>
                        <w:r w:rsidRPr="00D2146B">
                          <w:rPr>
                            <w:sz w:val="18"/>
                            <w:szCs w:val="18"/>
                            <w:lang w:val="sv-SE"/>
                          </w:rPr>
                          <w:t>g</w:t>
                        </w:r>
                      </w:p>
                    </w:txbxContent>
                  </v:textbox>
                </v:shape>
                <v:shape id="Textruta 20" o:spid="_x0000_s1073"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429E2" w:rsidRPr="00D2146B" w:rsidRDefault="006429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429E2" w:rsidRPr="00D2146B" w:rsidRDefault="006429E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429E2" w:rsidRPr="00D2146B" w:rsidRDefault="006429E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429E2" w:rsidRPr="00D2146B" w:rsidRDefault="006429E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429E2" w:rsidRPr="00D2146B" w:rsidRDefault="006429E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429E2" w:rsidRPr="00D2146B" w:rsidRDefault="006429E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429E2" w:rsidRPr="00D2146B" w:rsidRDefault="006429E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429E2" w:rsidRPr="00D2146B" w:rsidRDefault="006429E2" w:rsidP="00D2146B">
                        <w:pPr>
                          <w:spacing w:before="0" w:after="0" w:line="256" w:lineRule="auto"/>
                          <w:rPr>
                            <w:sz w:val="18"/>
                            <w:szCs w:val="18"/>
                          </w:rPr>
                        </w:pPr>
                        <w:r w:rsidRPr="00D2146B">
                          <w:rPr>
                            <w:rFonts w:eastAsia="Calibri"/>
                            <w:color w:val="000000"/>
                            <w:sz w:val="18"/>
                            <w:szCs w:val="18"/>
                          </w:rPr>
                          <w:t> </w:t>
                        </w:r>
                      </w:p>
                      <w:p w14:paraId="2924CD49" w14:textId="77777777" w:rsidR="006429E2" w:rsidRPr="00D2146B" w:rsidRDefault="006429E2"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074"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429E2" w:rsidRPr="00D2146B" w:rsidRDefault="006429E2"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75"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429E2" w:rsidRPr="00D2146B" w:rsidRDefault="006429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429E2" w:rsidRPr="00D2146B" w:rsidRDefault="006429E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429E2" w:rsidRPr="00D2146B" w:rsidRDefault="006429E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429E2" w:rsidRPr="00D2146B" w:rsidRDefault="006429E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429E2" w:rsidRPr="00D2146B" w:rsidRDefault="006429E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429E2" w:rsidRPr="00D2146B" w:rsidRDefault="006429E2" w:rsidP="00D2146B">
                        <w:pPr>
                          <w:spacing w:before="0" w:after="0" w:line="254" w:lineRule="auto"/>
                          <w:rPr>
                            <w:sz w:val="18"/>
                            <w:szCs w:val="18"/>
                          </w:rPr>
                        </w:pPr>
                        <w:r w:rsidRPr="00D2146B">
                          <w:rPr>
                            <w:rFonts w:eastAsia="Calibri"/>
                            <w:color w:val="000000"/>
                            <w:sz w:val="18"/>
                            <w:szCs w:val="18"/>
                          </w:rPr>
                          <w:t> </w:t>
                        </w:r>
                      </w:p>
                      <w:p w14:paraId="1ECBE518" w14:textId="77777777" w:rsidR="006429E2" w:rsidRPr="00D2146B" w:rsidRDefault="006429E2"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076"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429E2" w:rsidRPr="00D2146B" w:rsidRDefault="006429E2"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077"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078"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079"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080"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081"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082"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429E2" w:rsidRPr="00D2146B" w:rsidRDefault="006429E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429E2" w:rsidRDefault="006429E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429E2" w:rsidRDefault="006429E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429E2" w:rsidRPr="00D2146B" w:rsidRDefault="006429E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429E2" w:rsidRPr="00D2146B" w:rsidRDefault="006429E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429E2" w:rsidRPr="00D2146B" w:rsidRDefault="006429E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429E2" w:rsidRPr="00D2146B" w:rsidRDefault="006429E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429E2" w:rsidRPr="00D2146B" w:rsidRDefault="006429E2" w:rsidP="002903DF">
                              <w:pPr>
                                <w:spacing w:before="0" w:after="0"/>
                                <w:rPr>
                                  <w:sz w:val="18"/>
                                  <w:szCs w:val="18"/>
                                  <w:lang w:val="sv-SE"/>
                                </w:rPr>
                              </w:pPr>
                              <w:r w:rsidRPr="00D2146B">
                                <w:rPr>
                                  <w:sz w:val="18"/>
                                  <w:szCs w:val="18"/>
                                  <w:lang w:val="sv-SE"/>
                                </w:rPr>
                                <w:t>Ellipse Frame Pointer</w:t>
                              </w:r>
                            </w:p>
                            <w:p w14:paraId="5718813E" w14:textId="77777777" w:rsidR="006429E2" w:rsidRPr="00D2146B" w:rsidRDefault="006429E2" w:rsidP="002903DF">
                              <w:pPr>
                                <w:spacing w:before="0" w:after="0"/>
                                <w:rPr>
                                  <w:sz w:val="18"/>
                                  <w:szCs w:val="18"/>
                                  <w:lang w:val="sv-SE"/>
                                </w:rPr>
                              </w:pPr>
                              <w:r w:rsidRPr="00D2146B">
                                <w:rPr>
                                  <w:sz w:val="18"/>
                                  <w:szCs w:val="18"/>
                                  <w:lang w:val="sv-SE"/>
                                </w:rPr>
                                <w:t>Regular Frame Pointer</w:t>
                              </w:r>
                            </w:p>
                            <w:p w14:paraId="62230721" w14:textId="77777777" w:rsidR="006429E2" w:rsidRPr="00D2146B" w:rsidRDefault="006429E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429E2" w:rsidRPr="00D2146B" w:rsidRDefault="006429E2" w:rsidP="002903DF">
                              <w:pPr>
                                <w:spacing w:before="0" w:after="0"/>
                                <w:rPr>
                                  <w:sz w:val="18"/>
                                  <w:szCs w:val="18"/>
                                  <w:lang w:val="sv-SE"/>
                                </w:rPr>
                              </w:pPr>
                            </w:p>
                            <w:p w14:paraId="3BE3217A" w14:textId="77777777" w:rsidR="006429E2" w:rsidRPr="00D2146B" w:rsidRDefault="006429E2"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429E2" w:rsidRPr="00D2146B" w:rsidRDefault="006429E2"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429E2" w:rsidRPr="00D2146B" w:rsidRDefault="006429E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429E2" w:rsidRDefault="006429E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429E2" w:rsidRPr="00D2146B" w:rsidRDefault="006429E2" w:rsidP="002903DF">
                              <w:pPr>
                                <w:spacing w:before="0" w:after="0" w:line="256" w:lineRule="auto"/>
                                <w:rPr>
                                  <w:sz w:val="18"/>
                                  <w:szCs w:val="18"/>
                                </w:rPr>
                              </w:pPr>
                              <w:r>
                                <w:rPr>
                                  <w:rFonts w:eastAsia="Calibri"/>
                                  <w:color w:val="000000"/>
                                  <w:sz w:val="18"/>
                                  <w:szCs w:val="18"/>
                                </w:rPr>
                                <w:t>Elliptic parameter: 21</w:t>
                              </w:r>
                            </w:p>
                            <w:p w14:paraId="0F8126A1" w14:textId="77777777" w:rsidR="006429E2" w:rsidRPr="00D2146B" w:rsidRDefault="006429E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429E2" w:rsidRPr="00D2146B" w:rsidRDefault="006429E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429E2" w:rsidRPr="00D2146B" w:rsidRDefault="006429E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429E2" w:rsidRPr="00D2146B" w:rsidRDefault="006429E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429E2" w:rsidRPr="00D2146B" w:rsidRDefault="006429E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429E2" w:rsidRPr="00D2146B" w:rsidRDefault="006429E2" w:rsidP="002903DF">
                              <w:pPr>
                                <w:spacing w:before="0" w:after="0" w:line="256" w:lineRule="auto"/>
                                <w:rPr>
                                  <w:sz w:val="18"/>
                                  <w:szCs w:val="18"/>
                                </w:rPr>
                              </w:pPr>
                              <w:r w:rsidRPr="00D2146B">
                                <w:rPr>
                                  <w:rFonts w:eastAsia="Calibri"/>
                                  <w:color w:val="000000"/>
                                  <w:sz w:val="18"/>
                                  <w:szCs w:val="18"/>
                                </w:rPr>
                                <w:t> </w:t>
                              </w:r>
                            </w:p>
                            <w:p w14:paraId="28313E96" w14:textId="77777777" w:rsidR="006429E2" w:rsidRPr="00D2146B" w:rsidRDefault="006429E2"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429E2" w:rsidRPr="00D2146B" w:rsidRDefault="006429E2"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429E2" w:rsidRPr="00D2146B" w:rsidRDefault="006429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429E2" w:rsidRPr="00D2146B" w:rsidRDefault="006429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429E2" w:rsidRPr="00D2146B" w:rsidRDefault="006429E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429E2" w:rsidRPr="00D2146B" w:rsidRDefault="006429E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429E2" w:rsidRPr="00D2146B" w:rsidRDefault="006429E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429E2" w:rsidRPr="00D2146B" w:rsidRDefault="006429E2" w:rsidP="002903DF">
                              <w:pPr>
                                <w:spacing w:before="0" w:after="0" w:line="254" w:lineRule="auto"/>
                                <w:rPr>
                                  <w:sz w:val="18"/>
                                  <w:szCs w:val="18"/>
                                </w:rPr>
                              </w:pPr>
                              <w:r w:rsidRPr="00D2146B">
                                <w:rPr>
                                  <w:rFonts w:eastAsia="Calibri"/>
                                  <w:color w:val="000000"/>
                                  <w:sz w:val="18"/>
                                  <w:szCs w:val="18"/>
                                </w:rPr>
                                <w:t> </w:t>
                              </w:r>
                            </w:p>
                            <w:p w14:paraId="48FC4ABF" w14:textId="77777777" w:rsidR="006429E2" w:rsidRPr="00D2146B" w:rsidRDefault="006429E2"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429E2" w:rsidRPr="00D2146B" w:rsidRDefault="006429E2"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083"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">
                <v:shape id="_x0000_s1084" type="#_x0000_t75" style="position:absolute;width:45085;height:39090;visibility:visible;mso-wrap-style:square" filled="t">
                  <v:fill o:detectmouseclick="t"/>
                  <v:path o:connecttype="none"/>
                </v:shape>
                <v:shape id="Textruta 26" o:spid="_x0000_s1085"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429E2" w:rsidRPr="00D2146B" w:rsidRDefault="006429E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429E2" w:rsidRDefault="006429E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429E2" w:rsidRDefault="006429E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429E2" w:rsidRPr="00D2146B" w:rsidRDefault="006429E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429E2" w:rsidRPr="00D2146B" w:rsidRDefault="006429E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429E2" w:rsidRPr="00D2146B" w:rsidRDefault="006429E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429E2" w:rsidRPr="00D2146B" w:rsidRDefault="006429E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429E2" w:rsidRPr="00D2146B" w:rsidRDefault="006429E2" w:rsidP="002903DF">
                        <w:pPr>
                          <w:spacing w:before="0" w:after="0"/>
                          <w:rPr>
                            <w:sz w:val="18"/>
                            <w:szCs w:val="18"/>
                            <w:lang w:val="sv-SE"/>
                          </w:rPr>
                        </w:pPr>
                        <w:r w:rsidRPr="00D2146B">
                          <w:rPr>
                            <w:sz w:val="18"/>
                            <w:szCs w:val="18"/>
                            <w:lang w:val="sv-SE"/>
                          </w:rPr>
                          <w:t>Ellipse Frame Pointer</w:t>
                        </w:r>
                      </w:p>
                      <w:p w14:paraId="5718813E" w14:textId="77777777" w:rsidR="006429E2" w:rsidRPr="00D2146B" w:rsidRDefault="006429E2" w:rsidP="002903DF">
                        <w:pPr>
                          <w:spacing w:before="0" w:after="0"/>
                          <w:rPr>
                            <w:sz w:val="18"/>
                            <w:szCs w:val="18"/>
                            <w:lang w:val="sv-SE"/>
                          </w:rPr>
                        </w:pPr>
                        <w:r w:rsidRPr="00D2146B">
                          <w:rPr>
                            <w:sz w:val="18"/>
                            <w:szCs w:val="18"/>
                            <w:lang w:val="sv-SE"/>
                          </w:rPr>
                          <w:t>Regular Frame Pointer</w:t>
                        </w:r>
                      </w:p>
                      <w:p w14:paraId="62230721" w14:textId="77777777" w:rsidR="006429E2" w:rsidRPr="00D2146B" w:rsidRDefault="006429E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429E2" w:rsidRPr="00D2146B" w:rsidRDefault="006429E2" w:rsidP="002903DF">
                        <w:pPr>
                          <w:spacing w:before="0" w:after="0"/>
                          <w:rPr>
                            <w:sz w:val="18"/>
                            <w:szCs w:val="18"/>
                            <w:lang w:val="sv-SE"/>
                          </w:rPr>
                        </w:pPr>
                      </w:p>
                      <w:p w14:paraId="3BE3217A" w14:textId="77777777" w:rsidR="006429E2" w:rsidRPr="00D2146B" w:rsidRDefault="006429E2" w:rsidP="002903DF">
                        <w:pPr>
                          <w:spacing w:before="0" w:after="0"/>
                          <w:rPr>
                            <w:sz w:val="18"/>
                            <w:szCs w:val="18"/>
                            <w:lang w:val="sv-SE"/>
                          </w:rPr>
                        </w:pPr>
                      </w:p>
                    </w:txbxContent>
                  </v:textbox>
                </v:shape>
                <v:shape id="Textruta 27" o:spid="_x0000_s1086"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429E2" w:rsidRPr="00D2146B" w:rsidRDefault="006429E2" w:rsidP="002903DF">
                        <w:pPr>
                          <w:spacing w:before="0" w:after="0"/>
                          <w:jc w:val="right"/>
                          <w:rPr>
                            <w:sz w:val="18"/>
                            <w:szCs w:val="18"/>
                            <w:lang w:val="sv-SE"/>
                          </w:rPr>
                        </w:pPr>
                        <w:r w:rsidRPr="00D2146B">
                          <w:rPr>
                            <w:sz w:val="18"/>
                            <w:szCs w:val="18"/>
                            <w:lang w:val="sv-SE"/>
                          </w:rPr>
                          <w:t>g</w:t>
                        </w:r>
                      </w:p>
                    </w:txbxContent>
                  </v:textbox>
                </v:shape>
                <v:shape id="Textruta 20" o:spid="_x0000_s1087"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429E2" w:rsidRPr="00D2146B" w:rsidRDefault="006429E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429E2" w:rsidRDefault="006429E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429E2" w:rsidRPr="00D2146B" w:rsidRDefault="006429E2" w:rsidP="002903DF">
                        <w:pPr>
                          <w:spacing w:before="0" w:after="0" w:line="256" w:lineRule="auto"/>
                          <w:rPr>
                            <w:sz w:val="18"/>
                            <w:szCs w:val="18"/>
                          </w:rPr>
                        </w:pPr>
                        <w:r>
                          <w:rPr>
                            <w:rFonts w:eastAsia="Calibri"/>
                            <w:color w:val="000000"/>
                            <w:sz w:val="18"/>
                            <w:szCs w:val="18"/>
                          </w:rPr>
                          <w:t>Elliptic parameter: 21</w:t>
                        </w:r>
                      </w:p>
                      <w:p w14:paraId="0F8126A1" w14:textId="77777777" w:rsidR="006429E2" w:rsidRPr="00D2146B" w:rsidRDefault="006429E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429E2" w:rsidRPr="00D2146B" w:rsidRDefault="006429E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429E2" w:rsidRPr="00D2146B" w:rsidRDefault="006429E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429E2" w:rsidRPr="00D2146B" w:rsidRDefault="006429E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429E2" w:rsidRPr="00D2146B" w:rsidRDefault="006429E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429E2" w:rsidRPr="00D2146B" w:rsidRDefault="006429E2" w:rsidP="002903DF">
                        <w:pPr>
                          <w:spacing w:before="0" w:after="0" w:line="256" w:lineRule="auto"/>
                          <w:rPr>
                            <w:sz w:val="18"/>
                            <w:szCs w:val="18"/>
                          </w:rPr>
                        </w:pPr>
                        <w:r w:rsidRPr="00D2146B">
                          <w:rPr>
                            <w:rFonts w:eastAsia="Calibri"/>
                            <w:color w:val="000000"/>
                            <w:sz w:val="18"/>
                            <w:szCs w:val="18"/>
                          </w:rPr>
                          <w:t> </w:t>
                        </w:r>
                      </w:p>
                      <w:p w14:paraId="28313E96" w14:textId="77777777" w:rsidR="006429E2" w:rsidRPr="00D2146B" w:rsidRDefault="006429E2"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088"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429E2" w:rsidRPr="00D2146B" w:rsidRDefault="006429E2"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89"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429E2" w:rsidRPr="00D2146B" w:rsidRDefault="006429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429E2" w:rsidRPr="00D2146B" w:rsidRDefault="006429E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429E2" w:rsidRPr="00D2146B" w:rsidRDefault="006429E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429E2" w:rsidRPr="00D2146B" w:rsidRDefault="006429E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429E2" w:rsidRPr="00D2146B" w:rsidRDefault="006429E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429E2" w:rsidRPr="00D2146B" w:rsidRDefault="006429E2" w:rsidP="002903DF">
                        <w:pPr>
                          <w:spacing w:before="0" w:after="0" w:line="254" w:lineRule="auto"/>
                          <w:rPr>
                            <w:sz w:val="18"/>
                            <w:szCs w:val="18"/>
                          </w:rPr>
                        </w:pPr>
                        <w:r w:rsidRPr="00D2146B">
                          <w:rPr>
                            <w:rFonts w:eastAsia="Calibri"/>
                            <w:color w:val="000000"/>
                            <w:sz w:val="18"/>
                            <w:szCs w:val="18"/>
                          </w:rPr>
                          <w:t> </w:t>
                        </w:r>
                      </w:p>
                      <w:p w14:paraId="48FC4ABF" w14:textId="77777777" w:rsidR="006429E2" w:rsidRPr="00D2146B" w:rsidRDefault="006429E2"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090"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429E2" w:rsidRPr="00D2146B" w:rsidRDefault="006429E2"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091"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092"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093"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094"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095"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096"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097"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098"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099"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00"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01"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02"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520"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52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521" w:name="_Toc49764402"/>
      <w:r>
        <w:t>Assembly Code</w:t>
      </w:r>
      <w:bookmarkEnd w:id="52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lastRenderedPageBreak/>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lastRenderedPageBreak/>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lastRenderedPageBreak/>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lastRenderedPageBreak/>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lastRenderedPageBreak/>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bookmarkStart w:id="522" w:name="_Toc49764403"/>
      <w:r>
        <w:rPr>
          <w:highlight w:val="white"/>
        </w:rPr>
        <w:t>ToString</w:t>
      </w:r>
      <w:bookmarkEnd w:id="522"/>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lastRenderedPageBreak/>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lastRenderedPageBreak/>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lastRenderedPageBreak/>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lastRenderedPageBreak/>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lastRenderedPageBreak/>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lastRenderedPageBreak/>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lastRenderedPageBreak/>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5C28EF35" w14:textId="516ABB37" w:rsidR="005E28FE" w:rsidRPr="002B63B5" w:rsidRDefault="005E28FE" w:rsidP="005E28FE">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four different cases:</w:t>
      </w:r>
    </w:p>
    <w:p w14:paraId="687DC75A" w14:textId="77777777" w:rsidR="003805D7" w:rsidRDefault="003805D7" w:rsidP="002B63B5">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3805D7" w14:paraId="41AB7F26" w14:textId="77777777" w:rsidTr="006A36B8">
        <w:tc>
          <w:tcPr>
            <w:tcW w:w="1271" w:type="dxa"/>
          </w:tcPr>
          <w:p w14:paraId="62EC5825" w14:textId="3C48E955" w:rsidR="003805D7" w:rsidRDefault="003805D7" w:rsidP="003805D7">
            <w:pPr>
              <w:spacing w:before="0" w:after="40"/>
              <w:rPr>
                <w:highlight w:val="white"/>
              </w:rPr>
            </w:pPr>
            <w:r w:rsidRPr="00BF5180">
              <w:rPr>
                <w:b/>
                <w:bCs/>
                <w:highlight w:val="white"/>
              </w:rPr>
              <w:t>Category</w:t>
            </w:r>
          </w:p>
        </w:tc>
        <w:tc>
          <w:tcPr>
            <w:tcW w:w="5245" w:type="dxa"/>
          </w:tcPr>
          <w:p w14:paraId="1FFE6E97" w14:textId="542C2A69" w:rsidR="003805D7" w:rsidRDefault="003805D7" w:rsidP="003805D7">
            <w:pPr>
              <w:spacing w:before="0" w:after="40"/>
            </w:pPr>
            <w:r w:rsidRPr="00BF5180">
              <w:rPr>
                <w:b/>
                <w:bCs/>
                <w:highlight w:val="white"/>
              </w:rPr>
              <w:t>Description</w:t>
            </w:r>
          </w:p>
        </w:tc>
        <w:tc>
          <w:tcPr>
            <w:tcW w:w="2834" w:type="dxa"/>
          </w:tcPr>
          <w:p w14:paraId="7EE566F3" w14:textId="3D63D164" w:rsidR="003805D7" w:rsidRDefault="003805D7" w:rsidP="003805D7">
            <w:pPr>
              <w:spacing w:before="0" w:after="40"/>
              <w:rPr>
                <w:highlight w:val="white"/>
              </w:rPr>
            </w:pPr>
            <w:r w:rsidRPr="00BF5180">
              <w:rPr>
                <w:b/>
                <w:bCs/>
                <w:highlight w:val="white"/>
              </w:rPr>
              <w:t>Examples</w:t>
            </w:r>
          </w:p>
        </w:tc>
      </w:tr>
      <w:tr w:rsidR="003805D7" w14:paraId="2B905593" w14:textId="77777777" w:rsidTr="006A36B8">
        <w:tc>
          <w:tcPr>
            <w:tcW w:w="1271" w:type="dxa"/>
          </w:tcPr>
          <w:p w14:paraId="7CCCFB20" w14:textId="78B4ABF8" w:rsidR="003805D7" w:rsidRDefault="003805D7" w:rsidP="003805D7">
            <w:pPr>
              <w:spacing w:before="0" w:after="40"/>
              <w:rPr>
                <w:highlight w:val="white"/>
              </w:rPr>
            </w:pPr>
            <w:r>
              <w:rPr>
                <w:highlight w:val="white"/>
              </w:rPr>
              <w:t>1</w:t>
            </w:r>
          </w:p>
        </w:tc>
        <w:tc>
          <w:tcPr>
            <w:tcW w:w="5245" w:type="dxa"/>
          </w:tcPr>
          <w:p w14:paraId="5ECAF7D4" w14:textId="77777777" w:rsidR="003805D7" w:rsidRDefault="003805D7" w:rsidP="003805D7">
            <w:pPr>
              <w:spacing w:before="0" w:after="40"/>
            </w:pPr>
            <w:r>
              <w:t xml:space="preserve">unary </w:t>
            </w:r>
            <w:r w:rsidRPr="005D7FBB">
              <w:t xml:space="preserve">operator </w:t>
            </w:r>
            <w:r>
              <w:t>register</w:t>
            </w:r>
          </w:p>
        </w:tc>
        <w:tc>
          <w:tcPr>
            <w:tcW w:w="2834" w:type="dxa"/>
          </w:tcPr>
          <w:p w14:paraId="2B926DF0" w14:textId="77777777" w:rsidR="003805D7" w:rsidRDefault="003805D7" w:rsidP="003805D7">
            <w:pPr>
              <w:spacing w:before="0" w:after="40"/>
              <w:rPr>
                <w:highlight w:val="white"/>
              </w:rPr>
            </w:pPr>
            <w:r>
              <w:rPr>
                <w:highlight w:val="white"/>
              </w:rPr>
              <w:t>inc ax</w:t>
            </w:r>
          </w:p>
        </w:tc>
      </w:tr>
      <w:tr w:rsidR="003805D7" w14:paraId="26BE03AE" w14:textId="77777777" w:rsidTr="006A36B8">
        <w:tc>
          <w:tcPr>
            <w:tcW w:w="1271" w:type="dxa"/>
          </w:tcPr>
          <w:p w14:paraId="5B2FA385" w14:textId="64369ECF" w:rsidR="003805D7" w:rsidRDefault="006A36B8" w:rsidP="003805D7">
            <w:pPr>
              <w:spacing w:before="0" w:after="40"/>
              <w:rPr>
                <w:highlight w:val="white"/>
              </w:rPr>
            </w:pPr>
            <w:r>
              <w:rPr>
                <w:highlight w:val="white"/>
              </w:rPr>
              <w:t>2</w:t>
            </w:r>
          </w:p>
        </w:tc>
        <w:tc>
          <w:tcPr>
            <w:tcW w:w="5245" w:type="dxa"/>
          </w:tcPr>
          <w:p w14:paraId="4DA10B38" w14:textId="77777777" w:rsidR="003805D7" w:rsidRDefault="003805D7" w:rsidP="003805D7">
            <w:pPr>
              <w:spacing w:before="0" w:after="40"/>
              <w:rPr>
                <w:highlight w:val="white"/>
              </w:rPr>
            </w:pPr>
            <w:r>
              <w:t xml:space="preserve">unary </w:t>
            </w:r>
            <w:r w:rsidRPr="005D7FBB">
              <w:t xml:space="preserve">operator </w:t>
            </w:r>
            <w:r>
              <w:t>integer value</w:t>
            </w:r>
          </w:p>
        </w:tc>
        <w:tc>
          <w:tcPr>
            <w:tcW w:w="2834" w:type="dxa"/>
          </w:tcPr>
          <w:p w14:paraId="36383E62" w14:textId="77777777" w:rsidR="003805D7" w:rsidRDefault="003805D7" w:rsidP="003805D7">
            <w:pPr>
              <w:spacing w:before="0" w:after="40"/>
              <w:rPr>
                <w:highlight w:val="white"/>
              </w:rPr>
            </w:pPr>
            <w:r>
              <w:rPr>
                <w:highlight w:val="white"/>
              </w:rPr>
              <w:t>int 33</w:t>
            </w:r>
          </w:p>
        </w:tc>
      </w:tr>
      <w:tr w:rsidR="003805D7" w14:paraId="67B14C04" w14:textId="77777777" w:rsidTr="006A36B8">
        <w:tc>
          <w:tcPr>
            <w:tcW w:w="1271" w:type="dxa"/>
          </w:tcPr>
          <w:p w14:paraId="629FE806" w14:textId="271D15BB" w:rsidR="003805D7" w:rsidRDefault="006A36B8" w:rsidP="003805D7">
            <w:pPr>
              <w:spacing w:before="0" w:after="40"/>
              <w:rPr>
                <w:highlight w:val="white"/>
              </w:rPr>
            </w:pPr>
            <w:r>
              <w:rPr>
                <w:highlight w:val="white"/>
              </w:rPr>
              <w:t>3</w:t>
            </w:r>
          </w:p>
        </w:tc>
        <w:tc>
          <w:tcPr>
            <w:tcW w:w="5245" w:type="dxa"/>
          </w:tcPr>
          <w:p w14:paraId="2B9528C4" w14:textId="559ECB1A" w:rsidR="003805D7" w:rsidRDefault="003805D7" w:rsidP="003805D7">
            <w:pPr>
              <w:tabs>
                <w:tab w:val="left" w:pos="3653"/>
              </w:tabs>
              <w:spacing w:before="0" w:after="40"/>
            </w:pPr>
            <w:r>
              <w:t xml:space="preserve">unary </w:t>
            </w:r>
            <w:r w:rsidRPr="005D7FBB">
              <w:t>operator [</w:t>
            </w:r>
            <w:r>
              <w:t>register + offset</w:t>
            </w:r>
            <w:r w:rsidRPr="005D7FBB">
              <w:t>]</w:t>
            </w:r>
            <w:r>
              <w:tab/>
            </w:r>
          </w:p>
        </w:tc>
        <w:tc>
          <w:tcPr>
            <w:tcW w:w="2834" w:type="dxa"/>
          </w:tcPr>
          <w:p w14:paraId="1449A0FA" w14:textId="77777777" w:rsidR="003805D7" w:rsidRDefault="003805D7" w:rsidP="003805D7">
            <w:pPr>
              <w:spacing w:before="0" w:after="40"/>
              <w:rPr>
                <w:highlight w:val="white"/>
              </w:rPr>
            </w:pPr>
            <w:r>
              <w:rPr>
                <w:highlight w:val="white"/>
              </w:rPr>
              <w:t>neg word [bp + 2]</w:t>
            </w:r>
          </w:p>
        </w:tc>
      </w:tr>
      <w:tr w:rsidR="003805D7" w14:paraId="44E9E44E" w14:textId="77777777" w:rsidTr="006A36B8">
        <w:tc>
          <w:tcPr>
            <w:tcW w:w="1271" w:type="dxa"/>
          </w:tcPr>
          <w:p w14:paraId="17BE344F" w14:textId="5267AB49" w:rsidR="003805D7" w:rsidRPr="00680C70" w:rsidRDefault="006A36B8" w:rsidP="003805D7">
            <w:pPr>
              <w:spacing w:before="0" w:after="40"/>
              <w:rPr>
                <w:highlight w:val="white"/>
              </w:rPr>
            </w:pPr>
            <w:r>
              <w:rPr>
                <w:highlight w:val="white"/>
              </w:rPr>
              <w:t>4</w:t>
            </w:r>
          </w:p>
        </w:tc>
        <w:tc>
          <w:tcPr>
            <w:tcW w:w="5245" w:type="dxa"/>
          </w:tcPr>
          <w:p w14:paraId="76E98207" w14:textId="77777777" w:rsidR="003805D7" w:rsidRPr="00A41868" w:rsidRDefault="003805D7" w:rsidP="003805D7">
            <w:pPr>
              <w:spacing w:before="0" w:after="40"/>
            </w:pPr>
            <w:r>
              <w:t xml:space="preserve">unary </w:t>
            </w:r>
            <w:r w:rsidRPr="005D7FBB">
              <w:t>operator [</w:t>
            </w:r>
            <w:r>
              <w:t>static name + offset</w:t>
            </w:r>
            <w:r w:rsidRPr="005D7FBB">
              <w:t>]</w:t>
            </w:r>
          </w:p>
        </w:tc>
        <w:tc>
          <w:tcPr>
            <w:tcW w:w="2834" w:type="dxa"/>
          </w:tcPr>
          <w:p w14:paraId="772E43BF" w14:textId="77777777" w:rsidR="003805D7" w:rsidRDefault="003805D7" w:rsidP="003805D7">
            <w:pPr>
              <w:spacing w:before="0" w:after="40"/>
              <w:rPr>
                <w:highlight w:val="white"/>
              </w:rPr>
            </w:pPr>
            <w:r>
              <w:rPr>
                <w:highlight w:val="white"/>
              </w:rPr>
              <w:t>not word [stdin + 4]</w:t>
            </w:r>
          </w:p>
        </w:tc>
      </w:tr>
    </w:tbl>
    <w:p w14:paraId="23F4AE3C" w14:textId="77777777" w:rsidR="003805D7" w:rsidRDefault="003805D7" w:rsidP="002B63B5">
      <w:pPr>
        <w:pStyle w:val="Code"/>
        <w:rPr>
          <w:highlight w:val="white"/>
        </w:rPr>
      </w:pPr>
    </w:p>
    <w:p w14:paraId="024E862D" w14:textId="4A044AF8" w:rsidR="001D63D6" w:rsidRPr="002B63B5" w:rsidRDefault="00430F8B" w:rsidP="00430F8B">
      <w:pPr>
        <w:rPr>
          <w:highlight w:val="white"/>
        </w:rPr>
      </w:pPr>
      <w:r>
        <w:rPr>
          <w:highlight w:val="white"/>
        </w:rPr>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58E33229" w14:textId="77777777" w:rsidR="009070F3" w:rsidRDefault="009070F3" w:rsidP="009070F3">
      <w:pPr>
        <w:pStyle w:val="Code"/>
        <w:rPr>
          <w:highlight w:val="white"/>
        </w:rPr>
      </w:pPr>
      <w:r w:rsidRPr="009070F3">
        <w:rPr>
          <w:highlight w:val="white"/>
        </w:rPr>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083E80F8"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8A28DE">
        <w:rPr>
          <w:highlight w:val="white"/>
        </w:rPr>
        <w:t>There is in fact only one operator in that category: system interrupt</w:t>
      </w:r>
      <w:r w:rsidR="00080362">
        <w:rPr>
          <w:highlight w:val="white"/>
        </w:rPr>
        <w:t>. For instance</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This operation is little bit more complicated.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560B94">
        <w:rPr>
          <w:highlight w:val="white"/>
        </w:rPr>
        <w:t xml:space="preserve">We also </w:t>
      </w:r>
      <w:r w:rsidR="001E388F">
        <w:rPr>
          <w:highlight w:val="white"/>
        </w:rPr>
        <w:t xml:space="preserve">determine the size of the value by calling </w:t>
      </w:r>
      <w:r w:rsidR="000B10A8" w:rsidRPr="000B10A8">
        <w:rPr>
          <w:rStyle w:val="KeyWord0"/>
          <w:highlight w:val="white"/>
        </w:rPr>
        <w:t>SizeOfValue</w:t>
      </w:r>
      <w:r w:rsidR="00560B94">
        <w:rPr>
          <w:highlight w:val="white"/>
        </w:rPr>
        <w:t>.</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69A79BA4" w14:textId="56616116" w:rsidR="009070F3" w:rsidRPr="009070F3" w:rsidRDefault="00400B13" w:rsidP="00DB64AA">
      <w:pPr>
        <w:rPr>
          <w:highlight w:val="white"/>
        </w:rPr>
      </w:pPr>
      <w:r>
        <w:rPr>
          <w:highlight w:val="white"/>
        </w:rPr>
        <w:t xml:space="preserve">The operators of the third category </w:t>
      </w:r>
      <w:r w:rsidR="00DB64AA">
        <w:rPr>
          <w:highlight w:val="white"/>
        </w:rPr>
        <w:t>take</w:t>
      </w:r>
      <w:r w:rsidR="009D27CD">
        <w:rPr>
          <w:highlight w:val="white"/>
        </w:rPr>
        <w:t xml:space="preserve"> </w:t>
      </w:r>
      <w:r w:rsidR="00DB64AA">
        <w:rPr>
          <w:highlight w:val="white"/>
        </w:rPr>
        <w:t xml:space="preserve">a register and an offset as operands. For instance: </w:t>
      </w:r>
      <w:r w:rsidR="00CA203A">
        <w:rPr>
          <w:rStyle w:val="KeyWord0"/>
          <w:highlight w:val="white"/>
        </w:rPr>
        <w:t>de</w:t>
      </w:r>
      <w:r w:rsidR="009070F3" w:rsidRPr="00DB64AA">
        <w:rPr>
          <w:rStyle w:val="KeyWord0"/>
          <w:highlight w:val="white"/>
        </w:rPr>
        <w:t>c</w:t>
      </w:r>
      <w:r w:rsidR="009070F3" w:rsidRPr="009070F3">
        <w:rPr>
          <w:highlight w:val="white"/>
        </w:rPr>
        <w:t xml:space="preserve"> </w:t>
      </w:r>
      <w:r w:rsidR="009070F3" w:rsidRPr="00DB64AA">
        <w:rPr>
          <w:rStyle w:val="KeyWord0"/>
          <w:highlight w:val="white"/>
        </w:rPr>
        <w:t>[b</w:t>
      </w:r>
      <w:r w:rsidR="00CA203A">
        <w:rPr>
          <w:rStyle w:val="KeyWord0"/>
          <w:highlight w:val="white"/>
        </w:rPr>
        <w:t>x</w:t>
      </w:r>
      <w:r w:rsidR="009070F3" w:rsidRPr="009070F3">
        <w:rPr>
          <w:highlight w:val="white"/>
        </w:rPr>
        <w:t xml:space="preserve"> </w:t>
      </w:r>
      <w:r w:rsidR="009070F3" w:rsidRPr="00CA203A">
        <w:rPr>
          <w:rStyle w:val="KeyWord0"/>
          <w:highlight w:val="white"/>
        </w:rPr>
        <w:t>+</w:t>
      </w:r>
      <w:r w:rsidR="009070F3" w:rsidRPr="009070F3">
        <w:rPr>
          <w:highlight w:val="white"/>
        </w:rPr>
        <w:t xml:space="preserve"> </w:t>
      </w:r>
      <w:r w:rsidR="00CA203A" w:rsidRPr="00CA203A">
        <w:rPr>
          <w:rStyle w:val="KeyWord0"/>
          <w:highlight w:val="white"/>
        </w:rPr>
        <w:t>3</w:t>
      </w:r>
      <w:r w:rsidR="009070F3" w:rsidRPr="00DB64AA">
        <w:rPr>
          <w:rStyle w:val="KeyWord0"/>
          <w:highlight w:val="white"/>
        </w:rPr>
        <w:t>]</w:t>
      </w:r>
      <w:r w:rsidR="00DB64AA">
        <w:rPr>
          <w:highlight w:val="white"/>
        </w:rPr>
        <w:t>.</w:t>
      </w:r>
      <w:r w:rsidR="003624DF">
        <w:rPr>
          <w:highlight w:val="white"/>
        </w:rPr>
        <w:t xml:space="preserve"> </w:t>
      </w:r>
    </w:p>
    <w:p w14:paraId="028C370E" w14:textId="77777777" w:rsidR="009070F3" w:rsidRDefault="009070F3" w:rsidP="009070F3">
      <w:pPr>
        <w:pStyle w:val="Code"/>
        <w:rPr>
          <w:highlight w:val="white"/>
        </w:rPr>
      </w:pPr>
      <w:r w:rsidRPr="009070F3">
        <w:rPr>
          <w:highlight w:val="white"/>
        </w:rPr>
        <w:t xml:space="preserve">      else if ((operand0 is Register) &amp;&amp; (operand1 is int) &amp;&amp;</w:t>
      </w:r>
    </w:p>
    <w:p w14:paraId="5E0AE062" w14:textId="46DEF479"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624EE877" w14:textId="471A6D05" w:rsidR="009070F3" w:rsidRPr="009070F3" w:rsidRDefault="009070F3" w:rsidP="009070F3">
      <w:pPr>
        <w:pStyle w:val="Code"/>
        <w:rPr>
          <w:highlight w:val="white"/>
        </w:rPr>
      </w:pPr>
      <w:r w:rsidRPr="009070F3">
        <w:rPr>
          <w:highlight w:val="white"/>
        </w:rPr>
        <w:t xml:space="preserve">        Register </w:t>
      </w:r>
      <w:r w:rsidR="00400B13">
        <w:rPr>
          <w:highlight w:val="white"/>
        </w:rPr>
        <w:t>r</w:t>
      </w:r>
      <w:r w:rsidRPr="009070F3">
        <w:rPr>
          <w:highlight w:val="white"/>
        </w:rPr>
        <w:t>egister = (Register) operand0;</w:t>
      </w:r>
    </w:p>
    <w:p w14:paraId="08390768" w14:textId="77777777" w:rsidR="009070F3" w:rsidRPr="009070F3" w:rsidRDefault="009070F3" w:rsidP="009070F3">
      <w:pPr>
        <w:pStyle w:val="Code"/>
        <w:rPr>
          <w:highlight w:val="white"/>
        </w:rPr>
      </w:pPr>
      <w:r w:rsidRPr="009070F3">
        <w:rPr>
          <w:highlight w:val="white"/>
        </w:rPr>
        <w:t xml:space="preserve">        int offset = (int) operand1;</w:t>
      </w:r>
    </w:p>
    <w:p w14:paraId="0EDDE305" w14:textId="77777777" w:rsidR="009070F3" w:rsidRPr="009070F3" w:rsidRDefault="009070F3" w:rsidP="009070F3">
      <w:pPr>
        <w:pStyle w:val="Code"/>
        <w:rPr>
          <w:highlight w:val="white"/>
        </w:rPr>
      </w:pPr>
      <w:r w:rsidRPr="009070F3">
        <w:rPr>
          <w:highlight w:val="white"/>
        </w:rPr>
        <w:lastRenderedPageBreak/>
        <w:t xml:space="preserve">        int size = SizeOfValue(offset);</w:t>
      </w:r>
    </w:p>
    <w:p w14:paraId="715B002B" w14:textId="686DCE09" w:rsidR="009070F3" w:rsidRPr="009070F3" w:rsidRDefault="009070F3" w:rsidP="009070F3">
      <w:pPr>
        <w:pStyle w:val="Code"/>
        <w:rPr>
          <w:highlight w:val="white"/>
        </w:rPr>
      </w:pPr>
      <w:r w:rsidRPr="009070F3">
        <w:rPr>
          <w:highlight w:val="white"/>
        </w:rPr>
        <w:t xml:space="preserve">        List&lt;byte&gt; byteList = LookupByteArray(Operator, </w:t>
      </w:r>
      <w:r w:rsidR="00400B13">
        <w:rPr>
          <w:highlight w:val="white"/>
        </w:rPr>
        <w:t>r</w:t>
      </w:r>
      <w:r w:rsidR="00400B13" w:rsidRPr="009070F3">
        <w:rPr>
          <w:highlight w:val="white"/>
        </w:rPr>
        <w:t>egister</w:t>
      </w:r>
      <w:r w:rsidRPr="009070F3">
        <w:rPr>
          <w:highlight w:val="white"/>
        </w:rPr>
        <w:t>, size);</w:t>
      </w:r>
    </w:p>
    <w:p w14:paraId="4B226B28" w14:textId="77777777" w:rsidR="009070F3" w:rsidRPr="009070F3" w:rsidRDefault="009070F3" w:rsidP="009070F3">
      <w:pPr>
        <w:pStyle w:val="Code"/>
        <w:rPr>
          <w:highlight w:val="white"/>
        </w:rPr>
      </w:pPr>
      <w:r w:rsidRPr="009070F3">
        <w:rPr>
          <w:highlight w:val="white"/>
        </w:rPr>
        <w:t xml:space="preserve">        LoadByteList(byteList, byteList.Count - size, size, offset);</w:t>
      </w:r>
    </w:p>
    <w:p w14:paraId="0275A8FD" w14:textId="77777777" w:rsidR="009070F3" w:rsidRPr="009070F3" w:rsidRDefault="009070F3" w:rsidP="009070F3">
      <w:pPr>
        <w:pStyle w:val="Code"/>
        <w:rPr>
          <w:highlight w:val="white"/>
        </w:rPr>
      </w:pPr>
      <w:r w:rsidRPr="009070F3">
        <w:rPr>
          <w:highlight w:val="white"/>
        </w:rPr>
        <w:t xml:space="preserve">        return byteList;</w:t>
      </w:r>
    </w:p>
    <w:p w14:paraId="76E0A203" w14:textId="77777777" w:rsidR="009070F3" w:rsidRPr="009070F3" w:rsidRDefault="009070F3" w:rsidP="009070F3">
      <w:pPr>
        <w:pStyle w:val="Code"/>
        <w:rPr>
          <w:highlight w:val="white"/>
        </w:rPr>
      </w:pPr>
      <w:r w:rsidRPr="009070F3">
        <w:rPr>
          <w:highlight w:val="white"/>
        </w:rPr>
        <w:t xml:space="preserve">      }</w:t>
      </w:r>
    </w:p>
    <w:p w14:paraId="22B43E76" w14:textId="18DB9E7C" w:rsidR="009070F3" w:rsidRPr="009070F3" w:rsidRDefault="003624DF" w:rsidP="003624DF">
      <w:pPr>
        <w:rPr>
          <w:highlight w:val="white"/>
        </w:rPr>
      </w:pPr>
      <w:r>
        <w:rPr>
          <w:highlight w:val="white"/>
        </w:rPr>
        <w:t xml:space="preserve">The operators of the fourth category take a static name an offset as operands. For instance: </w:t>
      </w:r>
      <w:r w:rsidR="009070F3" w:rsidRPr="003624DF">
        <w:rPr>
          <w:rStyle w:val="KeyWord0"/>
          <w:highlight w:val="white"/>
        </w:rPr>
        <w:t>inc</w:t>
      </w:r>
      <w:r w:rsidR="009070F3" w:rsidRPr="009070F3">
        <w:rPr>
          <w:highlight w:val="white"/>
        </w:rPr>
        <w:t xml:space="preserve"> </w:t>
      </w:r>
      <w:r w:rsidR="009070F3" w:rsidRPr="003624DF">
        <w:rPr>
          <w:rStyle w:val="KeyWord0"/>
          <w:highlight w:val="white"/>
        </w:rPr>
        <w:t>[global</w:t>
      </w:r>
      <w:r w:rsidR="009070F3" w:rsidRPr="009070F3">
        <w:rPr>
          <w:highlight w:val="white"/>
        </w:rPr>
        <w:t xml:space="preserve"> </w:t>
      </w:r>
      <w:r w:rsidR="009070F3" w:rsidRPr="003624DF">
        <w:rPr>
          <w:rStyle w:val="KeyWord0"/>
          <w:highlight w:val="white"/>
        </w:rPr>
        <w:t>+</w:t>
      </w:r>
      <w:r w:rsidR="009070F3" w:rsidRPr="009070F3">
        <w:rPr>
          <w:highlight w:val="white"/>
        </w:rPr>
        <w:t xml:space="preserve"> </w:t>
      </w:r>
      <w:r w:rsidR="009070F3" w:rsidRPr="003624DF">
        <w:rPr>
          <w:rStyle w:val="KeyWord0"/>
          <w:highlight w:val="white"/>
        </w:rPr>
        <w:t>4]</w:t>
      </w:r>
      <w:r>
        <w:rPr>
          <w:highlight w:val="white"/>
        </w:rPr>
        <w:t>.</w:t>
      </w:r>
    </w:p>
    <w:p w14:paraId="69B073DB" w14:textId="77777777" w:rsidR="00ED0099" w:rsidRPr="00ED0099" w:rsidRDefault="00ED0099" w:rsidP="00ED0099">
      <w:pPr>
        <w:pStyle w:val="Code"/>
        <w:rPr>
          <w:highlight w:val="white"/>
        </w:rPr>
      </w:pPr>
      <w:r w:rsidRPr="00ED0099">
        <w:rPr>
          <w:highlight w:val="white"/>
        </w:rPr>
        <w:t xml:space="preserve">      else if ((operand0 is string) &amp;&amp; (operand1 is int) &amp;&amp;</w:t>
      </w:r>
    </w:p>
    <w:p w14:paraId="31599085" w14:textId="77777777" w:rsidR="00ED0099" w:rsidRPr="00ED0099" w:rsidRDefault="00ED0099" w:rsidP="00ED0099">
      <w:pPr>
        <w:pStyle w:val="Code"/>
        <w:rPr>
          <w:highlight w:val="white"/>
        </w:rPr>
      </w:pPr>
      <w:r w:rsidRPr="00ED0099">
        <w:rPr>
          <w:highlight w:val="white"/>
        </w:rPr>
        <w:t xml:space="preserve">               (operand2 == null)) {</w:t>
      </w:r>
    </w:p>
    <w:p w14:paraId="540A10BD" w14:textId="77777777" w:rsidR="00ED0099" w:rsidRPr="00ED0099" w:rsidRDefault="00ED0099" w:rsidP="00ED0099">
      <w:pPr>
        <w:pStyle w:val="Code"/>
        <w:rPr>
          <w:highlight w:val="white"/>
        </w:rPr>
      </w:pPr>
      <w:r w:rsidRPr="00ED0099">
        <w:rPr>
          <w:highlight w:val="white"/>
        </w:rPr>
        <w:t xml:space="preserve">        int offset = (int) operand1;</w:t>
      </w:r>
    </w:p>
    <w:p w14:paraId="2130F502" w14:textId="77777777" w:rsidR="00ED0099" w:rsidRPr="00ED0099" w:rsidRDefault="00ED0099" w:rsidP="00ED0099">
      <w:pPr>
        <w:pStyle w:val="Code"/>
        <w:rPr>
          <w:highlight w:val="white"/>
        </w:rPr>
      </w:pPr>
      <w:r w:rsidRPr="00ED0099">
        <w:rPr>
          <w:highlight w:val="white"/>
        </w:rPr>
        <w:t xml:space="preserve">        List&lt;byte&gt; byteList =</w:t>
      </w:r>
    </w:p>
    <w:p w14:paraId="6E34191A" w14:textId="77777777" w:rsidR="00ED0099" w:rsidRPr="00ED0099" w:rsidRDefault="00ED0099" w:rsidP="00ED0099">
      <w:pPr>
        <w:pStyle w:val="Code"/>
        <w:rPr>
          <w:highlight w:val="white"/>
        </w:rPr>
      </w:pPr>
      <w:r w:rsidRPr="00ED0099">
        <w:rPr>
          <w:highlight w:val="white"/>
        </w:rPr>
        <w:t xml:space="preserve">          LookupByteArray(Operator, null, TypeSize.PointerSize);</w:t>
      </w:r>
    </w:p>
    <w:p w14:paraId="5FB3F04E" w14:textId="77777777" w:rsidR="00ED0099" w:rsidRPr="00ED0099" w:rsidRDefault="00ED0099" w:rsidP="00ED0099">
      <w:pPr>
        <w:pStyle w:val="Code"/>
        <w:rPr>
          <w:highlight w:val="white"/>
        </w:rPr>
      </w:pPr>
      <w:r w:rsidRPr="00ED0099">
        <w:rPr>
          <w:highlight w:val="white"/>
        </w:rPr>
        <w:t xml:space="preserve">        LoadByteList(byteList, byteList.Count - TypeSize.PointerSize,</w:t>
      </w:r>
    </w:p>
    <w:p w14:paraId="1516D5E7" w14:textId="77777777" w:rsidR="00ED0099" w:rsidRPr="00ED0099" w:rsidRDefault="00ED0099" w:rsidP="00ED0099">
      <w:pPr>
        <w:pStyle w:val="Code"/>
        <w:rPr>
          <w:highlight w:val="white"/>
        </w:rPr>
      </w:pPr>
      <w:r w:rsidRPr="00ED0099">
        <w:rPr>
          <w:highlight w:val="white"/>
        </w:rPr>
        <w:t xml:space="preserve">                     TypeSize.PointerSize, offset);</w:t>
      </w:r>
    </w:p>
    <w:p w14:paraId="2818B22C" w14:textId="77777777" w:rsidR="00ED0099" w:rsidRPr="00ED0099" w:rsidRDefault="00ED0099" w:rsidP="00ED0099">
      <w:pPr>
        <w:pStyle w:val="Code"/>
        <w:rPr>
          <w:highlight w:val="white"/>
        </w:rPr>
      </w:pPr>
      <w:r w:rsidRPr="00ED0099">
        <w:rPr>
          <w:highlight w:val="white"/>
        </w:rPr>
        <w:t xml:space="preserve">        return byteList;</w:t>
      </w:r>
    </w:p>
    <w:p w14:paraId="5677FEC0" w14:textId="77777777" w:rsidR="00ED0099" w:rsidRPr="00ED0099" w:rsidRDefault="00ED0099" w:rsidP="00ED0099">
      <w:pPr>
        <w:pStyle w:val="Code"/>
        <w:rPr>
          <w:highlight w:val="white"/>
        </w:rPr>
      </w:pPr>
      <w:r w:rsidRPr="00ED0099">
        <w:rPr>
          <w:highlight w:val="white"/>
        </w:rPr>
        <w:t xml:space="preserve">      }</w:t>
      </w:r>
    </w:p>
    <w:p w14:paraId="697207AD" w14:textId="77777777" w:rsidR="001D63D6" w:rsidRPr="002B63B5" w:rsidRDefault="001D63D6" w:rsidP="001D63D6">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E2061C" w:rsidRPr="00E42FEE" w14:paraId="59BEA1D6" w14:textId="77777777" w:rsidTr="00194D02">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245"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834"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194D02">
        <w:tc>
          <w:tcPr>
            <w:tcW w:w="1271" w:type="dxa"/>
          </w:tcPr>
          <w:p w14:paraId="01537998" w14:textId="77777777" w:rsidR="00E2061C" w:rsidRDefault="00E2061C" w:rsidP="00DA2EEA">
            <w:pPr>
              <w:spacing w:before="0" w:after="40"/>
              <w:rPr>
                <w:highlight w:val="white"/>
              </w:rPr>
            </w:pPr>
            <w:r>
              <w:rPr>
                <w:highlight w:val="white"/>
              </w:rPr>
              <w:t>1</w:t>
            </w:r>
          </w:p>
        </w:tc>
        <w:tc>
          <w:tcPr>
            <w:tcW w:w="5245" w:type="dxa"/>
          </w:tcPr>
          <w:p w14:paraId="21FCD814" w14:textId="7E82EBE3" w:rsidR="00E2061C" w:rsidRPr="00E5786A" w:rsidRDefault="00E2061C" w:rsidP="00DA2EEA">
            <w:pPr>
              <w:spacing w:before="0" w:after="40"/>
            </w:pPr>
            <w:r>
              <w:t>b</w:t>
            </w:r>
            <w:r w:rsidRPr="005D7FBB">
              <w:t>inary</w:t>
            </w:r>
            <w:r w:rsidR="0036700B">
              <w:t xml:space="preserve"> </w:t>
            </w:r>
            <w:r w:rsidRPr="005D7FBB">
              <w:t xml:space="preserve">operator register, </w:t>
            </w:r>
            <w:r>
              <w:t>register</w:t>
            </w:r>
          </w:p>
        </w:tc>
        <w:tc>
          <w:tcPr>
            <w:tcW w:w="2834"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194D02">
        <w:tc>
          <w:tcPr>
            <w:tcW w:w="1271" w:type="dxa"/>
          </w:tcPr>
          <w:p w14:paraId="681DABE8" w14:textId="607807DB" w:rsidR="00AA1CB0" w:rsidRDefault="00AA1CB0" w:rsidP="00DA2EEA">
            <w:pPr>
              <w:spacing w:before="0" w:after="40"/>
              <w:rPr>
                <w:highlight w:val="white"/>
              </w:rPr>
            </w:pPr>
            <w:r>
              <w:rPr>
                <w:highlight w:val="white"/>
              </w:rPr>
              <w:t>2</w:t>
            </w:r>
          </w:p>
        </w:tc>
        <w:tc>
          <w:tcPr>
            <w:tcW w:w="5245" w:type="dxa"/>
          </w:tcPr>
          <w:p w14:paraId="5558C390" w14:textId="535DE8D8" w:rsidR="00AA1CB0" w:rsidRDefault="00AA1CB0" w:rsidP="00DA2EEA">
            <w:pPr>
              <w:spacing w:before="0" w:after="40"/>
            </w:pPr>
            <w:r>
              <w:t>b</w:t>
            </w:r>
            <w:r w:rsidRPr="005D7FBB">
              <w:t>inary</w:t>
            </w:r>
            <w:r w:rsidR="0036700B">
              <w:t xml:space="preserve"> </w:t>
            </w:r>
            <w:r w:rsidRPr="005D7FBB">
              <w:t xml:space="preserve">operator register, </w:t>
            </w:r>
            <w:r>
              <w:t>static</w:t>
            </w:r>
            <w:r w:rsidR="0036700B">
              <w:t xml:space="preserve"> </w:t>
            </w:r>
            <w:r>
              <w:t>name</w:t>
            </w:r>
          </w:p>
        </w:tc>
        <w:tc>
          <w:tcPr>
            <w:tcW w:w="2834"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194D02">
        <w:tc>
          <w:tcPr>
            <w:tcW w:w="1271" w:type="dxa"/>
          </w:tcPr>
          <w:p w14:paraId="44D916A5" w14:textId="6488683C" w:rsidR="00AA1CB0" w:rsidRDefault="00AA1CB0" w:rsidP="00DA2EEA">
            <w:pPr>
              <w:spacing w:before="0" w:after="40"/>
              <w:rPr>
                <w:highlight w:val="white"/>
              </w:rPr>
            </w:pPr>
            <w:r>
              <w:rPr>
                <w:highlight w:val="white"/>
              </w:rPr>
              <w:t>3</w:t>
            </w:r>
          </w:p>
        </w:tc>
        <w:tc>
          <w:tcPr>
            <w:tcW w:w="5245" w:type="dxa"/>
          </w:tcPr>
          <w:p w14:paraId="574687BD" w14:textId="286CE4F6" w:rsidR="00AA1CB0" w:rsidRDefault="00AA1CB0" w:rsidP="00DA2EEA">
            <w:pPr>
              <w:spacing w:before="0" w:after="40"/>
            </w:pPr>
            <w:r>
              <w:t>b</w:t>
            </w:r>
            <w:r w:rsidRPr="005D7FBB">
              <w:t>inary</w:t>
            </w:r>
            <w:r w:rsidR="0036700B">
              <w:t xml:space="preserve"> </w:t>
            </w:r>
            <w:r w:rsidRPr="005D7FBB">
              <w:t>operator register,</w:t>
            </w:r>
            <w:r>
              <w:t xml:space="preserve"> integer</w:t>
            </w:r>
            <w:r w:rsidR="0036700B">
              <w:t xml:space="preserve"> </w:t>
            </w:r>
            <w:r>
              <w:t>value</w:t>
            </w:r>
          </w:p>
        </w:tc>
        <w:tc>
          <w:tcPr>
            <w:tcW w:w="2834"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194D02">
        <w:tc>
          <w:tcPr>
            <w:tcW w:w="1271" w:type="dxa"/>
          </w:tcPr>
          <w:p w14:paraId="20B4AFB9" w14:textId="50FB8B6F" w:rsidR="00801347" w:rsidRDefault="00801347" w:rsidP="00DA2EEA">
            <w:pPr>
              <w:spacing w:before="0" w:after="40"/>
              <w:rPr>
                <w:highlight w:val="white"/>
              </w:rPr>
            </w:pPr>
            <w:r>
              <w:rPr>
                <w:highlight w:val="white"/>
              </w:rPr>
              <w:t>4</w:t>
            </w:r>
          </w:p>
        </w:tc>
        <w:tc>
          <w:tcPr>
            <w:tcW w:w="5245" w:type="dxa"/>
          </w:tcPr>
          <w:p w14:paraId="1E02A522" w14:textId="181EE496" w:rsidR="00E2061C" w:rsidRPr="00A63B27" w:rsidRDefault="00E2061C" w:rsidP="00DA2EEA">
            <w:pPr>
              <w:spacing w:before="0" w:after="40"/>
            </w:pPr>
            <w:r>
              <w:t>b</w:t>
            </w:r>
            <w:r w:rsidRPr="005D7FBB">
              <w:t>inary</w:t>
            </w:r>
            <w:r w:rsidR="0036700B">
              <w:t xml:space="preserve"> </w:t>
            </w:r>
            <w:r w:rsidRPr="005D7FBB">
              <w:t>operator [</w:t>
            </w:r>
            <w:r>
              <w:t>register + offset</w:t>
            </w:r>
            <w:r w:rsidRPr="005D7FBB">
              <w:t xml:space="preserve">], </w:t>
            </w:r>
            <w:r>
              <w:t>register</w:t>
            </w:r>
          </w:p>
        </w:tc>
        <w:tc>
          <w:tcPr>
            <w:tcW w:w="2834" w:type="dxa"/>
          </w:tcPr>
          <w:p w14:paraId="4ADBDF29" w14:textId="49B6D5E1" w:rsidR="00E2061C" w:rsidRDefault="00E2061C" w:rsidP="00DA2EEA">
            <w:pPr>
              <w:spacing w:before="0" w:after="40"/>
              <w:rPr>
                <w:highlight w:val="white"/>
              </w:rPr>
            </w:pPr>
            <w:r>
              <w:rPr>
                <w:highlight w:val="white"/>
              </w:rPr>
              <w:t>mov [bp + 2], bx</w:t>
            </w:r>
          </w:p>
        </w:tc>
      </w:tr>
      <w:tr w:rsidR="00BF5BF5" w14:paraId="45507433" w14:textId="77777777" w:rsidTr="00194D02">
        <w:tc>
          <w:tcPr>
            <w:tcW w:w="1271" w:type="dxa"/>
          </w:tcPr>
          <w:p w14:paraId="37093430" w14:textId="17E002D0" w:rsidR="00BF5BF5" w:rsidRDefault="00801347" w:rsidP="00DA2EEA">
            <w:pPr>
              <w:spacing w:before="0" w:after="40"/>
              <w:rPr>
                <w:highlight w:val="white"/>
              </w:rPr>
            </w:pPr>
            <w:r>
              <w:rPr>
                <w:highlight w:val="white"/>
              </w:rPr>
              <w:t>5</w:t>
            </w:r>
          </w:p>
        </w:tc>
        <w:tc>
          <w:tcPr>
            <w:tcW w:w="5245" w:type="dxa"/>
          </w:tcPr>
          <w:p w14:paraId="7723DD70" w14:textId="2366164B"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static</w:t>
            </w:r>
            <w:r w:rsidR="0036700B">
              <w:t xml:space="preserve"> </w:t>
            </w:r>
            <w:r>
              <w:t>name</w:t>
            </w:r>
          </w:p>
        </w:tc>
        <w:tc>
          <w:tcPr>
            <w:tcW w:w="2834" w:type="dxa"/>
          </w:tcPr>
          <w:p w14:paraId="35F2F93D" w14:textId="52821212"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bp + 2], stdin</w:t>
            </w:r>
          </w:p>
        </w:tc>
      </w:tr>
      <w:tr w:rsidR="00BF5BF5" w14:paraId="0E88F43C" w14:textId="77777777" w:rsidTr="00194D02">
        <w:tc>
          <w:tcPr>
            <w:tcW w:w="1271" w:type="dxa"/>
          </w:tcPr>
          <w:p w14:paraId="0E809825" w14:textId="07D8A4E1" w:rsidR="00BF5BF5" w:rsidRDefault="00801347" w:rsidP="00DA2EEA">
            <w:pPr>
              <w:spacing w:before="0" w:after="40"/>
              <w:rPr>
                <w:highlight w:val="white"/>
              </w:rPr>
            </w:pPr>
            <w:r>
              <w:rPr>
                <w:highlight w:val="white"/>
              </w:rPr>
              <w:t>6</w:t>
            </w:r>
          </w:p>
        </w:tc>
        <w:tc>
          <w:tcPr>
            <w:tcW w:w="5245" w:type="dxa"/>
          </w:tcPr>
          <w:p w14:paraId="765987C6" w14:textId="7C1A95CD"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integer</w:t>
            </w:r>
            <w:r w:rsidR="0036700B">
              <w:t xml:space="preserve"> </w:t>
            </w:r>
            <w:r>
              <w:t>value</w:t>
            </w:r>
          </w:p>
        </w:tc>
        <w:tc>
          <w:tcPr>
            <w:tcW w:w="2834" w:type="dxa"/>
          </w:tcPr>
          <w:p w14:paraId="63BAC0F2" w14:textId="3FA0BADD"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bp + 2], 123</w:t>
            </w:r>
          </w:p>
        </w:tc>
      </w:tr>
      <w:tr w:rsidR="00BF5BF5" w14:paraId="046662F8" w14:textId="77777777" w:rsidTr="00194D02">
        <w:tc>
          <w:tcPr>
            <w:tcW w:w="1271" w:type="dxa"/>
          </w:tcPr>
          <w:p w14:paraId="370E5FFD" w14:textId="1D3A11E0" w:rsidR="00BF5BF5" w:rsidRDefault="00801347" w:rsidP="00DA2EEA">
            <w:pPr>
              <w:spacing w:before="0" w:after="40"/>
              <w:rPr>
                <w:highlight w:val="white"/>
              </w:rPr>
            </w:pPr>
            <w:r>
              <w:rPr>
                <w:highlight w:val="white"/>
              </w:rPr>
              <w:t>7</w:t>
            </w:r>
          </w:p>
        </w:tc>
        <w:tc>
          <w:tcPr>
            <w:tcW w:w="5245" w:type="dxa"/>
          </w:tcPr>
          <w:p w14:paraId="3D853D9C" w14:textId="65A615F1"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register</w:t>
            </w:r>
          </w:p>
        </w:tc>
        <w:tc>
          <w:tcPr>
            <w:tcW w:w="2834" w:type="dxa"/>
          </w:tcPr>
          <w:p w14:paraId="3B995533" w14:textId="30EADA9E" w:rsidR="00BF5BF5" w:rsidRDefault="00D07538" w:rsidP="00DA2EEA">
            <w:pPr>
              <w:spacing w:before="0" w:after="40"/>
              <w:rPr>
                <w:highlight w:val="white"/>
              </w:rPr>
            </w:pPr>
            <w:r>
              <w:rPr>
                <w:highlight w:val="white"/>
              </w:rPr>
              <w:t>mov [stdin + 4], bx</w:t>
            </w:r>
          </w:p>
        </w:tc>
      </w:tr>
      <w:tr w:rsidR="00BF5BF5" w14:paraId="112F5E28" w14:textId="77777777" w:rsidTr="00194D02">
        <w:tc>
          <w:tcPr>
            <w:tcW w:w="1271" w:type="dxa"/>
          </w:tcPr>
          <w:p w14:paraId="66EF649C" w14:textId="57CC7273" w:rsidR="00BF5BF5" w:rsidRDefault="00801347" w:rsidP="00DA2EEA">
            <w:pPr>
              <w:spacing w:before="0" w:after="40"/>
              <w:rPr>
                <w:highlight w:val="white"/>
              </w:rPr>
            </w:pPr>
            <w:r>
              <w:rPr>
                <w:highlight w:val="white"/>
              </w:rPr>
              <w:t>8</w:t>
            </w:r>
          </w:p>
        </w:tc>
        <w:tc>
          <w:tcPr>
            <w:tcW w:w="5245" w:type="dxa"/>
          </w:tcPr>
          <w:p w14:paraId="08F3AE6F" w14:textId="09AFFBDA"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static</w:t>
            </w:r>
            <w:r w:rsidR="0036700B">
              <w:t xml:space="preserve"> </w:t>
            </w:r>
            <w:r>
              <w:t>name</w:t>
            </w:r>
          </w:p>
        </w:tc>
        <w:tc>
          <w:tcPr>
            <w:tcW w:w="2834" w:type="dxa"/>
          </w:tcPr>
          <w:p w14:paraId="0777922C" w14:textId="142D8987"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stdin + 4], stdin</w:t>
            </w:r>
          </w:p>
        </w:tc>
      </w:tr>
      <w:tr w:rsidR="00BF5BF5" w14:paraId="2DFD24D7" w14:textId="77777777" w:rsidTr="00194D02">
        <w:tc>
          <w:tcPr>
            <w:tcW w:w="1271" w:type="dxa"/>
          </w:tcPr>
          <w:p w14:paraId="613BD289" w14:textId="594F88D5" w:rsidR="00BF5BF5" w:rsidRDefault="00801347" w:rsidP="00DA2EEA">
            <w:pPr>
              <w:spacing w:before="0" w:after="40"/>
              <w:rPr>
                <w:highlight w:val="white"/>
              </w:rPr>
            </w:pPr>
            <w:r>
              <w:rPr>
                <w:highlight w:val="white"/>
              </w:rPr>
              <w:t>9</w:t>
            </w:r>
          </w:p>
        </w:tc>
        <w:tc>
          <w:tcPr>
            <w:tcW w:w="5245" w:type="dxa"/>
          </w:tcPr>
          <w:p w14:paraId="4F08BFD7" w14:textId="43E9D5C5"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integer</w:t>
            </w:r>
            <w:r w:rsidR="0036700B">
              <w:t xml:space="preserve"> </w:t>
            </w:r>
            <w:r>
              <w:t>value</w:t>
            </w:r>
          </w:p>
        </w:tc>
        <w:tc>
          <w:tcPr>
            <w:tcW w:w="2834" w:type="dxa"/>
          </w:tcPr>
          <w:p w14:paraId="1DB46E6E" w14:textId="3201C055"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stdin + 4], 123</w:t>
            </w:r>
          </w:p>
        </w:tc>
      </w:tr>
      <w:tr w:rsidR="00BF5BF5" w14:paraId="0E016B2E" w14:textId="77777777" w:rsidTr="00194D02">
        <w:tc>
          <w:tcPr>
            <w:tcW w:w="1271" w:type="dxa"/>
          </w:tcPr>
          <w:p w14:paraId="5F54A79A" w14:textId="6F2E467A" w:rsidR="00BF5BF5" w:rsidRDefault="00801347" w:rsidP="00DA2EEA">
            <w:pPr>
              <w:spacing w:before="0" w:after="40"/>
              <w:rPr>
                <w:highlight w:val="white"/>
              </w:rPr>
            </w:pPr>
            <w:r>
              <w:rPr>
                <w:highlight w:val="white"/>
              </w:rPr>
              <w:t>10</w:t>
            </w:r>
          </w:p>
        </w:tc>
        <w:tc>
          <w:tcPr>
            <w:tcW w:w="5245" w:type="dxa"/>
          </w:tcPr>
          <w:p w14:paraId="4DAE9A82" w14:textId="252913CC" w:rsidR="00BF5BF5" w:rsidRDefault="00BF5BF5" w:rsidP="00DA2EEA">
            <w:pPr>
              <w:spacing w:before="0" w:after="40"/>
            </w:pPr>
            <w:r>
              <w:t>b</w:t>
            </w:r>
            <w:r w:rsidRPr="005D7FBB">
              <w:t>inary</w:t>
            </w:r>
            <w:r w:rsidR="0036700B">
              <w:t xml:space="preserve"> </w:t>
            </w:r>
            <w:r w:rsidRPr="005D7FBB">
              <w:t xml:space="preserve">operator </w:t>
            </w:r>
            <w:r>
              <w:t xml:space="preserve">register, </w:t>
            </w:r>
            <w:r w:rsidRPr="005D7FBB">
              <w:t>[</w:t>
            </w:r>
            <w:r>
              <w:t>register + offset</w:t>
            </w:r>
            <w:r w:rsidRPr="005D7FBB">
              <w:t xml:space="preserve">] </w:t>
            </w:r>
          </w:p>
        </w:tc>
        <w:tc>
          <w:tcPr>
            <w:tcW w:w="2834" w:type="dxa"/>
          </w:tcPr>
          <w:p w14:paraId="3E6A45B8" w14:textId="3EFC182F" w:rsidR="00BF5BF5" w:rsidRDefault="00BF5BF5" w:rsidP="00DA2EEA">
            <w:pPr>
              <w:spacing w:before="0" w:after="40"/>
              <w:rPr>
                <w:highlight w:val="white"/>
              </w:rPr>
            </w:pPr>
            <w:r>
              <w:rPr>
                <w:highlight w:val="white"/>
              </w:rPr>
              <w:t>mov ax, [bp + 2]</w:t>
            </w:r>
          </w:p>
        </w:tc>
      </w:tr>
      <w:tr w:rsidR="00E2061C" w14:paraId="62E8B109" w14:textId="77777777" w:rsidTr="00194D02">
        <w:tc>
          <w:tcPr>
            <w:tcW w:w="1271" w:type="dxa"/>
          </w:tcPr>
          <w:p w14:paraId="3CE8E7E7" w14:textId="66ABCD1C" w:rsidR="00E2061C" w:rsidRDefault="00801347" w:rsidP="00DA2EEA">
            <w:pPr>
              <w:spacing w:before="0" w:after="40"/>
              <w:rPr>
                <w:highlight w:val="white"/>
              </w:rPr>
            </w:pPr>
            <w:r>
              <w:rPr>
                <w:highlight w:val="white"/>
              </w:rPr>
              <w:t>11</w:t>
            </w:r>
          </w:p>
        </w:tc>
        <w:tc>
          <w:tcPr>
            <w:tcW w:w="5245" w:type="dxa"/>
          </w:tcPr>
          <w:p w14:paraId="47374F55" w14:textId="2D8CCF79" w:rsidR="00E2061C" w:rsidRPr="00840C24" w:rsidRDefault="00E2061C" w:rsidP="004D75D7">
            <w:pPr>
              <w:spacing w:before="0" w:after="40"/>
            </w:pPr>
            <w:r>
              <w:t>b</w:t>
            </w:r>
            <w:r w:rsidRPr="005D7FBB">
              <w:t>inary</w:t>
            </w:r>
            <w:r w:rsidR="0036700B">
              <w:t xml:space="preserve"> </w:t>
            </w:r>
            <w:r w:rsidRPr="005D7FBB">
              <w:t xml:space="preserve">operator </w:t>
            </w:r>
            <w:r>
              <w:t xml:space="preserve">register, </w:t>
            </w:r>
            <w:r w:rsidRPr="005D7FBB">
              <w:t>[</w:t>
            </w:r>
            <w:r>
              <w:t>static</w:t>
            </w:r>
            <w:r w:rsidR="0036700B">
              <w:t xml:space="preserve"> </w:t>
            </w:r>
            <w:r>
              <w:t>name + offset</w:t>
            </w:r>
            <w:r w:rsidRPr="005D7FBB">
              <w:t xml:space="preserve">] </w:t>
            </w:r>
          </w:p>
        </w:tc>
        <w:tc>
          <w:tcPr>
            <w:tcW w:w="2834" w:type="dxa"/>
          </w:tcPr>
          <w:p w14:paraId="18327615" w14:textId="2C0BC62C" w:rsidR="00E2061C" w:rsidRDefault="00E2061C" w:rsidP="00CE7A99">
            <w:pPr>
              <w:spacing w:before="0" w:after="40"/>
              <w:rPr>
                <w:highlight w:val="white"/>
              </w:rPr>
            </w:pPr>
            <w:r>
              <w:rPr>
                <w:highlight w:val="white"/>
              </w:rPr>
              <w:t>add ax, [stdin +4]</w:t>
            </w:r>
          </w:p>
        </w:tc>
      </w:tr>
    </w:tbl>
    <w:p w14:paraId="0AC5AF45" w14:textId="77777777" w:rsidR="00E2061C" w:rsidRPr="002B63B5" w:rsidRDefault="00E2061C" w:rsidP="002B63B5">
      <w:pPr>
        <w:pStyle w:val="Code"/>
        <w:rPr>
          <w:highlight w:val="white"/>
        </w:rPr>
      </w:pPr>
    </w:p>
    <w:p w14:paraId="1036D9EC" w14:textId="77777777" w:rsidR="00680C70" w:rsidRDefault="00345E40" w:rsidP="00345E40">
      <w:pPr>
        <w:pStyle w:val="Code"/>
        <w:rPr>
          <w:highlight w:val="white"/>
        </w:rPr>
      </w:pPr>
      <w:r w:rsidRPr="00345E40">
        <w:rPr>
          <w:highlight w:val="white"/>
        </w:rPr>
        <w:t xml:space="preserve"> </w:t>
      </w:r>
    </w:p>
    <w:tbl>
      <w:tblPr>
        <w:tblStyle w:val="Tabellrutnt"/>
        <w:tblW w:w="0" w:type="auto"/>
        <w:tblLook w:val="04A0" w:firstRow="1" w:lastRow="0" w:firstColumn="1" w:lastColumn="0" w:noHBand="0" w:noVBand="1"/>
      </w:tblPr>
      <w:tblGrid>
        <w:gridCol w:w="1271"/>
        <w:gridCol w:w="5245"/>
        <w:gridCol w:w="2834"/>
      </w:tblGrid>
      <w:tr w:rsidR="00680C70" w14:paraId="265AAAFA" w14:textId="77777777" w:rsidTr="006E1CBF">
        <w:tc>
          <w:tcPr>
            <w:tcW w:w="1271" w:type="dxa"/>
          </w:tcPr>
          <w:p w14:paraId="4507AFE0" w14:textId="77777777" w:rsidR="00680C70" w:rsidRDefault="00680C70" w:rsidP="006E1CBF">
            <w:pPr>
              <w:spacing w:before="0" w:after="40"/>
              <w:rPr>
                <w:highlight w:val="white"/>
              </w:rPr>
            </w:pPr>
            <w:r w:rsidRPr="00BF5180">
              <w:rPr>
                <w:b/>
                <w:bCs/>
                <w:highlight w:val="white"/>
              </w:rPr>
              <w:t>Category</w:t>
            </w:r>
          </w:p>
        </w:tc>
        <w:tc>
          <w:tcPr>
            <w:tcW w:w="5245" w:type="dxa"/>
          </w:tcPr>
          <w:p w14:paraId="52F2F60C" w14:textId="77777777" w:rsidR="00680C70" w:rsidRPr="00A41868" w:rsidRDefault="00680C70" w:rsidP="006E1CBF">
            <w:pPr>
              <w:spacing w:before="0" w:after="40"/>
            </w:pPr>
            <w:r w:rsidRPr="00BF5180">
              <w:rPr>
                <w:b/>
                <w:bCs/>
                <w:highlight w:val="white"/>
              </w:rPr>
              <w:t>Description</w:t>
            </w:r>
          </w:p>
        </w:tc>
        <w:tc>
          <w:tcPr>
            <w:tcW w:w="2834" w:type="dxa"/>
          </w:tcPr>
          <w:p w14:paraId="4DD603C0" w14:textId="77777777" w:rsidR="00680C70" w:rsidRDefault="00680C70" w:rsidP="006E1CBF">
            <w:pPr>
              <w:spacing w:before="0" w:after="40"/>
              <w:rPr>
                <w:highlight w:val="white"/>
              </w:rPr>
            </w:pPr>
            <w:r w:rsidRPr="00BF5180">
              <w:rPr>
                <w:b/>
                <w:bCs/>
                <w:highlight w:val="white"/>
              </w:rPr>
              <w:t>Examples</w:t>
            </w:r>
          </w:p>
        </w:tc>
      </w:tr>
      <w:tr w:rsidR="00680C70" w14:paraId="32DD7A86" w14:textId="77777777" w:rsidTr="006E1CBF">
        <w:tc>
          <w:tcPr>
            <w:tcW w:w="1271" w:type="dxa"/>
          </w:tcPr>
          <w:p w14:paraId="7F5E0492" w14:textId="77777777" w:rsidR="00680C70" w:rsidRDefault="00680C70" w:rsidP="006E1CBF">
            <w:pPr>
              <w:spacing w:before="0" w:after="40"/>
              <w:rPr>
                <w:highlight w:val="white"/>
              </w:rPr>
            </w:pPr>
            <w:r>
              <w:rPr>
                <w:highlight w:val="white"/>
              </w:rPr>
              <w:t>16</w:t>
            </w:r>
          </w:p>
        </w:tc>
        <w:tc>
          <w:tcPr>
            <w:tcW w:w="5245" w:type="dxa"/>
          </w:tcPr>
          <w:p w14:paraId="54E24761" w14:textId="77777777" w:rsidR="00680C70" w:rsidRDefault="00680C70" w:rsidP="006E1CBF">
            <w:pPr>
              <w:spacing w:before="0" w:after="40"/>
              <w:rPr>
                <w:highlight w:val="white"/>
              </w:rPr>
            </w:pPr>
            <w:r>
              <w:rPr>
                <w:highlight w:val="white"/>
              </w:rPr>
              <w:t>operator without operands</w:t>
            </w:r>
          </w:p>
        </w:tc>
        <w:tc>
          <w:tcPr>
            <w:tcW w:w="2834" w:type="dxa"/>
          </w:tcPr>
          <w:p w14:paraId="07D93546" w14:textId="77777777" w:rsidR="00680C70" w:rsidRDefault="00680C70" w:rsidP="006E1CBF">
            <w:pPr>
              <w:spacing w:before="0" w:after="40"/>
              <w:rPr>
                <w:highlight w:val="white"/>
              </w:rPr>
            </w:pPr>
            <w:r>
              <w:rPr>
                <w:highlight w:val="white"/>
              </w:rPr>
              <w:t>lahf</w:t>
            </w:r>
          </w:p>
        </w:tc>
      </w:tr>
    </w:tbl>
    <w:p w14:paraId="40BD9B9D" w14:textId="77777777" w:rsidR="00680C70" w:rsidRDefault="00680C70" w:rsidP="00345E40">
      <w:pPr>
        <w:pStyle w:val="Code"/>
        <w:rPr>
          <w:highlight w:val="white"/>
        </w:rPr>
      </w:pPr>
    </w:p>
    <w:p w14:paraId="261508D0" w14:textId="2352F63F" w:rsidR="00345E40" w:rsidRPr="00345E40" w:rsidRDefault="00345E40" w:rsidP="00345E40">
      <w:pPr>
        <w:pStyle w:val="Code"/>
        <w:rPr>
          <w:highlight w:val="white"/>
        </w:rPr>
      </w:pPr>
      <w:r w:rsidRPr="00345E40">
        <w:rPr>
          <w:highlight w:val="white"/>
        </w:rPr>
        <w:t xml:space="preserve">     // 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5722362C" w14:textId="77777777" w:rsidR="00345E40" w:rsidRPr="00345E40" w:rsidRDefault="00345E40" w:rsidP="00345E40">
      <w:pPr>
        <w:pStyle w:val="Code"/>
        <w:rPr>
          <w:highlight w:val="white"/>
        </w:rPr>
      </w:pPr>
      <w:r w:rsidRPr="00345E40">
        <w:rPr>
          <w:highlight w:val="white"/>
        </w:rPr>
        <w:t xml:space="preserve">      // 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495847DA" w14:textId="77777777" w:rsidR="00345E40" w:rsidRPr="00345E40" w:rsidRDefault="00345E40" w:rsidP="00345E40">
      <w:pPr>
        <w:pStyle w:val="Code"/>
        <w:rPr>
          <w:highlight w:val="white"/>
        </w:rPr>
      </w:pPr>
      <w:r w:rsidRPr="00345E40">
        <w:rPr>
          <w:highlight w:val="white"/>
        </w:rPr>
        <w:t xml:space="preserve">        Register register = (Register) operand0;</w:t>
      </w:r>
    </w:p>
    <w:p w14:paraId="5AC9465E" w14:textId="77777777" w:rsidR="00345E40" w:rsidRPr="00345E40" w:rsidRDefault="00345E40" w:rsidP="00345E40">
      <w:pPr>
        <w:pStyle w:val="Code"/>
        <w:rPr>
          <w:highlight w:val="white"/>
        </w:rPr>
      </w:pPr>
      <w:r w:rsidRPr="00345E40">
        <w:rPr>
          <w:highlight w:val="white"/>
        </w:rPr>
        <w:t xml:space="preserve">        int size = SizeOfRegister(register);</w:t>
      </w:r>
    </w:p>
    <w:p w14:paraId="769D6B9F"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1036AD0C" w14:textId="77777777" w:rsidR="00345E40" w:rsidRPr="00345E40" w:rsidRDefault="00345E40" w:rsidP="00345E40">
      <w:pPr>
        <w:pStyle w:val="Code"/>
        <w:rPr>
          <w:highlight w:val="white"/>
        </w:rPr>
      </w:pPr>
      <w:r w:rsidRPr="00345E40">
        <w:rPr>
          <w:highlight w:val="white"/>
        </w:rPr>
        <w:t xml:space="preserve">        LoadByteList(byteList, byteList.Count - size, 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77777777" w:rsidR="00345E40" w:rsidRPr="00345E40" w:rsidRDefault="00345E40" w:rsidP="00345E40">
      <w:pPr>
        <w:pStyle w:val="Code"/>
        <w:rPr>
          <w:highlight w:val="white"/>
        </w:rPr>
      </w:pPr>
      <w:r w:rsidRPr="00345E40">
        <w:rPr>
          <w:highlight w:val="white"/>
        </w:rPr>
        <w:t xml:space="preserve">      }</w:t>
      </w:r>
    </w:p>
    <w:p w14:paraId="7417F267" w14:textId="77777777" w:rsidR="00345E40" w:rsidRPr="00345E40" w:rsidRDefault="00345E40" w:rsidP="00345E40">
      <w:pPr>
        <w:pStyle w:val="Code"/>
        <w:rPr>
          <w:highlight w:val="white"/>
        </w:rPr>
      </w:pPr>
      <w:r w:rsidRPr="00345E40">
        <w:rPr>
          <w:highlight w:val="white"/>
        </w:rPr>
        <w:lastRenderedPageBreak/>
        <w:t xml:space="preserve">      // 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77777777" w:rsidR="00345E40" w:rsidRPr="00345E40" w:rsidRDefault="00345E40" w:rsidP="00345E40">
      <w:pPr>
        <w:pStyle w:val="Code"/>
        <w:rPr>
          <w:highlight w:val="white"/>
        </w:rPr>
      </w:pPr>
      <w:r w:rsidRPr="00345E40">
        <w:rPr>
          <w:highlight w:val="white"/>
        </w:rPr>
        <w:t xml:space="preserve">      }</w:t>
      </w:r>
    </w:p>
    <w:p w14:paraId="39B81718" w14:textId="77777777" w:rsidR="00345E40" w:rsidRPr="00345E40" w:rsidRDefault="00345E40" w:rsidP="00345E40">
      <w:pPr>
        <w:pStyle w:val="Code"/>
        <w:rPr>
          <w:highlight w:val="white"/>
        </w:rPr>
      </w:pPr>
      <w:r w:rsidRPr="00345E40">
        <w:rPr>
          <w:highlight w:val="white"/>
        </w:rPr>
        <w:t xml:space="preserve">      // mov [bp + 2], ax</w:t>
      </w:r>
    </w:p>
    <w:p w14:paraId="665AD559"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45B7AB2C" w14:textId="77777777" w:rsidR="00345E40" w:rsidRPr="00345E40" w:rsidRDefault="00345E40" w:rsidP="00345E40">
      <w:pPr>
        <w:pStyle w:val="Code"/>
        <w:rPr>
          <w:highlight w:val="white"/>
        </w:rPr>
      </w:pPr>
      <w:r w:rsidRPr="00345E40">
        <w:rPr>
          <w:highlight w:val="white"/>
        </w:rPr>
        <w:t xml:space="preserve">               (operand2 is Register)) {</w:t>
      </w:r>
    </w:p>
    <w:p w14:paraId="322E89C8" w14:textId="77777777" w:rsidR="00345E40" w:rsidRPr="00345E40" w:rsidRDefault="00345E40" w:rsidP="00345E40">
      <w:pPr>
        <w:pStyle w:val="Code"/>
        <w:rPr>
          <w:highlight w:val="white"/>
        </w:rPr>
      </w:pPr>
      <w:r w:rsidRPr="00345E40">
        <w:rPr>
          <w:highlight w:val="white"/>
        </w:rPr>
        <w:t xml:space="preserve">        Register baseRegister = (Register) operand0,</w:t>
      </w:r>
    </w:p>
    <w:p w14:paraId="3E688C7B" w14:textId="77777777" w:rsidR="00345E40" w:rsidRPr="00345E40" w:rsidRDefault="00345E40" w:rsidP="00345E40">
      <w:pPr>
        <w:pStyle w:val="Code"/>
        <w:rPr>
          <w:highlight w:val="white"/>
        </w:rPr>
      </w:pPr>
      <w:r w:rsidRPr="00345E40">
        <w:rPr>
          <w:highlight w:val="white"/>
        </w:rPr>
        <w:t xml:space="preserve">                 fromRegister = (Register) operand2;</w:t>
      </w:r>
    </w:p>
    <w:p w14:paraId="4BE227D2" w14:textId="77777777" w:rsidR="00345E40" w:rsidRPr="00345E40" w:rsidRDefault="00345E40" w:rsidP="00345E40">
      <w:pPr>
        <w:pStyle w:val="Code"/>
        <w:rPr>
          <w:highlight w:val="white"/>
        </w:rPr>
      </w:pPr>
      <w:r w:rsidRPr="00345E40">
        <w:rPr>
          <w:highlight w:val="white"/>
        </w:rPr>
        <w:t xml:space="preserve">        int offset = (int) operand1;</w:t>
      </w:r>
    </w:p>
    <w:p w14:paraId="3E1E74A9" w14:textId="77777777" w:rsidR="00345E40" w:rsidRPr="00345E40" w:rsidRDefault="00345E40" w:rsidP="00345E40">
      <w:pPr>
        <w:pStyle w:val="Code"/>
        <w:rPr>
          <w:highlight w:val="white"/>
        </w:rPr>
      </w:pPr>
      <w:r w:rsidRPr="00345E40">
        <w:rPr>
          <w:highlight w:val="white"/>
        </w:rPr>
        <w:t xml:space="preserve">        int size = SizeOfValue(offset);</w:t>
      </w:r>
    </w:p>
    <w:p w14:paraId="316E5B46" w14:textId="77777777" w:rsidR="00345E40" w:rsidRPr="00345E40" w:rsidRDefault="00345E40" w:rsidP="00345E40">
      <w:pPr>
        <w:pStyle w:val="Code"/>
        <w:rPr>
          <w:highlight w:val="white"/>
        </w:rPr>
      </w:pPr>
      <w:r w:rsidRPr="00345E40">
        <w:rPr>
          <w:highlight w:val="white"/>
        </w:rPr>
        <w:t xml:space="preserve">        List&lt;byte&gt; byteList =</w:t>
      </w:r>
    </w:p>
    <w:p w14:paraId="71B06B23" w14:textId="77777777" w:rsidR="00345E40" w:rsidRPr="00345E40" w:rsidRDefault="00345E40" w:rsidP="00345E40">
      <w:pPr>
        <w:pStyle w:val="Code"/>
        <w:rPr>
          <w:highlight w:val="white"/>
        </w:rPr>
      </w:pPr>
      <w:r w:rsidRPr="00345E40">
        <w:rPr>
          <w:highlight w:val="white"/>
        </w:rPr>
        <w:t xml:space="preserve">          LookupByteArray(Operator, baseRegister, size, fromRegister);</w:t>
      </w:r>
    </w:p>
    <w:p w14:paraId="180B0E56"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7B31AD04" w14:textId="77777777" w:rsidR="00345E40" w:rsidRPr="00345E40" w:rsidRDefault="00345E40" w:rsidP="00345E40">
      <w:pPr>
        <w:pStyle w:val="Code"/>
        <w:rPr>
          <w:highlight w:val="white"/>
        </w:rPr>
      </w:pPr>
      <w:r w:rsidRPr="00345E40">
        <w:rPr>
          <w:highlight w:val="white"/>
        </w:rPr>
        <w:t xml:space="preserve">        return byteList; </w:t>
      </w:r>
    </w:p>
    <w:p w14:paraId="3BC76000" w14:textId="77777777" w:rsidR="00345E40" w:rsidRPr="00345E40" w:rsidRDefault="00345E40" w:rsidP="00345E40">
      <w:pPr>
        <w:pStyle w:val="Code"/>
        <w:rPr>
          <w:highlight w:val="white"/>
        </w:rPr>
      </w:pPr>
      <w:r w:rsidRPr="00345E40">
        <w:rPr>
          <w:highlight w:val="white"/>
        </w:rPr>
        <w:t xml:space="preserve">      }</w:t>
      </w:r>
    </w:p>
    <w:p w14:paraId="6ABAA90E" w14:textId="77777777" w:rsidR="00345E40" w:rsidRPr="00345E40" w:rsidRDefault="00345E40" w:rsidP="00345E40">
      <w:pPr>
        <w:pStyle w:val="Code"/>
        <w:rPr>
          <w:highlight w:val="white"/>
        </w:rPr>
      </w:pPr>
      <w:r w:rsidRPr="00345E40">
        <w:rPr>
          <w:highlight w:val="white"/>
        </w:rPr>
        <w:t xml:space="preserve">      // mov [bp + 2], global</w:t>
      </w:r>
    </w:p>
    <w:p w14:paraId="15F45BC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A708A2C" w14:textId="77777777" w:rsidR="00345E40" w:rsidRPr="00345E40" w:rsidRDefault="00345E40" w:rsidP="00345E40">
      <w:pPr>
        <w:pStyle w:val="Code"/>
        <w:rPr>
          <w:highlight w:val="white"/>
        </w:rPr>
      </w:pPr>
      <w:r w:rsidRPr="00345E40">
        <w:rPr>
          <w:highlight w:val="white"/>
        </w:rPr>
        <w:t xml:space="preserve">               (operand2 is string)) {</w:t>
      </w:r>
    </w:p>
    <w:p w14:paraId="2A71A762" w14:textId="77777777" w:rsidR="00345E40" w:rsidRPr="00345E40" w:rsidRDefault="00345E40" w:rsidP="00345E40">
      <w:pPr>
        <w:pStyle w:val="Code"/>
        <w:rPr>
          <w:highlight w:val="white"/>
        </w:rPr>
      </w:pPr>
      <w:r w:rsidRPr="00345E40">
        <w:rPr>
          <w:highlight w:val="white"/>
        </w:rPr>
        <w:t xml:space="preserve">        Register baseRegister = (Register) operand0;</w:t>
      </w:r>
    </w:p>
    <w:p w14:paraId="652F1591" w14:textId="77777777" w:rsidR="00345E40" w:rsidRPr="00345E40" w:rsidRDefault="00345E40" w:rsidP="00345E40">
      <w:pPr>
        <w:pStyle w:val="Code"/>
        <w:rPr>
          <w:highlight w:val="white"/>
        </w:rPr>
      </w:pPr>
      <w:r w:rsidRPr="00345E40">
        <w:rPr>
          <w:highlight w:val="white"/>
        </w:rPr>
        <w:t xml:space="preserve">        int offset = (int) operand1;</w:t>
      </w:r>
    </w:p>
    <w:p w14:paraId="5A5B5A01" w14:textId="77777777" w:rsidR="00345E40" w:rsidRPr="00345E40" w:rsidRDefault="00345E40" w:rsidP="00345E40">
      <w:pPr>
        <w:pStyle w:val="Code"/>
        <w:rPr>
          <w:highlight w:val="white"/>
        </w:rPr>
      </w:pPr>
      <w:r w:rsidRPr="00345E40">
        <w:rPr>
          <w:highlight w:val="white"/>
        </w:rPr>
        <w:t xml:space="preserve">        int offsetSize = SizeOfValue(offset);</w:t>
      </w:r>
    </w:p>
    <w:p w14:paraId="7D98BBA4" w14:textId="77777777" w:rsidR="00345E40" w:rsidRPr="00345E40" w:rsidRDefault="00345E40" w:rsidP="00345E40">
      <w:pPr>
        <w:pStyle w:val="Code"/>
        <w:rPr>
          <w:highlight w:val="white"/>
        </w:rPr>
      </w:pPr>
      <w:r w:rsidRPr="00345E40">
        <w:rPr>
          <w:highlight w:val="white"/>
        </w:rPr>
        <w:t xml:space="preserve">        List&lt;byte&gt; byteList =</w:t>
      </w:r>
    </w:p>
    <w:p w14:paraId="67637644" w14:textId="77777777" w:rsidR="00345E40" w:rsidRPr="00345E40" w:rsidRDefault="00345E40" w:rsidP="00345E40">
      <w:pPr>
        <w:pStyle w:val="Code"/>
        <w:rPr>
          <w:highlight w:val="white"/>
        </w:rPr>
      </w:pPr>
      <w:r w:rsidRPr="00345E40">
        <w:rPr>
          <w:highlight w:val="white"/>
        </w:rPr>
        <w:t xml:space="preserve">          LookupByteArray(Operator, baseRegister, offsetSize,</w:t>
      </w:r>
    </w:p>
    <w:p w14:paraId="6DBCF9EC" w14:textId="77777777" w:rsidR="00345E40" w:rsidRPr="00345E40" w:rsidRDefault="00345E40" w:rsidP="00345E40">
      <w:pPr>
        <w:pStyle w:val="Code"/>
        <w:rPr>
          <w:highlight w:val="white"/>
        </w:rPr>
      </w:pPr>
      <w:r w:rsidRPr="00345E40">
        <w:rPr>
          <w:highlight w:val="white"/>
        </w:rPr>
        <w:t xml:space="preserve">                          TypeSize.PointerSize);</w:t>
      </w:r>
    </w:p>
    <w:p w14:paraId="05CCD02B" w14:textId="77777777" w:rsidR="00345E40" w:rsidRPr="00345E40" w:rsidRDefault="00345E40" w:rsidP="00345E40">
      <w:pPr>
        <w:pStyle w:val="Code"/>
        <w:rPr>
          <w:highlight w:val="white"/>
        </w:rPr>
      </w:pPr>
      <w:r w:rsidRPr="00345E40">
        <w:rPr>
          <w:highlight w:val="white"/>
        </w:rPr>
        <w:t xml:space="preserve">        LoadByteList(byteList, byteList.Count -</w:t>
      </w:r>
    </w:p>
    <w:p w14:paraId="1D5AB7CC" w14:textId="77777777" w:rsidR="00345E40" w:rsidRPr="00345E40" w:rsidRDefault="00345E40" w:rsidP="00345E40">
      <w:pPr>
        <w:pStyle w:val="Code"/>
        <w:rPr>
          <w:highlight w:val="white"/>
        </w:rPr>
      </w:pPr>
      <w:r w:rsidRPr="00345E40">
        <w:rPr>
          <w:highlight w:val="white"/>
        </w:rPr>
        <w:t xml:space="preserve">                    (offsetSize + TypeSize.PointerSize), offsetSize, offset);</w:t>
      </w:r>
    </w:p>
    <w:p w14:paraId="3C49CD1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764E1690" w14:textId="77777777" w:rsidR="00345E40" w:rsidRPr="00345E40" w:rsidRDefault="00345E40" w:rsidP="00345E40">
      <w:pPr>
        <w:pStyle w:val="Code"/>
        <w:rPr>
          <w:highlight w:val="white"/>
        </w:rPr>
      </w:pPr>
      <w:r w:rsidRPr="00345E40">
        <w:rPr>
          <w:highlight w:val="white"/>
        </w:rPr>
        <w:t xml:space="preserve">                     TypeSize.PointerSize, 0);</w:t>
      </w:r>
    </w:p>
    <w:p w14:paraId="2CC49464" w14:textId="77777777" w:rsidR="00345E40" w:rsidRPr="00345E40" w:rsidRDefault="00345E40" w:rsidP="00345E40">
      <w:pPr>
        <w:pStyle w:val="Code"/>
        <w:rPr>
          <w:highlight w:val="white"/>
        </w:rPr>
      </w:pPr>
      <w:r w:rsidRPr="00345E40">
        <w:rPr>
          <w:highlight w:val="white"/>
        </w:rPr>
        <w:t xml:space="preserve">        return byteList; </w:t>
      </w:r>
    </w:p>
    <w:p w14:paraId="0C7D8065" w14:textId="77777777" w:rsidR="00345E40" w:rsidRPr="00345E40" w:rsidRDefault="00345E40" w:rsidP="00345E40">
      <w:pPr>
        <w:pStyle w:val="Code"/>
        <w:rPr>
          <w:highlight w:val="white"/>
        </w:rPr>
      </w:pPr>
      <w:r w:rsidRPr="00345E40">
        <w:rPr>
          <w:highlight w:val="white"/>
        </w:rPr>
        <w:t xml:space="preserve">      }</w:t>
      </w:r>
    </w:p>
    <w:p w14:paraId="45B361C8" w14:textId="77777777" w:rsidR="00345E40" w:rsidRPr="00345E40" w:rsidRDefault="00345E40" w:rsidP="00345E40">
      <w:pPr>
        <w:pStyle w:val="Code"/>
        <w:rPr>
          <w:highlight w:val="white"/>
        </w:rPr>
      </w:pPr>
      <w:r w:rsidRPr="00345E40">
        <w:rPr>
          <w:highlight w:val="white"/>
        </w:rPr>
        <w:t xml:space="preserve">      // mov [bp + 2], 123</w:t>
      </w:r>
    </w:p>
    <w:p w14:paraId="0DBB0D4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BF810B0" w14:textId="77777777" w:rsidR="00345E40" w:rsidRPr="00345E40" w:rsidRDefault="00345E40" w:rsidP="00345E40">
      <w:pPr>
        <w:pStyle w:val="Code"/>
        <w:rPr>
          <w:highlight w:val="white"/>
        </w:rPr>
      </w:pPr>
      <w:r w:rsidRPr="00345E40">
        <w:rPr>
          <w:highlight w:val="white"/>
        </w:rPr>
        <w:t xml:space="preserve">               (operand2 is BigInteger)) {</w:t>
      </w:r>
    </w:p>
    <w:p w14:paraId="56A511DE" w14:textId="77777777" w:rsidR="00345E40" w:rsidRPr="00345E40" w:rsidRDefault="00345E40" w:rsidP="00345E40">
      <w:pPr>
        <w:pStyle w:val="Code"/>
        <w:rPr>
          <w:highlight w:val="white"/>
        </w:rPr>
      </w:pPr>
      <w:r w:rsidRPr="00345E40">
        <w:rPr>
          <w:highlight w:val="white"/>
        </w:rPr>
        <w:t xml:space="preserve">        Register baseRegister = (Register) operand0;</w:t>
      </w:r>
    </w:p>
    <w:p w14:paraId="15AB5B00" w14:textId="77777777" w:rsidR="00345E40" w:rsidRPr="00345E40" w:rsidRDefault="00345E40" w:rsidP="00345E40">
      <w:pPr>
        <w:pStyle w:val="Code"/>
        <w:rPr>
          <w:highlight w:val="white"/>
        </w:rPr>
      </w:pPr>
      <w:r w:rsidRPr="00345E40">
        <w:rPr>
          <w:highlight w:val="white"/>
        </w:rPr>
        <w:t xml:space="preserve">        int offset = (int) operand1;</w:t>
      </w:r>
    </w:p>
    <w:p w14:paraId="69CED14F" w14:textId="77777777" w:rsidR="00345E40" w:rsidRPr="00345E40" w:rsidRDefault="00345E40" w:rsidP="00345E40">
      <w:pPr>
        <w:pStyle w:val="Code"/>
        <w:rPr>
          <w:highlight w:val="white"/>
        </w:rPr>
      </w:pPr>
      <w:r w:rsidRPr="00345E40">
        <w:rPr>
          <w:highlight w:val="white"/>
        </w:rPr>
        <w:t xml:space="preserve">        BigInteger value = (BigInteger) operand2;</w:t>
      </w:r>
    </w:p>
    <w:p w14:paraId="3E40BA63" w14:textId="77777777" w:rsidR="00345E40" w:rsidRPr="00345E40" w:rsidRDefault="00345E40" w:rsidP="00345E40">
      <w:pPr>
        <w:pStyle w:val="Code"/>
        <w:rPr>
          <w:highlight w:val="white"/>
        </w:rPr>
      </w:pPr>
      <w:r w:rsidRPr="00345E40">
        <w:rPr>
          <w:highlight w:val="white"/>
        </w:rPr>
        <w:t xml:space="preserve">        int offsetSize = SizeOfValue(offset),</w:t>
      </w:r>
    </w:p>
    <w:p w14:paraId="543B3703" w14:textId="77777777" w:rsidR="00345E40" w:rsidRPr="00345E40" w:rsidRDefault="00345E40" w:rsidP="00345E40">
      <w:pPr>
        <w:pStyle w:val="Code"/>
        <w:rPr>
          <w:highlight w:val="white"/>
        </w:rPr>
      </w:pPr>
      <w:r w:rsidRPr="00345E40">
        <w:rPr>
          <w:highlight w:val="white"/>
        </w:rPr>
        <w:t xml:space="preserve">            valueSize = SizeOfValue(value, Operator);</w:t>
      </w:r>
    </w:p>
    <w:p w14:paraId="7EBA6021" w14:textId="77777777" w:rsidR="00345E40" w:rsidRPr="00345E40" w:rsidRDefault="00345E40" w:rsidP="00345E40">
      <w:pPr>
        <w:pStyle w:val="Code"/>
        <w:rPr>
          <w:highlight w:val="white"/>
        </w:rPr>
      </w:pPr>
      <w:r w:rsidRPr="00345E40">
        <w:rPr>
          <w:highlight w:val="white"/>
        </w:rPr>
        <w:t xml:space="preserve">        List&lt;byte&gt; byteList =</w:t>
      </w:r>
    </w:p>
    <w:p w14:paraId="4F06BD5C" w14:textId="77777777" w:rsidR="00345E40" w:rsidRPr="00345E40" w:rsidRDefault="00345E40" w:rsidP="00345E40">
      <w:pPr>
        <w:pStyle w:val="Code"/>
        <w:rPr>
          <w:highlight w:val="white"/>
        </w:rPr>
      </w:pPr>
      <w:r w:rsidRPr="00345E40">
        <w:rPr>
          <w:highlight w:val="white"/>
        </w:rPr>
        <w:t xml:space="preserve">          LookupByteArray(Operator, baseRegister, offsetSize, valueSize);</w:t>
      </w:r>
    </w:p>
    <w:p w14:paraId="509B5780" w14:textId="77777777" w:rsidR="00345E40" w:rsidRPr="00345E40" w:rsidRDefault="00345E40" w:rsidP="00345E40">
      <w:pPr>
        <w:pStyle w:val="Code"/>
        <w:rPr>
          <w:highlight w:val="white"/>
        </w:rPr>
      </w:pPr>
      <w:r w:rsidRPr="00345E40">
        <w:rPr>
          <w:highlight w:val="white"/>
        </w:rPr>
        <w:t xml:space="preserve">        LoadByteList(byteList, byteList.Count - (offsetSize + valueSize),</w:t>
      </w:r>
    </w:p>
    <w:p w14:paraId="7278A49C" w14:textId="77777777" w:rsidR="00345E40" w:rsidRPr="00345E40" w:rsidRDefault="00345E40" w:rsidP="00345E40">
      <w:pPr>
        <w:pStyle w:val="Code"/>
        <w:rPr>
          <w:highlight w:val="white"/>
        </w:rPr>
      </w:pPr>
      <w:r w:rsidRPr="00345E40">
        <w:rPr>
          <w:highlight w:val="white"/>
        </w:rPr>
        <w:t xml:space="preserve">                     offsetSize, offset);</w:t>
      </w:r>
    </w:p>
    <w:p w14:paraId="194FF015" w14:textId="77777777" w:rsidR="00345E40" w:rsidRPr="00345E40" w:rsidRDefault="00345E40" w:rsidP="00345E40">
      <w:pPr>
        <w:pStyle w:val="Code"/>
        <w:rPr>
          <w:highlight w:val="white"/>
        </w:rPr>
      </w:pPr>
      <w:r w:rsidRPr="00345E40">
        <w:rPr>
          <w:highlight w:val="white"/>
        </w:rPr>
        <w:t xml:space="preserve">        LoadByteList(byteList, byteList.Count - valueSize,</w:t>
      </w:r>
    </w:p>
    <w:p w14:paraId="2ABA0F66" w14:textId="77777777" w:rsidR="00345E40" w:rsidRPr="00345E40" w:rsidRDefault="00345E40" w:rsidP="00345E40">
      <w:pPr>
        <w:pStyle w:val="Code"/>
        <w:rPr>
          <w:highlight w:val="white"/>
        </w:rPr>
      </w:pPr>
      <w:r w:rsidRPr="00345E40">
        <w:rPr>
          <w:highlight w:val="white"/>
        </w:rPr>
        <w:t xml:space="preserve">                     valueSize, value);</w:t>
      </w:r>
    </w:p>
    <w:p w14:paraId="3EED979E" w14:textId="77777777" w:rsidR="00345E40" w:rsidRPr="00345E40" w:rsidRDefault="00345E40" w:rsidP="00345E40">
      <w:pPr>
        <w:pStyle w:val="Code"/>
        <w:rPr>
          <w:highlight w:val="white"/>
        </w:rPr>
      </w:pPr>
      <w:r w:rsidRPr="00345E40">
        <w:rPr>
          <w:highlight w:val="white"/>
        </w:rPr>
        <w:t xml:space="preserve">        return byteList;</w:t>
      </w:r>
    </w:p>
    <w:p w14:paraId="3BDE60E4" w14:textId="77777777" w:rsidR="00345E40" w:rsidRPr="00345E40" w:rsidRDefault="00345E40" w:rsidP="00345E40">
      <w:pPr>
        <w:pStyle w:val="Code"/>
        <w:rPr>
          <w:highlight w:val="white"/>
        </w:rPr>
      </w:pPr>
      <w:r w:rsidRPr="00345E40">
        <w:rPr>
          <w:highlight w:val="white"/>
        </w:rPr>
        <w:t xml:space="preserve">      }</w:t>
      </w:r>
    </w:p>
    <w:p w14:paraId="5D37D229" w14:textId="77777777" w:rsidR="00345E40" w:rsidRPr="00345E40" w:rsidRDefault="00345E40" w:rsidP="00345E40">
      <w:pPr>
        <w:pStyle w:val="Code"/>
        <w:rPr>
          <w:highlight w:val="white"/>
        </w:rPr>
      </w:pPr>
      <w:r w:rsidRPr="00345E40">
        <w:rPr>
          <w:highlight w:val="white"/>
        </w:rPr>
        <w:lastRenderedPageBreak/>
        <w:t xml:space="preserve">      // mov [global + 4], ax</w:t>
      </w:r>
    </w:p>
    <w:p w14:paraId="0D50BAD6" w14:textId="77777777" w:rsidR="004A2D5C" w:rsidRDefault="00345E40" w:rsidP="00345E40">
      <w:pPr>
        <w:pStyle w:val="Code"/>
        <w:rPr>
          <w:highlight w:val="white"/>
        </w:rPr>
      </w:pPr>
      <w:r w:rsidRPr="00345E40">
        <w:rPr>
          <w:highlight w:val="white"/>
        </w:rPr>
        <w:t xml:space="preserve">      else if ((operand0 is string) &amp;&amp;</w:t>
      </w:r>
      <w:r w:rsidR="004A2D5C">
        <w:rPr>
          <w:highlight w:val="white"/>
        </w:rPr>
        <w:t xml:space="preserve"> </w:t>
      </w:r>
      <w:r w:rsidRPr="00345E40">
        <w:rPr>
          <w:highlight w:val="white"/>
        </w:rPr>
        <w:t>(operand1 is int) &amp;&amp;</w:t>
      </w:r>
    </w:p>
    <w:p w14:paraId="572E2B24" w14:textId="550B7F6F" w:rsidR="00345E40" w:rsidRPr="00345E40" w:rsidRDefault="004A2D5C" w:rsidP="00345E40">
      <w:pPr>
        <w:pStyle w:val="Code"/>
        <w:rPr>
          <w:highlight w:val="white"/>
        </w:rPr>
      </w:pPr>
      <w:r>
        <w:rPr>
          <w:highlight w:val="white"/>
        </w:rPr>
        <w:t xml:space="preserve">              </w:t>
      </w:r>
      <w:r w:rsidR="00345E40" w:rsidRPr="00345E40">
        <w:rPr>
          <w:highlight w:val="white"/>
        </w:rPr>
        <w:t xml:space="preserve"> (operand2 is Register)) {</w:t>
      </w:r>
    </w:p>
    <w:p w14:paraId="2139E8DC" w14:textId="77777777" w:rsidR="00345E40" w:rsidRPr="00345E40" w:rsidRDefault="00345E40" w:rsidP="00345E40">
      <w:pPr>
        <w:pStyle w:val="Code"/>
        <w:rPr>
          <w:highlight w:val="white"/>
        </w:rPr>
      </w:pPr>
      <w:r w:rsidRPr="00345E40">
        <w:rPr>
          <w:highlight w:val="white"/>
        </w:rPr>
        <w:t xml:space="preserve">        int offset = (int) operand1;</w:t>
      </w:r>
    </w:p>
    <w:p w14:paraId="45A6FF29" w14:textId="77777777" w:rsidR="00345E40" w:rsidRPr="00345E40" w:rsidRDefault="00345E40" w:rsidP="00345E40">
      <w:pPr>
        <w:pStyle w:val="Code"/>
        <w:rPr>
          <w:highlight w:val="white"/>
        </w:rPr>
      </w:pPr>
      <w:r w:rsidRPr="00345E40">
        <w:rPr>
          <w:highlight w:val="white"/>
        </w:rPr>
        <w:t xml:space="preserve">        Register fromRegister = (Register)operand2;</w:t>
      </w:r>
    </w:p>
    <w:p w14:paraId="3297AD6C" w14:textId="77777777" w:rsidR="00345E40" w:rsidRPr="00345E40" w:rsidRDefault="00345E40" w:rsidP="00345E40">
      <w:pPr>
        <w:pStyle w:val="Code"/>
        <w:rPr>
          <w:highlight w:val="white"/>
        </w:rPr>
      </w:pPr>
      <w:r w:rsidRPr="00345E40">
        <w:rPr>
          <w:highlight w:val="white"/>
        </w:rPr>
        <w:t xml:space="preserve">        List&lt;byte&gt; byteList =</w:t>
      </w:r>
    </w:p>
    <w:p w14:paraId="7FE4E6CA" w14:textId="77777777" w:rsidR="00345E40" w:rsidRPr="00345E40" w:rsidRDefault="00345E40" w:rsidP="00345E40">
      <w:pPr>
        <w:pStyle w:val="Code"/>
        <w:rPr>
          <w:highlight w:val="white"/>
        </w:rPr>
      </w:pPr>
      <w:r w:rsidRPr="00345E40">
        <w:rPr>
          <w:highlight w:val="white"/>
        </w:rPr>
        <w:t xml:space="preserve">          LookupByteArray(Operator, null, TypeSize.PointerSize, fromRegister);</w:t>
      </w:r>
    </w:p>
    <w:p w14:paraId="0B76DC6E"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69F323FA" w14:textId="77777777" w:rsidR="00345E40" w:rsidRPr="00345E40" w:rsidRDefault="00345E40" w:rsidP="00345E40">
      <w:pPr>
        <w:pStyle w:val="Code"/>
        <w:rPr>
          <w:highlight w:val="white"/>
        </w:rPr>
      </w:pPr>
      <w:r w:rsidRPr="00345E40">
        <w:rPr>
          <w:highlight w:val="white"/>
        </w:rPr>
        <w:t xml:space="preserve">                     TypeSize.PointerSize, offset);</w:t>
      </w:r>
    </w:p>
    <w:p w14:paraId="2FB81A9E" w14:textId="77777777" w:rsidR="00345E40" w:rsidRPr="00345E40" w:rsidRDefault="00345E40" w:rsidP="00345E40">
      <w:pPr>
        <w:pStyle w:val="Code"/>
        <w:rPr>
          <w:highlight w:val="white"/>
        </w:rPr>
      </w:pPr>
      <w:r w:rsidRPr="00345E40">
        <w:rPr>
          <w:highlight w:val="white"/>
        </w:rPr>
        <w:t xml:space="preserve">        return byteList; </w:t>
      </w:r>
    </w:p>
    <w:p w14:paraId="44E1EF59" w14:textId="77777777" w:rsidR="00345E40" w:rsidRPr="00345E40" w:rsidRDefault="00345E40" w:rsidP="00345E40">
      <w:pPr>
        <w:pStyle w:val="Code"/>
        <w:rPr>
          <w:highlight w:val="white"/>
        </w:rPr>
      </w:pPr>
      <w:r w:rsidRPr="00345E40">
        <w:rPr>
          <w:highlight w:val="white"/>
        </w:rPr>
        <w:t xml:space="preserve">      }</w:t>
      </w:r>
    </w:p>
    <w:p w14:paraId="2AA7FBE8" w14:textId="77777777" w:rsidR="00345E40" w:rsidRPr="00345E40" w:rsidRDefault="00345E40" w:rsidP="00345E40">
      <w:pPr>
        <w:pStyle w:val="Code"/>
        <w:rPr>
          <w:highlight w:val="white"/>
        </w:rPr>
      </w:pPr>
      <w:r w:rsidRPr="00345E40">
        <w:rPr>
          <w:highlight w:val="white"/>
        </w:rPr>
        <w:t xml:space="preserve">      // mov [global + 4], global</w:t>
      </w:r>
    </w:p>
    <w:p w14:paraId="79D934DF" w14:textId="77777777" w:rsidR="004A2D5C" w:rsidRDefault="00345E40" w:rsidP="00345E40">
      <w:pPr>
        <w:pStyle w:val="Code"/>
        <w:rPr>
          <w:highlight w:val="white"/>
        </w:rPr>
      </w:pPr>
      <w:r w:rsidRPr="00345E40">
        <w:rPr>
          <w:highlight w:val="white"/>
        </w:rPr>
        <w:t xml:space="preserve">      else if ((operand0 is string) </w:t>
      </w:r>
      <w:r w:rsidR="004A2D5C">
        <w:rPr>
          <w:highlight w:val="white"/>
        </w:rPr>
        <w:t xml:space="preserve">&amp;&amp; </w:t>
      </w:r>
      <w:r w:rsidRPr="00345E40">
        <w:rPr>
          <w:highlight w:val="white"/>
        </w:rPr>
        <w:t>(operand1 is int) &amp;&amp;</w:t>
      </w:r>
    </w:p>
    <w:p w14:paraId="4F3C6707" w14:textId="1E70EBBC" w:rsidR="00345E40" w:rsidRPr="00345E40" w:rsidRDefault="004A2D5C" w:rsidP="00345E40">
      <w:pPr>
        <w:pStyle w:val="Code"/>
        <w:rPr>
          <w:highlight w:val="white"/>
        </w:rPr>
      </w:pPr>
      <w:r>
        <w:rPr>
          <w:highlight w:val="white"/>
        </w:rPr>
        <w:t xml:space="preserve">              </w:t>
      </w:r>
      <w:r w:rsidR="003C4548">
        <w:rPr>
          <w:highlight w:val="white"/>
        </w:rPr>
        <w:t xml:space="preserve"> </w:t>
      </w:r>
      <w:r w:rsidR="00345E40" w:rsidRPr="00345E40">
        <w:rPr>
          <w:highlight w:val="white"/>
        </w:rPr>
        <w:t>(operand</w:t>
      </w:r>
      <w:r w:rsidR="00F523DD">
        <w:rPr>
          <w:highlight w:val="white"/>
        </w:rPr>
        <w:t>2</w:t>
      </w:r>
      <w:r w:rsidR="00345E40" w:rsidRPr="00345E40">
        <w:rPr>
          <w:highlight w:val="white"/>
        </w:rPr>
        <w:t xml:space="preserve"> is string)</w:t>
      </w:r>
      <w:r w:rsidR="003C4548">
        <w:rPr>
          <w:highlight w:val="white"/>
        </w:rPr>
        <w:t>) {</w:t>
      </w:r>
    </w:p>
    <w:p w14:paraId="5B4947CA" w14:textId="76EF8902" w:rsidR="00345E40" w:rsidRPr="00345E40" w:rsidRDefault="00345E40" w:rsidP="00345E40">
      <w:pPr>
        <w:pStyle w:val="Code"/>
        <w:rPr>
          <w:highlight w:val="white"/>
        </w:rPr>
      </w:pPr>
      <w:r w:rsidRPr="00345E40">
        <w:rPr>
          <w:highlight w:val="white"/>
        </w:rPr>
        <w:t xml:space="preserve">        int offset = (int) operand</w:t>
      </w:r>
      <w:r w:rsidR="00ED1B30">
        <w:rPr>
          <w:highlight w:val="white"/>
        </w:rPr>
        <w:t>1</w:t>
      </w:r>
      <w:r w:rsidRPr="00345E40">
        <w:rPr>
          <w:highlight w:val="white"/>
        </w:rPr>
        <w:t>;</w:t>
      </w:r>
    </w:p>
    <w:p w14:paraId="2553FED4" w14:textId="77777777" w:rsidR="00345E40" w:rsidRPr="00345E40" w:rsidRDefault="00345E40" w:rsidP="00345E40">
      <w:pPr>
        <w:pStyle w:val="Code"/>
        <w:rPr>
          <w:highlight w:val="white"/>
        </w:rPr>
      </w:pPr>
      <w:r w:rsidRPr="00345E40">
        <w:rPr>
          <w:highlight w:val="white"/>
        </w:rPr>
        <w:t xml:space="preserve">        int size = SizeOfValue(offset);</w:t>
      </w:r>
    </w:p>
    <w:p w14:paraId="2263DAD1" w14:textId="77777777" w:rsidR="00345E40" w:rsidRPr="00345E40" w:rsidRDefault="00345E40" w:rsidP="00345E40">
      <w:pPr>
        <w:pStyle w:val="Code"/>
        <w:rPr>
          <w:highlight w:val="white"/>
        </w:rPr>
      </w:pPr>
      <w:r w:rsidRPr="00345E40">
        <w:rPr>
          <w:highlight w:val="white"/>
        </w:rPr>
        <w:t xml:space="preserve">        List&lt;byte&gt; byteList = LookupByteArray(Operator, null, null, size);</w:t>
      </w:r>
    </w:p>
    <w:p w14:paraId="6BCE488F"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63C27E79" w14:textId="77777777" w:rsidR="00345E40" w:rsidRPr="00345E40" w:rsidRDefault="00345E40" w:rsidP="00345E40">
      <w:pPr>
        <w:pStyle w:val="Code"/>
        <w:rPr>
          <w:highlight w:val="white"/>
        </w:rPr>
      </w:pPr>
      <w:r w:rsidRPr="00345E40">
        <w:rPr>
          <w:highlight w:val="white"/>
        </w:rPr>
        <w:t xml:space="preserve">        return byteList; </w:t>
      </w:r>
    </w:p>
    <w:p w14:paraId="377AD0C8" w14:textId="77777777" w:rsidR="00345E40" w:rsidRPr="00345E40" w:rsidRDefault="00345E40" w:rsidP="00345E40">
      <w:pPr>
        <w:pStyle w:val="Code"/>
        <w:rPr>
          <w:highlight w:val="white"/>
        </w:rPr>
      </w:pPr>
      <w:r w:rsidRPr="00345E40">
        <w:rPr>
          <w:highlight w:val="white"/>
        </w:rPr>
        <w:t xml:space="preserve">      }</w:t>
      </w:r>
    </w:p>
    <w:p w14:paraId="0DBFD659" w14:textId="77777777" w:rsidR="0042325F" w:rsidRPr="00F77599" w:rsidRDefault="0042325F" w:rsidP="00F77599">
      <w:pPr>
        <w:pStyle w:val="Code"/>
        <w:rPr>
          <w:highlight w:val="white"/>
        </w:rPr>
      </w:pPr>
      <w:r w:rsidRPr="00F77599">
        <w:rPr>
          <w:highlight w:val="white"/>
        </w:rPr>
        <w:t xml:space="preserve">      // mov [global + 4], 123</w:t>
      </w:r>
    </w:p>
    <w:p w14:paraId="138EBEF8" w14:textId="77777777" w:rsidR="0042325F" w:rsidRPr="00F77599" w:rsidRDefault="0042325F" w:rsidP="00F77599">
      <w:pPr>
        <w:pStyle w:val="Code"/>
        <w:rPr>
          <w:highlight w:val="white"/>
        </w:rPr>
      </w:pPr>
      <w:r w:rsidRPr="00F77599">
        <w:rPr>
          <w:highlight w:val="white"/>
        </w:rPr>
        <w:t xml:space="preserve">      else if ((operand0 is string) &amp;&amp; (operand1 is int) &amp;&amp;</w:t>
      </w:r>
    </w:p>
    <w:p w14:paraId="6640F121" w14:textId="77777777" w:rsidR="0042325F" w:rsidRPr="00F77599" w:rsidRDefault="0042325F" w:rsidP="00F77599">
      <w:pPr>
        <w:pStyle w:val="Code"/>
        <w:rPr>
          <w:highlight w:val="white"/>
        </w:rPr>
      </w:pPr>
      <w:r w:rsidRPr="00F77599">
        <w:rPr>
          <w:highlight w:val="white"/>
        </w:rPr>
        <w:t xml:space="preserve">               (operand2 is BigInteger)) {</w:t>
      </w:r>
    </w:p>
    <w:p w14:paraId="646F724D" w14:textId="77777777" w:rsidR="0042325F" w:rsidRPr="00F77599" w:rsidRDefault="0042325F" w:rsidP="00F77599">
      <w:pPr>
        <w:pStyle w:val="Code"/>
        <w:rPr>
          <w:highlight w:val="white"/>
        </w:rPr>
      </w:pPr>
      <w:r w:rsidRPr="00F77599">
        <w:rPr>
          <w:highlight w:val="white"/>
        </w:rPr>
        <w:t xml:space="preserve">        int offset = (int) operand1;</w:t>
      </w:r>
    </w:p>
    <w:p w14:paraId="2280E2B8" w14:textId="77777777" w:rsidR="0042325F" w:rsidRPr="00F77599" w:rsidRDefault="0042325F" w:rsidP="00F77599">
      <w:pPr>
        <w:pStyle w:val="Code"/>
        <w:rPr>
          <w:highlight w:val="white"/>
        </w:rPr>
      </w:pPr>
      <w:r w:rsidRPr="00F77599">
        <w:rPr>
          <w:highlight w:val="white"/>
        </w:rPr>
        <w:t xml:space="preserve">        BigInteger value = (BigInteger) operand2;</w:t>
      </w:r>
    </w:p>
    <w:p w14:paraId="45867227" w14:textId="77777777" w:rsidR="0042325F" w:rsidRPr="00F77599" w:rsidRDefault="0042325F" w:rsidP="00F77599">
      <w:pPr>
        <w:pStyle w:val="Code"/>
        <w:rPr>
          <w:highlight w:val="white"/>
        </w:rPr>
      </w:pPr>
      <w:r w:rsidRPr="00F77599">
        <w:rPr>
          <w:highlight w:val="white"/>
        </w:rPr>
        <w:t xml:space="preserve">        int valueSize = SizeOfValue(value, Operator);</w:t>
      </w:r>
    </w:p>
    <w:p w14:paraId="51D61CAE" w14:textId="77777777" w:rsidR="0042325F" w:rsidRPr="00F77599" w:rsidRDefault="0042325F" w:rsidP="00F77599">
      <w:pPr>
        <w:pStyle w:val="Code"/>
        <w:rPr>
          <w:highlight w:val="white"/>
        </w:rPr>
      </w:pPr>
      <w:r w:rsidRPr="00F77599">
        <w:rPr>
          <w:highlight w:val="white"/>
        </w:rPr>
        <w:t xml:space="preserve">        List&lt;byte&gt; byteList =</w:t>
      </w:r>
    </w:p>
    <w:p w14:paraId="1E17293D" w14:textId="77777777" w:rsidR="0042325F" w:rsidRPr="00F77599" w:rsidRDefault="0042325F" w:rsidP="00F77599">
      <w:pPr>
        <w:pStyle w:val="Code"/>
        <w:rPr>
          <w:highlight w:val="white"/>
        </w:rPr>
      </w:pPr>
      <w:r w:rsidRPr="00F77599">
        <w:rPr>
          <w:highlight w:val="white"/>
        </w:rPr>
        <w:t xml:space="preserve">          LookupByteArray(Operator, null, TypeSize.PointerSize, valueSize);</w:t>
      </w:r>
    </w:p>
    <w:p w14:paraId="7995BD75" w14:textId="77777777" w:rsidR="0042325F" w:rsidRPr="00F77599" w:rsidRDefault="0042325F" w:rsidP="00F77599">
      <w:pPr>
        <w:pStyle w:val="Code"/>
        <w:rPr>
          <w:highlight w:val="white"/>
        </w:rPr>
      </w:pPr>
      <w:r w:rsidRPr="00F77599">
        <w:rPr>
          <w:highlight w:val="white"/>
        </w:rPr>
        <w:t xml:space="preserve">        LoadByteList(byteList, byteList.Count - (TypeSize.PointerSize +</w:t>
      </w:r>
    </w:p>
    <w:p w14:paraId="00922978" w14:textId="77777777" w:rsidR="0042325F" w:rsidRPr="00F77599" w:rsidRDefault="0042325F" w:rsidP="00F77599">
      <w:pPr>
        <w:pStyle w:val="Code"/>
        <w:rPr>
          <w:highlight w:val="white"/>
        </w:rPr>
      </w:pPr>
      <w:r w:rsidRPr="00F77599">
        <w:rPr>
          <w:highlight w:val="white"/>
        </w:rPr>
        <w:t xml:space="preserve">                     valueSize), TypeSize.PointerSize, offset);</w:t>
      </w:r>
    </w:p>
    <w:p w14:paraId="024D8CBB" w14:textId="77777777" w:rsidR="0042325F" w:rsidRPr="00F77599" w:rsidRDefault="0042325F" w:rsidP="00F77599">
      <w:pPr>
        <w:pStyle w:val="Code"/>
        <w:rPr>
          <w:highlight w:val="white"/>
        </w:rPr>
      </w:pPr>
      <w:r w:rsidRPr="00F77599">
        <w:rPr>
          <w:highlight w:val="white"/>
        </w:rPr>
        <w:t xml:space="preserve">        LoadByteList(byteList, byteList.Count - valueSize,</w:t>
      </w:r>
    </w:p>
    <w:p w14:paraId="741C94E2" w14:textId="77777777" w:rsidR="0042325F" w:rsidRPr="00F77599" w:rsidRDefault="0042325F" w:rsidP="00F77599">
      <w:pPr>
        <w:pStyle w:val="Code"/>
        <w:rPr>
          <w:highlight w:val="white"/>
        </w:rPr>
      </w:pPr>
      <w:r w:rsidRPr="00F77599">
        <w:rPr>
          <w:highlight w:val="white"/>
        </w:rPr>
        <w:t xml:space="preserve">                     valueSize, value);</w:t>
      </w:r>
    </w:p>
    <w:p w14:paraId="07889B39" w14:textId="77777777" w:rsidR="0042325F" w:rsidRPr="00F77599" w:rsidRDefault="0042325F" w:rsidP="00F77599">
      <w:pPr>
        <w:pStyle w:val="Code"/>
        <w:rPr>
          <w:highlight w:val="white"/>
        </w:rPr>
      </w:pPr>
      <w:r w:rsidRPr="00F77599">
        <w:rPr>
          <w:highlight w:val="white"/>
        </w:rPr>
        <w:t xml:space="preserve">        return byteList; </w:t>
      </w:r>
    </w:p>
    <w:p w14:paraId="1EB7A144" w14:textId="77777777" w:rsidR="0042325F" w:rsidRPr="00F77599" w:rsidRDefault="0042325F" w:rsidP="00F77599">
      <w:pPr>
        <w:pStyle w:val="Code"/>
        <w:rPr>
          <w:highlight w:val="white"/>
        </w:rPr>
      </w:pPr>
      <w:r w:rsidRPr="00F77599">
        <w:rPr>
          <w:highlight w:val="white"/>
        </w:rPr>
        <w:t xml:space="preserve">      }</w:t>
      </w:r>
    </w:p>
    <w:p w14:paraId="03526864" w14:textId="77777777" w:rsidR="00345E40" w:rsidRPr="00345E40" w:rsidRDefault="00345E40" w:rsidP="00345E40">
      <w:pPr>
        <w:pStyle w:val="Code"/>
        <w:rPr>
          <w:highlight w:val="white"/>
        </w:rPr>
      </w:pPr>
      <w:r w:rsidRPr="00345E40">
        <w:rPr>
          <w:highlight w:val="white"/>
        </w:rPr>
        <w:t xml:space="preserve">      // mov ax, [bp + 2]</w:t>
      </w:r>
    </w:p>
    <w:p w14:paraId="0B7B7BDB" w14:textId="77777777" w:rsidR="00345E40" w:rsidRPr="00345E40" w:rsidRDefault="00345E40" w:rsidP="00345E40">
      <w:pPr>
        <w:pStyle w:val="Code"/>
        <w:rPr>
          <w:highlight w:val="white"/>
        </w:rPr>
      </w:pPr>
      <w:r w:rsidRPr="00345E40">
        <w:rPr>
          <w:highlight w:val="white"/>
        </w:rPr>
        <w:t xml:space="preserve">      else if ((operand0 is Register) &amp;&amp; (operand1 is Register) &amp;&amp;</w:t>
      </w:r>
    </w:p>
    <w:p w14:paraId="1B4B2487" w14:textId="77777777" w:rsidR="00345E40" w:rsidRPr="00345E40" w:rsidRDefault="00345E40" w:rsidP="00345E40">
      <w:pPr>
        <w:pStyle w:val="Code"/>
        <w:rPr>
          <w:highlight w:val="white"/>
        </w:rPr>
      </w:pPr>
      <w:r w:rsidRPr="00345E40">
        <w:rPr>
          <w:highlight w:val="white"/>
        </w:rPr>
        <w:t xml:space="preserve">               (operand2 is int)) {</w:t>
      </w:r>
    </w:p>
    <w:p w14:paraId="2CC520B5" w14:textId="77777777" w:rsidR="00345E40" w:rsidRPr="00345E40" w:rsidRDefault="00345E40" w:rsidP="00345E40">
      <w:pPr>
        <w:pStyle w:val="Code"/>
        <w:rPr>
          <w:highlight w:val="white"/>
        </w:rPr>
      </w:pPr>
      <w:r w:rsidRPr="00345E40">
        <w:rPr>
          <w:highlight w:val="white"/>
        </w:rPr>
        <w:t xml:space="preserve">        Register toRegister = (Register) operand0,</w:t>
      </w:r>
    </w:p>
    <w:p w14:paraId="218489E6" w14:textId="77777777" w:rsidR="00345E40" w:rsidRPr="00345E40" w:rsidRDefault="00345E40" w:rsidP="00345E40">
      <w:pPr>
        <w:pStyle w:val="Code"/>
        <w:rPr>
          <w:highlight w:val="white"/>
        </w:rPr>
      </w:pPr>
      <w:r w:rsidRPr="00345E40">
        <w:rPr>
          <w:highlight w:val="white"/>
        </w:rPr>
        <w:t xml:space="preserve">                 baseRegister = (Register) operand1;</w:t>
      </w:r>
    </w:p>
    <w:p w14:paraId="74AAF8FB" w14:textId="77777777" w:rsidR="00345E40" w:rsidRPr="00345E40" w:rsidRDefault="00345E40" w:rsidP="00345E40">
      <w:pPr>
        <w:pStyle w:val="Code"/>
        <w:rPr>
          <w:highlight w:val="white"/>
        </w:rPr>
      </w:pPr>
      <w:r w:rsidRPr="00345E40">
        <w:rPr>
          <w:highlight w:val="white"/>
        </w:rPr>
        <w:t xml:space="preserve">        int offset = (int) operand2;</w:t>
      </w:r>
    </w:p>
    <w:p w14:paraId="5E1EB51F" w14:textId="77777777" w:rsidR="00345E40" w:rsidRPr="00345E40" w:rsidRDefault="00345E40" w:rsidP="00345E40">
      <w:pPr>
        <w:pStyle w:val="Code"/>
        <w:rPr>
          <w:highlight w:val="white"/>
        </w:rPr>
      </w:pPr>
      <w:r w:rsidRPr="00345E40">
        <w:rPr>
          <w:highlight w:val="white"/>
        </w:rPr>
        <w:t xml:space="preserve">        int size = SizeOfValue(offset);</w:t>
      </w:r>
    </w:p>
    <w:p w14:paraId="5B175920" w14:textId="77777777" w:rsidR="00345E40" w:rsidRPr="00345E40" w:rsidRDefault="00345E40" w:rsidP="00345E40">
      <w:pPr>
        <w:pStyle w:val="Code"/>
        <w:rPr>
          <w:highlight w:val="white"/>
        </w:rPr>
      </w:pPr>
      <w:r w:rsidRPr="00345E40">
        <w:rPr>
          <w:highlight w:val="white"/>
        </w:rPr>
        <w:t xml:space="preserve">        List&lt;byte&gt; byteList =</w:t>
      </w:r>
    </w:p>
    <w:p w14:paraId="29C30BED" w14:textId="77777777" w:rsidR="00345E40" w:rsidRPr="00345E40" w:rsidRDefault="00345E40" w:rsidP="00345E40">
      <w:pPr>
        <w:pStyle w:val="Code"/>
        <w:rPr>
          <w:highlight w:val="white"/>
        </w:rPr>
      </w:pPr>
      <w:r w:rsidRPr="00345E40">
        <w:rPr>
          <w:highlight w:val="white"/>
        </w:rPr>
        <w:t xml:space="preserve">          LookupByteArray(Operator, toRegister, baseRegister, size);</w:t>
      </w:r>
    </w:p>
    <w:p w14:paraId="3AAD3AC5"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22B46FD6" w14:textId="77777777" w:rsidR="00345E40" w:rsidRPr="00345E40" w:rsidRDefault="00345E40" w:rsidP="00345E40">
      <w:pPr>
        <w:pStyle w:val="Code"/>
        <w:rPr>
          <w:highlight w:val="white"/>
        </w:rPr>
      </w:pPr>
      <w:r w:rsidRPr="00345E40">
        <w:rPr>
          <w:highlight w:val="white"/>
        </w:rPr>
        <w:t xml:space="preserve">        return byteList; </w:t>
      </w:r>
    </w:p>
    <w:p w14:paraId="7F33172A" w14:textId="77777777" w:rsidR="00345E40" w:rsidRPr="00345E40" w:rsidRDefault="00345E40" w:rsidP="00345E40">
      <w:pPr>
        <w:pStyle w:val="Code"/>
        <w:rPr>
          <w:highlight w:val="white"/>
        </w:rPr>
      </w:pPr>
      <w:r w:rsidRPr="00345E40">
        <w:rPr>
          <w:highlight w:val="white"/>
        </w:rPr>
        <w:t xml:space="preserve">      }</w:t>
      </w:r>
    </w:p>
    <w:p w14:paraId="660CAFD3" w14:textId="77777777" w:rsidR="00345E40" w:rsidRPr="00345E40" w:rsidRDefault="00345E40" w:rsidP="00345E40">
      <w:pPr>
        <w:pStyle w:val="Code"/>
        <w:rPr>
          <w:highlight w:val="white"/>
        </w:rPr>
      </w:pPr>
      <w:r w:rsidRPr="00345E40">
        <w:rPr>
          <w:highlight w:val="white"/>
        </w:rPr>
        <w:t xml:space="preserve">      // mov ax, [global + 4]</w:t>
      </w:r>
    </w:p>
    <w:p w14:paraId="2588CCBF" w14:textId="0C237EC1" w:rsidR="00431C27" w:rsidRDefault="00345E40" w:rsidP="00345E40">
      <w:pPr>
        <w:pStyle w:val="Code"/>
        <w:rPr>
          <w:highlight w:val="white"/>
        </w:rPr>
      </w:pPr>
      <w:r w:rsidRPr="00345E40">
        <w:rPr>
          <w:highlight w:val="white"/>
        </w:rPr>
        <w:t xml:space="preserve">      else if ((operand0 is Register) &amp;&amp; (operand1 is string) &amp;&amp;</w:t>
      </w:r>
    </w:p>
    <w:p w14:paraId="251411DB" w14:textId="4E78BA26" w:rsidR="00345E40" w:rsidRPr="00345E40" w:rsidRDefault="00431C27" w:rsidP="00345E40">
      <w:pPr>
        <w:pStyle w:val="Code"/>
        <w:rPr>
          <w:highlight w:val="white"/>
        </w:rPr>
      </w:pPr>
      <w:r>
        <w:rPr>
          <w:highlight w:val="white"/>
        </w:rPr>
        <w:t xml:space="preserve">              </w:t>
      </w:r>
      <w:r w:rsidR="00345E40" w:rsidRPr="00345E40">
        <w:rPr>
          <w:highlight w:val="white"/>
        </w:rPr>
        <w:t xml:space="preserve"> (operand2 is int)) {</w:t>
      </w:r>
    </w:p>
    <w:p w14:paraId="0DFDD541" w14:textId="77777777" w:rsidR="00345E40" w:rsidRPr="00345E40" w:rsidRDefault="00345E40" w:rsidP="00345E40">
      <w:pPr>
        <w:pStyle w:val="Code"/>
        <w:rPr>
          <w:highlight w:val="white"/>
        </w:rPr>
      </w:pPr>
      <w:r w:rsidRPr="00345E40">
        <w:rPr>
          <w:highlight w:val="white"/>
        </w:rPr>
        <w:t xml:space="preserve">        Register toRegister = (Register) operand0;</w:t>
      </w:r>
    </w:p>
    <w:p w14:paraId="5DEAD828" w14:textId="77777777" w:rsidR="00345E40" w:rsidRPr="00345E40" w:rsidRDefault="00345E40" w:rsidP="00345E40">
      <w:pPr>
        <w:pStyle w:val="Code"/>
        <w:rPr>
          <w:highlight w:val="white"/>
        </w:rPr>
      </w:pPr>
      <w:r w:rsidRPr="00345E40">
        <w:rPr>
          <w:highlight w:val="white"/>
        </w:rPr>
        <w:t xml:space="preserve">        int offset = (int) operand2;</w:t>
      </w:r>
    </w:p>
    <w:p w14:paraId="1573638E" w14:textId="77777777" w:rsidR="00345E40" w:rsidRPr="00345E40" w:rsidRDefault="00345E40" w:rsidP="00345E40">
      <w:pPr>
        <w:pStyle w:val="Code"/>
        <w:rPr>
          <w:highlight w:val="white"/>
        </w:rPr>
      </w:pPr>
      <w:r w:rsidRPr="00345E40">
        <w:rPr>
          <w:highlight w:val="white"/>
        </w:rPr>
        <w:t xml:space="preserve">        List&lt;byte&gt; byteList =</w:t>
      </w:r>
    </w:p>
    <w:p w14:paraId="06BEFD14" w14:textId="77777777" w:rsidR="00345E40" w:rsidRPr="00345E40" w:rsidRDefault="00345E40" w:rsidP="00345E40">
      <w:pPr>
        <w:pStyle w:val="Code"/>
        <w:rPr>
          <w:highlight w:val="white"/>
        </w:rPr>
      </w:pPr>
      <w:r w:rsidRPr="00345E40">
        <w:rPr>
          <w:highlight w:val="white"/>
        </w:rPr>
        <w:t xml:space="preserve">          LookupByteArray(Operator, toRegister, null, TypeSize.PointerSize);</w:t>
      </w:r>
    </w:p>
    <w:p w14:paraId="67FFAE7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56D5395D" w14:textId="77777777" w:rsidR="00345E40" w:rsidRPr="00345E40" w:rsidRDefault="00345E40" w:rsidP="00345E40">
      <w:pPr>
        <w:pStyle w:val="Code"/>
        <w:rPr>
          <w:highlight w:val="white"/>
        </w:rPr>
      </w:pPr>
      <w:r w:rsidRPr="00345E40">
        <w:rPr>
          <w:highlight w:val="white"/>
        </w:rPr>
        <w:t xml:space="preserve">                     TypeSize.PointerSize, offset);</w:t>
      </w:r>
    </w:p>
    <w:p w14:paraId="4D0683B8" w14:textId="77777777" w:rsidR="00345E40" w:rsidRPr="00345E40" w:rsidRDefault="00345E40" w:rsidP="00345E40">
      <w:pPr>
        <w:pStyle w:val="Code"/>
        <w:rPr>
          <w:highlight w:val="white"/>
        </w:rPr>
      </w:pPr>
      <w:r w:rsidRPr="00345E40">
        <w:rPr>
          <w:highlight w:val="white"/>
        </w:rPr>
        <w:t xml:space="preserve">        return byteList; </w:t>
      </w:r>
    </w:p>
    <w:p w14:paraId="0DF80902" w14:textId="19424B4E" w:rsidR="00345E40" w:rsidRDefault="00345E40" w:rsidP="00345E40">
      <w:pPr>
        <w:pStyle w:val="Code"/>
        <w:rPr>
          <w:highlight w:val="white"/>
        </w:rPr>
      </w:pPr>
      <w:r w:rsidRPr="00345E40">
        <w:rPr>
          <w:highlight w:val="white"/>
        </w:rPr>
        <w:t xml:space="preserve">      }</w:t>
      </w:r>
    </w:p>
    <w:p w14:paraId="4730EC66" w14:textId="77777777" w:rsidR="008D5AE3" w:rsidRPr="00345E40" w:rsidRDefault="008D5AE3" w:rsidP="008D5AE3">
      <w:pPr>
        <w:rPr>
          <w:highlight w:val="white"/>
        </w:rPr>
      </w:pPr>
      <w:r>
        <w:rPr>
          <w:highlight w:val="white"/>
        </w:rPr>
        <w:lastRenderedPageBreak/>
        <w:t>Special case.</w:t>
      </w:r>
    </w:p>
    <w:p w14:paraId="7069A875" w14:textId="77777777" w:rsidR="0042325F" w:rsidRPr="0042325F" w:rsidRDefault="0042325F" w:rsidP="0042325F">
      <w:pPr>
        <w:pStyle w:val="Code"/>
        <w:rPr>
          <w:highlight w:val="white"/>
        </w:rPr>
      </w:pPr>
      <w:r w:rsidRPr="0042325F">
        <w:rPr>
          <w:highlight w:val="white"/>
        </w:rPr>
        <w:t xml:space="preserve">      // mov [null + 4], 123</w:t>
      </w:r>
    </w:p>
    <w:p w14:paraId="2070724A" w14:textId="77777777" w:rsidR="0042325F" w:rsidRPr="0042325F" w:rsidRDefault="0042325F" w:rsidP="0042325F">
      <w:pPr>
        <w:pStyle w:val="Code"/>
        <w:rPr>
          <w:highlight w:val="white"/>
        </w:rPr>
      </w:pPr>
      <w:r w:rsidRPr="0042325F">
        <w:rPr>
          <w:highlight w:val="white"/>
        </w:rPr>
        <w:t xml:space="preserve">      else if ((operand0 == null) &amp;&amp; (operand1 is int) &amp;&amp;</w:t>
      </w:r>
    </w:p>
    <w:p w14:paraId="14DD3603" w14:textId="77777777" w:rsidR="0042325F" w:rsidRPr="0042325F" w:rsidRDefault="0042325F" w:rsidP="0042325F">
      <w:pPr>
        <w:pStyle w:val="Code"/>
        <w:rPr>
          <w:highlight w:val="white"/>
        </w:rPr>
      </w:pPr>
      <w:r w:rsidRPr="0042325F">
        <w:rPr>
          <w:highlight w:val="white"/>
        </w:rPr>
        <w:t xml:space="preserve">               (operand2 is BigInteger)) {</w:t>
      </w:r>
    </w:p>
    <w:p w14:paraId="056DBC41" w14:textId="77777777" w:rsidR="0042325F" w:rsidRPr="0042325F" w:rsidRDefault="0042325F" w:rsidP="0042325F">
      <w:pPr>
        <w:pStyle w:val="Code"/>
        <w:rPr>
          <w:highlight w:val="white"/>
        </w:rPr>
      </w:pPr>
      <w:r w:rsidRPr="0042325F">
        <w:rPr>
          <w:highlight w:val="white"/>
        </w:rPr>
        <w:t xml:space="preserve">        int offset = (int) operand1;</w:t>
      </w:r>
    </w:p>
    <w:p w14:paraId="5DDBAEB4" w14:textId="77777777" w:rsidR="0042325F" w:rsidRPr="0042325F" w:rsidRDefault="0042325F" w:rsidP="0042325F">
      <w:pPr>
        <w:pStyle w:val="Code"/>
        <w:rPr>
          <w:highlight w:val="white"/>
        </w:rPr>
      </w:pPr>
      <w:r w:rsidRPr="0042325F">
        <w:rPr>
          <w:highlight w:val="white"/>
        </w:rPr>
        <w:t xml:space="preserve">        BigInteger value = (BigInteger) operand2;</w:t>
      </w:r>
    </w:p>
    <w:p w14:paraId="4FCA05DB" w14:textId="77777777" w:rsidR="0042325F" w:rsidRPr="0042325F" w:rsidRDefault="0042325F" w:rsidP="0042325F">
      <w:pPr>
        <w:pStyle w:val="Code"/>
        <w:rPr>
          <w:highlight w:val="white"/>
        </w:rPr>
      </w:pPr>
      <w:r w:rsidRPr="0042325F">
        <w:rPr>
          <w:highlight w:val="white"/>
        </w:rPr>
        <w:t xml:space="preserve">        int valueSize = SizeOfValue(value, Operator);</w:t>
      </w:r>
    </w:p>
    <w:p w14:paraId="144F93EE" w14:textId="77777777" w:rsidR="0042325F" w:rsidRPr="0042325F" w:rsidRDefault="0042325F" w:rsidP="0042325F">
      <w:pPr>
        <w:pStyle w:val="Code"/>
        <w:rPr>
          <w:highlight w:val="white"/>
        </w:rPr>
      </w:pPr>
      <w:r w:rsidRPr="0042325F">
        <w:rPr>
          <w:highlight w:val="white"/>
        </w:rPr>
        <w:t xml:space="preserve">        List&lt;byte&gt; byteList =</w:t>
      </w:r>
    </w:p>
    <w:p w14:paraId="4BEABE1E" w14:textId="77777777" w:rsidR="0042325F" w:rsidRPr="0042325F" w:rsidRDefault="0042325F" w:rsidP="0042325F">
      <w:pPr>
        <w:pStyle w:val="Code"/>
        <w:rPr>
          <w:highlight w:val="white"/>
        </w:rPr>
      </w:pPr>
      <w:r w:rsidRPr="0042325F">
        <w:rPr>
          <w:highlight w:val="white"/>
        </w:rPr>
        <w:t xml:space="preserve">          LookupByteArray(Operator, null, TypeSize.PointerSize, valueSize);</w:t>
      </w:r>
    </w:p>
    <w:p w14:paraId="078C68A2" w14:textId="77777777" w:rsidR="0042325F" w:rsidRPr="0042325F" w:rsidRDefault="0042325F" w:rsidP="0042325F">
      <w:pPr>
        <w:pStyle w:val="Code"/>
        <w:rPr>
          <w:highlight w:val="white"/>
        </w:rPr>
      </w:pPr>
      <w:r w:rsidRPr="0042325F">
        <w:rPr>
          <w:highlight w:val="white"/>
        </w:rPr>
        <w:t xml:space="preserve">        LoadByteList(byteList, byteList.Count - (TypeSize.PointerSize +</w:t>
      </w:r>
    </w:p>
    <w:p w14:paraId="3096B943" w14:textId="77777777" w:rsidR="0042325F" w:rsidRPr="0042325F" w:rsidRDefault="0042325F" w:rsidP="0042325F">
      <w:pPr>
        <w:pStyle w:val="Code"/>
        <w:rPr>
          <w:highlight w:val="white"/>
        </w:rPr>
      </w:pPr>
      <w:r w:rsidRPr="0042325F">
        <w:rPr>
          <w:highlight w:val="white"/>
        </w:rPr>
        <w:t xml:space="preserve">                     valueSize), TypeSize.PointerSize, offset);</w:t>
      </w:r>
    </w:p>
    <w:p w14:paraId="214E11D7" w14:textId="77777777" w:rsidR="0042325F" w:rsidRPr="0042325F" w:rsidRDefault="0042325F" w:rsidP="0042325F">
      <w:pPr>
        <w:pStyle w:val="Code"/>
        <w:rPr>
          <w:highlight w:val="white"/>
        </w:rPr>
      </w:pPr>
      <w:r w:rsidRPr="0042325F">
        <w:rPr>
          <w:highlight w:val="white"/>
        </w:rPr>
        <w:t xml:space="preserve">        LoadByteList(byteList, byteList.Count - valueSize,</w:t>
      </w:r>
    </w:p>
    <w:p w14:paraId="4B0F180E" w14:textId="77777777" w:rsidR="0042325F" w:rsidRPr="0042325F" w:rsidRDefault="0042325F" w:rsidP="0042325F">
      <w:pPr>
        <w:pStyle w:val="Code"/>
        <w:rPr>
          <w:highlight w:val="white"/>
        </w:rPr>
      </w:pPr>
      <w:r w:rsidRPr="0042325F">
        <w:rPr>
          <w:highlight w:val="white"/>
        </w:rPr>
        <w:t xml:space="preserve">                     valueSize, value);</w:t>
      </w:r>
    </w:p>
    <w:p w14:paraId="1D1ABEB5" w14:textId="77777777" w:rsidR="0042325F" w:rsidRPr="0042325F" w:rsidRDefault="0042325F" w:rsidP="0042325F">
      <w:pPr>
        <w:pStyle w:val="Code"/>
        <w:rPr>
          <w:highlight w:val="white"/>
        </w:rPr>
      </w:pPr>
      <w:r w:rsidRPr="0042325F">
        <w:rPr>
          <w:highlight w:val="white"/>
        </w:rPr>
        <w:t xml:space="preserve">        return byteList; </w:t>
      </w:r>
    </w:p>
    <w:p w14:paraId="1F4FB7B8" w14:textId="7FDD4E99" w:rsidR="0042325F" w:rsidRPr="0042325F" w:rsidRDefault="0042325F" w:rsidP="0042325F">
      <w:pPr>
        <w:pStyle w:val="Code"/>
        <w:rPr>
          <w:highlight w:val="white"/>
        </w:rPr>
      </w:pPr>
      <w:r w:rsidRPr="0042325F">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lastRenderedPageBreak/>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bookmarkStart w:id="523" w:name="_Toc49764404"/>
      <w:r>
        <w:t>Tracks</w:t>
      </w:r>
      <w:bookmarkEnd w:id="523"/>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lastRenderedPageBreak/>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lastRenderedPageBreak/>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vertices try to found a register not already allocated by any of its </w:t>
      </w:r>
      <w:r w:rsidRPr="00EC76D5">
        <w:lastRenderedPageBreak/>
        <w:t>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lastRenderedPageBreak/>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lastRenderedPageBreak/>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lastRenderedPageBreak/>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524" w:name="_Toc49764405"/>
      <w:r>
        <w:t>Assembly Code Generation</w:t>
      </w:r>
      <w:bookmarkEnd w:id="524"/>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lastRenderedPageBreak/>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525"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525"/>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lastRenderedPageBreak/>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w:t>
      </w:r>
      <w:r w:rsidR="00247F6C">
        <w:rPr>
          <w:highlight w:val="white"/>
        </w:rPr>
        <w:lastRenderedPageBreak/>
        <w:t xml:space="preserve">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lastRenderedPageBreak/>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lastRenderedPageBreak/>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lastRenderedPageBreak/>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526"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526"/>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lastRenderedPageBreak/>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527" w:name="_Toc49764408"/>
      <w:r>
        <w:rPr>
          <w:highlight w:val="white"/>
        </w:rPr>
        <w:t>Function Calls</w:t>
      </w:r>
      <w:bookmarkEnd w:id="527"/>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w:t>
      </w:r>
      <w:r>
        <w:rPr>
          <w:highlight w:val="white"/>
        </w:rPr>
        <w:lastRenderedPageBreak/>
        <w:t xml:space="preserve">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lastRenderedPageBreak/>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28"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lastRenderedPageBreak/>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lastRenderedPageBreak/>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28"/>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529" w:name="_Toc49764409"/>
      <w:r>
        <w:rPr>
          <w:highlight w:val="white"/>
        </w:rPr>
        <w:t>Loading Values into Registers</w:t>
      </w:r>
      <w:bookmarkEnd w:id="529"/>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lastRenderedPageBreak/>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lastRenderedPageBreak/>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lastRenderedPageBreak/>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530" w:name="_Toc49764410"/>
      <w:r>
        <w:rPr>
          <w:highlight w:val="white"/>
        </w:rPr>
        <w:t>Return</w:t>
      </w:r>
      <w:r w:rsidR="0066666A">
        <w:rPr>
          <w:highlight w:val="white"/>
        </w:rPr>
        <w:t>,</w:t>
      </w:r>
      <w:r>
        <w:rPr>
          <w:highlight w:val="white"/>
        </w:rPr>
        <w:t xml:space="preserve"> Exit</w:t>
      </w:r>
      <w:r w:rsidR="0066666A">
        <w:rPr>
          <w:highlight w:val="white"/>
        </w:rPr>
        <w:t>, and Goto</w:t>
      </w:r>
      <w:bookmarkEnd w:id="530"/>
    </w:p>
    <w:p w14:paraId="437E553E" w14:textId="77777777" w:rsidR="00C953A1" w:rsidRDefault="00C953A1" w:rsidP="003E4E87">
      <w:pPr>
        <w:rPr>
          <w:highlight w:val="white"/>
        </w:rPr>
      </w:pPr>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7777777" w:rsidR="00C953A1" w:rsidRPr="00941019" w:rsidRDefault="00C953A1" w:rsidP="00941019">
      <w:pPr>
        <w:pStyle w:val="Code"/>
        <w:rPr>
          <w:highlight w:val="white"/>
        </w:rPr>
      </w:pP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lastRenderedPageBreak/>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77777777" w:rsidR="00C953A1" w:rsidRPr="00C953A1" w:rsidRDefault="00C953A1" w:rsidP="00C953A1">
      <w:pPr>
        <w:pStyle w:val="Code"/>
        <w:rPr>
          <w:highlight w:val="white"/>
        </w:rPr>
      </w:pP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lastRenderedPageBreak/>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531" w:name="_Toc49764411"/>
      <w:r>
        <w:rPr>
          <w:highlight w:val="white"/>
        </w:rPr>
        <w:t>Load and Inspect Registers</w:t>
      </w:r>
      <w:bookmarkEnd w:id="531"/>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lastRenderedPageBreak/>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532" w:name="_Toc49764412"/>
      <w:r>
        <w:rPr>
          <w:highlight w:val="white"/>
        </w:rPr>
        <w:t>Initialization</w:t>
      </w:r>
      <w:bookmarkEnd w:id="532"/>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lastRenderedPageBreak/>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33" w:name="_Toc49764413"/>
      <w:r>
        <w:rPr>
          <w:highlight w:val="white"/>
        </w:rPr>
        <w:t>Integral Multipl</w:t>
      </w:r>
      <w:r w:rsidR="00285456">
        <w:rPr>
          <w:highlight w:val="white"/>
        </w:rPr>
        <w:t>i</w:t>
      </w:r>
      <w:r>
        <w:rPr>
          <w:highlight w:val="white"/>
        </w:rPr>
        <w:t>cation, Division, and Modulo</w:t>
      </w:r>
      <w:bookmarkEnd w:id="533"/>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lastRenderedPageBreak/>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lastRenderedPageBreak/>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34" w:name="_Toc49764414"/>
      <w:r w:rsidRPr="002F73EF">
        <w:rPr>
          <w:highlight w:val="white"/>
        </w:rPr>
        <w:t>Integral Assignment and Parameters</w:t>
      </w:r>
      <w:bookmarkEnd w:id="534"/>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lastRenderedPageBreak/>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lastRenderedPageBreak/>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35" w:name="_Toc49764415"/>
      <w:r>
        <w:rPr>
          <w:highlight w:val="white"/>
        </w:rPr>
        <w:t>Unary Integral Operations</w:t>
      </w:r>
      <w:bookmarkEnd w:id="535"/>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36" w:name="_Toc49764416"/>
      <w:r>
        <w:rPr>
          <w:highlight w:val="white"/>
        </w:rPr>
        <w:lastRenderedPageBreak/>
        <w:t>Integral Binary</w:t>
      </w:r>
      <w:bookmarkEnd w:id="536"/>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lastRenderedPageBreak/>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lastRenderedPageBreak/>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lastRenderedPageBreak/>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37" w:name="_Toc49764417"/>
      <w:r w:rsidRPr="00C64273">
        <w:rPr>
          <w:highlight w:val="white"/>
        </w:rPr>
        <w:t>Base and Offset</w:t>
      </w:r>
      <w:bookmarkEnd w:id="537"/>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lastRenderedPageBreak/>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38" w:name="_Toc49764418"/>
      <w:r>
        <w:rPr>
          <w:highlight w:val="white"/>
        </w:rPr>
        <w:t>Case</w:t>
      </w:r>
      <w:bookmarkEnd w:id="538"/>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lastRenderedPageBreak/>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39" w:name="_Toc49764419"/>
      <w:r>
        <w:rPr>
          <w:highlight w:val="white"/>
        </w:rPr>
        <w:t>Address</w:t>
      </w:r>
      <w:bookmarkEnd w:id="539"/>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40" w:name="_Toc49764420"/>
      <w:r w:rsidRPr="00CF4437">
        <w:rPr>
          <w:highlight w:val="white"/>
        </w:rPr>
        <w:t>Floating Binary</w:t>
      </w:r>
      <w:bookmarkEnd w:id="540"/>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lastRenderedPageBreak/>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41" w:name="_Toc49764421"/>
      <w:r w:rsidRPr="00924172">
        <w:rPr>
          <w:highlight w:val="white"/>
        </w:rPr>
        <w:t>Floating Relation</w:t>
      </w:r>
      <w:bookmarkEnd w:id="541"/>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42" w:name="_Toc49764422"/>
      <w:r>
        <w:rPr>
          <w:highlight w:val="white"/>
        </w:rPr>
        <w:lastRenderedPageBreak/>
        <w:t>Floating Push and Pop</w:t>
      </w:r>
      <w:bookmarkEnd w:id="542"/>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lastRenderedPageBreak/>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lastRenderedPageBreak/>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43" w:name="_Toc49764423"/>
      <w:r>
        <w:rPr>
          <w:highlight w:val="white"/>
        </w:rPr>
        <w:t>Type Conversion</w:t>
      </w:r>
      <w:bookmarkEnd w:id="543"/>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lastRenderedPageBreak/>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lastRenderedPageBreak/>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44" w:name="_Toc49764424"/>
      <w:r>
        <w:rPr>
          <w:highlight w:val="white"/>
        </w:rPr>
        <w:t>Struct and Union</w:t>
      </w:r>
      <w:bookmarkEnd w:id="544"/>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lastRenderedPageBreak/>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45" w:name="_Toc49764425"/>
      <w:r>
        <w:rPr>
          <w:highlight w:val="white"/>
        </w:rPr>
        <w:lastRenderedPageBreak/>
        <w:t>Initialization Code</w:t>
      </w:r>
      <w:bookmarkEnd w:id="545"/>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lastRenderedPageBreak/>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bookmarkStart w:id="546" w:name="_Toc49764426"/>
      <w:r>
        <w:rPr>
          <w:highlight w:val="white"/>
        </w:rPr>
        <w:t>Command Line Arguments</w:t>
      </w:r>
      <w:bookmarkEnd w:id="546"/>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lastRenderedPageBreak/>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bookmarkStart w:id="547" w:name="_Toc49764427"/>
      <w:r w:rsidRPr="003C15D9">
        <w:rPr>
          <w:highlight w:val="white"/>
        </w:rPr>
        <w:t>Linux Text List</w:t>
      </w:r>
      <w:bookmarkEnd w:id="547"/>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lastRenderedPageBreak/>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bookmarkStart w:id="548" w:name="_Toc49764428"/>
      <w:r>
        <w:rPr>
          <w:highlight w:val="white"/>
        </w:rPr>
        <w:t xml:space="preserve">Windows </w:t>
      </w:r>
      <w:r w:rsidR="007B2BDE">
        <w:rPr>
          <w:highlight w:val="white"/>
        </w:rPr>
        <w:t>Jump Info</w:t>
      </w:r>
      <w:bookmarkEnd w:id="548"/>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lastRenderedPageBreak/>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lastRenderedPageBreak/>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bookmarkStart w:id="549" w:name="_Toc49764429"/>
      <w:r>
        <w:rPr>
          <w:highlight w:val="white"/>
        </w:rPr>
        <w:t xml:space="preserve">Windows </w:t>
      </w:r>
      <w:r w:rsidR="007B2BDE">
        <w:rPr>
          <w:highlight w:val="white"/>
        </w:rPr>
        <w:t>Byte List</w:t>
      </w:r>
      <w:bookmarkEnd w:id="549"/>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lastRenderedPageBreak/>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lastRenderedPageBreak/>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66ADD6F5" w14:textId="670EA4F3" w:rsidR="008C2C53" w:rsidRDefault="008C2C53" w:rsidP="00AD7B52">
      <w:pPr>
        <w:pStyle w:val="Rubrik1"/>
      </w:pPr>
      <w:bookmarkStart w:id="550" w:name="_Toc49764443"/>
      <w:bookmarkStart w:id="551" w:name="_Ref420874022"/>
      <w:r>
        <w:lastRenderedPageBreak/>
        <w:t>Executable Code Generation</w:t>
      </w:r>
      <w:bookmarkEnd w:id="550"/>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I have chosen DosBox</w:t>
      </w:r>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bookmarkStart w:id="552" w:name="_Toc49764444"/>
      <w:r>
        <w:t>Command Line Arguments</w:t>
      </w:r>
      <w:bookmarkEnd w:id="552"/>
    </w:p>
    <w:p w14:paraId="238A5906" w14:textId="77777777" w:rsidR="00CC21E0" w:rsidRPr="008C2C53" w:rsidRDefault="00CC21E0" w:rsidP="008C2C53"/>
    <w:p w14:paraId="2A558C14" w14:textId="74DED918" w:rsidR="00BF5F11" w:rsidRPr="00EC76D5" w:rsidRDefault="00BF5F11" w:rsidP="00BF5F11">
      <w:pPr>
        <w:pStyle w:val="Rubrik2"/>
      </w:pPr>
      <w:bookmarkStart w:id="553" w:name="_Ref419646553"/>
      <w:bookmarkStart w:id="554" w:name="_Toc49764445"/>
      <w:r>
        <w:t>Linking</w:t>
      </w:r>
      <w:bookmarkEnd w:id="553"/>
      <w:bookmarkEnd w:id="554"/>
    </w:p>
    <w:bookmarkEnd w:id="551"/>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55" w:name="_Toc49764446"/>
      <w:r>
        <w:t>The Linker Class</w:t>
      </w:r>
      <w:bookmarkEnd w:id="555"/>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6"/>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lastRenderedPageBreak/>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7"/>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56"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56"/>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lastRenderedPageBreak/>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lastRenderedPageBreak/>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0BAD65E9" w14:textId="59188612" w:rsidR="004C5DAE" w:rsidRPr="00EC76D5" w:rsidRDefault="004C5DAE" w:rsidP="004C5DAE">
      <w:pPr>
        <w:pStyle w:val="Rubrik1"/>
      </w:pPr>
      <w:bookmarkStart w:id="557" w:name="_Toc49764448"/>
      <w:r w:rsidRPr="00EC76D5">
        <w:lastRenderedPageBreak/>
        <w:t>Auxiliary Classes</w:t>
      </w:r>
      <w:bookmarkEnd w:id="557"/>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58" w:name="_Toc49764449"/>
      <w:r w:rsidRPr="00EC76D5">
        <w:t>Error Handling</w:t>
      </w:r>
      <w:bookmarkEnd w:id="558"/>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r w:rsidRPr="00EC76D5">
        <w:t>Assert.</w:t>
      </w:r>
      <w:r>
        <w:t>cs</w:t>
      </w:r>
    </w:p>
    <w:p w14:paraId="779E548B" w14:textId="66EBF908" w:rsidR="00D11025" w:rsidRDefault="00D11025" w:rsidP="00D11025">
      <w:pPr>
        <w:pStyle w:val="CodeHeader"/>
      </w:pPr>
      <w:r>
        <w:t>Message.cs</w:t>
      </w:r>
    </w:p>
    <w:p w14:paraId="3DA717ED" w14:textId="0785E8C1" w:rsidR="004C5DAE" w:rsidRPr="00EC76D5" w:rsidRDefault="004C5DAE" w:rsidP="004C5DAE">
      <w:pPr>
        <w:pStyle w:val="Rubrik2"/>
      </w:pPr>
      <w:bookmarkStart w:id="559" w:name="_Toc49764450"/>
      <w:r w:rsidRPr="00EC76D5">
        <w:t>Container Classes</w:t>
      </w:r>
      <w:bookmarkEnd w:id="559"/>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60" w:name="_Toc49764451"/>
      <w:r w:rsidRPr="00EC76D5">
        <w:t xml:space="preserve">Ordered </w:t>
      </w:r>
      <w:r w:rsidR="004C5DAE" w:rsidRPr="00EC76D5">
        <w:t>Pair</w:t>
      </w:r>
      <w:bookmarkEnd w:id="560"/>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r w:rsidRPr="00EC76D5">
        <w:t>Pair.</w:t>
      </w:r>
      <w:r w:rsidR="003A4533">
        <w:t>cs</w:t>
      </w:r>
    </w:p>
    <w:p w14:paraId="284FC573" w14:textId="77777777" w:rsidR="003C06B4" w:rsidRPr="003C06B4" w:rsidRDefault="003C06B4" w:rsidP="003C06B4">
      <w:pPr>
        <w:pStyle w:val="Code"/>
        <w:rPr>
          <w:highlight w:val="white"/>
        </w:rPr>
      </w:pPr>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r w:rsidRPr="00EC76D5">
        <w:t>Un</w:t>
      </w:r>
      <w:r w:rsidR="0078290E" w:rsidRPr="00EC76D5">
        <w:t>orderd</w:t>
      </w:r>
      <w:r w:rsidRPr="00EC76D5">
        <w:t>Pair.</w:t>
      </w:r>
      <w:r w:rsidR="007B3026">
        <w:t>cs</w:t>
      </w:r>
    </w:p>
    <w:p w14:paraId="5223910A" w14:textId="77777777" w:rsidR="003C06B4" w:rsidRPr="003C06B4" w:rsidRDefault="003C06B4" w:rsidP="003C06B4">
      <w:pPr>
        <w:pStyle w:val="Code"/>
        <w:rPr>
          <w:highlight w:val="white"/>
        </w:rPr>
      </w:pPr>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bookmarkStart w:id="561" w:name="_Toc49764452"/>
      <w:r w:rsidRPr="00EC76D5">
        <w:t>Triple</w:t>
      </w:r>
      <w:bookmarkEnd w:id="561"/>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r w:rsidRPr="00EC76D5">
        <w:t>Triple.</w:t>
      </w:r>
      <w:r w:rsidR="00DF525F">
        <w:t>cs</w:t>
      </w:r>
    </w:p>
    <w:p w14:paraId="561A6973" w14:textId="77777777" w:rsidR="003C06B4" w:rsidRPr="003C06B4" w:rsidRDefault="003C06B4" w:rsidP="003C06B4">
      <w:pPr>
        <w:pStyle w:val="Code"/>
        <w:rPr>
          <w:highlight w:val="white"/>
        </w:rPr>
      </w:pPr>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bookmarkStart w:id="562" w:name="_Toc49764453"/>
      <w:r w:rsidRPr="00EC76D5">
        <w:t>Graph</w:t>
      </w:r>
      <w:bookmarkEnd w:id="56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r w:rsidRPr="00EC76D5">
        <w:t>Graph.</w:t>
      </w:r>
      <w:r w:rsidR="00E00267">
        <w:t>cs</w:t>
      </w:r>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bookmarkStart w:id="563" w:name="_Toc49764454"/>
      <w:r w:rsidRPr="00EC76D5">
        <w:t>Addition and Removal of Vertices and Edges</w:t>
      </w:r>
      <w:bookmarkEnd w:id="563"/>
    </w:p>
    <w:p w14:paraId="1E429B2C" w14:textId="77777777" w:rsidR="00536BFB" w:rsidRPr="00536BFB" w:rsidRDefault="00536BFB" w:rsidP="00536BFB">
      <w:pPr>
        <w:pStyle w:val="Code"/>
        <w:rPr>
          <w:highlight w:val="white"/>
        </w:rPr>
      </w:pPr>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bookmarkStart w:id="564" w:name="_Toc49764455"/>
      <w:r w:rsidRPr="00EC76D5">
        <w:t>Graph Partition</w:t>
      </w:r>
      <w:bookmarkEnd w:id="56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bookmarkStart w:id="565" w:name="_Toc49764456"/>
      <w:r>
        <w:t>ListSet and ListMap</w:t>
      </w:r>
      <w:bookmarkEnd w:id="565"/>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r>
        <w:rPr>
          <w:highlight w:val="white"/>
        </w:rPr>
        <w:t>ListSet.cs</w:t>
      </w:r>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r>
        <w:rPr>
          <w:highlight w:val="white"/>
          <w:lang w:val="sv-SE"/>
        </w:rPr>
        <w:t>ListSetEnumerator</w:t>
      </w:r>
      <w:r>
        <w:rPr>
          <w:lang w:val="sv-SE"/>
        </w:rPr>
        <w:t>.cs</w:t>
      </w:r>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r>
        <w:t>ListMap.cs</w:t>
      </w:r>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r>
        <w:rPr>
          <w:highlight w:val="white"/>
          <w:lang w:val="sv-SE"/>
        </w:rPr>
        <w:t>ListMapEnumerator</w:t>
      </w:r>
      <w:r>
        <w:rPr>
          <w:lang w:val="sv-SE"/>
        </w:rPr>
        <w:t>.cs</w:t>
      </w:r>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bookmarkStart w:id="566" w:name="_Toc49764457"/>
      <w:r w:rsidRPr="00EC76D5">
        <w:lastRenderedPageBreak/>
        <w:t xml:space="preserve">The </w:t>
      </w:r>
      <w:r w:rsidR="002554E1" w:rsidRPr="00EC76D5">
        <w:t>Standard Library</w:t>
      </w:r>
      <w:bookmarkEnd w:id="566"/>
    </w:p>
    <w:p w14:paraId="21B660CB" w14:textId="0EAC07D4" w:rsidR="00EE220E" w:rsidRPr="00EC76D5" w:rsidRDefault="00503728" w:rsidP="00265BDF">
      <w:pPr>
        <w:pStyle w:val="Rubrik2"/>
      </w:pPr>
      <w:bookmarkStart w:id="567" w:name="_Toc49764458"/>
      <w:r w:rsidRPr="00EC76D5">
        <w:t>Integral and Floating Limits</w:t>
      </w:r>
      <w:bookmarkEnd w:id="567"/>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68" w:name="_Toc49764459"/>
      <w:r w:rsidRPr="00EC76D5">
        <w:lastRenderedPageBreak/>
        <w:t>The A</w:t>
      </w:r>
      <w:r w:rsidR="00EE220E" w:rsidRPr="00EC76D5">
        <w:t>sser</w:t>
      </w:r>
      <w:r w:rsidR="008E5D1A" w:rsidRPr="00EC76D5">
        <w:t>t</w:t>
      </w:r>
      <w:r w:rsidRPr="00EC76D5">
        <w:t xml:space="preserve"> Macro</w:t>
      </w:r>
      <w:bookmarkEnd w:id="568"/>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69" w:name="_Toc49764460"/>
      <w:r w:rsidRPr="00EC76D5">
        <w:t>Locale Data</w:t>
      </w:r>
      <w:bookmarkEnd w:id="569"/>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0" w:name="_Toc49764461"/>
      <w:r w:rsidRPr="00EC76D5">
        <w:t>Character Types</w:t>
      </w:r>
      <w:bookmarkEnd w:id="570"/>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1" w:name="_Toc49764462"/>
      <w:r w:rsidRPr="00EC76D5">
        <w:t>S</w:t>
      </w:r>
      <w:r w:rsidR="00EE220E" w:rsidRPr="00EC76D5">
        <w:t>tring</w:t>
      </w:r>
      <w:r w:rsidRPr="00EC76D5">
        <w:t>s</w:t>
      </w:r>
      <w:bookmarkEnd w:id="571"/>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 w:name="_Toc49764463"/>
      <w:r w:rsidRPr="00EC76D5">
        <w:lastRenderedPageBreak/>
        <w:t>Long Jumps</w:t>
      </w:r>
      <w:bookmarkEnd w:id="572"/>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3" w:name="_Toc49764464"/>
      <w:r w:rsidRPr="00EC76D5">
        <w:t>Mathematical Functions</w:t>
      </w:r>
      <w:bookmarkEnd w:id="573"/>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4" w:name="_Toc49764465"/>
      <w:r w:rsidRPr="00EC76D5">
        <w:t>Standard Input/Output</w:t>
      </w:r>
      <w:bookmarkEnd w:id="574"/>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5" w:name="_Toc49764466"/>
      <w:r w:rsidRPr="00EC76D5">
        <w:t>Printing</w:t>
      </w:r>
      <w:bookmarkEnd w:id="575"/>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6" w:name="_Toc49764467"/>
      <w:r w:rsidRPr="00EC76D5">
        <w:t>Scanning</w:t>
      </w:r>
      <w:bookmarkEnd w:id="576"/>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7" w:name="_Toc49764468"/>
      <w:r w:rsidRPr="00EC76D5">
        <w:t>F</w:t>
      </w:r>
      <w:r w:rsidR="00AF06D6" w:rsidRPr="00EC76D5">
        <w:t xml:space="preserve">ile </w:t>
      </w:r>
      <w:r w:rsidRPr="00EC76D5">
        <w:t>H</w:t>
      </w:r>
      <w:r w:rsidR="00AF06D6" w:rsidRPr="00EC76D5">
        <w:t>andling</w:t>
      </w:r>
      <w:bookmarkEnd w:id="577"/>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8" w:name="_Toc49764469"/>
      <w:r w:rsidRPr="00EC76D5">
        <w:t>The Standard Library</w:t>
      </w:r>
      <w:bookmarkEnd w:id="578"/>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9" w:name="_Toc49764470"/>
      <w:r w:rsidRPr="00EC76D5">
        <w:t>T</w:t>
      </w:r>
      <w:r w:rsidR="00D62A8B" w:rsidRPr="00EC76D5">
        <w:t>ime</w:t>
      </w:r>
      <w:bookmarkEnd w:id="579"/>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5A67EAB2" w14:textId="77777777" w:rsidR="007D596B" w:rsidRPr="00EC76D5" w:rsidRDefault="007D596B" w:rsidP="006A31DF">
      <w:pPr>
        <w:pStyle w:val="Rubrik1"/>
      </w:pPr>
      <w:bookmarkStart w:id="580" w:name="_Ref417644950"/>
      <w:bookmarkStart w:id="581" w:name="_Toc49764471"/>
      <w:r w:rsidRPr="00EC76D5">
        <w:lastRenderedPageBreak/>
        <w:t>The C Grammar</w:t>
      </w:r>
      <w:bookmarkEnd w:id="580"/>
      <w:bookmarkEnd w:id="58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82" w:name="_Toc49764472"/>
      <w:r w:rsidRPr="00EC76D5">
        <w:t>The Preprocessor Grammar</w:t>
      </w:r>
      <w:bookmarkEnd w:id="582"/>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3" w:name="_Toc49764473"/>
      <w:r w:rsidRPr="00EC76D5">
        <w:t xml:space="preserve">The </w:t>
      </w:r>
      <w:r w:rsidR="001C7B67" w:rsidRPr="00EC76D5">
        <w:t>Language</w:t>
      </w:r>
      <w:r w:rsidRPr="00EC76D5">
        <w:t xml:space="preserve"> Grammar</w:t>
      </w:r>
      <w:bookmarkEnd w:id="583"/>
    </w:p>
    <w:p w14:paraId="7F2EC249" w14:textId="55CEFF34"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4" w:name="_Toc49764474"/>
      <w:r w:rsidRPr="00EC76D5">
        <w:lastRenderedPageBreak/>
        <w:t>A</w:t>
      </w:r>
      <w:r w:rsidR="00281D34" w:rsidRPr="00EC76D5">
        <w:t xml:space="preserve"> Crash Course in C</w:t>
      </w:r>
      <w:bookmarkEnd w:id="584"/>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5" w:name="_Toc320485572"/>
      <w:bookmarkStart w:id="586" w:name="_Toc323656681"/>
      <w:bookmarkStart w:id="587" w:name="_Toc324085419"/>
      <w:bookmarkStart w:id="588" w:name="_Toc383781071"/>
      <w:bookmarkStart w:id="589" w:name="_Toc49764475"/>
      <w:r w:rsidRPr="00EC76D5">
        <w:t>The Compiler and the Linker</w:t>
      </w:r>
      <w:bookmarkEnd w:id="585"/>
      <w:bookmarkEnd w:id="586"/>
      <w:bookmarkEnd w:id="587"/>
      <w:bookmarkEnd w:id="588"/>
      <w:bookmarkEnd w:id="589"/>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429E2" w:rsidRPr="003F7CF1" w:rsidRDefault="006429E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429E2" w:rsidRPr="003F7CF1" w:rsidRDefault="006429E2"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429E2" w:rsidRPr="003F7CF1" w:rsidRDefault="006429E2"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6429E2" w:rsidRPr="003F7CF1" w:rsidRDefault="006429E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429E2" w:rsidRPr="003F7CF1" w:rsidRDefault="006429E2"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6429E2" w:rsidRPr="003F7CF1" w:rsidRDefault="006429E2"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429E2" w:rsidRPr="003F7CF1" w:rsidRDefault="006429E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429E2" w:rsidRPr="003F7CF1" w:rsidRDefault="006429E2"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429E2" w:rsidRPr="003F7CF1" w:rsidRDefault="006429E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03"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">
                <v:shape id="_x0000_s1104" type="#_x0000_t75" style="position:absolute;width:57384;height:33045;visibility:visible;mso-wrap-style:square">
                  <v:fill o:detectmouseclick="t"/>
                  <v:path o:connecttype="none"/>
                </v:shape>
                <v:rect id="Rectangle 206" o:spid="_x0000_s1105"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429E2" w:rsidRPr="003F7CF1" w:rsidRDefault="006429E2" w:rsidP="00E80032">
                        <w:pPr>
                          <w:pStyle w:val="SourceCodeBoxText"/>
                          <w:rPr>
                            <w:sz w:val="19"/>
                            <w:szCs w:val="19"/>
                            <w:lang w:val="en-US"/>
                          </w:rPr>
                        </w:pPr>
                        <w:r w:rsidRPr="003F7CF1">
                          <w:rPr>
                            <w:sz w:val="19"/>
                            <w:szCs w:val="19"/>
                            <w:lang w:val="en-US"/>
                          </w:rPr>
                          <w:t>Compiler</w:t>
                        </w:r>
                      </w:p>
                    </w:txbxContent>
                  </v:textbox>
                </v:rect>
                <v:shape id="Text Box 207" o:spid="_x0000_s1106"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429E2" w:rsidRPr="003F7CF1" w:rsidRDefault="006429E2"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07"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429E2" w:rsidRPr="003F7CF1" w:rsidRDefault="006429E2" w:rsidP="00E80032">
                        <w:pPr>
                          <w:pStyle w:val="SourceCodeBoxText"/>
                          <w:rPr>
                            <w:sz w:val="19"/>
                            <w:szCs w:val="19"/>
                            <w:lang w:val="en-US"/>
                          </w:rPr>
                        </w:pPr>
                        <w:r w:rsidRPr="003F7CF1">
                          <w:rPr>
                            <w:sz w:val="19"/>
                            <w:szCs w:val="19"/>
                            <w:lang w:val="en-US"/>
                          </w:rPr>
                          <w:t>Linker</w:t>
                        </w:r>
                      </w:p>
                    </w:txbxContent>
                  </v:textbox>
                </v:rect>
                <v:shape id="Text Box 209" o:spid="_x0000_s1108"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6429E2" w:rsidRPr="003F7CF1" w:rsidRDefault="006429E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09"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429E2" w:rsidRPr="003F7CF1" w:rsidRDefault="006429E2"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10"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6429E2" w:rsidRPr="003F7CF1" w:rsidRDefault="006429E2" w:rsidP="00E80032">
                        <w:pPr>
                          <w:pStyle w:val="SourceCodeBoxHeader"/>
                          <w:rPr>
                            <w:sz w:val="19"/>
                            <w:szCs w:val="19"/>
                            <w:lang w:val="sv-SE"/>
                          </w:rPr>
                        </w:pPr>
                        <w:r w:rsidRPr="003F7CF1">
                          <w:rPr>
                            <w:sz w:val="19"/>
                            <w:szCs w:val="19"/>
                            <w:lang w:val="sv-SE"/>
                          </w:rPr>
                          <w:t>Routine.obj</w:t>
                        </w:r>
                      </w:p>
                    </w:txbxContent>
                  </v:textbox>
                </v:shape>
                <v:rect id="Rectangle 212" o:spid="_x0000_s1111"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429E2" w:rsidRPr="003F7CF1" w:rsidRDefault="006429E2" w:rsidP="00E80032">
                        <w:pPr>
                          <w:pStyle w:val="SourceCodeBoxText"/>
                          <w:rPr>
                            <w:sz w:val="19"/>
                            <w:szCs w:val="19"/>
                            <w:lang w:val="en-US"/>
                          </w:rPr>
                        </w:pPr>
                        <w:r w:rsidRPr="003F7CF1">
                          <w:rPr>
                            <w:sz w:val="19"/>
                            <w:szCs w:val="19"/>
                            <w:lang w:val="en-US"/>
                          </w:rPr>
                          <w:t>Compiler</w:t>
                        </w:r>
                      </w:p>
                    </w:txbxContent>
                  </v:textbox>
                </v:rect>
                <v:shape id="Text Box 213" o:spid="_x0000_s1112"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429E2" w:rsidRPr="003F7CF1" w:rsidRDefault="006429E2" w:rsidP="00E80032">
                        <w:pPr>
                          <w:pStyle w:val="SourceCodeBoxHeader"/>
                          <w:rPr>
                            <w:sz w:val="19"/>
                            <w:szCs w:val="19"/>
                            <w:lang w:val="sv-SE"/>
                          </w:rPr>
                        </w:pPr>
                        <w:r w:rsidRPr="003F7CF1">
                          <w:rPr>
                            <w:sz w:val="19"/>
                            <w:szCs w:val="19"/>
                            <w:lang w:val="sv-SE"/>
                          </w:rPr>
                          <w:t>Standard Library</w:t>
                        </w:r>
                      </w:p>
                    </w:txbxContent>
                  </v:textbox>
                </v:shape>
                <v:line id="Line 214" o:spid="_x0000_s1113"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14"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15"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16"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17"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18"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19"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20"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21"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429E2" w:rsidRPr="003F7CF1" w:rsidRDefault="006429E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 w:name="_Toc320485573"/>
      <w:bookmarkStart w:id="591" w:name="_Toc323656682"/>
      <w:bookmarkStart w:id="592" w:name="_Toc324085420"/>
      <w:bookmarkStart w:id="593" w:name="_Toc383781072"/>
      <w:bookmarkStart w:id="594" w:name="_Toc49764476"/>
      <w:r w:rsidRPr="00EC76D5">
        <w:t>The Hello-World Program</w:t>
      </w:r>
      <w:bookmarkEnd w:id="590"/>
      <w:bookmarkEnd w:id="591"/>
      <w:bookmarkEnd w:id="592"/>
      <w:bookmarkEnd w:id="593"/>
      <w:bookmarkEnd w:id="594"/>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5" w:name="_Toc320485574"/>
      <w:bookmarkStart w:id="596" w:name="_Toc323656683"/>
      <w:bookmarkStart w:id="597" w:name="_Toc324085421"/>
      <w:bookmarkStart w:id="598" w:name="_Toc383781073"/>
      <w:bookmarkStart w:id="599" w:name="_Toc49764477"/>
      <w:r w:rsidRPr="00EC76D5">
        <w:t>Comments</w:t>
      </w:r>
      <w:bookmarkEnd w:id="595"/>
      <w:bookmarkEnd w:id="596"/>
      <w:bookmarkEnd w:id="597"/>
      <w:bookmarkEnd w:id="598"/>
      <w:bookmarkEnd w:id="599"/>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600"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601" w:author="Stefan Björnander" w:date="2012-05-06T23:23:00Z">
          <w:pPr>
            <w:pStyle w:val="Rubrik2"/>
          </w:pPr>
        </w:pPrChange>
      </w:pPr>
      <w:bookmarkStart w:id="602" w:name="_Toc323656684"/>
      <w:bookmarkStart w:id="603" w:name="_Toc324085422"/>
      <w:bookmarkStart w:id="604" w:name="_Toc383781074"/>
      <w:bookmarkStart w:id="605" w:name="_Toc49764478"/>
      <w:r w:rsidRPr="00EC76D5">
        <w:t>Types and Variables</w:t>
      </w:r>
      <w:bookmarkEnd w:id="600"/>
      <w:bookmarkEnd w:id="602"/>
      <w:bookmarkEnd w:id="603"/>
      <w:bookmarkEnd w:id="604"/>
      <w:bookmarkEnd w:id="605"/>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 w:name="_Toc320485576"/>
      <w:bookmarkStart w:id="607" w:name="_Toc323656685"/>
      <w:bookmarkStart w:id="608" w:name="_Toc324085423"/>
      <w:bookmarkStart w:id="609" w:name="_Toc383781075"/>
      <w:bookmarkStart w:id="610" w:name="_Ref383781525"/>
      <w:bookmarkStart w:id="611" w:name="_Toc49764479"/>
      <w:r w:rsidRPr="00EC76D5">
        <w:t>Simple Types</w:t>
      </w:r>
      <w:bookmarkEnd w:id="606"/>
      <w:bookmarkEnd w:id="607"/>
      <w:bookmarkEnd w:id="608"/>
      <w:bookmarkEnd w:id="609"/>
      <w:bookmarkEnd w:id="610"/>
      <w:bookmarkEnd w:id="611"/>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2" w:name="_Toc320485577"/>
      <w:bookmarkStart w:id="613" w:name="_Toc323656686"/>
      <w:bookmarkStart w:id="614" w:name="_Toc324085424"/>
      <w:bookmarkStart w:id="615" w:name="_Toc383781076"/>
      <w:bookmarkStart w:id="616" w:name="_Toc49764480"/>
      <w:r w:rsidRPr="00EC76D5">
        <w:t>Variables</w:t>
      </w:r>
      <w:bookmarkEnd w:id="612"/>
      <w:bookmarkEnd w:id="613"/>
      <w:bookmarkEnd w:id="614"/>
      <w:bookmarkEnd w:id="615"/>
      <w:bookmarkEnd w:id="616"/>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429E2" w:rsidRPr="003F7CF1" w:rsidRDefault="006429E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429E2" w:rsidRPr="003F7CF1" w:rsidRDefault="006429E2"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429E2" w:rsidRPr="003F7CF1" w:rsidRDefault="006429E2"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429E2" w:rsidRPr="003F7CF1" w:rsidRDefault="006429E2"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429E2" w:rsidRPr="003F7CF1" w:rsidRDefault="006429E2"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429E2" w:rsidRPr="003F7CF1" w:rsidRDefault="006429E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429E2" w:rsidRPr="003F7CF1" w:rsidRDefault="006429E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429E2" w:rsidRPr="003F7CF1" w:rsidRDefault="006429E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22"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I1Lg51/AwAAbBYAAA4AAAAAAAAAAAAAAAAALgIAAGRycy9lMm9E&#10;b2MueG1sUEsBAi0AFAAGAAgAAAAhAE053PDcAAAABQEAAA8AAAAAAAAAAAAAAAAA2QUAAGRycy9k&#10;b3ducmV2LnhtbFBLBQYAAAAABAAEAPMAAADiBgAAAAA=&#10;">
                <v:shape id="_x0000_s1123" type="#_x0000_t75" style="position:absolute;width:38779;height:9017;visibility:visible;mso-wrap-style:square">
                  <v:fill o:detectmouseclick="t"/>
                  <v:path o:connecttype="none"/>
                </v:shape>
                <v:rect id="Rectangle 283" o:spid="_x0000_s112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429E2" w:rsidRPr="003F7CF1" w:rsidRDefault="006429E2" w:rsidP="00E80032">
                        <w:pPr>
                          <w:pStyle w:val="SourceCodeBoxText"/>
                          <w:rPr>
                            <w:sz w:val="19"/>
                            <w:szCs w:val="19"/>
                          </w:rPr>
                        </w:pPr>
                        <w:r w:rsidRPr="003F7CF1">
                          <w:rPr>
                            <w:sz w:val="19"/>
                            <w:szCs w:val="19"/>
                          </w:rPr>
                          <w:t>123</w:t>
                        </w:r>
                      </w:p>
                    </w:txbxContent>
                  </v:textbox>
                </v:rect>
                <v:shape id="Text Box 284" o:spid="_x0000_s112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429E2" w:rsidRPr="003F7CF1" w:rsidRDefault="006429E2" w:rsidP="00E80032">
                        <w:pPr>
                          <w:pStyle w:val="SourceCodeBoxHeader"/>
                          <w:rPr>
                            <w:sz w:val="19"/>
                            <w:szCs w:val="19"/>
                          </w:rPr>
                        </w:pPr>
                        <w:r w:rsidRPr="003F7CF1">
                          <w:rPr>
                            <w:sz w:val="19"/>
                            <w:szCs w:val="19"/>
                          </w:rPr>
                          <w:t>i</w:t>
                        </w:r>
                      </w:p>
                    </w:txbxContent>
                  </v:textbox>
                </v:shape>
                <v:rect id="Rectangle 285" o:spid="_x0000_s1126"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429E2" w:rsidRPr="003F7CF1" w:rsidRDefault="006429E2" w:rsidP="00E80032">
                        <w:pPr>
                          <w:pStyle w:val="SourceCodeBoxText"/>
                          <w:rPr>
                            <w:sz w:val="19"/>
                            <w:szCs w:val="19"/>
                          </w:rPr>
                        </w:pPr>
                        <w:r w:rsidRPr="003F7CF1">
                          <w:rPr>
                            <w:sz w:val="19"/>
                            <w:szCs w:val="19"/>
                          </w:rPr>
                          <w:t>?</w:t>
                        </w:r>
                      </w:p>
                    </w:txbxContent>
                  </v:textbox>
                </v:rect>
                <v:shape id="Text Box 286" o:spid="_x0000_s1127"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429E2" w:rsidRPr="003F7CF1" w:rsidRDefault="006429E2" w:rsidP="00E80032">
                        <w:pPr>
                          <w:pStyle w:val="SourceCodeBoxHeader"/>
                          <w:rPr>
                            <w:sz w:val="19"/>
                            <w:szCs w:val="19"/>
                            <w:lang w:val="sv-SE"/>
                          </w:rPr>
                        </w:pPr>
                        <w:r w:rsidRPr="003F7CF1">
                          <w:rPr>
                            <w:sz w:val="19"/>
                            <w:szCs w:val="19"/>
                            <w:lang w:val="sv-SE"/>
                          </w:rPr>
                          <w:t>j</w:t>
                        </w:r>
                      </w:p>
                    </w:txbxContent>
                  </v:textbox>
                </v:shape>
                <v:rect id="Rectangle 287" o:spid="_x0000_s1128"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429E2" w:rsidRPr="003F7CF1" w:rsidRDefault="006429E2" w:rsidP="00E80032">
                        <w:pPr>
                          <w:pStyle w:val="SourceCodeBoxText"/>
                          <w:rPr>
                            <w:sz w:val="19"/>
                            <w:szCs w:val="19"/>
                          </w:rPr>
                        </w:pPr>
                        <w:r w:rsidRPr="003F7CF1">
                          <w:rPr>
                            <w:sz w:val="19"/>
                            <w:szCs w:val="19"/>
                          </w:rPr>
                          <w:t>3.14</w:t>
                        </w:r>
                      </w:p>
                    </w:txbxContent>
                  </v:textbox>
                </v:rect>
                <v:shape id="Text Box 288" o:spid="_x0000_s1129"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429E2" w:rsidRPr="003F7CF1" w:rsidRDefault="006429E2" w:rsidP="00E80032">
                        <w:pPr>
                          <w:pStyle w:val="SourceCodeBoxHeader"/>
                          <w:rPr>
                            <w:sz w:val="19"/>
                            <w:szCs w:val="19"/>
                            <w:lang w:val="sv-SE"/>
                          </w:rPr>
                        </w:pPr>
                        <w:r w:rsidRPr="003F7CF1">
                          <w:rPr>
                            <w:sz w:val="19"/>
                            <w:szCs w:val="19"/>
                            <w:lang w:val="sv-SE"/>
                          </w:rPr>
                          <w:t>d</w:t>
                        </w:r>
                      </w:p>
                    </w:txbxContent>
                  </v:textbox>
                </v:shape>
                <v:rect id="Rectangle 289" o:spid="_x0000_s1130"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429E2" w:rsidRPr="003F7CF1" w:rsidRDefault="006429E2" w:rsidP="00E80032">
                        <w:pPr>
                          <w:pStyle w:val="SourceCodeBoxText"/>
                          <w:rPr>
                            <w:sz w:val="19"/>
                            <w:szCs w:val="19"/>
                          </w:rPr>
                        </w:pPr>
                        <w:r w:rsidRPr="003F7CF1">
                          <w:rPr>
                            <w:sz w:val="19"/>
                            <w:szCs w:val="19"/>
                          </w:rPr>
                          <w:t>'a'</w:t>
                        </w:r>
                      </w:p>
                    </w:txbxContent>
                  </v:textbox>
                </v:rect>
                <v:shape id="Text Box 290" o:spid="_x0000_s1131"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429E2" w:rsidRPr="003F7CF1" w:rsidRDefault="006429E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7" w:name="_Toc320485578"/>
      <w:bookmarkStart w:id="618" w:name="_Toc323656687"/>
      <w:bookmarkStart w:id="619" w:name="_Toc324085425"/>
      <w:bookmarkStart w:id="620" w:name="_Toc383781077"/>
      <w:bookmarkStart w:id="621" w:name="_Toc49764481"/>
      <w:bookmarkStart w:id="622" w:name="_Toc320485579"/>
      <w:r w:rsidRPr="00EC76D5">
        <w:t>Constants</w:t>
      </w:r>
      <w:bookmarkEnd w:id="617"/>
      <w:bookmarkEnd w:id="618"/>
      <w:bookmarkEnd w:id="619"/>
      <w:bookmarkEnd w:id="620"/>
      <w:bookmarkEnd w:id="621"/>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3" w:name="_Toc323656688"/>
      <w:bookmarkStart w:id="624" w:name="_Toc324085426"/>
      <w:bookmarkStart w:id="625" w:name="_Toc383781078"/>
      <w:bookmarkStart w:id="626" w:name="_Toc49764482"/>
      <w:r w:rsidRPr="00EC76D5">
        <w:t>Output</w:t>
      </w:r>
      <w:bookmarkEnd w:id="622"/>
      <w:bookmarkEnd w:id="623"/>
      <w:bookmarkEnd w:id="624"/>
      <w:bookmarkEnd w:id="625"/>
      <w:bookmarkEnd w:id="626"/>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7" w:name="_Toc320485580"/>
      <w:bookmarkStart w:id="628" w:name="_Toc323656689"/>
      <w:bookmarkStart w:id="629" w:name="_Toc324085427"/>
      <w:bookmarkStart w:id="630" w:name="_Toc383781079"/>
      <w:bookmarkStart w:id="631" w:name="_Toc49764483"/>
      <w:r w:rsidRPr="00EC76D5">
        <w:t>Input</w:t>
      </w:r>
      <w:bookmarkEnd w:id="627"/>
      <w:bookmarkEnd w:id="628"/>
      <w:bookmarkEnd w:id="629"/>
      <w:bookmarkEnd w:id="630"/>
      <w:bookmarkEnd w:id="631"/>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32"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3"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4" w:name="_Toc323656690"/>
      <w:bookmarkStart w:id="635" w:name="_Toc324085428"/>
      <w:bookmarkStart w:id="636" w:name="_Toc383781080"/>
      <w:bookmarkStart w:id="637" w:name="_Toc49764484"/>
      <w:r w:rsidRPr="00EC76D5">
        <w:t>Enumerations</w:t>
      </w:r>
      <w:bookmarkEnd w:id="632"/>
      <w:bookmarkEnd w:id="634"/>
      <w:bookmarkEnd w:id="635"/>
      <w:bookmarkEnd w:id="636"/>
      <w:bookmarkEnd w:id="637"/>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582"/>
      <w:bookmarkStart w:id="639" w:name="_Toc323656691"/>
      <w:bookmarkStart w:id="640" w:name="_Toc324085429"/>
      <w:bookmarkStart w:id="641" w:name="_Toc383781081"/>
      <w:bookmarkStart w:id="642" w:name="_Toc49764485"/>
      <w:r w:rsidRPr="00EC76D5">
        <w:t>Arrays</w:t>
      </w:r>
      <w:bookmarkEnd w:id="638"/>
      <w:bookmarkEnd w:id="639"/>
      <w:bookmarkEnd w:id="640"/>
      <w:bookmarkEnd w:id="641"/>
      <w:bookmarkEnd w:id="642"/>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429E2" w:rsidRPr="003F7CF1" w:rsidRDefault="006429E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132"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C7+AEAANI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" filled="f" stroked="f">
                <v:textbox>
                  <w:txbxContent>
                    <w:p w14:paraId="69D593F5" w14:textId="77777777" w:rsidR="006429E2" w:rsidRPr="003F7CF1" w:rsidRDefault="006429E2"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429E2" w:rsidRPr="003F7CF1" w:rsidRDefault="006429E2"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429E2" w:rsidRPr="003F7CF1" w:rsidRDefault="006429E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429E2" w:rsidRPr="003F7CF1" w:rsidRDefault="006429E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429E2" w:rsidRPr="003F7CF1" w:rsidRDefault="006429E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429E2" w:rsidRPr="003F7CF1" w:rsidRDefault="006429E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429E2" w:rsidRPr="003F7CF1" w:rsidRDefault="006429E2"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429E2" w:rsidRPr="003F7CF1" w:rsidRDefault="006429E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429E2" w:rsidRPr="003F7CF1" w:rsidRDefault="006429E2"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429E2" w:rsidRPr="003F7CF1" w:rsidRDefault="006429E2"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429E2" w:rsidRPr="003F7CF1" w:rsidRDefault="006429E2"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429E2" w:rsidRPr="003F7CF1" w:rsidRDefault="006429E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429E2" w:rsidRPr="003F7CF1" w:rsidRDefault="006429E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429E2" w:rsidRPr="003F7CF1" w:rsidRDefault="006429E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429E2" w:rsidRPr="003F7CF1" w:rsidRDefault="006429E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429E2" w:rsidRPr="003F7CF1" w:rsidRDefault="006429E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429E2" w:rsidRPr="003F7CF1" w:rsidRDefault="006429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429E2" w:rsidRPr="003F7CF1" w:rsidRDefault="006429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429E2" w:rsidRPr="003F7CF1" w:rsidRDefault="006429E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429E2" w:rsidRPr="003F7CF1" w:rsidRDefault="006429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429E2" w:rsidRPr="003F7CF1" w:rsidRDefault="006429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429E2" w:rsidRPr="003F7CF1" w:rsidRDefault="006429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429E2" w:rsidRPr="003F7CF1" w:rsidRDefault="006429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429E2" w:rsidRPr="003F7CF1" w:rsidRDefault="006429E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429E2" w:rsidRPr="003F7CF1" w:rsidRDefault="006429E2"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429E2" w:rsidRPr="003F7CF1" w:rsidRDefault="006429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429E2" w:rsidRPr="003F7CF1" w:rsidRDefault="006429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429E2" w:rsidRPr="003F7CF1" w:rsidRDefault="006429E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13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">
                <v:shape id="_x0000_s1134" type="#_x0000_t75" style="position:absolute;width:57384;height:9017;visibility:visible;mso-wrap-style:square">
                  <v:fill o:detectmouseclick="t"/>
                  <v:path o:connecttype="none"/>
                </v:shape>
                <v:rect id="Rectangle 160" o:spid="_x0000_s1135"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429E2" w:rsidRPr="003F7CF1" w:rsidRDefault="006429E2" w:rsidP="00E80032">
                        <w:pPr>
                          <w:pStyle w:val="SourceCodeBoxText"/>
                          <w:rPr>
                            <w:sz w:val="19"/>
                            <w:szCs w:val="19"/>
                          </w:rPr>
                        </w:pPr>
                        <w:r w:rsidRPr="003F7CF1">
                          <w:rPr>
                            <w:sz w:val="19"/>
                            <w:szCs w:val="19"/>
                          </w:rPr>
                          <w:t>11</w:t>
                        </w:r>
                      </w:p>
                    </w:txbxContent>
                  </v:textbox>
                </v:rect>
                <v:shape id="Text Box 161" o:spid="_x0000_s1136"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429E2" w:rsidRPr="003F7CF1" w:rsidRDefault="006429E2" w:rsidP="00E80032">
                        <w:pPr>
                          <w:pStyle w:val="SourceCodeBoxHeader"/>
                          <w:rPr>
                            <w:sz w:val="19"/>
                            <w:szCs w:val="19"/>
                            <w:lang w:val="sv-SE"/>
                          </w:rPr>
                        </w:pPr>
                        <w:r w:rsidRPr="003F7CF1">
                          <w:rPr>
                            <w:sz w:val="19"/>
                            <w:szCs w:val="19"/>
                            <w:lang w:val="sv-SE"/>
                          </w:rPr>
                          <w:t>a</w:t>
                        </w:r>
                      </w:p>
                    </w:txbxContent>
                  </v:textbox>
                </v:shape>
                <v:shape id="Text Box 162" o:spid="_x0000_s1137"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429E2" w:rsidRPr="003F7CF1" w:rsidRDefault="006429E2" w:rsidP="00E80032">
                        <w:pPr>
                          <w:pStyle w:val="SourceCodeBoxHeader"/>
                          <w:rPr>
                            <w:sz w:val="19"/>
                            <w:szCs w:val="19"/>
                            <w:lang w:val="sv-SE"/>
                          </w:rPr>
                        </w:pPr>
                        <w:r w:rsidRPr="003F7CF1">
                          <w:rPr>
                            <w:sz w:val="19"/>
                            <w:szCs w:val="19"/>
                            <w:lang w:val="sv-SE"/>
                          </w:rPr>
                          <w:t>b</w:t>
                        </w:r>
                      </w:p>
                    </w:txbxContent>
                  </v:textbox>
                </v:shape>
                <v:shape id="Text Box 163" o:spid="_x0000_s1138"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429E2" w:rsidRPr="003F7CF1" w:rsidRDefault="006429E2" w:rsidP="00E80032">
                        <w:pPr>
                          <w:pStyle w:val="SourceCodeBoxHeader"/>
                          <w:rPr>
                            <w:sz w:val="19"/>
                            <w:szCs w:val="19"/>
                            <w:lang w:val="sv-SE"/>
                          </w:rPr>
                        </w:pPr>
                        <w:r w:rsidRPr="003F7CF1">
                          <w:rPr>
                            <w:sz w:val="19"/>
                            <w:szCs w:val="19"/>
                            <w:lang w:val="sv-SE"/>
                          </w:rPr>
                          <w:t>c</w:t>
                        </w:r>
                      </w:p>
                    </w:txbxContent>
                  </v:textbox>
                </v:shape>
                <v:rect id="Rectangle 164" o:spid="_x0000_s1139"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429E2" w:rsidRPr="003F7CF1" w:rsidRDefault="006429E2" w:rsidP="00E80032">
                        <w:pPr>
                          <w:pStyle w:val="SourceCodeBoxText"/>
                          <w:rPr>
                            <w:sz w:val="19"/>
                            <w:szCs w:val="19"/>
                          </w:rPr>
                        </w:pPr>
                        <w:r w:rsidRPr="003F7CF1">
                          <w:rPr>
                            <w:sz w:val="19"/>
                            <w:szCs w:val="19"/>
                          </w:rPr>
                          <w:t>12</w:t>
                        </w:r>
                      </w:p>
                    </w:txbxContent>
                  </v:textbox>
                </v:rect>
                <v:rect id="Rectangle 165" o:spid="_x0000_s1140"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429E2" w:rsidRPr="003F7CF1" w:rsidRDefault="006429E2" w:rsidP="00E80032">
                        <w:pPr>
                          <w:pStyle w:val="SourceCodeBoxText"/>
                          <w:rPr>
                            <w:sz w:val="19"/>
                            <w:szCs w:val="19"/>
                          </w:rPr>
                        </w:pPr>
                        <w:r w:rsidRPr="003F7CF1">
                          <w:rPr>
                            <w:sz w:val="19"/>
                            <w:szCs w:val="19"/>
                          </w:rPr>
                          <w:t>13</w:t>
                        </w:r>
                      </w:p>
                    </w:txbxContent>
                  </v:textbox>
                </v:rect>
                <v:rect id="Rectangle 166" o:spid="_x0000_s1141"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429E2" w:rsidRPr="003F7CF1" w:rsidRDefault="006429E2" w:rsidP="00E80032">
                        <w:pPr>
                          <w:pStyle w:val="SourceCodeBoxText"/>
                          <w:rPr>
                            <w:sz w:val="19"/>
                            <w:szCs w:val="19"/>
                          </w:rPr>
                        </w:pPr>
                        <w:r w:rsidRPr="003F7CF1">
                          <w:rPr>
                            <w:sz w:val="19"/>
                            <w:szCs w:val="19"/>
                          </w:rPr>
                          <w:t>1.2</w:t>
                        </w:r>
                      </w:p>
                    </w:txbxContent>
                  </v:textbox>
                </v:rect>
                <v:rect id="Rectangle 167" o:spid="_x0000_s1142"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429E2" w:rsidRPr="003F7CF1" w:rsidRDefault="006429E2" w:rsidP="00E80032">
                        <w:pPr>
                          <w:pStyle w:val="SourceCodeBoxText"/>
                          <w:rPr>
                            <w:sz w:val="19"/>
                            <w:szCs w:val="19"/>
                          </w:rPr>
                        </w:pPr>
                        <w:r w:rsidRPr="003F7CF1">
                          <w:rPr>
                            <w:sz w:val="19"/>
                            <w:szCs w:val="19"/>
                          </w:rPr>
                          <w:t>3.4</w:t>
                        </w:r>
                      </w:p>
                    </w:txbxContent>
                  </v:textbox>
                </v:rect>
                <v:rect id="Rectangle 168" o:spid="_x0000_s1143"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429E2" w:rsidRPr="003F7CF1" w:rsidRDefault="006429E2" w:rsidP="00E80032">
                        <w:pPr>
                          <w:pStyle w:val="SourceCodeBoxText"/>
                          <w:rPr>
                            <w:sz w:val="19"/>
                            <w:szCs w:val="19"/>
                          </w:rPr>
                        </w:pPr>
                        <w:r w:rsidRPr="003F7CF1">
                          <w:rPr>
                            <w:sz w:val="19"/>
                            <w:szCs w:val="19"/>
                          </w:rPr>
                          <w:t>'a'</w:t>
                        </w:r>
                      </w:p>
                    </w:txbxContent>
                  </v:textbox>
                </v:rect>
                <v:rect id="Rectangle 169" o:spid="_x0000_s1144"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429E2" w:rsidRPr="003F7CF1" w:rsidRDefault="006429E2" w:rsidP="00E80032">
                        <w:pPr>
                          <w:pStyle w:val="SourceCodeBoxText"/>
                          <w:rPr>
                            <w:sz w:val="19"/>
                            <w:szCs w:val="19"/>
                          </w:rPr>
                        </w:pPr>
                        <w:r w:rsidRPr="003F7CF1">
                          <w:rPr>
                            <w:sz w:val="19"/>
                            <w:szCs w:val="19"/>
                          </w:rPr>
                          <w:t>'b'</w:t>
                        </w:r>
                      </w:p>
                    </w:txbxContent>
                  </v:textbox>
                </v:rect>
                <v:rect id="Rectangle 170" o:spid="_x0000_s1145"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429E2" w:rsidRPr="003F7CF1" w:rsidRDefault="006429E2" w:rsidP="00E80032">
                        <w:pPr>
                          <w:pStyle w:val="SourceCodeBoxText"/>
                          <w:rPr>
                            <w:sz w:val="19"/>
                            <w:szCs w:val="19"/>
                          </w:rPr>
                        </w:pPr>
                        <w:r w:rsidRPr="003F7CF1">
                          <w:rPr>
                            <w:sz w:val="19"/>
                            <w:szCs w:val="19"/>
                          </w:rPr>
                          <w:t>?</w:t>
                        </w:r>
                      </w:p>
                    </w:txbxContent>
                  </v:textbox>
                </v:rect>
                <v:rect id="Rectangle 171" o:spid="_x0000_s1146"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429E2" w:rsidRPr="003F7CF1" w:rsidRDefault="006429E2" w:rsidP="00E80032">
                        <w:pPr>
                          <w:pStyle w:val="SourceCodeBoxText"/>
                          <w:rPr>
                            <w:sz w:val="19"/>
                            <w:szCs w:val="19"/>
                          </w:rPr>
                        </w:pPr>
                        <w:r w:rsidRPr="003F7CF1">
                          <w:rPr>
                            <w:sz w:val="19"/>
                            <w:szCs w:val="19"/>
                          </w:rPr>
                          <w:t>?</w:t>
                        </w:r>
                      </w:p>
                    </w:txbxContent>
                  </v:textbox>
                </v:rect>
                <v:rect id="Rectangle 172" o:spid="_x0000_s1147"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429E2" w:rsidRPr="003F7CF1" w:rsidRDefault="006429E2" w:rsidP="00E80032">
                        <w:pPr>
                          <w:pStyle w:val="SourceCodeBoxText"/>
                          <w:rPr>
                            <w:sz w:val="19"/>
                            <w:szCs w:val="19"/>
                          </w:rPr>
                        </w:pPr>
                        <w:r w:rsidRPr="003F7CF1">
                          <w:rPr>
                            <w:sz w:val="19"/>
                            <w:szCs w:val="19"/>
                          </w:rPr>
                          <w:t>?</w:t>
                        </w:r>
                      </w:p>
                    </w:txbxContent>
                  </v:textbox>
                </v:rect>
                <v:rect id="Rectangle 173" o:spid="_x0000_s1148"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429E2" w:rsidRPr="003F7CF1" w:rsidRDefault="006429E2" w:rsidP="00E80032">
                        <w:pPr>
                          <w:pStyle w:val="SourceCodeBoxText"/>
                          <w:rPr>
                            <w:sz w:val="19"/>
                            <w:szCs w:val="19"/>
                          </w:rPr>
                        </w:pPr>
                        <w:r w:rsidRPr="003F7CF1">
                          <w:rPr>
                            <w:sz w:val="19"/>
                            <w:szCs w:val="19"/>
                          </w:rPr>
                          <w:t>?</w:t>
                        </w:r>
                      </w:p>
                    </w:txbxContent>
                  </v:textbox>
                </v:rect>
                <v:rect id="Rectangle 174" o:spid="_x0000_s1149"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429E2" w:rsidRPr="003F7CF1" w:rsidRDefault="006429E2" w:rsidP="00E80032">
                        <w:pPr>
                          <w:pStyle w:val="SourceCodeBoxText"/>
                          <w:rPr>
                            <w:sz w:val="19"/>
                            <w:szCs w:val="19"/>
                          </w:rPr>
                        </w:pPr>
                        <w:r w:rsidRPr="003F7CF1">
                          <w:rPr>
                            <w:sz w:val="19"/>
                            <w:szCs w:val="19"/>
                          </w:rPr>
                          <w:t>?</w:t>
                        </w:r>
                      </w:p>
                    </w:txbxContent>
                  </v:textbox>
                </v:rect>
                <v:shape id="Text Box 175" o:spid="_x0000_s1150"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429E2" w:rsidRPr="003F7CF1" w:rsidRDefault="006429E2" w:rsidP="00E80032">
                        <w:pPr>
                          <w:pStyle w:val="SourceCodeIndex"/>
                          <w:rPr>
                            <w:sz w:val="15"/>
                            <w:szCs w:val="15"/>
                          </w:rPr>
                        </w:pPr>
                        <w:r w:rsidRPr="003F7CF1">
                          <w:rPr>
                            <w:sz w:val="15"/>
                            <w:szCs w:val="15"/>
                          </w:rPr>
                          <w:t>0</w:t>
                        </w:r>
                      </w:p>
                    </w:txbxContent>
                  </v:textbox>
                </v:shape>
                <v:shape id="Text Box 176" o:spid="_x0000_s1151"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429E2" w:rsidRPr="003F7CF1" w:rsidRDefault="006429E2" w:rsidP="00E80032">
                        <w:pPr>
                          <w:pStyle w:val="SourceCodeIndex"/>
                          <w:rPr>
                            <w:sz w:val="15"/>
                            <w:szCs w:val="15"/>
                          </w:rPr>
                        </w:pPr>
                        <w:r w:rsidRPr="003F7CF1">
                          <w:rPr>
                            <w:sz w:val="15"/>
                            <w:szCs w:val="15"/>
                          </w:rPr>
                          <w:t>1</w:t>
                        </w:r>
                      </w:p>
                    </w:txbxContent>
                  </v:textbox>
                </v:shape>
                <v:shape id="Text Box 177" o:spid="_x0000_s1152"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429E2" w:rsidRPr="003F7CF1" w:rsidRDefault="006429E2" w:rsidP="00E80032">
                        <w:pPr>
                          <w:pStyle w:val="SourceCodeIndex"/>
                          <w:rPr>
                            <w:sz w:val="15"/>
                            <w:szCs w:val="15"/>
                          </w:rPr>
                        </w:pPr>
                        <w:r w:rsidRPr="003F7CF1">
                          <w:rPr>
                            <w:sz w:val="15"/>
                            <w:szCs w:val="15"/>
                          </w:rPr>
                          <w:t>2</w:t>
                        </w:r>
                      </w:p>
                    </w:txbxContent>
                  </v:textbox>
                </v:shape>
                <v:shape id="Text Box 178" o:spid="_x0000_s1153"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429E2" w:rsidRPr="003F7CF1" w:rsidRDefault="006429E2" w:rsidP="00E80032">
                        <w:pPr>
                          <w:pStyle w:val="SourceCodeIndex"/>
                          <w:rPr>
                            <w:sz w:val="15"/>
                            <w:szCs w:val="15"/>
                          </w:rPr>
                        </w:pPr>
                        <w:r w:rsidRPr="003F7CF1">
                          <w:rPr>
                            <w:sz w:val="15"/>
                            <w:szCs w:val="15"/>
                          </w:rPr>
                          <w:t>0</w:t>
                        </w:r>
                      </w:p>
                    </w:txbxContent>
                  </v:textbox>
                </v:shape>
                <v:shape id="Text Box 179" o:spid="_x0000_s1154"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429E2" w:rsidRPr="003F7CF1" w:rsidRDefault="006429E2" w:rsidP="00E80032">
                        <w:pPr>
                          <w:pStyle w:val="SourceCodeIndex"/>
                          <w:rPr>
                            <w:sz w:val="15"/>
                            <w:szCs w:val="15"/>
                          </w:rPr>
                        </w:pPr>
                        <w:r w:rsidRPr="003F7CF1">
                          <w:rPr>
                            <w:sz w:val="15"/>
                            <w:szCs w:val="15"/>
                          </w:rPr>
                          <w:t>1</w:t>
                        </w:r>
                      </w:p>
                    </w:txbxContent>
                  </v:textbox>
                </v:shape>
                <v:shape id="Text Box 180" o:spid="_x0000_s1155"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429E2" w:rsidRPr="003F7CF1" w:rsidRDefault="006429E2" w:rsidP="00E80032">
                        <w:pPr>
                          <w:pStyle w:val="SourceCodeIndex"/>
                          <w:rPr>
                            <w:sz w:val="15"/>
                            <w:szCs w:val="15"/>
                          </w:rPr>
                        </w:pPr>
                        <w:r w:rsidRPr="003F7CF1">
                          <w:rPr>
                            <w:sz w:val="15"/>
                            <w:szCs w:val="15"/>
                          </w:rPr>
                          <w:t>0</w:t>
                        </w:r>
                      </w:p>
                    </w:txbxContent>
                  </v:textbox>
                </v:shape>
                <v:shape id="Text Box 181" o:spid="_x0000_s1156"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429E2" w:rsidRPr="003F7CF1" w:rsidRDefault="006429E2" w:rsidP="00E80032">
                        <w:pPr>
                          <w:pStyle w:val="SourceCodeIndex"/>
                          <w:rPr>
                            <w:sz w:val="15"/>
                            <w:szCs w:val="15"/>
                          </w:rPr>
                        </w:pPr>
                        <w:r w:rsidRPr="003F7CF1">
                          <w:rPr>
                            <w:sz w:val="15"/>
                            <w:szCs w:val="15"/>
                          </w:rPr>
                          <w:t>1</w:t>
                        </w:r>
                      </w:p>
                    </w:txbxContent>
                  </v:textbox>
                </v:shape>
                <v:shape id="Text Box 182" o:spid="_x0000_s1157"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429E2" w:rsidRPr="003F7CF1" w:rsidRDefault="006429E2" w:rsidP="00E80032">
                        <w:pPr>
                          <w:pStyle w:val="SourceCodeIndex"/>
                          <w:rPr>
                            <w:sz w:val="15"/>
                            <w:szCs w:val="15"/>
                          </w:rPr>
                        </w:pPr>
                        <w:r w:rsidRPr="003F7CF1">
                          <w:rPr>
                            <w:sz w:val="15"/>
                            <w:szCs w:val="15"/>
                          </w:rPr>
                          <w:t>2</w:t>
                        </w:r>
                      </w:p>
                    </w:txbxContent>
                  </v:textbox>
                </v:shape>
                <v:shape id="Text Box 183" o:spid="_x0000_s1158"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429E2" w:rsidRPr="003F7CF1" w:rsidRDefault="006429E2" w:rsidP="00E80032">
                        <w:pPr>
                          <w:pStyle w:val="SourceCodeIndex"/>
                          <w:rPr>
                            <w:sz w:val="15"/>
                            <w:szCs w:val="15"/>
                          </w:rPr>
                        </w:pPr>
                        <w:r w:rsidRPr="003F7CF1">
                          <w:rPr>
                            <w:sz w:val="15"/>
                            <w:szCs w:val="15"/>
                          </w:rPr>
                          <w:t>3</w:t>
                        </w:r>
                      </w:p>
                    </w:txbxContent>
                  </v:textbox>
                </v:shape>
                <v:shape id="Text Box 184" o:spid="_x0000_s1159"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429E2" w:rsidRPr="003F7CF1" w:rsidRDefault="006429E2" w:rsidP="00E80032">
                        <w:pPr>
                          <w:pStyle w:val="SourceCodeIndex"/>
                          <w:rPr>
                            <w:sz w:val="15"/>
                            <w:szCs w:val="15"/>
                          </w:rPr>
                        </w:pPr>
                        <w:r w:rsidRPr="003F7CF1">
                          <w:rPr>
                            <w:sz w:val="15"/>
                            <w:szCs w:val="15"/>
                          </w:rPr>
                          <w:t>0</w:t>
                        </w:r>
                      </w:p>
                    </w:txbxContent>
                  </v:textbox>
                </v:shape>
                <v:shape id="Text Box 185" o:spid="_x0000_s1160"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429E2" w:rsidRPr="003F7CF1" w:rsidRDefault="006429E2" w:rsidP="00E80032">
                        <w:pPr>
                          <w:pStyle w:val="SourceCodeIndex"/>
                          <w:rPr>
                            <w:sz w:val="15"/>
                            <w:szCs w:val="15"/>
                          </w:rPr>
                        </w:pPr>
                        <w:r w:rsidRPr="003F7CF1">
                          <w:rPr>
                            <w:sz w:val="15"/>
                            <w:szCs w:val="15"/>
                          </w:rPr>
                          <w:t>1</w:t>
                        </w:r>
                      </w:p>
                    </w:txbxContent>
                  </v:textbox>
                </v:shape>
                <v:shape id="Text Box 186" o:spid="_x0000_s1161"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429E2" w:rsidRPr="003F7CF1" w:rsidRDefault="006429E2"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429E2" w:rsidRPr="003F7CF1" w:rsidRDefault="006429E2"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429E2" w:rsidRPr="003F7CF1" w:rsidRDefault="006429E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429E2" w:rsidRPr="003F7CF1" w:rsidRDefault="006429E2"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429E2" w:rsidRPr="003F7CF1" w:rsidRDefault="006429E2"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429E2" w:rsidRPr="003F7CF1" w:rsidRDefault="006429E2"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429E2" w:rsidRPr="003F7CF1" w:rsidRDefault="006429E2"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62"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">
                <v:shape id="_x0000_s1163" type="#_x0000_t75" style="position:absolute;width:57384;height:9017;visibility:visible;mso-wrap-style:square">
                  <v:fill o:detectmouseclick="t"/>
                  <v:path o:connecttype="none"/>
                </v:shape>
                <v:rect id="Rectangle 152" o:spid="_x0000_s116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429E2" w:rsidRPr="003F7CF1" w:rsidRDefault="006429E2" w:rsidP="00E80032">
                        <w:pPr>
                          <w:pStyle w:val="SourceCodeBoxText"/>
                          <w:rPr>
                            <w:sz w:val="19"/>
                            <w:szCs w:val="19"/>
                          </w:rPr>
                        </w:pPr>
                        <w:r w:rsidRPr="003F7CF1">
                          <w:rPr>
                            <w:sz w:val="19"/>
                            <w:szCs w:val="19"/>
                          </w:rPr>
                          <w:t>13</w:t>
                        </w:r>
                      </w:p>
                    </w:txbxContent>
                  </v:textbox>
                </v:rect>
                <v:shape id="Text Box 153" o:spid="_x0000_s116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429E2" w:rsidRPr="003F7CF1" w:rsidRDefault="006429E2" w:rsidP="00E80032">
                        <w:pPr>
                          <w:pStyle w:val="SourceCodeBoxHeader"/>
                          <w:rPr>
                            <w:sz w:val="19"/>
                            <w:szCs w:val="19"/>
                            <w:lang w:val="sv-SE"/>
                          </w:rPr>
                        </w:pPr>
                        <w:r w:rsidRPr="003F7CF1">
                          <w:rPr>
                            <w:sz w:val="19"/>
                            <w:szCs w:val="19"/>
                            <w:lang w:val="sv-SE"/>
                          </w:rPr>
                          <w:t>i</w:t>
                        </w:r>
                      </w:p>
                    </w:txbxContent>
                  </v:textbox>
                </v:shape>
                <v:rect id="Rectangle 154" o:spid="_x0000_s1166"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429E2" w:rsidRPr="003F7CF1" w:rsidRDefault="006429E2" w:rsidP="00E80032">
                        <w:pPr>
                          <w:pStyle w:val="SourceCodeBoxText"/>
                          <w:rPr>
                            <w:sz w:val="19"/>
                            <w:szCs w:val="19"/>
                          </w:rPr>
                        </w:pPr>
                        <w:r w:rsidRPr="003F7CF1">
                          <w:rPr>
                            <w:sz w:val="19"/>
                            <w:szCs w:val="19"/>
                          </w:rPr>
                          <w:t>1.2</w:t>
                        </w:r>
                      </w:p>
                    </w:txbxContent>
                  </v:textbox>
                </v:rect>
                <v:shape id="Text Box 155" o:spid="_x0000_s1167"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429E2" w:rsidRPr="003F7CF1" w:rsidRDefault="006429E2" w:rsidP="00E80032">
                        <w:pPr>
                          <w:pStyle w:val="SourceCodeBoxHeader"/>
                          <w:rPr>
                            <w:sz w:val="19"/>
                            <w:szCs w:val="19"/>
                            <w:lang w:val="sv-SE"/>
                          </w:rPr>
                        </w:pPr>
                        <w:r w:rsidRPr="003F7CF1">
                          <w:rPr>
                            <w:sz w:val="19"/>
                            <w:szCs w:val="19"/>
                            <w:lang w:val="sv-SE"/>
                          </w:rPr>
                          <w:t>x</w:t>
                        </w:r>
                      </w:p>
                    </w:txbxContent>
                  </v:textbox>
                </v:shape>
                <v:rect id="Rectangle 156" o:spid="_x0000_s1168"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429E2" w:rsidRPr="003F7CF1" w:rsidRDefault="006429E2" w:rsidP="00E80032">
                        <w:pPr>
                          <w:pStyle w:val="SourceCodeBoxText"/>
                          <w:rPr>
                            <w:sz w:val="19"/>
                            <w:szCs w:val="19"/>
                          </w:rPr>
                        </w:pPr>
                        <w:r w:rsidRPr="003F7CF1">
                          <w:rPr>
                            <w:sz w:val="19"/>
                            <w:szCs w:val="19"/>
                          </w:rPr>
                          <w:t>'b'</w:t>
                        </w:r>
                      </w:p>
                    </w:txbxContent>
                  </v:textbox>
                </v:rect>
                <v:shape id="Text Box 157" o:spid="_x0000_s1169"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429E2" w:rsidRPr="003F7CF1" w:rsidRDefault="006429E2"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3" w:name="_Toc320485583"/>
      <w:bookmarkStart w:id="644" w:name="_Toc323656692"/>
      <w:bookmarkStart w:id="645" w:name="_Toc324085430"/>
      <w:bookmarkStart w:id="646" w:name="_Toc383781082"/>
      <w:bookmarkStart w:id="647" w:name="_Toc49764486"/>
      <w:r w:rsidRPr="00EC76D5">
        <w:t>Characters and Strings</w:t>
      </w:r>
      <w:bookmarkEnd w:id="643"/>
      <w:bookmarkEnd w:id="644"/>
      <w:bookmarkEnd w:id="645"/>
      <w:bookmarkEnd w:id="646"/>
      <w:bookmarkEnd w:id="647"/>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429E2" w:rsidRPr="003F7CF1" w:rsidRDefault="006429E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429E2" w:rsidRPr="003F7CF1" w:rsidRDefault="006429E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429E2" w:rsidRPr="003F7CF1" w:rsidRDefault="006429E2"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429E2" w:rsidRPr="003F7CF1" w:rsidRDefault="006429E2"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7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nP7wIAADs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XXnnP7wIAADsM&#10;AAAOAAAAAAAAAAAAAAAAAC4CAABkcnMvZTJvRG9jLnhtbFBLAQItABQABgAIAAAAIQB+P0R+3QAA&#10;AAUBAAAPAAAAAAAAAAAAAAAAAEkFAABkcnMvZG93bnJldi54bWxQSwUGAAAAAAQABADzAAAAUwYA&#10;AAAA&#10;">
                <v:shape id="_x0000_s1171" type="#_x0000_t75" style="position:absolute;width:57384;height:9017;visibility:visible;mso-wrap-style:square">
                  <v:fill o:detectmouseclick="t"/>
                  <v:path o:connecttype="none"/>
                </v:shape>
                <v:rect id="Rectangle 4" o:spid="_x0000_s117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429E2" w:rsidRPr="003F7CF1" w:rsidRDefault="006429E2" w:rsidP="00E80032">
                        <w:pPr>
                          <w:pStyle w:val="SourceCodeBoxText"/>
                          <w:rPr>
                            <w:sz w:val="19"/>
                            <w:szCs w:val="19"/>
                          </w:rPr>
                        </w:pPr>
                        <w:r w:rsidRPr="003F7CF1">
                          <w:rPr>
                            <w:sz w:val="19"/>
                            <w:szCs w:val="19"/>
                          </w:rPr>
                          <w:t>'a'</w:t>
                        </w:r>
                      </w:p>
                    </w:txbxContent>
                  </v:textbox>
                </v:rect>
                <v:shape id="Text Box 5" o:spid="_x0000_s1173"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429E2" w:rsidRPr="003F7CF1" w:rsidRDefault="006429E2" w:rsidP="00E80032">
                        <w:pPr>
                          <w:pStyle w:val="SourceCodeBoxHeader"/>
                          <w:rPr>
                            <w:sz w:val="19"/>
                            <w:szCs w:val="19"/>
                            <w:lang w:val="sv-SE"/>
                          </w:rPr>
                        </w:pPr>
                        <w:r w:rsidRPr="003F7CF1">
                          <w:rPr>
                            <w:sz w:val="19"/>
                            <w:szCs w:val="19"/>
                            <w:lang w:val="sv-SE"/>
                          </w:rPr>
                          <w:t>c</w:t>
                        </w:r>
                      </w:p>
                    </w:txbxContent>
                  </v:textbox>
                </v:shape>
                <v:rect id="Rectangle 6" o:spid="_x0000_s1174"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429E2" w:rsidRPr="003F7CF1" w:rsidRDefault="006429E2" w:rsidP="00E80032">
                        <w:pPr>
                          <w:pStyle w:val="SourceCodeBoxText"/>
                          <w:rPr>
                            <w:sz w:val="19"/>
                            <w:szCs w:val="19"/>
                          </w:rPr>
                        </w:pPr>
                        <w:r w:rsidRPr="003F7CF1">
                          <w:rPr>
                            <w:sz w:val="19"/>
                            <w:szCs w:val="19"/>
                          </w:rPr>
                          <w:t>"Hello, World!"</w:t>
                        </w:r>
                      </w:p>
                    </w:txbxContent>
                  </v:textbox>
                </v:rect>
                <v:shape id="Text Box 7" o:spid="_x0000_s1175"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429E2" w:rsidRPr="003F7CF1" w:rsidRDefault="006429E2"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8" w:name="_Toc323656693"/>
      <w:bookmarkStart w:id="649" w:name="_Toc324085431"/>
      <w:bookmarkStart w:id="650" w:name="_Toc383781083"/>
      <w:bookmarkStart w:id="651" w:name="_Toc49764487"/>
      <w:r w:rsidRPr="00EC76D5">
        <w:t>The ASCII Table</w:t>
      </w:r>
      <w:bookmarkEnd w:id="648"/>
      <w:bookmarkEnd w:id="649"/>
      <w:bookmarkEnd w:id="650"/>
      <w:bookmarkEnd w:id="651"/>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2" w:name="_Toc320485584"/>
      <w:bookmarkStart w:id="653" w:name="_Toc323656694"/>
      <w:bookmarkStart w:id="654" w:name="_Toc324085432"/>
      <w:bookmarkStart w:id="655" w:name="_Ref383780778"/>
      <w:bookmarkStart w:id="656" w:name="_Toc383781084"/>
      <w:bookmarkStart w:id="657" w:name="_Toc49764488"/>
      <w:r w:rsidRPr="00EC76D5">
        <w:t>Pointers</w:t>
      </w:r>
      <w:bookmarkEnd w:id="652"/>
      <w:bookmarkEnd w:id="653"/>
      <w:bookmarkEnd w:id="654"/>
      <w:bookmarkEnd w:id="655"/>
      <w:bookmarkEnd w:id="656"/>
      <w:bookmarkEnd w:id="657"/>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429E2" w:rsidRPr="003F7CF1" w:rsidRDefault="006429E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429E2" w:rsidRPr="003F7CF1" w:rsidRDefault="006429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429E2" w:rsidRPr="003F7CF1" w:rsidRDefault="006429E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429E2" w:rsidRPr="003F7CF1" w:rsidRDefault="006429E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429E2" w:rsidRPr="003F7CF1" w:rsidRDefault="006429E2"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429E2" w:rsidRPr="003F7CF1" w:rsidRDefault="006429E2"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429E2" w:rsidRPr="003F7CF1" w:rsidRDefault="006429E2"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7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">
                <v:shape id="_x0000_s1177" type="#_x0000_t75" style="position:absolute;width:57384;height:16230;visibility:visible;mso-wrap-style:square">
                  <v:fill o:detectmouseclick="t"/>
                  <v:path o:connecttype="none"/>
                </v:shape>
                <v:rect id="Rectangle 232" o:spid="_x0000_s1178"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429E2" w:rsidRPr="003F7CF1" w:rsidRDefault="006429E2" w:rsidP="00E80032">
                        <w:pPr>
                          <w:pStyle w:val="SourceCodeBoxText"/>
                          <w:rPr>
                            <w:sz w:val="19"/>
                            <w:szCs w:val="19"/>
                          </w:rPr>
                        </w:pPr>
                        <w:r w:rsidRPr="003F7CF1">
                          <w:rPr>
                            <w:sz w:val="19"/>
                            <w:szCs w:val="19"/>
                          </w:rPr>
                          <w:t>10000</w:t>
                        </w:r>
                      </w:p>
                    </w:txbxContent>
                  </v:textbox>
                </v:rect>
                <v:shape id="Text Box 233" o:spid="_x0000_s1179"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429E2" w:rsidRPr="003F7CF1" w:rsidRDefault="006429E2" w:rsidP="00E80032">
                        <w:pPr>
                          <w:pStyle w:val="SourceCodeBoxHeader"/>
                          <w:rPr>
                            <w:sz w:val="19"/>
                            <w:szCs w:val="19"/>
                            <w:lang w:val="sv-SE"/>
                          </w:rPr>
                        </w:pPr>
                        <w:r w:rsidRPr="003F7CF1">
                          <w:rPr>
                            <w:sz w:val="19"/>
                            <w:szCs w:val="19"/>
                            <w:lang w:val="sv-SE"/>
                          </w:rPr>
                          <w:t>p</w:t>
                        </w:r>
                      </w:p>
                    </w:txbxContent>
                  </v:textbox>
                </v:shape>
                <v:rect id="Rectangle 234" o:spid="_x0000_s118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429E2" w:rsidRPr="003F7CF1" w:rsidRDefault="006429E2" w:rsidP="00E80032">
                        <w:pPr>
                          <w:pStyle w:val="SourceCodeBoxText"/>
                          <w:rPr>
                            <w:sz w:val="19"/>
                            <w:szCs w:val="19"/>
                          </w:rPr>
                        </w:pPr>
                        <w:r>
                          <w:rPr>
                            <w:sz w:val="19"/>
                            <w:szCs w:val="19"/>
                          </w:rPr>
                          <w:t>123</w:t>
                        </w:r>
                      </w:p>
                    </w:txbxContent>
                  </v:textbox>
                </v:rect>
                <v:rect id="Rectangle 235" o:spid="_x0000_s118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429E2" w:rsidRPr="003F7CF1" w:rsidRDefault="006429E2" w:rsidP="00E80032">
                        <w:pPr>
                          <w:pStyle w:val="SourceCodeBoxText"/>
                          <w:rPr>
                            <w:sz w:val="19"/>
                            <w:szCs w:val="19"/>
                          </w:rPr>
                        </w:pPr>
                      </w:p>
                    </w:txbxContent>
                  </v:textbox>
                </v:rect>
                <v:rect id="Rectangle 236" o:spid="_x0000_s118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429E2" w:rsidRPr="003F7CF1" w:rsidRDefault="006429E2" w:rsidP="00E80032">
                        <w:pPr>
                          <w:pStyle w:val="SourceCodeBoxText"/>
                          <w:rPr>
                            <w:sz w:val="19"/>
                            <w:szCs w:val="19"/>
                          </w:rPr>
                        </w:pPr>
                      </w:p>
                    </w:txbxContent>
                  </v:textbox>
                </v:rect>
                <v:rect id="Rectangle 237" o:spid="_x0000_s118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429E2" w:rsidRPr="003F7CF1" w:rsidRDefault="006429E2" w:rsidP="00E80032">
                        <w:pPr>
                          <w:pStyle w:val="SourceCodeBoxText"/>
                          <w:rPr>
                            <w:sz w:val="19"/>
                            <w:szCs w:val="19"/>
                          </w:rPr>
                        </w:pPr>
                      </w:p>
                    </w:txbxContent>
                  </v:textbox>
                </v:rect>
                <v:rect id="Rectangle 238" o:spid="_x0000_s118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429E2" w:rsidRPr="003F7CF1" w:rsidRDefault="006429E2" w:rsidP="00E80032">
                        <w:pPr>
                          <w:pStyle w:val="SourceCodeBoxText"/>
                          <w:rPr>
                            <w:sz w:val="19"/>
                            <w:szCs w:val="19"/>
                          </w:rPr>
                        </w:pPr>
                        <w:r w:rsidRPr="003F7CF1">
                          <w:rPr>
                            <w:sz w:val="19"/>
                            <w:szCs w:val="19"/>
                          </w:rPr>
                          <w:t>10000</w:t>
                        </w:r>
                      </w:p>
                    </w:txbxContent>
                  </v:textbox>
                </v:rect>
                <v:rect id="Rectangle 239" o:spid="_x0000_s118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429E2" w:rsidRPr="003F7CF1" w:rsidRDefault="006429E2"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8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429E2" w:rsidRPr="003F7CF1" w:rsidRDefault="006429E2"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8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429E2" w:rsidRPr="003F7CF1" w:rsidRDefault="006429E2"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429E2" w:rsidRPr="003F7CF1" w:rsidRDefault="006429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429E2" w:rsidRPr="003F7CF1" w:rsidRDefault="006429E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429E2" w:rsidRPr="003F7CF1" w:rsidRDefault="006429E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88"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&#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FneLzZ2AwAASQ4AAA4AAAAAAAAAAAAAAAAALgIAAGRycy9lMm9Eb2MueG1sUEsB&#10;Ai0AFAAGAAgAAAAhADT1tr7cAAAABQEAAA8AAAAAAAAAAAAAAAAA0AUAAGRycy9kb3ducmV2Lnht&#10;bFBLBQYAAAAABAAEAPMAAADZBgAAAAA=&#10;">
                <v:shape id="_x0000_s1189" type="#_x0000_t75" style="position:absolute;width:57384;height:8115;visibility:visible;mso-wrap-style:square">
                  <v:fill o:detectmouseclick="t"/>
                  <v:path o:connecttype="none"/>
                </v:shape>
                <v:rect id="Rectangle 225" o:spid="_x0000_s11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429E2" w:rsidRPr="003F7CF1" w:rsidRDefault="006429E2" w:rsidP="00E80032">
                        <w:pPr>
                          <w:pStyle w:val="SourceCodeBoxText"/>
                          <w:rPr>
                            <w:sz w:val="19"/>
                            <w:szCs w:val="19"/>
                          </w:rPr>
                        </w:pPr>
                      </w:p>
                    </w:txbxContent>
                  </v:textbox>
                </v:rect>
                <v:shape id="Text Box 226" o:spid="_x0000_s11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429E2" w:rsidRPr="003F7CF1" w:rsidRDefault="006429E2" w:rsidP="00E80032">
                        <w:pPr>
                          <w:pStyle w:val="SourceCodeBoxHeader"/>
                          <w:rPr>
                            <w:sz w:val="19"/>
                            <w:szCs w:val="19"/>
                            <w:lang w:val="sv-SE"/>
                          </w:rPr>
                        </w:pPr>
                        <w:r w:rsidRPr="003F7CF1">
                          <w:rPr>
                            <w:sz w:val="19"/>
                            <w:szCs w:val="19"/>
                            <w:lang w:val="sv-SE"/>
                          </w:rPr>
                          <w:t>p</w:t>
                        </w:r>
                      </w:p>
                    </w:txbxContent>
                  </v:textbox>
                </v:shape>
                <v:rect id="Rectangle 227" o:spid="_x0000_s11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429E2" w:rsidRPr="003F7CF1" w:rsidRDefault="006429E2" w:rsidP="00E80032">
                        <w:pPr>
                          <w:pStyle w:val="SourceCodeBoxText"/>
                          <w:rPr>
                            <w:sz w:val="19"/>
                            <w:szCs w:val="19"/>
                          </w:rPr>
                        </w:pPr>
                        <w:r>
                          <w:rPr>
                            <w:sz w:val="19"/>
                            <w:szCs w:val="19"/>
                          </w:rPr>
                          <w:t>123</w:t>
                        </w:r>
                      </w:p>
                    </w:txbxContent>
                  </v:textbox>
                </v:rect>
                <v:line id="Line 228" o:spid="_x0000_s11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94"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429E2" w:rsidRPr="003F7CF1" w:rsidRDefault="006429E2"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8" w:name="_Toc320485585"/>
      <w:bookmarkStart w:id="659" w:name="_Toc323656695"/>
      <w:bookmarkStart w:id="660" w:name="_Toc324085433"/>
      <w:bookmarkStart w:id="661" w:name="_Toc383781085"/>
      <w:bookmarkStart w:id="662" w:name="_Toc49764489"/>
      <w:r w:rsidRPr="00EC76D5">
        <w:t>Pointers and Dynamic Memory</w:t>
      </w:r>
      <w:bookmarkEnd w:id="658"/>
      <w:bookmarkEnd w:id="659"/>
      <w:bookmarkEnd w:id="660"/>
      <w:bookmarkEnd w:id="661"/>
      <w:bookmarkEnd w:id="662"/>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429E2" w:rsidRPr="003F7CF1" w:rsidRDefault="006429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429E2" w:rsidRPr="003F7CF1" w:rsidRDefault="006429E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9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">
                <v:shape id="_x0000_s1196" type="#_x0000_t75" style="position:absolute;width:57384;height:9017;visibility:visible;mso-wrap-style:square">
                  <v:fill o:detectmouseclick="t"/>
                  <v:path o:connecttype="none"/>
                </v:shape>
                <v:rect id="Rectangle 200" o:spid="_x0000_s11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429E2" w:rsidRPr="003F7CF1" w:rsidRDefault="006429E2" w:rsidP="00E80032">
                        <w:pPr>
                          <w:pStyle w:val="SourceCodeBoxText"/>
                          <w:rPr>
                            <w:sz w:val="19"/>
                            <w:szCs w:val="19"/>
                          </w:rPr>
                        </w:pPr>
                      </w:p>
                    </w:txbxContent>
                  </v:textbox>
                </v:rect>
                <v:shape id="Text Box 201" o:spid="_x0000_s11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429E2" w:rsidRPr="003F7CF1" w:rsidRDefault="006429E2" w:rsidP="00E80032">
                        <w:pPr>
                          <w:pStyle w:val="SourceCodeBoxHeader"/>
                          <w:rPr>
                            <w:sz w:val="19"/>
                            <w:szCs w:val="19"/>
                            <w:lang w:val="sv-SE"/>
                          </w:rPr>
                        </w:pPr>
                        <w:r w:rsidRPr="003F7CF1">
                          <w:rPr>
                            <w:sz w:val="19"/>
                            <w:szCs w:val="19"/>
                            <w:lang w:val="sv-SE"/>
                          </w:rPr>
                          <w:t>p</w:t>
                        </w:r>
                      </w:p>
                    </w:txbxContent>
                  </v:textbox>
                </v:shape>
                <v:rect id="Rectangle 202" o:spid="_x0000_s1199"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429E2" w:rsidRPr="003F7CF1" w:rsidRDefault="006429E2" w:rsidP="00E80032">
                        <w:pPr>
                          <w:pStyle w:val="SourceCodeBoxText"/>
                          <w:rPr>
                            <w:sz w:val="19"/>
                            <w:szCs w:val="19"/>
                          </w:rPr>
                        </w:pPr>
                        <w:r w:rsidRPr="003F7CF1">
                          <w:rPr>
                            <w:sz w:val="19"/>
                            <w:szCs w:val="19"/>
                          </w:rPr>
                          <w:t>123</w:t>
                        </w:r>
                      </w:p>
                    </w:txbxContent>
                  </v:textbox>
                </v:rect>
                <v:line id="Line 203" o:spid="_x0000_s1200"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429E2" w:rsidRPr="003F7CF1" w:rsidRDefault="006429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429E2" w:rsidRPr="003F7CF1" w:rsidRDefault="006429E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429E2" w:rsidRPr="003F7CF1" w:rsidRDefault="006429E2"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429E2" w:rsidRPr="003F7CF1" w:rsidRDefault="006429E2"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429E2" w:rsidRPr="003F7CF1" w:rsidRDefault="006429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429E2" w:rsidRPr="003F7CF1" w:rsidRDefault="006429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429E2" w:rsidRPr="003F7CF1" w:rsidRDefault="006429E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0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p4oHA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">
                <v:shape id="_x0000_s1202" type="#_x0000_t75" style="position:absolute;width:57384;height:9931;visibility:visible;mso-wrap-style:square">
                  <v:fill o:detectmouseclick="t"/>
                  <v:path o:connecttype="none"/>
                </v:shape>
                <v:rect id="Rectangle 189" o:spid="_x0000_s120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429E2" w:rsidRPr="003F7CF1" w:rsidRDefault="006429E2" w:rsidP="00E80032">
                        <w:pPr>
                          <w:pStyle w:val="SourceCodeBoxText"/>
                          <w:rPr>
                            <w:sz w:val="19"/>
                            <w:szCs w:val="19"/>
                          </w:rPr>
                        </w:pPr>
                      </w:p>
                    </w:txbxContent>
                  </v:textbox>
                </v:rect>
                <v:shape id="Text Box 190" o:spid="_x0000_s120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429E2" w:rsidRPr="003F7CF1" w:rsidRDefault="006429E2" w:rsidP="00E80032">
                        <w:pPr>
                          <w:pStyle w:val="SourceCodeBoxHeader"/>
                          <w:rPr>
                            <w:sz w:val="19"/>
                            <w:szCs w:val="19"/>
                            <w:lang w:val="sv-SE"/>
                          </w:rPr>
                        </w:pPr>
                        <w:r w:rsidRPr="003F7CF1">
                          <w:rPr>
                            <w:sz w:val="19"/>
                            <w:szCs w:val="19"/>
                            <w:lang w:val="sv-SE"/>
                          </w:rPr>
                          <w:t>p</w:t>
                        </w:r>
                      </w:p>
                    </w:txbxContent>
                  </v:textbox>
                </v:shape>
                <v:rect id="Rectangle 191" o:spid="_x0000_s120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429E2" w:rsidRPr="003F7CF1" w:rsidRDefault="006429E2" w:rsidP="00E80032">
                        <w:pPr>
                          <w:pStyle w:val="SourceCodeBoxText"/>
                          <w:rPr>
                            <w:sz w:val="19"/>
                            <w:szCs w:val="19"/>
                          </w:rPr>
                        </w:pPr>
                        <w:r w:rsidRPr="003F7CF1">
                          <w:rPr>
                            <w:sz w:val="19"/>
                            <w:szCs w:val="19"/>
                          </w:rPr>
                          <w:t>123</w:t>
                        </w:r>
                      </w:p>
                    </w:txbxContent>
                  </v:textbox>
                </v:rect>
                <v:line id="Line 192" o:spid="_x0000_s120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07"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429E2" w:rsidRPr="003F7CF1" w:rsidRDefault="006429E2" w:rsidP="00E80032">
                        <w:pPr>
                          <w:pStyle w:val="SourceCodeBoxText"/>
                          <w:rPr>
                            <w:sz w:val="19"/>
                            <w:szCs w:val="19"/>
                          </w:rPr>
                        </w:pPr>
                        <w:r w:rsidRPr="003F7CF1">
                          <w:rPr>
                            <w:sz w:val="19"/>
                            <w:szCs w:val="19"/>
                          </w:rPr>
                          <w:t>124</w:t>
                        </w:r>
                      </w:p>
                    </w:txbxContent>
                  </v:textbox>
                </v:rect>
                <v:rect id="Rectangle 194" o:spid="_x0000_s1208"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429E2" w:rsidRPr="003F7CF1" w:rsidRDefault="006429E2" w:rsidP="00E80032">
                        <w:pPr>
                          <w:pStyle w:val="SourceCodeBoxText"/>
                          <w:rPr>
                            <w:sz w:val="19"/>
                            <w:szCs w:val="19"/>
                          </w:rPr>
                        </w:pPr>
                        <w:r w:rsidRPr="003F7CF1">
                          <w:rPr>
                            <w:sz w:val="19"/>
                            <w:szCs w:val="19"/>
                          </w:rPr>
                          <w:t>125</w:t>
                        </w:r>
                      </w:p>
                    </w:txbxContent>
                  </v:textbox>
                </v:rect>
                <v:shape id="Text Box 195" o:spid="_x0000_s120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429E2" w:rsidRPr="003F7CF1" w:rsidRDefault="006429E2" w:rsidP="00E80032">
                        <w:pPr>
                          <w:pStyle w:val="SourceCodeIndex"/>
                          <w:rPr>
                            <w:sz w:val="15"/>
                            <w:szCs w:val="15"/>
                          </w:rPr>
                        </w:pPr>
                        <w:r w:rsidRPr="003F7CF1">
                          <w:rPr>
                            <w:sz w:val="15"/>
                            <w:szCs w:val="15"/>
                          </w:rPr>
                          <w:t>0</w:t>
                        </w:r>
                      </w:p>
                    </w:txbxContent>
                  </v:textbox>
                </v:shape>
                <v:shape id="Text Box 196" o:spid="_x0000_s121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429E2" w:rsidRPr="003F7CF1" w:rsidRDefault="006429E2" w:rsidP="00E80032">
                        <w:pPr>
                          <w:pStyle w:val="SourceCodeIndex"/>
                          <w:rPr>
                            <w:sz w:val="15"/>
                            <w:szCs w:val="15"/>
                          </w:rPr>
                        </w:pPr>
                        <w:r w:rsidRPr="003F7CF1">
                          <w:rPr>
                            <w:sz w:val="15"/>
                            <w:szCs w:val="15"/>
                          </w:rPr>
                          <w:t>1</w:t>
                        </w:r>
                      </w:p>
                    </w:txbxContent>
                  </v:textbox>
                </v:shape>
                <v:shape id="Text Box 197" o:spid="_x0000_s1211"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429E2" w:rsidRPr="003F7CF1" w:rsidRDefault="006429E2"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429E2" w:rsidRPr="003F7CF1" w:rsidRDefault="006429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429E2" w:rsidRPr="003F7CF1" w:rsidRDefault="006429E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429E2" w:rsidRPr="003F7CF1" w:rsidRDefault="006429E2"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429E2" w:rsidRPr="003F7CF1" w:rsidRDefault="006429E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429E2" w:rsidRPr="003F7CF1" w:rsidRDefault="006429E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1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">
                <v:shape id="_x0000_s1213" type="#_x0000_t75" style="position:absolute;width:57384;height:9931;visibility:visible;mso-wrap-style:square">
                  <v:fill o:detectmouseclick="t"/>
                  <v:path o:connecttype="none"/>
                </v:shape>
                <v:rect id="Rectangle 189" o:spid="_x0000_s121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429E2" w:rsidRPr="003F7CF1" w:rsidRDefault="006429E2" w:rsidP="00E80032">
                        <w:pPr>
                          <w:pStyle w:val="SourceCodeBoxText"/>
                          <w:rPr>
                            <w:sz w:val="19"/>
                            <w:szCs w:val="19"/>
                          </w:rPr>
                        </w:pPr>
                      </w:p>
                    </w:txbxContent>
                  </v:textbox>
                </v:rect>
                <v:shape id="Text Box 190" o:spid="_x0000_s121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429E2" w:rsidRPr="003F7CF1" w:rsidRDefault="006429E2" w:rsidP="00E80032">
                        <w:pPr>
                          <w:pStyle w:val="SourceCodeBoxHeader"/>
                          <w:rPr>
                            <w:sz w:val="19"/>
                            <w:szCs w:val="19"/>
                            <w:lang w:val="sv-SE"/>
                          </w:rPr>
                        </w:pPr>
                        <w:r w:rsidRPr="003F7CF1">
                          <w:rPr>
                            <w:sz w:val="19"/>
                            <w:szCs w:val="19"/>
                            <w:lang w:val="sv-SE"/>
                          </w:rPr>
                          <w:t>p</w:t>
                        </w:r>
                      </w:p>
                    </w:txbxContent>
                  </v:textbox>
                </v:shape>
                <v:rect id="Rectangle 191" o:spid="_x0000_s121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429E2" w:rsidRPr="003F7CF1" w:rsidRDefault="006429E2" w:rsidP="00E80032">
                        <w:pPr>
                          <w:pStyle w:val="SourceCodeBoxText"/>
                          <w:rPr>
                            <w:sz w:val="19"/>
                            <w:szCs w:val="19"/>
                          </w:rPr>
                        </w:pPr>
                        <w:r w:rsidRPr="003F7CF1">
                          <w:rPr>
                            <w:sz w:val="19"/>
                            <w:szCs w:val="19"/>
                          </w:rPr>
                          <w:t>123</w:t>
                        </w:r>
                      </w:p>
                    </w:txbxContent>
                  </v:textbox>
                </v:rect>
                <v:line id="Line 192" o:spid="_x0000_s121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1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429E2" w:rsidRPr="003F7CF1" w:rsidRDefault="006429E2" w:rsidP="00E80032">
                        <w:pPr>
                          <w:pStyle w:val="SourceCodeBoxText"/>
                          <w:rPr>
                            <w:sz w:val="19"/>
                            <w:szCs w:val="19"/>
                          </w:rPr>
                        </w:pPr>
                        <w:r>
                          <w:rPr>
                            <w:sz w:val="19"/>
                            <w:szCs w:val="19"/>
                          </w:rPr>
                          <w:t>456</w:t>
                        </w:r>
                      </w:p>
                    </w:txbxContent>
                  </v:textbox>
                </v:rect>
                <v:shape id="Text Box 195" o:spid="_x0000_s121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429E2" w:rsidRPr="003F7CF1" w:rsidRDefault="006429E2" w:rsidP="00E80032">
                        <w:pPr>
                          <w:pStyle w:val="SourceCodeIndex"/>
                          <w:rPr>
                            <w:sz w:val="15"/>
                            <w:szCs w:val="15"/>
                          </w:rPr>
                        </w:pPr>
                        <w:r w:rsidRPr="003F7CF1">
                          <w:rPr>
                            <w:sz w:val="15"/>
                            <w:szCs w:val="15"/>
                          </w:rPr>
                          <w:t>0</w:t>
                        </w:r>
                      </w:p>
                    </w:txbxContent>
                  </v:textbox>
                </v:shape>
                <v:shape id="Text Box 196" o:spid="_x0000_s122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429E2" w:rsidRPr="003F7CF1" w:rsidRDefault="006429E2"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429E2" w:rsidRPr="003F7CF1" w:rsidRDefault="006429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429E2" w:rsidRPr="003F7CF1" w:rsidRDefault="006429E2"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1nQg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">
                <v:shape id="_x0000_s1222" type="#_x0000_t75" style="position:absolute;width:57384;height:9931;visibility:visible;mso-wrap-style:square">
                  <v:fill o:detectmouseclick="t"/>
                  <v:path o:connecttype="none"/>
                </v:shape>
                <v:rect id="Rectangle 124" o:spid="_x0000_s12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429E2" w:rsidRPr="003F7CF1" w:rsidRDefault="006429E2" w:rsidP="00E80032">
                        <w:pPr>
                          <w:pStyle w:val="SourceCodeBoxText"/>
                          <w:rPr>
                            <w:sz w:val="19"/>
                            <w:szCs w:val="19"/>
                          </w:rPr>
                        </w:pPr>
                      </w:p>
                    </w:txbxContent>
                  </v:textbox>
                </v:rect>
                <v:shape id="Text Box 125" o:spid="_x0000_s12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429E2" w:rsidRPr="003F7CF1" w:rsidRDefault="006429E2" w:rsidP="00E80032">
                        <w:pPr>
                          <w:pStyle w:val="SourceCodeBoxHeader"/>
                          <w:rPr>
                            <w:sz w:val="19"/>
                            <w:szCs w:val="19"/>
                            <w:lang w:val="sv-SE"/>
                          </w:rPr>
                        </w:pPr>
                        <w:r w:rsidRPr="003F7CF1">
                          <w:rPr>
                            <w:sz w:val="19"/>
                            <w:szCs w:val="19"/>
                            <w:lang w:val="sv-SE"/>
                          </w:rPr>
                          <w:t>p</w:t>
                        </w:r>
                      </w:p>
                    </w:txbxContent>
                  </v:textbox>
                </v:shape>
                <v:rect id="Rectangle 126" o:spid="_x0000_s1225"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429E2" w:rsidRPr="003F7CF1" w:rsidRDefault="006429E2" w:rsidP="00E80032">
                        <w:pPr>
                          <w:pStyle w:val="SourceCodeBoxText"/>
                          <w:rPr>
                            <w:sz w:val="19"/>
                            <w:szCs w:val="19"/>
                          </w:rPr>
                        </w:pPr>
                        <w:r w:rsidRPr="003F7CF1">
                          <w:rPr>
                            <w:sz w:val="19"/>
                            <w:szCs w:val="19"/>
                          </w:rPr>
                          <w:t>NULL</w:t>
                        </w:r>
                      </w:p>
                    </w:txbxContent>
                  </v:textbox>
                </v:rect>
                <v:line id="Line 127" o:spid="_x0000_s122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429E2" w:rsidRPr="003F7CF1" w:rsidRDefault="006429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22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MuzIDJ7AwAA0w4AAA4AAAAAAAAAAAAAAAAALgIAAGRycy9lMm9Eb2MueG1s&#10;UEsBAi0AFAAGAAgAAAAhAJzUA+XaAAAABQEAAA8AAAAAAAAAAAAAAAAA1QUAAGRycy9kb3ducmV2&#10;LnhtbFBLBQYAAAAABAAEAPMAAADcBgAAAAA=&#10;">
                <v:shape id="_x0000_s1228" type="#_x0000_t75" style="position:absolute;width:57384;height:9931;visibility:visible;mso-wrap-style:square">
                  <v:fill o:detectmouseclick="t"/>
                  <v:path o:connecttype="none"/>
                </v:shape>
                <v:rect id="Rectangle 116" o:spid="_x0000_s122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429E2" w:rsidRPr="003F7CF1" w:rsidRDefault="006429E2" w:rsidP="00E80032">
                        <w:pPr>
                          <w:pStyle w:val="SourceCodeBoxText"/>
                          <w:rPr>
                            <w:sz w:val="19"/>
                            <w:szCs w:val="19"/>
                          </w:rPr>
                        </w:pPr>
                      </w:p>
                    </w:txbxContent>
                  </v:textbox>
                </v:rect>
                <v:shape id="Text Box 117" o:spid="_x0000_s123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429E2" w:rsidRPr="003F7CF1" w:rsidRDefault="006429E2" w:rsidP="00E80032">
                        <w:pPr>
                          <w:pStyle w:val="SourceCodeBoxHeader"/>
                          <w:rPr>
                            <w:sz w:val="19"/>
                            <w:szCs w:val="19"/>
                            <w:lang w:val="sv-SE"/>
                          </w:rPr>
                        </w:pPr>
                        <w:r w:rsidRPr="003F7CF1">
                          <w:rPr>
                            <w:sz w:val="19"/>
                            <w:szCs w:val="19"/>
                            <w:lang w:val="sv-SE"/>
                          </w:rPr>
                          <w:t>p</w:t>
                        </w:r>
                      </w:p>
                    </w:txbxContent>
                  </v:textbox>
                </v:shape>
                <v:line id="Line 118" o:spid="_x0000_s1231"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232"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233"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234"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429E2" w:rsidRPr="003F7CF1" w:rsidRDefault="006429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429E2" w:rsidRPr="003F7CF1" w:rsidRDefault="006429E2"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23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DTkVQ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">
                <v:shape id="_x0000_s1236" type="#_x0000_t75" style="position:absolute;width:57384;height:9931;visibility:visible;mso-wrap-style:square">
                  <v:fill o:detectmouseclick="t"/>
                  <v:path o:connecttype="none"/>
                </v:shape>
                <v:rect id="Rectangle 110" o:spid="_x0000_s123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429E2" w:rsidRPr="003F7CF1" w:rsidRDefault="006429E2" w:rsidP="00E80032">
                        <w:pPr>
                          <w:pStyle w:val="SourceCodeBoxText"/>
                          <w:rPr>
                            <w:sz w:val="19"/>
                            <w:szCs w:val="19"/>
                          </w:rPr>
                        </w:pPr>
                      </w:p>
                    </w:txbxContent>
                  </v:textbox>
                </v:rect>
                <v:shape id="Text Box 111" o:spid="_x0000_s123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429E2" w:rsidRPr="003F7CF1" w:rsidRDefault="006429E2" w:rsidP="00E80032">
                        <w:pPr>
                          <w:pStyle w:val="SourceCodeBoxHeader"/>
                          <w:rPr>
                            <w:sz w:val="19"/>
                            <w:szCs w:val="19"/>
                            <w:lang w:val="sv-SE"/>
                          </w:rPr>
                        </w:pPr>
                        <w:r w:rsidRPr="003F7CF1">
                          <w:rPr>
                            <w:sz w:val="19"/>
                            <w:szCs w:val="19"/>
                            <w:lang w:val="sv-SE"/>
                          </w:rPr>
                          <w:t>p</w:t>
                        </w:r>
                      </w:p>
                    </w:txbxContent>
                  </v:textbox>
                </v:shape>
                <v:line id="Line 112" o:spid="_x0000_s1239"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240"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429E2" w:rsidRPr="003F7CF1" w:rsidRDefault="006429E2"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429E2" w:rsidRPr="003F7CF1" w:rsidRDefault="006429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429E2" w:rsidRPr="003F7CF1" w:rsidRDefault="006429E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429E2" w:rsidRPr="003F7CF1" w:rsidRDefault="006429E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429E2" w:rsidRPr="003F7CF1" w:rsidRDefault="006429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429E2" w:rsidRPr="003F7CF1" w:rsidRDefault="006429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429E2" w:rsidRPr="003F7CF1" w:rsidRDefault="006429E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429E2" w:rsidRPr="003F7CF1" w:rsidRDefault="006429E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429E2" w:rsidRPr="003F7CF1" w:rsidRDefault="006429E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429E2" w:rsidRPr="003F7CF1" w:rsidRDefault="006429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429E2" w:rsidRPr="003F7CF1" w:rsidRDefault="006429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241"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">
                <v:shape id="_x0000_s1242" type="#_x0000_t75" style="position:absolute;width:57384;height:17132;visibility:visible;mso-wrap-style:square">
                  <v:fill o:detectmouseclick="t"/>
                  <v:path o:connecttype="none"/>
                </v:shape>
                <v:rect id="Rectangle 90" o:spid="_x0000_s1243"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429E2" w:rsidRPr="003F7CF1" w:rsidRDefault="006429E2" w:rsidP="00E80032">
                        <w:pPr>
                          <w:pStyle w:val="SourceCodeBoxText"/>
                          <w:rPr>
                            <w:sz w:val="19"/>
                            <w:szCs w:val="19"/>
                          </w:rPr>
                        </w:pPr>
                      </w:p>
                    </w:txbxContent>
                  </v:textbox>
                </v:rect>
                <v:shape id="Text Box 91" o:spid="_x0000_s1244"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429E2" w:rsidRPr="003F7CF1" w:rsidRDefault="006429E2" w:rsidP="00E80032">
                        <w:pPr>
                          <w:pStyle w:val="SourceCodeBoxHeader"/>
                          <w:rPr>
                            <w:sz w:val="19"/>
                            <w:szCs w:val="19"/>
                            <w:lang w:val="sv-SE"/>
                          </w:rPr>
                        </w:pPr>
                        <w:r w:rsidRPr="003F7CF1">
                          <w:rPr>
                            <w:sz w:val="19"/>
                            <w:szCs w:val="19"/>
                            <w:lang w:val="sv-SE"/>
                          </w:rPr>
                          <w:t>p</w:t>
                        </w:r>
                      </w:p>
                    </w:txbxContent>
                  </v:textbox>
                </v:shape>
                <v:line id="Line 92" o:spid="_x0000_s1245"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246"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429E2" w:rsidRPr="003F7CF1" w:rsidRDefault="006429E2" w:rsidP="00E80032">
                        <w:pPr>
                          <w:pStyle w:val="SourceCodeBoxHeader"/>
                          <w:rPr>
                            <w:sz w:val="19"/>
                            <w:szCs w:val="19"/>
                            <w:lang w:val="sv-SE"/>
                          </w:rPr>
                        </w:pPr>
                        <w:r w:rsidRPr="003F7CF1">
                          <w:rPr>
                            <w:sz w:val="19"/>
                            <w:szCs w:val="19"/>
                            <w:lang w:val="sv-SE"/>
                          </w:rPr>
                          <w:t>(a)</w:t>
                        </w:r>
                      </w:p>
                    </w:txbxContent>
                  </v:textbox>
                </v:shape>
                <v:rect id="Rectangle 94" o:spid="_x0000_s1247"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429E2" w:rsidRPr="003F7CF1" w:rsidRDefault="006429E2" w:rsidP="00E80032">
                        <w:pPr>
                          <w:pStyle w:val="SourceCodeBoxText"/>
                          <w:rPr>
                            <w:sz w:val="19"/>
                            <w:szCs w:val="19"/>
                          </w:rPr>
                        </w:pPr>
                      </w:p>
                    </w:txbxContent>
                  </v:textbox>
                </v:rect>
                <v:shape id="Text Box 95" o:spid="_x0000_s1248"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429E2" w:rsidRPr="003F7CF1" w:rsidRDefault="006429E2" w:rsidP="00E80032">
                        <w:pPr>
                          <w:pStyle w:val="SourceCodeBoxHeader"/>
                          <w:rPr>
                            <w:sz w:val="19"/>
                            <w:szCs w:val="19"/>
                            <w:lang w:val="sv-SE"/>
                          </w:rPr>
                        </w:pPr>
                        <w:r w:rsidRPr="003F7CF1">
                          <w:rPr>
                            <w:sz w:val="19"/>
                            <w:szCs w:val="19"/>
                            <w:lang w:val="sv-SE"/>
                          </w:rPr>
                          <w:t>q</w:t>
                        </w:r>
                      </w:p>
                    </w:txbxContent>
                  </v:textbox>
                </v:shape>
                <v:line id="Line 96" o:spid="_x0000_s1249"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250"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429E2" w:rsidRPr="003F7CF1" w:rsidRDefault="006429E2" w:rsidP="00E80032">
                        <w:pPr>
                          <w:pStyle w:val="SourceCodeBoxText"/>
                          <w:rPr>
                            <w:sz w:val="19"/>
                            <w:szCs w:val="19"/>
                          </w:rPr>
                        </w:pPr>
                        <w:r w:rsidRPr="003F7CF1">
                          <w:rPr>
                            <w:sz w:val="19"/>
                            <w:szCs w:val="19"/>
                          </w:rPr>
                          <w:t>1</w:t>
                        </w:r>
                      </w:p>
                    </w:txbxContent>
                  </v:textbox>
                </v:rect>
                <v:rect id="Rectangle 98" o:spid="_x0000_s1251"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429E2" w:rsidRPr="003F7CF1" w:rsidRDefault="006429E2" w:rsidP="00E80032">
                        <w:pPr>
                          <w:pStyle w:val="SourceCodeBoxText"/>
                          <w:rPr>
                            <w:sz w:val="19"/>
                            <w:szCs w:val="19"/>
                          </w:rPr>
                        </w:pPr>
                        <w:r w:rsidRPr="003F7CF1">
                          <w:rPr>
                            <w:sz w:val="19"/>
                            <w:szCs w:val="19"/>
                          </w:rPr>
                          <w:t>2</w:t>
                        </w:r>
                      </w:p>
                    </w:txbxContent>
                  </v:textbox>
                </v:rect>
                <v:rect id="Rectangle 99" o:spid="_x0000_s1252"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429E2" w:rsidRPr="003F7CF1" w:rsidRDefault="006429E2" w:rsidP="00E80032">
                        <w:pPr>
                          <w:pStyle w:val="SourceCodeBoxText"/>
                          <w:rPr>
                            <w:sz w:val="19"/>
                            <w:szCs w:val="19"/>
                          </w:rPr>
                        </w:pPr>
                      </w:p>
                    </w:txbxContent>
                  </v:textbox>
                </v:rect>
                <v:shape id="Text Box 100" o:spid="_x0000_s1253"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429E2" w:rsidRPr="003F7CF1" w:rsidRDefault="006429E2" w:rsidP="00E80032">
                        <w:pPr>
                          <w:pStyle w:val="SourceCodeBoxHeader"/>
                          <w:rPr>
                            <w:sz w:val="19"/>
                            <w:szCs w:val="19"/>
                            <w:lang w:val="sv-SE"/>
                          </w:rPr>
                        </w:pPr>
                        <w:r w:rsidRPr="003F7CF1">
                          <w:rPr>
                            <w:sz w:val="19"/>
                            <w:szCs w:val="19"/>
                            <w:lang w:val="sv-SE"/>
                          </w:rPr>
                          <w:t>p</w:t>
                        </w:r>
                      </w:p>
                    </w:txbxContent>
                  </v:textbox>
                </v:shape>
                <v:shape id="Text Box 101" o:spid="_x0000_s1254"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429E2" w:rsidRPr="003F7CF1" w:rsidRDefault="006429E2" w:rsidP="00E80032">
                        <w:pPr>
                          <w:pStyle w:val="SourceCodeBoxHeader"/>
                          <w:rPr>
                            <w:sz w:val="19"/>
                            <w:szCs w:val="19"/>
                            <w:lang w:val="sv-SE"/>
                          </w:rPr>
                        </w:pPr>
                        <w:r w:rsidRPr="003F7CF1">
                          <w:rPr>
                            <w:sz w:val="19"/>
                            <w:szCs w:val="19"/>
                            <w:lang w:val="sv-SE"/>
                          </w:rPr>
                          <w:t>(b)</w:t>
                        </w:r>
                      </w:p>
                    </w:txbxContent>
                  </v:textbox>
                </v:shape>
                <v:rect id="Rectangle 102" o:spid="_x0000_s1255"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429E2" w:rsidRPr="003F7CF1" w:rsidRDefault="006429E2" w:rsidP="00E80032">
                        <w:pPr>
                          <w:pStyle w:val="SourceCodeBoxText"/>
                          <w:rPr>
                            <w:sz w:val="19"/>
                            <w:szCs w:val="19"/>
                          </w:rPr>
                        </w:pPr>
                      </w:p>
                    </w:txbxContent>
                  </v:textbox>
                </v:rect>
                <v:shape id="Text Box 103" o:spid="_x0000_s1256"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429E2" w:rsidRPr="003F7CF1" w:rsidRDefault="006429E2" w:rsidP="00E80032">
                        <w:pPr>
                          <w:pStyle w:val="SourceCodeBoxHeader"/>
                          <w:rPr>
                            <w:sz w:val="19"/>
                            <w:szCs w:val="19"/>
                            <w:lang w:val="sv-SE"/>
                          </w:rPr>
                        </w:pPr>
                        <w:r w:rsidRPr="003F7CF1">
                          <w:rPr>
                            <w:sz w:val="19"/>
                            <w:szCs w:val="19"/>
                            <w:lang w:val="sv-SE"/>
                          </w:rPr>
                          <w:t>q</w:t>
                        </w:r>
                      </w:p>
                    </w:txbxContent>
                  </v:textbox>
                </v:shape>
                <v:line id="Line 104" o:spid="_x0000_s1257"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258"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429E2" w:rsidRPr="003F7CF1" w:rsidRDefault="006429E2" w:rsidP="00E80032">
                        <w:pPr>
                          <w:pStyle w:val="SourceCodeBoxText"/>
                          <w:rPr>
                            <w:sz w:val="19"/>
                            <w:szCs w:val="19"/>
                          </w:rPr>
                        </w:pPr>
                        <w:r w:rsidRPr="003F7CF1">
                          <w:rPr>
                            <w:sz w:val="19"/>
                            <w:szCs w:val="19"/>
                          </w:rPr>
                          <w:t>1</w:t>
                        </w:r>
                      </w:p>
                    </w:txbxContent>
                  </v:textbox>
                </v:rect>
                <v:rect id="Rectangle 106" o:spid="_x0000_s1259"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429E2" w:rsidRPr="003F7CF1" w:rsidRDefault="006429E2" w:rsidP="00E80032">
                        <w:pPr>
                          <w:pStyle w:val="SourceCodeBoxText"/>
                          <w:rPr>
                            <w:sz w:val="19"/>
                            <w:szCs w:val="19"/>
                          </w:rPr>
                        </w:pPr>
                        <w:r w:rsidRPr="003F7CF1">
                          <w:rPr>
                            <w:sz w:val="19"/>
                            <w:szCs w:val="19"/>
                          </w:rPr>
                          <w:t>2</w:t>
                        </w:r>
                      </w:p>
                    </w:txbxContent>
                  </v:textbox>
                </v:rect>
                <v:line id="Line 107" o:spid="_x0000_s1260"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3" w:name="_Toc320485586"/>
      <w:bookmarkStart w:id="664" w:name="_Toc323656696"/>
      <w:bookmarkStart w:id="665" w:name="_Toc324085434"/>
      <w:bookmarkStart w:id="666" w:name="_Toc383781086"/>
      <w:bookmarkStart w:id="667" w:name="_Toc49764490"/>
      <w:r w:rsidRPr="00EC76D5">
        <w:t>Defining our own types</w:t>
      </w:r>
      <w:bookmarkEnd w:id="663"/>
      <w:bookmarkEnd w:id="664"/>
      <w:bookmarkEnd w:id="665"/>
      <w:bookmarkEnd w:id="666"/>
      <w:bookmarkEnd w:id="667"/>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8" w:name="_Toc320485587"/>
      <w:bookmarkStart w:id="669" w:name="_Toc323656697"/>
      <w:bookmarkStart w:id="670" w:name="_Toc324085435"/>
      <w:bookmarkStart w:id="671" w:name="_Toc383781087"/>
      <w:bookmarkStart w:id="672" w:name="_Toc49764491"/>
      <w:r w:rsidRPr="00EC76D5">
        <w:t>The Type Size</w:t>
      </w:r>
      <w:bookmarkEnd w:id="668"/>
      <w:bookmarkEnd w:id="669"/>
      <w:bookmarkEnd w:id="670"/>
      <w:bookmarkEnd w:id="671"/>
      <w:bookmarkEnd w:id="672"/>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3"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4" w:name="_Toc320485588"/>
      <w:bookmarkStart w:id="675" w:name="_Toc323656698"/>
      <w:bookmarkStart w:id="676" w:name="_Toc324085436"/>
      <w:bookmarkStart w:id="677" w:name="_Toc383781088"/>
      <w:bookmarkStart w:id="678" w:name="_Toc49764492"/>
      <w:r w:rsidRPr="00EC76D5">
        <w:t>Expressions and Operators</w:t>
      </w:r>
      <w:bookmarkEnd w:id="674"/>
      <w:bookmarkEnd w:id="675"/>
      <w:bookmarkEnd w:id="676"/>
      <w:bookmarkEnd w:id="677"/>
      <w:bookmarkEnd w:id="678"/>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429E2" w:rsidRPr="003F7CF1" w:rsidRDefault="006429E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65513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429E2" w:rsidRPr="003F7CF1" w:rsidRDefault="006429E2"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429E2" w:rsidRPr="003F7CF1" w:rsidRDefault="006429E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429E2" w:rsidRPr="003F7CF1" w:rsidRDefault="006429E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61"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">
                <v:shape id="_x0000_s1262" type="#_x0000_t75" style="position:absolute;width:18935;height:11722;visibility:visible;mso-wrap-style:square">
                  <v:fill o:detectmouseclick="t"/>
                  <v:path o:connecttype="none"/>
                </v:shape>
                <v:rect id="Rectangle 143" o:spid="_x0000_s1263"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429E2" w:rsidRPr="003F7CF1" w:rsidRDefault="006429E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655136" r:id="rId11"/>
                          </w:object>
                        </w:r>
                      </w:p>
                    </w:txbxContent>
                  </v:textbox>
                </v:rect>
                <v:rect id="Rectangle 144" o:spid="_x0000_s1264"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429E2" w:rsidRPr="003F7CF1" w:rsidRDefault="006429E2" w:rsidP="00E80032">
                        <w:pPr>
                          <w:pStyle w:val="Picture"/>
                          <w:rPr>
                            <w:rStyle w:val="Italic"/>
                            <w:sz w:val="19"/>
                            <w:szCs w:val="19"/>
                          </w:rPr>
                        </w:pPr>
                        <w:r w:rsidRPr="003F7CF1">
                          <w:rPr>
                            <w:rStyle w:val="Italic"/>
                            <w:sz w:val="19"/>
                            <w:szCs w:val="19"/>
                          </w:rPr>
                          <w:t>Operator</w:t>
                        </w:r>
                      </w:p>
                    </w:txbxContent>
                  </v:textbox>
                </v:rect>
                <v:rect id="Rectangle 145" o:spid="_x0000_s1265"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429E2" w:rsidRPr="003F7CF1" w:rsidRDefault="006429E2" w:rsidP="00E80032">
                        <w:pPr>
                          <w:pStyle w:val="Picture"/>
                          <w:rPr>
                            <w:rStyle w:val="Italic"/>
                            <w:sz w:val="19"/>
                            <w:szCs w:val="19"/>
                          </w:rPr>
                        </w:pPr>
                        <w:r w:rsidRPr="003F7CF1">
                          <w:rPr>
                            <w:rStyle w:val="Italic"/>
                            <w:sz w:val="19"/>
                            <w:szCs w:val="19"/>
                          </w:rPr>
                          <w:t>Operand</w:t>
                        </w:r>
                      </w:p>
                    </w:txbxContent>
                  </v:textbox>
                </v:rect>
                <v:line id="Line 146" o:spid="_x0000_s1266"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67"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68"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69"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429E2" w:rsidRPr="003F7CF1" w:rsidRDefault="006429E2"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9" w:name="_Toc320485589"/>
      <w:bookmarkStart w:id="680" w:name="_Toc323656699"/>
      <w:bookmarkStart w:id="681" w:name="_Toc324085437"/>
      <w:bookmarkStart w:id="682" w:name="_Toc383781089"/>
      <w:bookmarkStart w:id="683" w:name="_Toc49764493"/>
      <w:r w:rsidRPr="00EC76D5">
        <w:t>Arithmetic Operators</w:t>
      </w:r>
      <w:bookmarkEnd w:id="679"/>
      <w:bookmarkEnd w:id="680"/>
      <w:bookmarkEnd w:id="681"/>
      <w:bookmarkEnd w:id="682"/>
      <w:bookmarkEnd w:id="683"/>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4" w:name="_Toc320485590"/>
      <w:bookmarkStart w:id="685" w:name="_Toc323656700"/>
      <w:bookmarkStart w:id="686" w:name="_Toc324085438"/>
      <w:bookmarkStart w:id="687" w:name="_Toc383781090"/>
      <w:bookmarkStart w:id="688" w:name="_Toc49764494"/>
      <w:r w:rsidRPr="00EC76D5">
        <w:rPr>
          <w:rStyle w:val="Italic"/>
          <w:i w:val="0"/>
        </w:rPr>
        <w:t>Pointer Arithmetic</w:t>
      </w:r>
      <w:bookmarkEnd w:id="684"/>
      <w:bookmarkEnd w:id="685"/>
      <w:bookmarkEnd w:id="686"/>
      <w:bookmarkEnd w:id="687"/>
      <w:bookmarkEnd w:id="688"/>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429E2" w:rsidRPr="003F7CF1" w:rsidRDefault="006429E2"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429E2" w:rsidRPr="003F7CF1" w:rsidRDefault="006429E2"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429E2" w:rsidRPr="003F7CF1" w:rsidRDefault="006429E2"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429E2" w:rsidRPr="003F7CF1" w:rsidRDefault="006429E2"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429E2" w:rsidRPr="003F7CF1" w:rsidRDefault="006429E2"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429E2" w:rsidRPr="003F7CF1" w:rsidRDefault="006429E2"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429E2" w:rsidRPr="003F7CF1" w:rsidRDefault="006429E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429E2" w:rsidRPr="003F7CF1" w:rsidRDefault="006429E2"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429E2" w:rsidRPr="003F7CF1" w:rsidRDefault="006429E2"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70"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">
                <v:shape id="_x0000_s1271" type="#_x0000_t75" style="position:absolute;width:57384;height:16230;visibility:visible;mso-wrap-style:square">
                  <v:fill o:detectmouseclick="t"/>
                  <v:path o:connecttype="none"/>
                </v:shape>
                <v:rect id="Rectangle 130" o:spid="_x0000_s1272"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429E2" w:rsidRPr="003F7CF1" w:rsidRDefault="006429E2" w:rsidP="00E80032">
                        <w:pPr>
                          <w:pStyle w:val="SourceCodeBoxText"/>
                          <w:rPr>
                            <w:sz w:val="19"/>
                            <w:szCs w:val="19"/>
                          </w:rPr>
                        </w:pPr>
                      </w:p>
                    </w:txbxContent>
                  </v:textbox>
                </v:rect>
                <v:shape id="Text Box 131" o:spid="_x0000_s1273"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429E2" w:rsidRPr="003F7CF1" w:rsidRDefault="006429E2" w:rsidP="00E80032">
                        <w:pPr>
                          <w:pStyle w:val="SourceCodeBoxHeader"/>
                          <w:rPr>
                            <w:sz w:val="19"/>
                            <w:szCs w:val="19"/>
                            <w:lang w:val="sv-SE"/>
                          </w:rPr>
                        </w:pPr>
                        <w:r>
                          <w:rPr>
                            <w:sz w:val="19"/>
                            <w:szCs w:val="19"/>
                            <w:lang w:val="sv-SE"/>
                          </w:rPr>
                          <w:t>numberPtr</w:t>
                        </w:r>
                      </w:p>
                    </w:txbxContent>
                  </v:textbox>
                </v:shape>
                <v:rect id="Rectangle 132" o:spid="_x0000_s1274"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429E2" w:rsidRPr="003F7CF1" w:rsidRDefault="006429E2" w:rsidP="00E80032">
                        <w:pPr>
                          <w:pStyle w:val="SourceCodeBoxText"/>
                          <w:rPr>
                            <w:sz w:val="19"/>
                            <w:szCs w:val="19"/>
                          </w:rPr>
                        </w:pPr>
                        <w:r w:rsidRPr="003F7CF1">
                          <w:rPr>
                            <w:sz w:val="19"/>
                            <w:szCs w:val="19"/>
                          </w:rPr>
                          <w:t>102</w:t>
                        </w:r>
                      </w:p>
                    </w:txbxContent>
                  </v:textbox>
                </v:rect>
                <v:rect id="Rectangle 133" o:spid="_x0000_s1275"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429E2" w:rsidRPr="003F7CF1" w:rsidRDefault="006429E2" w:rsidP="00E80032">
                        <w:pPr>
                          <w:pStyle w:val="SourceCodeBoxText"/>
                          <w:rPr>
                            <w:sz w:val="19"/>
                            <w:szCs w:val="19"/>
                          </w:rPr>
                        </w:pPr>
                        <w:r w:rsidRPr="003F7CF1">
                          <w:rPr>
                            <w:sz w:val="19"/>
                            <w:szCs w:val="19"/>
                          </w:rPr>
                          <w:t>100</w:t>
                        </w:r>
                      </w:p>
                    </w:txbxContent>
                  </v:textbox>
                </v:rect>
                <v:rect id="Rectangle 134" o:spid="_x0000_s1276"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429E2" w:rsidRPr="003F7CF1" w:rsidRDefault="006429E2" w:rsidP="00E80032">
                        <w:pPr>
                          <w:pStyle w:val="SourceCodeBoxText"/>
                          <w:rPr>
                            <w:sz w:val="19"/>
                            <w:szCs w:val="19"/>
                          </w:rPr>
                        </w:pPr>
                        <w:r w:rsidRPr="003F7CF1">
                          <w:rPr>
                            <w:sz w:val="19"/>
                            <w:szCs w:val="19"/>
                          </w:rPr>
                          <w:t>101</w:t>
                        </w:r>
                      </w:p>
                    </w:txbxContent>
                  </v:textbox>
                </v:rect>
                <v:rect id="Rectangle 135" o:spid="_x0000_s1277"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429E2" w:rsidRPr="003F7CF1" w:rsidRDefault="006429E2" w:rsidP="00E80032">
                        <w:pPr>
                          <w:pStyle w:val="SourceCodeBoxText"/>
                          <w:rPr>
                            <w:sz w:val="19"/>
                            <w:szCs w:val="19"/>
                          </w:rPr>
                        </w:pPr>
                        <w:r w:rsidRPr="003F7CF1">
                          <w:rPr>
                            <w:sz w:val="19"/>
                            <w:szCs w:val="19"/>
                          </w:rPr>
                          <w:t>103</w:t>
                        </w:r>
                      </w:p>
                    </w:txbxContent>
                  </v:textbox>
                </v:rect>
                <v:rect id="Rectangle 136" o:spid="_x0000_s1278"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429E2" w:rsidRPr="003F7CF1" w:rsidRDefault="006429E2" w:rsidP="00E80032">
                        <w:pPr>
                          <w:pStyle w:val="SourceCodeBoxText"/>
                          <w:rPr>
                            <w:sz w:val="19"/>
                            <w:szCs w:val="19"/>
                          </w:rPr>
                        </w:pPr>
                        <w:r w:rsidRPr="003F7CF1">
                          <w:rPr>
                            <w:sz w:val="19"/>
                            <w:szCs w:val="19"/>
                          </w:rPr>
                          <w:t>10008</w:t>
                        </w:r>
                      </w:p>
                    </w:txbxContent>
                  </v:textbox>
                </v:rect>
                <v:rect id="Rectangle 137" o:spid="_x0000_s1279"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429E2" w:rsidRPr="003F7CF1" w:rsidRDefault="006429E2" w:rsidP="00E80032">
                        <w:pPr>
                          <w:pStyle w:val="SourceCodeBoxText"/>
                          <w:rPr>
                            <w:sz w:val="19"/>
                            <w:szCs w:val="19"/>
                          </w:rPr>
                        </w:pPr>
                        <w:r w:rsidRPr="003F7CF1">
                          <w:rPr>
                            <w:sz w:val="19"/>
                            <w:szCs w:val="19"/>
                          </w:rPr>
                          <w:t>10000</w:t>
                        </w:r>
                      </w:p>
                    </w:txbxContent>
                  </v:textbox>
                </v:rect>
                <v:rect id="Rectangle 138" o:spid="_x0000_s1280"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429E2" w:rsidRPr="003F7CF1" w:rsidRDefault="006429E2" w:rsidP="00E80032">
                        <w:pPr>
                          <w:pStyle w:val="SourceCodeBoxText"/>
                          <w:rPr>
                            <w:sz w:val="19"/>
                            <w:szCs w:val="19"/>
                          </w:rPr>
                        </w:pPr>
                        <w:r w:rsidRPr="003F7CF1">
                          <w:rPr>
                            <w:sz w:val="19"/>
                            <w:szCs w:val="19"/>
                          </w:rPr>
                          <w:t>10004</w:t>
                        </w:r>
                      </w:p>
                    </w:txbxContent>
                  </v:textbox>
                </v:rect>
                <v:rect id="Rectangle 139" o:spid="_x0000_s1281"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429E2" w:rsidRPr="003F7CF1" w:rsidRDefault="006429E2" w:rsidP="00E80032">
                        <w:pPr>
                          <w:pStyle w:val="SourceCodeBoxText"/>
                          <w:rPr>
                            <w:sz w:val="19"/>
                            <w:szCs w:val="19"/>
                          </w:rPr>
                        </w:pPr>
                        <w:r w:rsidRPr="003F7CF1">
                          <w:rPr>
                            <w:sz w:val="19"/>
                            <w:szCs w:val="19"/>
                          </w:rPr>
                          <w:t>10012</w:t>
                        </w:r>
                      </w:p>
                    </w:txbxContent>
                  </v:textbox>
                </v:rect>
                <v:line id="Line 140" o:spid="_x0000_s1282"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9" w:name="_Toc320485591"/>
      <w:bookmarkStart w:id="690" w:name="_Toc323656701"/>
      <w:bookmarkStart w:id="691" w:name="_Toc324085439"/>
      <w:bookmarkStart w:id="692" w:name="_Toc383781091"/>
      <w:bookmarkStart w:id="693" w:name="_Toc49764495"/>
      <w:r w:rsidRPr="00EC76D5">
        <w:t>Increment and decrement</w:t>
      </w:r>
      <w:bookmarkEnd w:id="689"/>
      <w:bookmarkEnd w:id="690"/>
      <w:bookmarkEnd w:id="691"/>
      <w:bookmarkEnd w:id="692"/>
      <w:bookmarkEnd w:id="693"/>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4" w:name="_Toc320485592"/>
      <w:bookmarkStart w:id="695" w:name="_Toc323656702"/>
      <w:bookmarkStart w:id="696" w:name="_Toc324085440"/>
      <w:bookmarkStart w:id="697" w:name="_Toc383781092"/>
      <w:bookmarkStart w:id="698" w:name="_Toc49764496"/>
      <w:r w:rsidRPr="00EC76D5">
        <w:t>Relational Operators</w:t>
      </w:r>
      <w:bookmarkEnd w:id="694"/>
      <w:bookmarkEnd w:id="695"/>
      <w:bookmarkEnd w:id="696"/>
      <w:bookmarkEnd w:id="697"/>
      <w:bookmarkEnd w:id="698"/>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9" w:name="_Toc320485593"/>
      <w:bookmarkStart w:id="700" w:name="_Toc323656703"/>
      <w:bookmarkStart w:id="701" w:name="_Toc324085441"/>
      <w:bookmarkStart w:id="702" w:name="_Toc383781093"/>
      <w:bookmarkStart w:id="703" w:name="_Toc49764497"/>
      <w:r w:rsidRPr="00EC76D5">
        <w:t>Logical Operators</w:t>
      </w:r>
      <w:bookmarkEnd w:id="699"/>
      <w:bookmarkEnd w:id="700"/>
      <w:bookmarkEnd w:id="701"/>
      <w:bookmarkEnd w:id="702"/>
      <w:bookmarkEnd w:id="703"/>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4" w:name="_Toc320485594"/>
      <w:bookmarkStart w:id="705" w:name="_Toc323656704"/>
      <w:bookmarkStart w:id="706" w:name="_Toc324085442"/>
      <w:bookmarkStart w:id="707" w:name="_Toc383781094"/>
      <w:bookmarkStart w:id="708" w:name="_Toc49764498"/>
      <w:r w:rsidRPr="00EC76D5">
        <w:t>Bitwise Operators</w:t>
      </w:r>
      <w:bookmarkEnd w:id="704"/>
      <w:bookmarkEnd w:id="705"/>
      <w:bookmarkEnd w:id="706"/>
      <w:bookmarkEnd w:id="707"/>
      <w:bookmarkEnd w:id="708"/>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655131"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655132"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9" w:name="_Toc320485595"/>
      <w:bookmarkStart w:id="710" w:name="_Toc323656705"/>
      <w:bookmarkStart w:id="711" w:name="_Toc324085443"/>
      <w:bookmarkStart w:id="712" w:name="_Toc383781095"/>
      <w:bookmarkStart w:id="713" w:name="_Toc49764499"/>
      <w:r w:rsidRPr="00EC76D5">
        <w:lastRenderedPageBreak/>
        <w:t>Assignment</w:t>
      </w:r>
      <w:bookmarkEnd w:id="709"/>
      <w:bookmarkEnd w:id="710"/>
      <w:bookmarkEnd w:id="711"/>
      <w:bookmarkEnd w:id="712"/>
      <w:bookmarkEnd w:id="713"/>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4" w:name="_Toc320485596"/>
      <w:bookmarkStart w:id="715" w:name="_Toc323656706"/>
      <w:bookmarkStart w:id="716" w:name="_Toc324085444"/>
      <w:bookmarkStart w:id="717" w:name="_Toc383781096"/>
      <w:bookmarkStart w:id="718" w:name="_Toc49764500"/>
      <w:r w:rsidRPr="00EC76D5">
        <w:t>The Condition Operator</w:t>
      </w:r>
      <w:bookmarkEnd w:id="714"/>
      <w:bookmarkEnd w:id="715"/>
      <w:bookmarkEnd w:id="716"/>
      <w:bookmarkEnd w:id="717"/>
      <w:bookmarkEnd w:id="718"/>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9" w:name="_Toc320485597"/>
      <w:bookmarkStart w:id="720" w:name="_Toc323656707"/>
      <w:bookmarkStart w:id="721" w:name="_Toc324085445"/>
      <w:bookmarkStart w:id="722" w:name="_Toc383781097"/>
      <w:bookmarkStart w:id="723" w:name="_Toc49764501"/>
      <w:r w:rsidRPr="00EC76D5">
        <w:t>Precedence and Associatively</w:t>
      </w:r>
      <w:bookmarkEnd w:id="719"/>
      <w:bookmarkEnd w:id="720"/>
      <w:bookmarkEnd w:id="721"/>
      <w:bookmarkEnd w:id="722"/>
      <w:bookmarkEnd w:id="723"/>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4" w:name="_Toc320485598"/>
      <w:bookmarkStart w:id="725" w:name="_Toc323656708"/>
      <w:bookmarkStart w:id="726" w:name="_Toc324085446"/>
      <w:bookmarkStart w:id="727" w:name="_Toc383781098"/>
      <w:bookmarkStart w:id="728" w:name="_Toc49764502"/>
      <w:r w:rsidRPr="00EC76D5">
        <w:t>Statements</w:t>
      </w:r>
      <w:bookmarkEnd w:id="724"/>
      <w:bookmarkEnd w:id="725"/>
      <w:bookmarkEnd w:id="726"/>
      <w:bookmarkEnd w:id="727"/>
      <w:bookmarkEnd w:id="728"/>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9" w:name="_Toc320485599"/>
      <w:bookmarkStart w:id="730" w:name="_Toc323656709"/>
      <w:bookmarkStart w:id="731" w:name="_Toc324085447"/>
      <w:bookmarkStart w:id="732" w:name="_Toc383781099"/>
      <w:bookmarkStart w:id="733" w:name="_Toc49764503"/>
      <w:r w:rsidRPr="00EC76D5">
        <w:t>Selection statements</w:t>
      </w:r>
      <w:bookmarkEnd w:id="729"/>
      <w:bookmarkEnd w:id="730"/>
      <w:bookmarkEnd w:id="731"/>
      <w:bookmarkEnd w:id="732"/>
      <w:bookmarkEnd w:id="733"/>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4" w:name="_Toc320485600"/>
      <w:bookmarkStart w:id="735" w:name="_Toc323656710"/>
      <w:bookmarkStart w:id="736" w:name="_Toc324085448"/>
      <w:bookmarkStart w:id="737" w:name="_Toc383781100"/>
      <w:bookmarkStart w:id="738" w:name="_Toc49764504"/>
      <w:r w:rsidRPr="00EC76D5">
        <w:t>Iteration statements</w:t>
      </w:r>
      <w:bookmarkEnd w:id="734"/>
      <w:bookmarkEnd w:id="735"/>
      <w:bookmarkEnd w:id="736"/>
      <w:bookmarkEnd w:id="737"/>
      <w:bookmarkEnd w:id="738"/>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9" w:name="_Toc320485601"/>
      <w:bookmarkStart w:id="740" w:name="_Toc323656711"/>
      <w:bookmarkStart w:id="741" w:name="_Toc324085449"/>
      <w:bookmarkStart w:id="742" w:name="_Toc383781101"/>
      <w:bookmarkStart w:id="743" w:name="_Toc49764505"/>
      <w:r w:rsidRPr="00EC76D5">
        <w:t>Jump statements</w:t>
      </w:r>
      <w:bookmarkEnd w:id="739"/>
      <w:bookmarkEnd w:id="740"/>
      <w:bookmarkEnd w:id="741"/>
      <w:bookmarkEnd w:id="742"/>
      <w:bookmarkEnd w:id="743"/>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4" w:name="_Toc320485602"/>
      <w:bookmarkStart w:id="745" w:name="_Toc323656712"/>
      <w:bookmarkStart w:id="746" w:name="_Toc324085450"/>
      <w:bookmarkStart w:id="747" w:name="_Toc383781102"/>
      <w:bookmarkStart w:id="748" w:name="_Toc49764506"/>
      <w:r w:rsidRPr="00EC76D5">
        <w:t>Expression statements</w:t>
      </w:r>
      <w:bookmarkEnd w:id="744"/>
      <w:bookmarkEnd w:id="745"/>
      <w:bookmarkEnd w:id="746"/>
      <w:bookmarkEnd w:id="747"/>
      <w:bookmarkEnd w:id="748"/>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9" w:name="_Toc323656713"/>
      <w:bookmarkStart w:id="750" w:name="_Toc324085451"/>
      <w:bookmarkStart w:id="751" w:name="_Toc383781103"/>
      <w:bookmarkStart w:id="752" w:name="_Toc49764507"/>
      <w:r w:rsidRPr="00EC76D5">
        <w:t>Volatile</w:t>
      </w:r>
      <w:bookmarkEnd w:id="749"/>
      <w:bookmarkEnd w:id="750"/>
      <w:bookmarkEnd w:id="751"/>
      <w:bookmarkEnd w:id="752"/>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3"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4" w:author="Stefan Björnander" w:date="2012-05-06T21:16:00Z">
          <w:pPr>
            <w:pStyle w:val="CommandLine"/>
          </w:pPr>
        </w:pPrChange>
      </w:pPr>
    </w:p>
    <w:p w14:paraId="0D44E5CA" w14:textId="77777777" w:rsidR="00E80032" w:rsidRPr="00EC76D5" w:rsidRDefault="00E80032">
      <w:pPr>
        <w:pStyle w:val="Code"/>
        <w:pPrChange w:id="755" w:author="Stefan Björnander" w:date="2012-05-06T21:16:00Z">
          <w:pPr>
            <w:pStyle w:val="CommandLine"/>
          </w:pPr>
        </w:pPrChange>
      </w:pPr>
      <w:r w:rsidRPr="00EC76D5">
        <w:rPr>
          <w:rFonts w:eastAsia="Times New Roman"/>
          <w:noProof w:val="0"/>
          <w:color w:val="000000" w:themeColor="text1"/>
          <w:rPrChange w:id="756"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57"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8"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9" w:name="_Toc320485603"/>
      <w:bookmarkStart w:id="760" w:name="_Toc323656714"/>
      <w:bookmarkStart w:id="761" w:name="_Toc324085452"/>
      <w:bookmarkStart w:id="762" w:name="_Toc383781104"/>
      <w:bookmarkStart w:id="763" w:name="_Toc49764508"/>
      <w:r w:rsidRPr="00EC76D5">
        <w:lastRenderedPageBreak/>
        <w:t>Functions</w:t>
      </w:r>
      <w:bookmarkEnd w:id="759"/>
      <w:bookmarkEnd w:id="760"/>
      <w:bookmarkEnd w:id="761"/>
      <w:bookmarkEnd w:id="762"/>
      <w:bookmarkEnd w:id="763"/>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429E2" w:rsidRPr="003F7CF1" w:rsidRDefault="006429E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429E2" w:rsidRPr="003F7CF1" w:rsidRDefault="006429E2"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429E2" w:rsidRPr="003F7CF1" w:rsidRDefault="006429E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83"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Dm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Dgw9DmhgMAAO4NAAAOAAAAAAAAAAAAAAAAAC4CAABk&#10;cnMvZTJvRG9jLnhtbFBLAQItABQABgAIAAAAIQB2pc9+3AAAAAQBAAAPAAAAAAAAAAAAAAAAAOAF&#10;AABkcnMvZG93bnJldi54bWxQSwUGAAAAAAQABADzAAAA6QYAAAAA&#10;">
                <v:shape id="_x0000_s1284" type="#_x0000_t75" style="position:absolute;width:51073;height:5410;visibility:visible;mso-wrap-style:square">
                  <v:fill o:detectmouseclick="t"/>
                  <v:path o:connecttype="none"/>
                </v:shape>
                <v:rect id="Rectangle 300" o:spid="_x0000_s1285"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429E2" w:rsidRPr="003F7CF1" w:rsidRDefault="006429E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86"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429E2" w:rsidRPr="003F7CF1" w:rsidRDefault="006429E2" w:rsidP="00E80032">
                        <w:pPr>
                          <w:pStyle w:val="Picture"/>
                          <w:rPr>
                            <w:sz w:val="19"/>
                            <w:szCs w:val="19"/>
                            <w:lang w:val="sv-SE"/>
                          </w:rPr>
                        </w:pPr>
                        <w:r w:rsidRPr="003F7CF1">
                          <w:rPr>
                            <w:sz w:val="19"/>
                            <w:szCs w:val="19"/>
                          </w:rPr>
                          <w:t>Function</w:t>
                        </w:r>
                      </w:p>
                    </w:txbxContent>
                  </v:textbox>
                </v:rect>
                <v:line id="Line 302" o:spid="_x0000_s1287"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88"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89"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429E2" w:rsidRPr="003F7CF1" w:rsidRDefault="006429E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429E2" w:rsidRPr="003F7CF1" w:rsidRDefault="006429E2"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429E2" w:rsidRPr="003F7CF1" w:rsidRDefault="006429E2"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429E2" w:rsidRPr="003F7CF1" w:rsidRDefault="006429E2"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90"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Zt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D2A2bXUDAADvDQAADgAAAAAAAAAAAAAAAAAuAgAAZHJzL2Uyb0RvYy54bWxQSwEC&#10;LQAUAAYACAAAACEAdqXPftwAAAAEAQAADwAAAAAAAAAAAAAAAADPBQAAZHJzL2Rvd25yZXYueG1s&#10;UEsFBgAAAAAEAAQA8wAAANgGAAAAAA==&#10;">
                <v:shape id="_x0000_s1291" type="#_x0000_t75" style="position:absolute;width:51073;height:5410;visibility:visible;mso-wrap-style:square">
                  <v:fill o:detectmouseclick="t"/>
                  <v:path o:connecttype="none"/>
                </v:shape>
                <v:rect id="Rectangle 293" o:spid="_x0000_s1292"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429E2" w:rsidRPr="003F7CF1" w:rsidRDefault="006429E2" w:rsidP="00E80032">
                        <w:pPr>
                          <w:pStyle w:val="Picture"/>
                          <w:jc w:val="both"/>
                          <w:rPr>
                            <w:sz w:val="19"/>
                            <w:szCs w:val="19"/>
                            <w:lang w:val="sv-SE"/>
                          </w:rPr>
                        </w:pPr>
                        <w:r w:rsidRPr="003F7CF1">
                          <w:rPr>
                            <w:sz w:val="19"/>
                            <w:szCs w:val="19"/>
                            <w:lang w:val="sv-SE"/>
                          </w:rPr>
                          <w:t xml:space="preserve">                       2</w:t>
                        </w:r>
                      </w:p>
                    </w:txbxContent>
                  </v:textbox>
                </v:rect>
                <v:rect id="Rectangle 294" o:spid="_x0000_s1293"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429E2" w:rsidRPr="003F7CF1" w:rsidRDefault="006429E2" w:rsidP="00E80032">
                        <w:pPr>
                          <w:pStyle w:val="Picture"/>
                          <w:rPr>
                            <w:sz w:val="19"/>
                            <w:szCs w:val="19"/>
                            <w:lang w:val="sv-SE"/>
                          </w:rPr>
                        </w:pPr>
                        <w:r w:rsidRPr="003F7CF1">
                          <w:rPr>
                            <w:sz w:val="19"/>
                            <w:szCs w:val="19"/>
                            <w:lang w:val="sv-SE"/>
                          </w:rPr>
                          <w:t>Square</w:t>
                        </w:r>
                      </w:p>
                    </w:txbxContent>
                  </v:textbox>
                </v:rect>
                <v:line id="Line 295" o:spid="_x0000_s1294"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95"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96"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429E2" w:rsidRPr="003F7CF1" w:rsidRDefault="006429E2"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4" w:name="_Toc320485604"/>
      <w:bookmarkStart w:id="765" w:name="_Toc323656715"/>
      <w:bookmarkStart w:id="766" w:name="_Toc324085453"/>
      <w:bookmarkStart w:id="767" w:name="_Toc383781105"/>
      <w:bookmarkStart w:id="768" w:name="_Toc49764509"/>
      <w:r w:rsidRPr="00EC76D5">
        <w:t>Void Functions</w:t>
      </w:r>
      <w:bookmarkEnd w:id="764"/>
      <w:bookmarkEnd w:id="765"/>
      <w:bookmarkEnd w:id="766"/>
      <w:bookmarkEnd w:id="767"/>
      <w:bookmarkEnd w:id="768"/>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9" w:name="_Toc320485605"/>
      <w:bookmarkStart w:id="770" w:name="_Toc323656716"/>
      <w:bookmarkStart w:id="771" w:name="_Toc324085454"/>
      <w:bookmarkStart w:id="772" w:name="_Toc383781106"/>
      <w:bookmarkStart w:id="773" w:name="_Toc49764510"/>
      <w:r w:rsidRPr="00EC76D5">
        <w:t>Local and global variables</w:t>
      </w:r>
      <w:bookmarkEnd w:id="769"/>
      <w:bookmarkEnd w:id="770"/>
      <w:bookmarkEnd w:id="771"/>
      <w:bookmarkEnd w:id="772"/>
      <w:bookmarkEnd w:id="773"/>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4" w:name="_Toc323656717"/>
      <w:bookmarkStart w:id="775" w:name="_Toc324085455"/>
      <w:bookmarkStart w:id="776" w:name="_Toc383781107"/>
      <w:bookmarkStart w:id="777" w:name="_Toc49764511"/>
      <w:r w:rsidRPr="00EC76D5">
        <w:t>Inner Blocks with Local Variables</w:t>
      </w:r>
      <w:bookmarkEnd w:id="774"/>
      <w:bookmarkEnd w:id="775"/>
      <w:bookmarkEnd w:id="776"/>
      <w:bookmarkEnd w:id="777"/>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8"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79"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80" w:author="Stefan Björnander" w:date="2012-05-06T21:51:00Z">
            <w:rPr>
              <w:color w:val="0000FF"/>
            </w:rPr>
          </w:rPrChange>
        </w:rPr>
        <w:t>struct</w:t>
      </w:r>
      <w:r w:rsidRPr="00EC76D5">
        <w:t xml:space="preserve"> IntPair Block(</w:t>
      </w:r>
      <w:r w:rsidRPr="00EC76D5">
        <w:rPr>
          <w:color w:val="000000" w:themeColor="text1"/>
          <w:rPrChange w:id="781"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82" w:name="_Toc320485606"/>
      <w:bookmarkStart w:id="783" w:name="_Toc323656718"/>
      <w:bookmarkStart w:id="784" w:name="_Toc324085456"/>
      <w:bookmarkStart w:id="785" w:name="_Toc383781108"/>
      <w:bookmarkStart w:id="786" w:name="_Toc49764512"/>
      <w:r w:rsidRPr="00EC76D5">
        <w:t>Call-by-Value and Call-by-Reference</w:t>
      </w:r>
      <w:bookmarkEnd w:id="782"/>
      <w:bookmarkEnd w:id="783"/>
      <w:bookmarkEnd w:id="784"/>
      <w:bookmarkEnd w:id="785"/>
      <w:bookmarkEnd w:id="786"/>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429E2" w:rsidRPr="003F7CF1" w:rsidRDefault="006429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429E2" w:rsidRPr="003F7CF1" w:rsidRDefault="006429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429E2" w:rsidRPr="003F7CF1" w:rsidRDefault="006429E2"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429E2" w:rsidRPr="003F7CF1" w:rsidRDefault="006429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429E2" w:rsidRPr="003F7CF1" w:rsidRDefault="006429E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429E2" w:rsidRPr="003F7CF1" w:rsidRDefault="006429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429E2" w:rsidRPr="003F7CF1" w:rsidRDefault="006429E2"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429E2" w:rsidRPr="003F7CF1" w:rsidRDefault="006429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429E2" w:rsidRPr="003F7CF1" w:rsidRDefault="006429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429E2" w:rsidRPr="003F7CF1" w:rsidRDefault="006429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429E2" w:rsidRPr="003F7CF1" w:rsidRDefault="006429E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429E2" w:rsidRPr="003F7CF1" w:rsidRDefault="006429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429E2" w:rsidRPr="003F7CF1" w:rsidRDefault="006429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429E2" w:rsidRPr="003F7CF1" w:rsidRDefault="006429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429E2" w:rsidRPr="003F7CF1" w:rsidRDefault="006429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429E2" w:rsidRPr="003F7CF1" w:rsidRDefault="006429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429E2" w:rsidRPr="003F7CF1" w:rsidRDefault="006429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429E2" w:rsidRPr="003F7CF1" w:rsidRDefault="006429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429E2" w:rsidRPr="003F7CF1" w:rsidRDefault="006429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429E2" w:rsidRPr="003F7CF1" w:rsidRDefault="006429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429E2" w:rsidRPr="003F7CF1" w:rsidRDefault="006429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429E2" w:rsidRPr="003F7CF1" w:rsidRDefault="006429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429E2" w:rsidRPr="003F7CF1" w:rsidRDefault="006429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429E2" w:rsidRPr="003F7CF1" w:rsidRDefault="006429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429E2" w:rsidRPr="003F7CF1" w:rsidRDefault="006429E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429E2" w:rsidRPr="003F7CF1" w:rsidRDefault="006429E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429E2" w:rsidRPr="003F7CF1" w:rsidRDefault="006429E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9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">
                <v:shape id="_x0000_s1298" type="#_x0000_t75" style="position:absolute;width:57384;height:27051;visibility:visible;mso-wrap-style:square">
                  <v:fill o:detectmouseclick="t"/>
                  <v:path o:connecttype="none"/>
                </v:shape>
                <v:rect id="Rectangle 307" o:spid="_x0000_s1299"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429E2" w:rsidRPr="003F7CF1" w:rsidRDefault="006429E2" w:rsidP="00E80032">
                        <w:pPr>
                          <w:pStyle w:val="SourceCodeBoxText"/>
                          <w:rPr>
                            <w:sz w:val="19"/>
                            <w:szCs w:val="19"/>
                          </w:rPr>
                        </w:pPr>
                        <w:r w:rsidRPr="003F7CF1">
                          <w:rPr>
                            <w:sz w:val="19"/>
                            <w:szCs w:val="19"/>
                          </w:rPr>
                          <w:t>1</w:t>
                        </w:r>
                      </w:p>
                    </w:txbxContent>
                  </v:textbox>
                </v:rect>
                <v:rect id="Rectangle 308" o:spid="_x0000_s1300"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429E2" w:rsidRPr="003F7CF1" w:rsidRDefault="006429E2" w:rsidP="00E80032">
                        <w:pPr>
                          <w:pStyle w:val="SourceCodeBoxText"/>
                          <w:rPr>
                            <w:sz w:val="19"/>
                            <w:szCs w:val="19"/>
                          </w:rPr>
                        </w:pPr>
                        <w:r w:rsidRPr="003F7CF1">
                          <w:rPr>
                            <w:sz w:val="19"/>
                            <w:szCs w:val="19"/>
                          </w:rPr>
                          <w:t>2</w:t>
                        </w:r>
                      </w:p>
                    </w:txbxContent>
                  </v:textbox>
                </v:rect>
                <v:shape id="Text Box 309" o:spid="_x0000_s1301"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429E2" w:rsidRPr="003F7CF1" w:rsidRDefault="006429E2" w:rsidP="00E80032">
                        <w:pPr>
                          <w:pStyle w:val="SourceCodeBoxHeader"/>
                          <w:rPr>
                            <w:sz w:val="19"/>
                            <w:szCs w:val="19"/>
                            <w:lang w:val="sv-SE"/>
                          </w:rPr>
                        </w:pPr>
                        <w:r w:rsidRPr="003F7CF1">
                          <w:rPr>
                            <w:sz w:val="19"/>
                            <w:szCs w:val="19"/>
                            <w:lang w:val="sv-SE"/>
                          </w:rPr>
                          <w:t>main:</w:t>
                        </w:r>
                      </w:p>
                    </w:txbxContent>
                  </v:textbox>
                </v:shape>
                <v:rect id="Rectangle 310" o:spid="_x0000_s1302"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429E2" w:rsidRPr="003F7CF1" w:rsidRDefault="006429E2" w:rsidP="00E80032">
                        <w:pPr>
                          <w:pStyle w:val="SourceCodeBoxText"/>
                          <w:rPr>
                            <w:sz w:val="19"/>
                            <w:szCs w:val="19"/>
                          </w:rPr>
                        </w:pPr>
                        <w:r w:rsidRPr="003F7CF1">
                          <w:rPr>
                            <w:sz w:val="19"/>
                            <w:szCs w:val="19"/>
                          </w:rPr>
                          <w:t>1</w:t>
                        </w:r>
                      </w:p>
                    </w:txbxContent>
                  </v:textbox>
                </v:rect>
                <v:shape id="Text Box 311" o:spid="_x0000_s1303"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429E2" w:rsidRPr="003F7CF1" w:rsidRDefault="006429E2" w:rsidP="00E80032">
                        <w:pPr>
                          <w:pStyle w:val="SourceCodeBoxHeader"/>
                          <w:rPr>
                            <w:sz w:val="19"/>
                            <w:szCs w:val="19"/>
                            <w:lang w:val="sv-SE"/>
                          </w:rPr>
                        </w:pPr>
                        <w:r>
                          <w:rPr>
                            <w:sz w:val="19"/>
                            <w:szCs w:val="19"/>
                            <w:lang w:val="sv-SE"/>
                          </w:rPr>
                          <w:t>firstNum</w:t>
                        </w:r>
                      </w:p>
                    </w:txbxContent>
                  </v:textbox>
                </v:shape>
                <v:rect id="Rectangle 312" o:spid="_x0000_s1304"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429E2" w:rsidRPr="003F7CF1" w:rsidRDefault="006429E2" w:rsidP="00E80032">
                        <w:pPr>
                          <w:pStyle w:val="SourceCodeBoxText"/>
                          <w:rPr>
                            <w:sz w:val="19"/>
                            <w:szCs w:val="19"/>
                          </w:rPr>
                        </w:pPr>
                        <w:r w:rsidRPr="003F7CF1">
                          <w:rPr>
                            <w:sz w:val="19"/>
                            <w:szCs w:val="19"/>
                          </w:rPr>
                          <w:t>2</w:t>
                        </w:r>
                      </w:p>
                    </w:txbxContent>
                  </v:textbox>
                </v:rect>
                <v:shape id="Text Box 313" o:spid="_x0000_s1305"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429E2" w:rsidRPr="003F7CF1" w:rsidRDefault="006429E2" w:rsidP="00E80032">
                        <w:pPr>
                          <w:pStyle w:val="SourceCodeBoxHeader"/>
                          <w:rPr>
                            <w:sz w:val="19"/>
                            <w:szCs w:val="19"/>
                            <w:lang w:val="sv-SE"/>
                          </w:rPr>
                        </w:pPr>
                        <w:r w:rsidRPr="003F7CF1">
                          <w:rPr>
                            <w:sz w:val="19"/>
                            <w:szCs w:val="19"/>
                            <w:lang w:val="sv-SE"/>
                          </w:rPr>
                          <w:t>Swap:</w:t>
                        </w:r>
                      </w:p>
                    </w:txbxContent>
                  </v:textbox>
                </v:shape>
                <v:shape id="Text Box 314" o:spid="_x0000_s1306"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429E2" w:rsidRPr="003F7CF1" w:rsidRDefault="006429E2" w:rsidP="00E80032">
                        <w:pPr>
                          <w:pStyle w:val="SourceCodeBoxHeader"/>
                          <w:rPr>
                            <w:sz w:val="19"/>
                            <w:szCs w:val="19"/>
                            <w:lang w:val="sv-SE"/>
                          </w:rPr>
                        </w:pPr>
                        <w:r>
                          <w:rPr>
                            <w:sz w:val="19"/>
                            <w:szCs w:val="19"/>
                            <w:lang w:val="sv-SE"/>
                          </w:rPr>
                          <w:t>num2</w:t>
                        </w:r>
                      </w:p>
                    </w:txbxContent>
                  </v:textbox>
                </v:shape>
                <v:rect id="Rectangle 315" o:spid="_x0000_s1307"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429E2" w:rsidRPr="003F7CF1" w:rsidRDefault="006429E2" w:rsidP="00E80032">
                        <w:pPr>
                          <w:pStyle w:val="SourceCodeBoxText"/>
                          <w:rPr>
                            <w:sz w:val="19"/>
                            <w:szCs w:val="19"/>
                          </w:rPr>
                        </w:pPr>
                        <w:r w:rsidRPr="003F7CF1">
                          <w:rPr>
                            <w:sz w:val="19"/>
                            <w:szCs w:val="19"/>
                          </w:rPr>
                          <w:t>1</w:t>
                        </w:r>
                      </w:p>
                    </w:txbxContent>
                  </v:textbox>
                </v:rect>
                <v:shape id="Text Box 316" o:spid="_x0000_s1308"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429E2" w:rsidRPr="003F7CF1" w:rsidRDefault="006429E2" w:rsidP="00E80032">
                        <w:pPr>
                          <w:pStyle w:val="SourceCodeBoxHeader"/>
                          <w:rPr>
                            <w:sz w:val="19"/>
                            <w:szCs w:val="19"/>
                            <w:lang w:val="sv-SE"/>
                          </w:rPr>
                        </w:pPr>
                        <w:r>
                          <w:rPr>
                            <w:sz w:val="19"/>
                            <w:szCs w:val="19"/>
                            <w:lang w:val="sv-SE"/>
                          </w:rPr>
                          <w:t>temp</w:t>
                        </w:r>
                      </w:p>
                    </w:txbxContent>
                  </v:textbox>
                </v:shape>
                <v:shape id="Text Box 317" o:spid="_x0000_s1309"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429E2" w:rsidRPr="003F7CF1" w:rsidRDefault="006429E2" w:rsidP="00E80032">
                        <w:pPr>
                          <w:pStyle w:val="SourceCodeBoxHeader"/>
                          <w:rPr>
                            <w:sz w:val="19"/>
                            <w:szCs w:val="19"/>
                            <w:lang w:val="sv-SE"/>
                          </w:rPr>
                        </w:pPr>
                        <w:r>
                          <w:rPr>
                            <w:sz w:val="19"/>
                            <w:szCs w:val="19"/>
                            <w:lang w:val="sv-SE"/>
                          </w:rPr>
                          <w:t>secondNum</w:t>
                        </w:r>
                      </w:p>
                    </w:txbxContent>
                  </v:textbox>
                </v:shape>
                <v:shape id="Text Box 318" o:spid="_x0000_s1310"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429E2" w:rsidRPr="003F7CF1" w:rsidRDefault="006429E2" w:rsidP="00E80032">
                        <w:pPr>
                          <w:pStyle w:val="SourceCodeBoxHeader"/>
                          <w:rPr>
                            <w:sz w:val="19"/>
                            <w:szCs w:val="19"/>
                            <w:lang w:val="sv-SE"/>
                          </w:rPr>
                        </w:pPr>
                        <w:r>
                          <w:rPr>
                            <w:sz w:val="19"/>
                            <w:szCs w:val="19"/>
                            <w:lang w:val="sv-SE"/>
                          </w:rPr>
                          <w:t>num1</w:t>
                        </w:r>
                      </w:p>
                    </w:txbxContent>
                  </v:textbox>
                </v:shape>
                <v:rect id="Rectangle 319" o:spid="_x0000_s1311"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429E2" w:rsidRPr="003F7CF1" w:rsidRDefault="006429E2" w:rsidP="00E80032">
                        <w:pPr>
                          <w:pStyle w:val="SourceCodeBoxText"/>
                          <w:rPr>
                            <w:sz w:val="19"/>
                            <w:szCs w:val="19"/>
                          </w:rPr>
                        </w:pPr>
                        <w:r w:rsidRPr="003F7CF1">
                          <w:rPr>
                            <w:sz w:val="19"/>
                            <w:szCs w:val="19"/>
                          </w:rPr>
                          <w:t>2</w:t>
                        </w:r>
                      </w:p>
                    </w:txbxContent>
                  </v:textbox>
                </v:rect>
                <v:rect id="Rectangle 320" o:spid="_x0000_s1312"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429E2" w:rsidRPr="003F7CF1" w:rsidRDefault="006429E2" w:rsidP="00E80032">
                        <w:pPr>
                          <w:pStyle w:val="SourceCodeBoxText"/>
                          <w:rPr>
                            <w:sz w:val="19"/>
                            <w:szCs w:val="19"/>
                          </w:rPr>
                        </w:pPr>
                        <w:r w:rsidRPr="003F7CF1">
                          <w:rPr>
                            <w:sz w:val="19"/>
                            <w:szCs w:val="19"/>
                          </w:rPr>
                          <w:t>2</w:t>
                        </w:r>
                      </w:p>
                    </w:txbxContent>
                  </v:textbox>
                </v:rect>
                <v:shape id="Text Box 321" o:spid="_x0000_s1313"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429E2" w:rsidRPr="003F7CF1" w:rsidRDefault="006429E2" w:rsidP="00E80032">
                        <w:pPr>
                          <w:pStyle w:val="SourceCodeBoxHeader"/>
                          <w:rPr>
                            <w:sz w:val="19"/>
                            <w:szCs w:val="19"/>
                            <w:lang w:val="sv-SE"/>
                          </w:rPr>
                        </w:pPr>
                        <w:r>
                          <w:rPr>
                            <w:sz w:val="19"/>
                            <w:szCs w:val="19"/>
                            <w:lang w:val="sv-SE"/>
                          </w:rPr>
                          <w:t>num2</w:t>
                        </w:r>
                      </w:p>
                    </w:txbxContent>
                  </v:textbox>
                </v:shape>
                <v:rect id="Rectangle 322" o:spid="_x0000_s1314"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429E2" w:rsidRPr="003F7CF1" w:rsidRDefault="006429E2" w:rsidP="00E80032">
                        <w:pPr>
                          <w:pStyle w:val="SourceCodeBoxText"/>
                          <w:rPr>
                            <w:sz w:val="19"/>
                            <w:szCs w:val="19"/>
                          </w:rPr>
                        </w:pPr>
                        <w:r w:rsidRPr="003F7CF1">
                          <w:rPr>
                            <w:sz w:val="19"/>
                            <w:szCs w:val="19"/>
                          </w:rPr>
                          <w:t>1</w:t>
                        </w:r>
                      </w:p>
                    </w:txbxContent>
                  </v:textbox>
                </v:rect>
                <v:shape id="Text Box 323" o:spid="_x0000_s1315"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429E2" w:rsidRPr="003F7CF1" w:rsidRDefault="006429E2" w:rsidP="00E80032">
                        <w:pPr>
                          <w:pStyle w:val="SourceCodeBoxHeader"/>
                          <w:rPr>
                            <w:sz w:val="19"/>
                            <w:szCs w:val="19"/>
                            <w:lang w:val="sv-SE"/>
                          </w:rPr>
                        </w:pPr>
                        <w:r>
                          <w:rPr>
                            <w:sz w:val="19"/>
                            <w:szCs w:val="19"/>
                            <w:lang w:val="sv-SE"/>
                          </w:rPr>
                          <w:t>temp</w:t>
                        </w:r>
                      </w:p>
                    </w:txbxContent>
                  </v:textbox>
                </v:shape>
                <v:shape id="Text Box 324" o:spid="_x0000_s1316"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429E2" w:rsidRPr="003F7CF1" w:rsidRDefault="006429E2" w:rsidP="00E80032">
                        <w:pPr>
                          <w:pStyle w:val="SourceCodeBoxHeader"/>
                          <w:rPr>
                            <w:sz w:val="19"/>
                            <w:szCs w:val="19"/>
                            <w:lang w:val="sv-SE"/>
                          </w:rPr>
                        </w:pPr>
                        <w:r>
                          <w:rPr>
                            <w:sz w:val="19"/>
                            <w:szCs w:val="19"/>
                            <w:lang w:val="sv-SE"/>
                          </w:rPr>
                          <w:t>num1</w:t>
                        </w:r>
                      </w:p>
                    </w:txbxContent>
                  </v:textbox>
                </v:shape>
                <v:rect id="Rectangle 325" o:spid="_x0000_s1317"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429E2" w:rsidRPr="003F7CF1" w:rsidRDefault="006429E2" w:rsidP="00E80032">
                        <w:pPr>
                          <w:pStyle w:val="SourceCodeBoxText"/>
                          <w:rPr>
                            <w:sz w:val="19"/>
                            <w:szCs w:val="19"/>
                          </w:rPr>
                        </w:pPr>
                        <w:r w:rsidRPr="003F7CF1">
                          <w:rPr>
                            <w:sz w:val="19"/>
                            <w:szCs w:val="19"/>
                          </w:rPr>
                          <w:t>2</w:t>
                        </w:r>
                      </w:p>
                    </w:txbxContent>
                  </v:textbox>
                </v:rect>
                <v:rect id="Rectangle 326" o:spid="_x0000_s1318"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429E2" w:rsidRPr="003F7CF1" w:rsidRDefault="006429E2" w:rsidP="00E80032">
                        <w:pPr>
                          <w:pStyle w:val="SourceCodeBoxText"/>
                          <w:rPr>
                            <w:sz w:val="19"/>
                            <w:szCs w:val="19"/>
                          </w:rPr>
                        </w:pPr>
                        <w:r w:rsidRPr="003F7CF1">
                          <w:rPr>
                            <w:sz w:val="19"/>
                            <w:szCs w:val="19"/>
                          </w:rPr>
                          <w:t>1</w:t>
                        </w:r>
                      </w:p>
                    </w:txbxContent>
                  </v:textbox>
                </v:rect>
                <v:shape id="Text Box 327" o:spid="_x0000_s1319"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429E2" w:rsidRPr="003F7CF1" w:rsidRDefault="006429E2" w:rsidP="00E80032">
                        <w:pPr>
                          <w:pStyle w:val="SourceCodeBoxHeader"/>
                          <w:rPr>
                            <w:sz w:val="19"/>
                            <w:szCs w:val="19"/>
                            <w:lang w:val="sv-SE"/>
                          </w:rPr>
                        </w:pPr>
                        <w:r>
                          <w:rPr>
                            <w:sz w:val="19"/>
                            <w:szCs w:val="19"/>
                            <w:lang w:val="sv-SE"/>
                          </w:rPr>
                          <w:t>num2</w:t>
                        </w:r>
                      </w:p>
                    </w:txbxContent>
                  </v:textbox>
                </v:shape>
                <v:rect id="Rectangle 328" o:spid="_x0000_s1320"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429E2" w:rsidRPr="003F7CF1" w:rsidRDefault="006429E2" w:rsidP="00E80032">
                        <w:pPr>
                          <w:pStyle w:val="SourceCodeBoxText"/>
                          <w:rPr>
                            <w:sz w:val="19"/>
                            <w:szCs w:val="19"/>
                          </w:rPr>
                        </w:pPr>
                        <w:r w:rsidRPr="003F7CF1">
                          <w:rPr>
                            <w:sz w:val="19"/>
                            <w:szCs w:val="19"/>
                          </w:rPr>
                          <w:t>1</w:t>
                        </w:r>
                      </w:p>
                    </w:txbxContent>
                  </v:textbox>
                </v:rect>
                <v:shape id="Text Box 329" o:spid="_x0000_s1321"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429E2" w:rsidRPr="003F7CF1" w:rsidRDefault="006429E2" w:rsidP="00E80032">
                        <w:pPr>
                          <w:pStyle w:val="SourceCodeBoxHeader"/>
                          <w:rPr>
                            <w:sz w:val="19"/>
                            <w:szCs w:val="19"/>
                            <w:lang w:val="sv-SE"/>
                          </w:rPr>
                        </w:pPr>
                        <w:r>
                          <w:rPr>
                            <w:sz w:val="19"/>
                            <w:szCs w:val="19"/>
                            <w:lang w:val="sv-SE"/>
                          </w:rPr>
                          <w:t>temp</w:t>
                        </w:r>
                      </w:p>
                    </w:txbxContent>
                  </v:textbox>
                </v:shape>
                <v:shape id="Text Box 330" o:spid="_x0000_s1322"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429E2" w:rsidRPr="003F7CF1" w:rsidRDefault="006429E2" w:rsidP="00E80032">
                        <w:pPr>
                          <w:pStyle w:val="SourceCodeBoxHeader"/>
                          <w:rPr>
                            <w:sz w:val="19"/>
                            <w:szCs w:val="19"/>
                            <w:lang w:val="sv-SE"/>
                          </w:rPr>
                        </w:pPr>
                        <w:r>
                          <w:rPr>
                            <w:sz w:val="19"/>
                            <w:szCs w:val="19"/>
                            <w:lang w:val="sv-SE"/>
                          </w:rPr>
                          <w:t>num1</w:t>
                        </w:r>
                      </w:p>
                    </w:txbxContent>
                  </v:textbox>
                </v:shape>
                <v:shape id="Text Box 331" o:spid="_x0000_s1323"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429E2" w:rsidRPr="003F7CF1" w:rsidRDefault="006429E2" w:rsidP="00E80032">
                        <w:pPr>
                          <w:pStyle w:val="SourceCodeBoxHeader"/>
                          <w:rPr>
                            <w:sz w:val="19"/>
                            <w:szCs w:val="19"/>
                            <w:lang w:val="sv-SE"/>
                          </w:rPr>
                        </w:pPr>
                        <w:r w:rsidRPr="003F7CF1">
                          <w:rPr>
                            <w:sz w:val="19"/>
                            <w:szCs w:val="19"/>
                            <w:lang w:val="sv-SE"/>
                          </w:rPr>
                          <w:t>(a)</w:t>
                        </w:r>
                      </w:p>
                    </w:txbxContent>
                  </v:textbox>
                </v:shape>
                <v:shape id="Text Box 332" o:spid="_x0000_s1324"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429E2" w:rsidRPr="003F7CF1" w:rsidRDefault="006429E2" w:rsidP="00E80032">
                        <w:pPr>
                          <w:pStyle w:val="SourceCodeBoxHeader"/>
                          <w:rPr>
                            <w:sz w:val="19"/>
                            <w:szCs w:val="19"/>
                            <w:lang w:val="sv-SE"/>
                          </w:rPr>
                        </w:pPr>
                        <w:r w:rsidRPr="003F7CF1">
                          <w:rPr>
                            <w:sz w:val="19"/>
                            <w:szCs w:val="19"/>
                            <w:lang w:val="sv-SE"/>
                          </w:rPr>
                          <w:t>(b)</w:t>
                        </w:r>
                      </w:p>
                    </w:txbxContent>
                  </v:textbox>
                </v:shape>
                <v:shape id="Text Box 333" o:spid="_x0000_s1325"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429E2" w:rsidRPr="003F7CF1" w:rsidRDefault="006429E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429E2" w:rsidRPr="003F7CF1" w:rsidRDefault="006429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429E2" w:rsidRPr="003F7CF1" w:rsidRDefault="006429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429E2" w:rsidRPr="003F7CF1" w:rsidRDefault="006429E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429E2" w:rsidRPr="003F7CF1" w:rsidRDefault="006429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429E2" w:rsidRPr="003F7CF1" w:rsidRDefault="006429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429E2" w:rsidRPr="003F7CF1" w:rsidRDefault="006429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429E2" w:rsidRPr="003F7CF1" w:rsidRDefault="006429E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429E2" w:rsidRPr="003F7CF1" w:rsidRDefault="006429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429E2" w:rsidRPr="003F7CF1" w:rsidRDefault="006429E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429E2" w:rsidRPr="003F7CF1" w:rsidRDefault="006429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429E2" w:rsidRPr="003F7CF1" w:rsidRDefault="006429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429E2" w:rsidRPr="003F7CF1" w:rsidRDefault="006429E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429E2" w:rsidRPr="003F7CF1" w:rsidRDefault="006429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429E2" w:rsidRPr="003F7CF1" w:rsidRDefault="006429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429E2" w:rsidRPr="003F7CF1" w:rsidRDefault="006429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429E2" w:rsidRPr="003F7CF1" w:rsidRDefault="006429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429E2" w:rsidRPr="003F7CF1" w:rsidRDefault="006429E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429E2" w:rsidRPr="003F7CF1" w:rsidRDefault="006429E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429E2" w:rsidRPr="003F7CF1" w:rsidRDefault="006429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429E2" w:rsidRPr="003F7CF1" w:rsidRDefault="006429E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429E2" w:rsidRPr="003F7CF1" w:rsidRDefault="006429E2"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429E2" w:rsidRPr="003F7CF1" w:rsidRDefault="006429E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429E2" w:rsidRPr="003F7CF1" w:rsidRDefault="006429E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429E2" w:rsidRPr="003F7CF1" w:rsidRDefault="006429E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429E2" w:rsidRPr="003F7CF1" w:rsidRDefault="006429E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429E2" w:rsidRPr="003F7CF1" w:rsidRDefault="006429E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326"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">
                <v:shape id="_x0000_s1327" type="#_x0000_t75" style="position:absolute;width:57384;height:27051;visibility:visible;mso-wrap-style:square">
                  <v:fill o:detectmouseclick="t"/>
                  <v:path o:connecttype="none"/>
                </v:shape>
                <v:rect id="Rectangle 244" o:spid="_x0000_s1328"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429E2" w:rsidRPr="003F7CF1" w:rsidRDefault="006429E2" w:rsidP="00E80032">
                        <w:pPr>
                          <w:pStyle w:val="SourceCodeBoxText"/>
                          <w:rPr>
                            <w:sz w:val="19"/>
                            <w:szCs w:val="19"/>
                          </w:rPr>
                        </w:pPr>
                        <w:r w:rsidRPr="003F7CF1">
                          <w:rPr>
                            <w:sz w:val="19"/>
                            <w:szCs w:val="19"/>
                          </w:rPr>
                          <w:t>1</w:t>
                        </w:r>
                      </w:p>
                    </w:txbxContent>
                  </v:textbox>
                </v:rect>
                <v:rect id="Rectangle 245" o:spid="_x0000_s1329"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429E2" w:rsidRPr="003F7CF1" w:rsidRDefault="006429E2" w:rsidP="00E80032">
                        <w:pPr>
                          <w:pStyle w:val="SourceCodeBoxText"/>
                          <w:rPr>
                            <w:sz w:val="19"/>
                            <w:szCs w:val="19"/>
                          </w:rPr>
                        </w:pPr>
                        <w:r w:rsidRPr="003F7CF1">
                          <w:rPr>
                            <w:sz w:val="19"/>
                            <w:szCs w:val="19"/>
                          </w:rPr>
                          <w:t>2</w:t>
                        </w:r>
                      </w:p>
                    </w:txbxContent>
                  </v:textbox>
                </v:rect>
                <v:rect id="Rectangle 246" o:spid="_x0000_s1330"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429E2" w:rsidRPr="003F7CF1" w:rsidRDefault="006429E2" w:rsidP="00E80032">
                        <w:pPr>
                          <w:pStyle w:val="SourceCodeBoxText"/>
                          <w:rPr>
                            <w:sz w:val="19"/>
                            <w:szCs w:val="19"/>
                          </w:rPr>
                        </w:pPr>
                      </w:p>
                    </w:txbxContent>
                  </v:textbox>
                </v:rect>
                <v:shape id="Text Box 247" o:spid="_x0000_s1331"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429E2" w:rsidRPr="003F7CF1" w:rsidRDefault="006429E2" w:rsidP="00E80032">
                        <w:pPr>
                          <w:pStyle w:val="SourceCodeBoxHeader"/>
                          <w:rPr>
                            <w:sz w:val="19"/>
                            <w:szCs w:val="19"/>
                            <w:lang w:val="sv-SE"/>
                          </w:rPr>
                        </w:pPr>
                        <w:r>
                          <w:rPr>
                            <w:sz w:val="19"/>
                            <w:szCs w:val="19"/>
                            <w:lang w:val="sv-SE"/>
                          </w:rPr>
                          <w:t>firstNum</w:t>
                        </w:r>
                      </w:p>
                    </w:txbxContent>
                  </v:textbox>
                </v:shape>
                <v:rect id="Rectangle 248" o:spid="_x0000_s1332"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429E2" w:rsidRPr="003F7CF1" w:rsidRDefault="006429E2" w:rsidP="00E80032">
                        <w:pPr>
                          <w:pStyle w:val="SourceCodeBoxText"/>
                          <w:rPr>
                            <w:sz w:val="19"/>
                            <w:szCs w:val="19"/>
                          </w:rPr>
                        </w:pPr>
                      </w:p>
                    </w:txbxContent>
                  </v:textbox>
                </v:rect>
                <v:shape id="Text Box 249" o:spid="_x0000_s1333"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429E2" w:rsidRPr="003F7CF1" w:rsidRDefault="006429E2" w:rsidP="00E80032">
                        <w:pPr>
                          <w:pStyle w:val="SourceCodeBoxHeader"/>
                          <w:rPr>
                            <w:sz w:val="19"/>
                            <w:szCs w:val="19"/>
                            <w:lang w:val="sv-SE"/>
                          </w:rPr>
                        </w:pPr>
                        <w:r>
                          <w:rPr>
                            <w:sz w:val="19"/>
                            <w:szCs w:val="19"/>
                            <w:lang w:val="sv-SE"/>
                          </w:rPr>
                          <w:t>num2</w:t>
                        </w:r>
                      </w:p>
                    </w:txbxContent>
                  </v:textbox>
                </v:shape>
                <v:rect id="Rectangle 250" o:spid="_x0000_s1334"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429E2" w:rsidRPr="003F7CF1" w:rsidRDefault="006429E2" w:rsidP="00E80032">
                        <w:pPr>
                          <w:pStyle w:val="SourceCodeBoxText"/>
                          <w:rPr>
                            <w:sz w:val="19"/>
                            <w:szCs w:val="19"/>
                          </w:rPr>
                        </w:pPr>
                        <w:r w:rsidRPr="003F7CF1">
                          <w:rPr>
                            <w:sz w:val="19"/>
                            <w:szCs w:val="19"/>
                          </w:rPr>
                          <w:t>1</w:t>
                        </w:r>
                      </w:p>
                    </w:txbxContent>
                  </v:textbox>
                </v:rect>
                <v:shape id="Text Box 251" o:spid="_x0000_s1335"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429E2" w:rsidRPr="003F7CF1" w:rsidRDefault="006429E2" w:rsidP="00E80032">
                        <w:pPr>
                          <w:pStyle w:val="SourceCodeBoxHeader"/>
                          <w:rPr>
                            <w:sz w:val="19"/>
                            <w:szCs w:val="19"/>
                            <w:lang w:val="sv-SE"/>
                          </w:rPr>
                        </w:pPr>
                        <w:r>
                          <w:rPr>
                            <w:sz w:val="19"/>
                            <w:szCs w:val="19"/>
                            <w:lang w:val="sv-SE"/>
                          </w:rPr>
                          <w:t>temp</w:t>
                        </w:r>
                      </w:p>
                    </w:txbxContent>
                  </v:textbox>
                </v:shape>
                <v:shape id="Text Box 252" o:spid="_x0000_s1336"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429E2" w:rsidRPr="003F7CF1" w:rsidRDefault="006429E2" w:rsidP="00E80032">
                        <w:pPr>
                          <w:pStyle w:val="SourceCodeBoxHeader"/>
                          <w:rPr>
                            <w:sz w:val="19"/>
                            <w:szCs w:val="19"/>
                            <w:lang w:val="sv-SE"/>
                          </w:rPr>
                        </w:pPr>
                        <w:r>
                          <w:rPr>
                            <w:sz w:val="19"/>
                            <w:szCs w:val="19"/>
                            <w:lang w:val="sv-SE"/>
                          </w:rPr>
                          <w:t>secondNum</w:t>
                        </w:r>
                      </w:p>
                    </w:txbxContent>
                  </v:textbox>
                </v:shape>
                <v:shape id="Text Box 253" o:spid="_x0000_s1337"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429E2" w:rsidRPr="003F7CF1" w:rsidRDefault="006429E2" w:rsidP="00E80032">
                        <w:pPr>
                          <w:pStyle w:val="SourceCodeBoxHeader"/>
                          <w:rPr>
                            <w:sz w:val="19"/>
                            <w:szCs w:val="19"/>
                            <w:lang w:val="sv-SE"/>
                          </w:rPr>
                        </w:pPr>
                        <w:r>
                          <w:rPr>
                            <w:sz w:val="19"/>
                            <w:szCs w:val="19"/>
                            <w:lang w:val="sv-SE"/>
                          </w:rPr>
                          <w:t>num1</w:t>
                        </w:r>
                      </w:p>
                    </w:txbxContent>
                  </v:textbox>
                </v:shape>
                <v:shape id="Text Box 254" o:spid="_x0000_s1338"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429E2" w:rsidRPr="003F7CF1" w:rsidRDefault="006429E2" w:rsidP="00E80032">
                        <w:pPr>
                          <w:pStyle w:val="SourceCodeBoxHeader"/>
                          <w:rPr>
                            <w:sz w:val="19"/>
                            <w:szCs w:val="19"/>
                            <w:lang w:val="sv-SE"/>
                          </w:rPr>
                        </w:pPr>
                        <w:r w:rsidRPr="003F7CF1">
                          <w:rPr>
                            <w:sz w:val="19"/>
                            <w:szCs w:val="19"/>
                            <w:lang w:val="sv-SE"/>
                          </w:rPr>
                          <w:t>(a)</w:t>
                        </w:r>
                      </w:p>
                    </w:txbxContent>
                  </v:textbox>
                </v:shape>
                <v:line id="Line 255" o:spid="_x0000_s1339"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340"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341"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429E2" w:rsidRPr="003F7CF1" w:rsidRDefault="006429E2" w:rsidP="00E80032">
                        <w:pPr>
                          <w:pStyle w:val="SourceCodeBoxText"/>
                          <w:rPr>
                            <w:sz w:val="19"/>
                            <w:szCs w:val="19"/>
                          </w:rPr>
                        </w:pPr>
                        <w:r w:rsidRPr="003F7CF1">
                          <w:rPr>
                            <w:sz w:val="19"/>
                            <w:szCs w:val="19"/>
                          </w:rPr>
                          <w:t>2</w:t>
                        </w:r>
                      </w:p>
                    </w:txbxContent>
                  </v:textbox>
                </v:rect>
                <v:rect id="Rectangle 258" o:spid="_x0000_s1342"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429E2" w:rsidRPr="003F7CF1" w:rsidRDefault="006429E2" w:rsidP="00E80032">
                        <w:pPr>
                          <w:pStyle w:val="SourceCodeBoxText"/>
                          <w:rPr>
                            <w:sz w:val="19"/>
                            <w:szCs w:val="19"/>
                          </w:rPr>
                        </w:pPr>
                        <w:r w:rsidRPr="003F7CF1">
                          <w:rPr>
                            <w:sz w:val="19"/>
                            <w:szCs w:val="19"/>
                          </w:rPr>
                          <w:t>2</w:t>
                        </w:r>
                      </w:p>
                    </w:txbxContent>
                  </v:textbox>
                </v:rect>
                <v:rect id="Rectangle 259" o:spid="_x0000_s1343"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429E2" w:rsidRPr="003F7CF1" w:rsidRDefault="006429E2" w:rsidP="00E80032">
                        <w:pPr>
                          <w:pStyle w:val="SourceCodeBoxText"/>
                          <w:rPr>
                            <w:sz w:val="19"/>
                            <w:szCs w:val="19"/>
                          </w:rPr>
                        </w:pPr>
                      </w:p>
                    </w:txbxContent>
                  </v:textbox>
                </v:rect>
                <v:shape id="Text Box 260" o:spid="_x0000_s1344"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429E2" w:rsidRPr="003F7CF1" w:rsidRDefault="006429E2" w:rsidP="00E80032">
                        <w:pPr>
                          <w:pStyle w:val="SourceCodeBoxHeader"/>
                          <w:rPr>
                            <w:sz w:val="19"/>
                            <w:szCs w:val="19"/>
                            <w:lang w:val="sv-SE"/>
                          </w:rPr>
                        </w:pPr>
                        <w:r>
                          <w:rPr>
                            <w:sz w:val="19"/>
                            <w:szCs w:val="19"/>
                            <w:lang w:val="sv-SE"/>
                          </w:rPr>
                          <w:t>firstNum</w:t>
                        </w:r>
                      </w:p>
                    </w:txbxContent>
                  </v:textbox>
                </v:shape>
                <v:rect id="Rectangle 261" o:spid="_x0000_s1345"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429E2" w:rsidRPr="003F7CF1" w:rsidRDefault="006429E2" w:rsidP="00E80032">
                        <w:pPr>
                          <w:pStyle w:val="SourceCodeBoxText"/>
                          <w:rPr>
                            <w:sz w:val="19"/>
                            <w:szCs w:val="19"/>
                          </w:rPr>
                        </w:pPr>
                      </w:p>
                    </w:txbxContent>
                  </v:textbox>
                </v:rect>
                <v:shape id="Text Box 262" o:spid="_x0000_s1346"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429E2" w:rsidRPr="003F7CF1" w:rsidRDefault="006429E2" w:rsidP="00E80032">
                        <w:pPr>
                          <w:pStyle w:val="SourceCodeBoxHeader"/>
                          <w:rPr>
                            <w:sz w:val="19"/>
                            <w:szCs w:val="19"/>
                            <w:lang w:val="sv-SE"/>
                          </w:rPr>
                        </w:pPr>
                        <w:r>
                          <w:rPr>
                            <w:sz w:val="19"/>
                            <w:szCs w:val="19"/>
                            <w:lang w:val="sv-SE"/>
                          </w:rPr>
                          <w:t>num2</w:t>
                        </w:r>
                      </w:p>
                    </w:txbxContent>
                  </v:textbox>
                </v:shape>
                <v:rect id="Rectangle 263" o:spid="_x0000_s1347"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429E2" w:rsidRPr="003F7CF1" w:rsidRDefault="006429E2" w:rsidP="00E80032">
                        <w:pPr>
                          <w:pStyle w:val="SourceCodeBoxText"/>
                          <w:rPr>
                            <w:sz w:val="19"/>
                            <w:szCs w:val="19"/>
                          </w:rPr>
                        </w:pPr>
                        <w:r w:rsidRPr="003F7CF1">
                          <w:rPr>
                            <w:sz w:val="19"/>
                            <w:szCs w:val="19"/>
                          </w:rPr>
                          <w:t>1</w:t>
                        </w:r>
                      </w:p>
                    </w:txbxContent>
                  </v:textbox>
                </v:rect>
                <v:shape id="Text Box 264" o:spid="_x0000_s1348"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429E2" w:rsidRPr="003F7CF1" w:rsidRDefault="006429E2" w:rsidP="00E80032">
                        <w:pPr>
                          <w:pStyle w:val="SourceCodeBoxHeader"/>
                          <w:rPr>
                            <w:sz w:val="19"/>
                            <w:szCs w:val="19"/>
                            <w:lang w:val="sv-SE"/>
                          </w:rPr>
                        </w:pPr>
                        <w:r>
                          <w:rPr>
                            <w:sz w:val="19"/>
                            <w:szCs w:val="19"/>
                            <w:lang w:val="sv-SE"/>
                          </w:rPr>
                          <w:t>temp</w:t>
                        </w:r>
                      </w:p>
                    </w:txbxContent>
                  </v:textbox>
                </v:shape>
                <v:shape id="Text Box 265" o:spid="_x0000_s1349"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429E2" w:rsidRPr="003F7CF1" w:rsidRDefault="006429E2" w:rsidP="00E80032">
                        <w:pPr>
                          <w:pStyle w:val="SourceCodeBoxHeader"/>
                          <w:rPr>
                            <w:sz w:val="19"/>
                            <w:szCs w:val="19"/>
                            <w:lang w:val="sv-SE"/>
                          </w:rPr>
                        </w:pPr>
                        <w:r>
                          <w:rPr>
                            <w:sz w:val="19"/>
                            <w:szCs w:val="19"/>
                            <w:lang w:val="sv-SE"/>
                          </w:rPr>
                          <w:t>num1</w:t>
                        </w:r>
                      </w:p>
                    </w:txbxContent>
                  </v:textbox>
                </v:shape>
                <v:shape id="Text Box 266" o:spid="_x0000_s1350"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429E2" w:rsidRPr="003F7CF1" w:rsidRDefault="006429E2" w:rsidP="00E80032">
                        <w:pPr>
                          <w:pStyle w:val="SourceCodeBoxHeader"/>
                          <w:rPr>
                            <w:sz w:val="19"/>
                            <w:szCs w:val="19"/>
                            <w:lang w:val="sv-SE"/>
                          </w:rPr>
                        </w:pPr>
                        <w:r w:rsidRPr="003F7CF1">
                          <w:rPr>
                            <w:sz w:val="19"/>
                            <w:szCs w:val="19"/>
                            <w:lang w:val="sv-SE"/>
                          </w:rPr>
                          <w:t>(b)</w:t>
                        </w:r>
                      </w:p>
                    </w:txbxContent>
                  </v:textbox>
                </v:shape>
                <v:line id="Line 267" o:spid="_x0000_s1351"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352"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353"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429E2" w:rsidRPr="003F7CF1" w:rsidRDefault="006429E2" w:rsidP="00E80032">
                        <w:pPr>
                          <w:pStyle w:val="SourceCodeBoxText"/>
                          <w:rPr>
                            <w:sz w:val="19"/>
                            <w:szCs w:val="19"/>
                          </w:rPr>
                        </w:pPr>
                        <w:r w:rsidRPr="003F7CF1">
                          <w:rPr>
                            <w:sz w:val="19"/>
                            <w:szCs w:val="19"/>
                          </w:rPr>
                          <w:t>2</w:t>
                        </w:r>
                      </w:p>
                    </w:txbxContent>
                  </v:textbox>
                </v:rect>
                <v:rect id="Rectangle 270" o:spid="_x0000_s1354"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429E2" w:rsidRPr="003F7CF1" w:rsidRDefault="006429E2" w:rsidP="00E80032">
                        <w:pPr>
                          <w:pStyle w:val="SourceCodeBoxText"/>
                          <w:rPr>
                            <w:sz w:val="19"/>
                            <w:szCs w:val="19"/>
                          </w:rPr>
                        </w:pPr>
                        <w:r w:rsidRPr="003F7CF1">
                          <w:rPr>
                            <w:sz w:val="19"/>
                            <w:szCs w:val="19"/>
                          </w:rPr>
                          <w:t>1</w:t>
                        </w:r>
                      </w:p>
                    </w:txbxContent>
                  </v:textbox>
                </v:rect>
                <v:rect id="Rectangle 271" o:spid="_x0000_s1355"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429E2" w:rsidRPr="003F7CF1" w:rsidRDefault="006429E2" w:rsidP="00E80032">
                        <w:pPr>
                          <w:pStyle w:val="SourceCodeBoxText"/>
                          <w:rPr>
                            <w:sz w:val="19"/>
                            <w:szCs w:val="19"/>
                          </w:rPr>
                        </w:pPr>
                      </w:p>
                    </w:txbxContent>
                  </v:textbox>
                </v:rect>
                <v:shape id="Text Box 272" o:spid="_x0000_s1356"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429E2" w:rsidRPr="003F7CF1" w:rsidRDefault="006429E2" w:rsidP="00E80032">
                        <w:pPr>
                          <w:pStyle w:val="SourceCodeBoxHeader"/>
                          <w:rPr>
                            <w:sz w:val="19"/>
                            <w:szCs w:val="19"/>
                            <w:lang w:val="sv-SE"/>
                          </w:rPr>
                        </w:pPr>
                        <w:r>
                          <w:rPr>
                            <w:sz w:val="19"/>
                            <w:szCs w:val="19"/>
                            <w:lang w:val="sv-SE"/>
                          </w:rPr>
                          <w:t>firstNum</w:t>
                        </w:r>
                      </w:p>
                    </w:txbxContent>
                  </v:textbox>
                </v:shape>
                <v:rect id="Rectangle 273" o:spid="_x0000_s1357"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429E2" w:rsidRPr="003F7CF1" w:rsidRDefault="006429E2" w:rsidP="00E80032">
                        <w:pPr>
                          <w:pStyle w:val="SourceCodeBoxText"/>
                          <w:rPr>
                            <w:sz w:val="19"/>
                            <w:szCs w:val="19"/>
                          </w:rPr>
                        </w:pPr>
                      </w:p>
                    </w:txbxContent>
                  </v:textbox>
                </v:rect>
                <v:shape id="Text Box 274" o:spid="_x0000_s1358"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429E2" w:rsidRPr="003F7CF1" w:rsidRDefault="006429E2" w:rsidP="00E80032">
                        <w:pPr>
                          <w:pStyle w:val="SourceCodeBoxHeader"/>
                          <w:rPr>
                            <w:sz w:val="19"/>
                            <w:szCs w:val="19"/>
                            <w:lang w:val="sv-SE"/>
                          </w:rPr>
                        </w:pPr>
                        <w:r>
                          <w:rPr>
                            <w:sz w:val="19"/>
                            <w:szCs w:val="19"/>
                            <w:lang w:val="sv-SE"/>
                          </w:rPr>
                          <w:t>num2</w:t>
                        </w:r>
                      </w:p>
                    </w:txbxContent>
                  </v:textbox>
                </v:shape>
                <v:rect id="Rectangle 275" o:spid="_x0000_s1359"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429E2" w:rsidRPr="003F7CF1" w:rsidRDefault="006429E2" w:rsidP="00E80032">
                        <w:pPr>
                          <w:pStyle w:val="SourceCodeBoxText"/>
                          <w:rPr>
                            <w:sz w:val="19"/>
                            <w:szCs w:val="19"/>
                          </w:rPr>
                        </w:pPr>
                        <w:r w:rsidRPr="003F7CF1">
                          <w:rPr>
                            <w:sz w:val="19"/>
                            <w:szCs w:val="19"/>
                          </w:rPr>
                          <w:t>1</w:t>
                        </w:r>
                      </w:p>
                    </w:txbxContent>
                  </v:textbox>
                </v:rect>
                <v:shape id="Text Box 276" o:spid="_x0000_s1360"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429E2" w:rsidRPr="003F7CF1" w:rsidRDefault="006429E2" w:rsidP="00E80032">
                        <w:pPr>
                          <w:pStyle w:val="SourceCodeBoxHeader"/>
                          <w:rPr>
                            <w:sz w:val="19"/>
                            <w:szCs w:val="19"/>
                            <w:lang w:val="sv-SE"/>
                          </w:rPr>
                        </w:pPr>
                        <w:r>
                          <w:rPr>
                            <w:sz w:val="19"/>
                            <w:szCs w:val="19"/>
                            <w:lang w:val="sv-SE"/>
                          </w:rPr>
                          <w:t>temp</w:t>
                        </w:r>
                      </w:p>
                    </w:txbxContent>
                  </v:textbox>
                </v:shape>
                <v:shape id="Text Box 277" o:spid="_x0000_s1361"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429E2" w:rsidRPr="003F7CF1" w:rsidRDefault="006429E2" w:rsidP="00E80032">
                        <w:pPr>
                          <w:pStyle w:val="SourceCodeBoxHeader"/>
                          <w:rPr>
                            <w:sz w:val="19"/>
                            <w:szCs w:val="19"/>
                            <w:lang w:val="sv-SE"/>
                          </w:rPr>
                        </w:pPr>
                        <w:r>
                          <w:rPr>
                            <w:sz w:val="19"/>
                            <w:szCs w:val="19"/>
                            <w:lang w:val="sv-SE"/>
                          </w:rPr>
                          <w:t>num1</w:t>
                        </w:r>
                      </w:p>
                    </w:txbxContent>
                  </v:textbox>
                </v:shape>
                <v:shape id="Text Box 278" o:spid="_x0000_s1362"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429E2" w:rsidRPr="003F7CF1" w:rsidRDefault="006429E2" w:rsidP="00E80032">
                        <w:pPr>
                          <w:pStyle w:val="SourceCodeBoxHeader"/>
                          <w:rPr>
                            <w:sz w:val="19"/>
                            <w:szCs w:val="19"/>
                            <w:lang w:val="sv-SE"/>
                          </w:rPr>
                        </w:pPr>
                        <w:r w:rsidRPr="003F7CF1">
                          <w:rPr>
                            <w:sz w:val="19"/>
                            <w:szCs w:val="19"/>
                            <w:lang w:val="sv-SE"/>
                          </w:rPr>
                          <w:t>(c)</w:t>
                        </w:r>
                      </w:p>
                    </w:txbxContent>
                  </v:textbox>
                </v:shape>
                <v:line id="Line 279" o:spid="_x0000_s1363"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64"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7" w:name="_Toc320485607"/>
      <w:bookmarkStart w:id="788" w:name="_Toc323656719"/>
      <w:bookmarkStart w:id="789" w:name="_Toc324085457"/>
      <w:bookmarkStart w:id="790" w:name="_Toc383781109"/>
      <w:bookmarkStart w:id="791" w:name="_Toc49764513"/>
      <w:r w:rsidRPr="00EC76D5">
        <w:t>Static, Extern, and Register Variables</w:t>
      </w:r>
      <w:bookmarkEnd w:id="787"/>
      <w:bookmarkEnd w:id="788"/>
      <w:bookmarkEnd w:id="789"/>
      <w:bookmarkEnd w:id="790"/>
      <w:bookmarkEnd w:id="791"/>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92" w:name="_Toc320485608"/>
      <w:bookmarkStart w:id="793" w:name="_Toc323656720"/>
      <w:bookmarkStart w:id="794" w:name="_Toc324085458"/>
      <w:bookmarkStart w:id="795" w:name="_Toc383781110"/>
      <w:bookmarkStart w:id="796" w:name="_Toc49764514"/>
      <w:r w:rsidRPr="00EC76D5">
        <w:lastRenderedPageBreak/>
        <w:t>Recursion</w:t>
      </w:r>
      <w:bookmarkEnd w:id="792"/>
      <w:bookmarkEnd w:id="793"/>
      <w:bookmarkEnd w:id="794"/>
      <w:bookmarkEnd w:id="795"/>
      <w:bookmarkEnd w:id="796"/>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655133"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7" w:name="_Toc320485609"/>
      <w:bookmarkStart w:id="798" w:name="_Toc323656721"/>
      <w:bookmarkStart w:id="799" w:name="_Toc324085459"/>
      <w:bookmarkStart w:id="800" w:name="_Toc383781111"/>
      <w:bookmarkStart w:id="801" w:name="_Toc49764515"/>
      <w:r>
        <w:t>Definition</w:t>
      </w:r>
      <w:r w:rsidR="00E80032" w:rsidRPr="00EC76D5">
        <w:t xml:space="preserve"> and Declaration</w:t>
      </w:r>
      <w:bookmarkEnd w:id="797"/>
      <w:bookmarkEnd w:id="798"/>
      <w:bookmarkEnd w:id="799"/>
      <w:bookmarkEnd w:id="800"/>
      <w:bookmarkEnd w:id="801"/>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655134"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655135"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02" w:name="_Toc320485610"/>
      <w:bookmarkStart w:id="803" w:name="_Toc323656722"/>
      <w:bookmarkStart w:id="804" w:name="_Toc324085460"/>
      <w:bookmarkStart w:id="805" w:name="_Toc383781112"/>
      <w:bookmarkStart w:id="806" w:name="_Toc49764516"/>
      <w:r w:rsidRPr="00EC76D5">
        <w:t>Higher-Order Functions</w:t>
      </w:r>
      <w:bookmarkEnd w:id="802"/>
      <w:bookmarkEnd w:id="803"/>
      <w:bookmarkEnd w:id="804"/>
      <w:bookmarkEnd w:id="805"/>
      <w:bookmarkEnd w:id="806"/>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7" w:name="_Toc320485611"/>
      <w:bookmarkStart w:id="808" w:name="_Toc323656723"/>
      <w:bookmarkStart w:id="809" w:name="_Toc324085461"/>
      <w:bookmarkStart w:id="810" w:name="_Toc383781113"/>
      <w:bookmarkStart w:id="811" w:name="_Ref383865210"/>
      <w:bookmarkStart w:id="812" w:name="_Toc49764517"/>
      <w:r w:rsidRPr="00EC76D5">
        <w:lastRenderedPageBreak/>
        <w:t>Structures and Linked Lists</w:t>
      </w:r>
      <w:bookmarkEnd w:id="807"/>
      <w:bookmarkEnd w:id="808"/>
      <w:bookmarkEnd w:id="809"/>
      <w:bookmarkEnd w:id="810"/>
      <w:bookmarkEnd w:id="811"/>
      <w:bookmarkEnd w:id="812"/>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429E2" w:rsidRPr="003F7CF1" w:rsidRDefault="006429E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429E2" w:rsidRPr="003F7CF1" w:rsidRDefault="006429E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429E2" w:rsidRPr="003F7CF1" w:rsidRDefault="006429E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429E2" w:rsidRPr="003F7CF1" w:rsidRDefault="006429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429E2" w:rsidRPr="003F7CF1" w:rsidRDefault="006429E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429E2" w:rsidRPr="003F7CF1" w:rsidRDefault="006429E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429E2" w:rsidRPr="003F7CF1" w:rsidRDefault="006429E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429E2" w:rsidRPr="003F7CF1" w:rsidRDefault="006429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429E2" w:rsidRPr="003F7CF1" w:rsidRDefault="006429E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429E2" w:rsidRPr="003F7CF1" w:rsidRDefault="006429E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429E2" w:rsidRPr="003F7CF1" w:rsidRDefault="006429E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429E2" w:rsidRPr="003F7CF1" w:rsidRDefault="006429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429E2" w:rsidRPr="003F7CF1" w:rsidRDefault="006429E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65"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Qc0/AQAAOMoAAAOAAAAZHJzL2Uyb0RvYy54bWzsmm1vqzYUx99P2new/H4N5jmo9Oqud50m&#10;ddvV2n0AB5wEDWxm0ya9n37HJjiQh25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">
                <v:shape id="_x0000_s1366" type="#_x0000_t75" style="position:absolute;width:61315;height:8115;visibility:visible;mso-wrap-style:square">
                  <v:fill o:detectmouseclick="t"/>
                  <v:path o:connecttype="none"/>
                </v:shape>
                <v:rect id="Rectangle 72" o:spid="_x0000_s1367"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429E2" w:rsidRPr="003F7CF1" w:rsidRDefault="006429E2" w:rsidP="00E80032">
                        <w:pPr>
                          <w:pStyle w:val="SourceCodeBoxText"/>
                          <w:rPr>
                            <w:sz w:val="19"/>
                            <w:szCs w:val="19"/>
                            <w:lang w:val="en-US"/>
                          </w:rPr>
                        </w:pPr>
                        <w:r w:rsidRPr="003F7CF1">
                          <w:rPr>
                            <w:sz w:val="19"/>
                            <w:szCs w:val="19"/>
                            <w:lang w:val="en-US"/>
                          </w:rPr>
                          <w:t>1</w:t>
                        </w:r>
                      </w:p>
                    </w:txbxContent>
                  </v:textbox>
                </v:rect>
                <v:shape id="Text Box 73" o:spid="_x0000_s1368"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429E2" w:rsidRPr="003F7CF1" w:rsidRDefault="006429E2" w:rsidP="00E80032">
                        <w:pPr>
                          <w:pStyle w:val="Picture"/>
                          <w:rPr>
                            <w:sz w:val="19"/>
                            <w:szCs w:val="19"/>
                          </w:rPr>
                        </w:pPr>
                        <w:r>
                          <w:rPr>
                            <w:sz w:val="19"/>
                            <w:szCs w:val="19"/>
                          </w:rPr>
                          <w:t>value</w:t>
                        </w:r>
                      </w:p>
                    </w:txbxContent>
                  </v:textbox>
                </v:shape>
                <v:shape id="Text Box 74" o:spid="_x0000_s1369"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429E2" w:rsidRPr="003F7CF1" w:rsidRDefault="006429E2" w:rsidP="00E80032">
                        <w:pPr>
                          <w:pStyle w:val="Picture"/>
                          <w:rPr>
                            <w:sz w:val="19"/>
                            <w:szCs w:val="19"/>
                          </w:rPr>
                        </w:pPr>
                        <w:r>
                          <w:rPr>
                            <w:sz w:val="19"/>
                            <w:szCs w:val="19"/>
                          </w:rPr>
                          <w:t>nextPtr</w:t>
                        </w:r>
                      </w:p>
                    </w:txbxContent>
                  </v:textbox>
                </v:shape>
                <v:rect id="Rectangle 75" o:spid="_x0000_s1370"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429E2" w:rsidRPr="003F7CF1" w:rsidRDefault="006429E2" w:rsidP="00E80032">
                        <w:pPr>
                          <w:pStyle w:val="SourceCodeBoxText"/>
                          <w:rPr>
                            <w:sz w:val="19"/>
                            <w:szCs w:val="19"/>
                            <w:lang w:val="en-US"/>
                          </w:rPr>
                        </w:pPr>
                      </w:p>
                    </w:txbxContent>
                  </v:textbox>
                </v:rect>
                <v:rect id="Rectangle 76" o:spid="_x0000_s1371"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429E2" w:rsidRPr="003F7CF1" w:rsidRDefault="006429E2" w:rsidP="00E80032">
                        <w:pPr>
                          <w:pStyle w:val="SourceCodeBoxText"/>
                          <w:rPr>
                            <w:sz w:val="19"/>
                            <w:szCs w:val="19"/>
                            <w:lang w:val="en-US"/>
                          </w:rPr>
                        </w:pPr>
                        <w:r w:rsidRPr="003F7CF1">
                          <w:rPr>
                            <w:sz w:val="19"/>
                            <w:szCs w:val="19"/>
                            <w:lang w:val="en-US"/>
                          </w:rPr>
                          <w:t>2</w:t>
                        </w:r>
                      </w:p>
                    </w:txbxContent>
                  </v:textbox>
                </v:rect>
                <v:shape id="Text Box 77" o:spid="_x0000_s1372"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429E2" w:rsidRPr="003F7CF1" w:rsidRDefault="006429E2" w:rsidP="00E80032">
                        <w:pPr>
                          <w:pStyle w:val="Picture"/>
                          <w:rPr>
                            <w:sz w:val="19"/>
                            <w:szCs w:val="19"/>
                          </w:rPr>
                        </w:pPr>
                        <w:r>
                          <w:rPr>
                            <w:sz w:val="19"/>
                            <w:szCs w:val="19"/>
                          </w:rPr>
                          <w:t>value</w:t>
                        </w:r>
                      </w:p>
                    </w:txbxContent>
                  </v:textbox>
                </v:shape>
                <v:shape id="Text Box 78" o:spid="_x0000_s1373"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429E2" w:rsidRPr="003F7CF1" w:rsidRDefault="006429E2" w:rsidP="00E80032">
                        <w:pPr>
                          <w:pStyle w:val="Picture"/>
                          <w:rPr>
                            <w:sz w:val="19"/>
                            <w:szCs w:val="19"/>
                          </w:rPr>
                        </w:pPr>
                        <w:r>
                          <w:rPr>
                            <w:sz w:val="19"/>
                            <w:szCs w:val="19"/>
                          </w:rPr>
                          <w:t>nextPtr</w:t>
                        </w:r>
                      </w:p>
                    </w:txbxContent>
                  </v:textbox>
                </v:shape>
                <v:rect id="Rectangle 79" o:spid="_x0000_s1374"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429E2" w:rsidRPr="003F7CF1" w:rsidRDefault="006429E2" w:rsidP="00E80032">
                        <w:pPr>
                          <w:pStyle w:val="SourceCodeBoxText"/>
                          <w:rPr>
                            <w:sz w:val="19"/>
                            <w:szCs w:val="19"/>
                            <w:lang w:val="en-US"/>
                          </w:rPr>
                        </w:pPr>
                      </w:p>
                    </w:txbxContent>
                  </v:textbox>
                </v:rect>
                <v:rect id="Rectangle 80" o:spid="_x0000_s1375"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429E2" w:rsidRPr="003F7CF1" w:rsidRDefault="006429E2" w:rsidP="00E80032">
                        <w:pPr>
                          <w:pStyle w:val="SourceCodeBoxText"/>
                          <w:rPr>
                            <w:sz w:val="19"/>
                            <w:szCs w:val="19"/>
                            <w:lang w:val="en-US"/>
                          </w:rPr>
                        </w:pPr>
                        <w:r w:rsidRPr="003F7CF1">
                          <w:rPr>
                            <w:sz w:val="19"/>
                            <w:szCs w:val="19"/>
                            <w:lang w:val="en-US"/>
                          </w:rPr>
                          <w:t>3</w:t>
                        </w:r>
                      </w:p>
                    </w:txbxContent>
                  </v:textbox>
                </v:rect>
                <v:shape id="Text Box 81" o:spid="_x0000_s1376"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429E2" w:rsidRPr="003F7CF1" w:rsidRDefault="006429E2" w:rsidP="00E80032">
                        <w:pPr>
                          <w:pStyle w:val="Picture"/>
                          <w:rPr>
                            <w:sz w:val="19"/>
                            <w:szCs w:val="19"/>
                          </w:rPr>
                        </w:pPr>
                        <w:r>
                          <w:rPr>
                            <w:sz w:val="19"/>
                            <w:szCs w:val="19"/>
                          </w:rPr>
                          <w:t>value</w:t>
                        </w:r>
                      </w:p>
                    </w:txbxContent>
                  </v:textbox>
                </v:shape>
                <v:shape id="Text Box 82" o:spid="_x0000_s1377"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429E2" w:rsidRPr="003F7CF1" w:rsidRDefault="006429E2" w:rsidP="00E80032">
                        <w:pPr>
                          <w:pStyle w:val="Picture"/>
                          <w:rPr>
                            <w:sz w:val="19"/>
                            <w:szCs w:val="19"/>
                          </w:rPr>
                        </w:pPr>
                        <w:r>
                          <w:rPr>
                            <w:sz w:val="19"/>
                            <w:szCs w:val="19"/>
                          </w:rPr>
                          <w:t>nextPtr</w:t>
                        </w:r>
                      </w:p>
                    </w:txbxContent>
                  </v:textbox>
                </v:shape>
                <v:rect id="Rectangle 83" o:spid="_x0000_s1378"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429E2" w:rsidRPr="003F7CF1" w:rsidRDefault="006429E2" w:rsidP="00E80032">
                        <w:pPr>
                          <w:pStyle w:val="SourceCodeBoxText"/>
                          <w:rPr>
                            <w:sz w:val="19"/>
                            <w:szCs w:val="19"/>
                            <w:lang w:val="en-US"/>
                          </w:rPr>
                        </w:pPr>
                      </w:p>
                    </w:txbxContent>
                  </v:textbox>
                </v:rect>
                <v:line id="Line 84" o:spid="_x0000_s1379"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80"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81"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82"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429E2" w:rsidRPr="003F7CF1" w:rsidRDefault="006429E2"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3" w:name="_Toc320485612"/>
      <w:bookmarkStart w:id="814" w:name="_Toc323656724"/>
      <w:bookmarkStart w:id="815" w:name="_Toc324085462"/>
      <w:bookmarkStart w:id="816" w:name="_Toc383781114"/>
      <w:bookmarkStart w:id="817" w:name="_Toc49764518"/>
      <w:r w:rsidRPr="00EC76D5">
        <w:t>Stacks and Linked Lists</w:t>
      </w:r>
      <w:bookmarkEnd w:id="813"/>
      <w:bookmarkEnd w:id="814"/>
      <w:bookmarkEnd w:id="815"/>
      <w:bookmarkEnd w:id="816"/>
      <w:bookmarkEnd w:id="817"/>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429E2" w:rsidRPr="003F7CF1" w:rsidRDefault="006429E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429E2" w:rsidRPr="003F7CF1" w:rsidRDefault="006429E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429E2" w:rsidRPr="003F7CF1" w:rsidRDefault="006429E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429E2" w:rsidRPr="003F7CF1" w:rsidRDefault="006429E2" w:rsidP="00E80032">
                              <w:pPr>
                                <w:pStyle w:val="SourceCodeBoxText"/>
                                <w:rPr>
                                  <w:sz w:val="19"/>
                                  <w:szCs w:val="19"/>
                                  <w:lang w:val="en-US"/>
                                </w:rPr>
                              </w:pPr>
                              <w:r w:rsidRPr="003F7CF1">
                                <w:rPr>
                                  <w:sz w:val="19"/>
                                  <w:szCs w:val="19"/>
                                  <w:lang w:val="en-US"/>
                                </w:rPr>
                                <w:t>push 1</w:t>
                              </w:r>
                            </w:p>
                            <w:p w14:paraId="3C159322" w14:textId="77777777" w:rsidR="006429E2" w:rsidRPr="003F7CF1" w:rsidRDefault="006429E2" w:rsidP="00E80032">
                              <w:pPr>
                                <w:pStyle w:val="SourceCodeBoxText"/>
                                <w:rPr>
                                  <w:sz w:val="19"/>
                                  <w:szCs w:val="19"/>
                                  <w:lang w:val="en-US"/>
                                </w:rPr>
                              </w:pPr>
                              <w:r w:rsidRPr="003F7CF1">
                                <w:rPr>
                                  <w:sz w:val="19"/>
                                  <w:szCs w:val="19"/>
                                  <w:lang w:val="en-US"/>
                                </w:rPr>
                                <w:t>push 2</w:t>
                              </w:r>
                            </w:p>
                            <w:p w14:paraId="22BA48C9" w14:textId="77777777" w:rsidR="006429E2" w:rsidRPr="003F7CF1" w:rsidRDefault="006429E2" w:rsidP="00E80032">
                              <w:pPr>
                                <w:pStyle w:val="SourceCodeBoxText"/>
                                <w:rPr>
                                  <w:sz w:val="19"/>
                                  <w:szCs w:val="19"/>
                                  <w:lang w:val="en-US"/>
                                </w:rPr>
                              </w:pPr>
                              <w:r w:rsidRPr="003F7CF1">
                                <w:rPr>
                                  <w:sz w:val="19"/>
                                  <w:szCs w:val="19"/>
                                  <w:lang w:val="en-US"/>
                                </w:rPr>
                                <w:t>push 3</w:t>
                              </w:r>
                            </w:p>
                            <w:p w14:paraId="5F86FACB" w14:textId="77777777" w:rsidR="006429E2" w:rsidRPr="003F7CF1" w:rsidRDefault="006429E2"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83"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">
                <v:shape id="_x0000_s1384" type="#_x0000_t75" style="position:absolute;width:40601;height:11734;visibility:visible;mso-wrap-style:square">
                  <v:fill o:detectmouseclick="t"/>
                  <v:path o:connecttype="none"/>
                </v:shape>
                <v:rect id="Rectangle 10" o:spid="_x0000_s1385"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429E2" w:rsidRPr="003F7CF1" w:rsidRDefault="006429E2" w:rsidP="00E80032">
                        <w:pPr>
                          <w:pStyle w:val="SourceCodeBoxText"/>
                          <w:rPr>
                            <w:sz w:val="19"/>
                            <w:szCs w:val="19"/>
                            <w:lang w:val="en-US"/>
                          </w:rPr>
                        </w:pPr>
                        <w:r w:rsidRPr="003F7CF1">
                          <w:rPr>
                            <w:sz w:val="19"/>
                            <w:szCs w:val="19"/>
                            <w:lang w:val="en-US"/>
                          </w:rPr>
                          <w:t>1</w:t>
                        </w:r>
                      </w:p>
                    </w:txbxContent>
                  </v:textbox>
                </v:rect>
                <v:line id="Line 11" o:spid="_x0000_s1386"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87"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88"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429E2" w:rsidRPr="003F7CF1" w:rsidRDefault="006429E2" w:rsidP="00E80032">
                        <w:pPr>
                          <w:pStyle w:val="SourceCodeBoxText"/>
                          <w:rPr>
                            <w:sz w:val="19"/>
                            <w:szCs w:val="19"/>
                            <w:lang w:val="en-US"/>
                          </w:rPr>
                        </w:pPr>
                        <w:r w:rsidRPr="003F7CF1">
                          <w:rPr>
                            <w:sz w:val="19"/>
                            <w:szCs w:val="19"/>
                            <w:lang w:val="en-US"/>
                          </w:rPr>
                          <w:t>2</w:t>
                        </w:r>
                      </w:p>
                    </w:txbxContent>
                  </v:textbox>
                </v:rect>
                <v:rect id="Rectangle 14" o:spid="_x0000_s1389"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429E2" w:rsidRPr="003F7CF1" w:rsidRDefault="006429E2" w:rsidP="00E80032">
                        <w:pPr>
                          <w:pStyle w:val="SourceCodeBoxText"/>
                          <w:rPr>
                            <w:sz w:val="19"/>
                            <w:szCs w:val="19"/>
                            <w:lang w:val="en-US"/>
                          </w:rPr>
                        </w:pPr>
                        <w:r w:rsidRPr="003F7CF1">
                          <w:rPr>
                            <w:sz w:val="19"/>
                            <w:szCs w:val="19"/>
                            <w:lang w:val="en-US"/>
                          </w:rPr>
                          <w:t>3</w:t>
                        </w:r>
                      </w:p>
                    </w:txbxContent>
                  </v:textbox>
                </v:rect>
                <v:line id="Line 15" o:spid="_x0000_s1390"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91"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429E2" w:rsidRPr="003F7CF1" w:rsidRDefault="006429E2" w:rsidP="00E80032">
                        <w:pPr>
                          <w:pStyle w:val="SourceCodeBoxText"/>
                          <w:rPr>
                            <w:sz w:val="19"/>
                            <w:szCs w:val="19"/>
                            <w:lang w:val="en-US"/>
                          </w:rPr>
                        </w:pPr>
                        <w:r w:rsidRPr="003F7CF1">
                          <w:rPr>
                            <w:sz w:val="19"/>
                            <w:szCs w:val="19"/>
                            <w:lang w:val="en-US"/>
                          </w:rPr>
                          <w:t>push 1</w:t>
                        </w:r>
                      </w:p>
                      <w:p w14:paraId="3C159322" w14:textId="77777777" w:rsidR="006429E2" w:rsidRPr="003F7CF1" w:rsidRDefault="006429E2" w:rsidP="00E80032">
                        <w:pPr>
                          <w:pStyle w:val="SourceCodeBoxText"/>
                          <w:rPr>
                            <w:sz w:val="19"/>
                            <w:szCs w:val="19"/>
                            <w:lang w:val="en-US"/>
                          </w:rPr>
                        </w:pPr>
                        <w:r w:rsidRPr="003F7CF1">
                          <w:rPr>
                            <w:sz w:val="19"/>
                            <w:szCs w:val="19"/>
                            <w:lang w:val="en-US"/>
                          </w:rPr>
                          <w:t>push 2</w:t>
                        </w:r>
                      </w:p>
                      <w:p w14:paraId="22BA48C9" w14:textId="77777777" w:rsidR="006429E2" w:rsidRPr="003F7CF1" w:rsidRDefault="006429E2" w:rsidP="00E80032">
                        <w:pPr>
                          <w:pStyle w:val="SourceCodeBoxText"/>
                          <w:rPr>
                            <w:sz w:val="19"/>
                            <w:szCs w:val="19"/>
                            <w:lang w:val="en-US"/>
                          </w:rPr>
                        </w:pPr>
                        <w:r w:rsidRPr="003F7CF1">
                          <w:rPr>
                            <w:sz w:val="19"/>
                            <w:szCs w:val="19"/>
                            <w:lang w:val="en-US"/>
                          </w:rPr>
                          <w:t>push 3</w:t>
                        </w:r>
                      </w:p>
                      <w:p w14:paraId="5F86FACB" w14:textId="77777777" w:rsidR="006429E2" w:rsidRPr="003F7CF1" w:rsidRDefault="006429E2"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429E2" w:rsidRPr="003F7CF1" w:rsidRDefault="006429E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429E2" w:rsidRPr="003F7CF1" w:rsidRDefault="006429E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429E2" w:rsidRPr="003F7CF1" w:rsidRDefault="006429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429E2" w:rsidRPr="003F7CF1" w:rsidRDefault="006429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429E2" w:rsidRPr="003F7CF1" w:rsidRDefault="006429E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429E2" w:rsidRPr="003F7CF1" w:rsidRDefault="006429E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429E2" w:rsidRPr="003F7CF1" w:rsidRDefault="006429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429E2" w:rsidRPr="003F7CF1" w:rsidRDefault="006429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429E2" w:rsidRPr="003F7CF1" w:rsidRDefault="006429E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429E2" w:rsidRPr="003F7CF1" w:rsidRDefault="006429E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429E2" w:rsidRPr="003F7CF1" w:rsidRDefault="006429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429E2" w:rsidRPr="003F7CF1" w:rsidRDefault="006429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429E2" w:rsidRPr="003F7CF1" w:rsidRDefault="006429E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429E2" w:rsidRPr="003F7CF1" w:rsidRDefault="006429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429E2" w:rsidRPr="003F7CF1" w:rsidRDefault="006429E2"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429E2" w:rsidRPr="003F7CF1" w:rsidRDefault="006429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429E2" w:rsidRPr="003F7CF1" w:rsidRDefault="006429E2"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429E2" w:rsidRPr="003F7CF1" w:rsidRDefault="006429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429E2" w:rsidRPr="003F7CF1" w:rsidRDefault="006429E2"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92"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">
                <v:shape id="_x0000_s1393" type="#_x0000_t75" style="position:absolute;width:50082;height:16230;visibility:visible;mso-wrap-style:square">
                  <v:fill o:detectmouseclick="t"/>
                  <v:path o:connecttype="none"/>
                </v:shape>
                <v:rect id="Rectangle 39" o:spid="_x0000_s1394"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429E2" w:rsidRPr="003F7CF1" w:rsidRDefault="006429E2" w:rsidP="00E80032">
                        <w:pPr>
                          <w:pStyle w:val="SourceCodeBoxText"/>
                          <w:rPr>
                            <w:sz w:val="19"/>
                            <w:szCs w:val="19"/>
                            <w:lang w:val="en-US"/>
                          </w:rPr>
                        </w:pPr>
                        <w:r w:rsidRPr="003F7CF1">
                          <w:rPr>
                            <w:sz w:val="19"/>
                            <w:szCs w:val="19"/>
                            <w:lang w:val="en-US"/>
                          </w:rPr>
                          <w:t>1</w:t>
                        </w:r>
                      </w:p>
                    </w:txbxContent>
                  </v:textbox>
                </v:rect>
                <v:shape id="Text Box 40" o:spid="_x0000_s1395"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429E2" w:rsidRPr="003F7CF1" w:rsidRDefault="006429E2" w:rsidP="00E80032">
                        <w:pPr>
                          <w:pStyle w:val="Picture"/>
                          <w:rPr>
                            <w:sz w:val="19"/>
                            <w:szCs w:val="19"/>
                          </w:rPr>
                        </w:pPr>
                        <w:r w:rsidRPr="003F7CF1">
                          <w:rPr>
                            <w:sz w:val="19"/>
                            <w:szCs w:val="19"/>
                          </w:rPr>
                          <w:t>m_</w:t>
                        </w:r>
                        <w:r>
                          <w:rPr>
                            <w:sz w:val="19"/>
                            <w:szCs w:val="19"/>
                          </w:rPr>
                          <w:t>value</w:t>
                        </w:r>
                      </w:p>
                    </w:txbxContent>
                  </v:textbox>
                </v:shape>
                <v:shape id="Text Box 41" o:spid="_x0000_s1396"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429E2" w:rsidRPr="003F7CF1" w:rsidRDefault="006429E2" w:rsidP="00E80032">
                        <w:pPr>
                          <w:pStyle w:val="Picture"/>
                          <w:rPr>
                            <w:sz w:val="19"/>
                            <w:szCs w:val="19"/>
                          </w:rPr>
                        </w:pPr>
                        <w:r w:rsidRPr="003F7CF1">
                          <w:rPr>
                            <w:sz w:val="19"/>
                            <w:szCs w:val="19"/>
                          </w:rPr>
                          <w:t>m_</w:t>
                        </w:r>
                        <w:r>
                          <w:rPr>
                            <w:sz w:val="19"/>
                            <w:szCs w:val="19"/>
                          </w:rPr>
                          <w:t>nextPtr</w:t>
                        </w:r>
                      </w:p>
                    </w:txbxContent>
                  </v:textbox>
                </v:shape>
                <v:rect id="Rectangle 42" o:spid="_x0000_s1397"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429E2" w:rsidRPr="003F7CF1" w:rsidRDefault="006429E2" w:rsidP="00E80032">
                        <w:pPr>
                          <w:pStyle w:val="SourceCodeBoxText"/>
                          <w:rPr>
                            <w:sz w:val="19"/>
                            <w:szCs w:val="19"/>
                            <w:lang w:val="en-US"/>
                          </w:rPr>
                        </w:pPr>
                      </w:p>
                    </w:txbxContent>
                  </v:textbox>
                </v:rect>
                <v:rect id="Rectangle 43" o:spid="_x0000_s1398"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429E2" w:rsidRPr="003F7CF1" w:rsidRDefault="006429E2" w:rsidP="00E80032">
                        <w:pPr>
                          <w:pStyle w:val="SourceCodeBoxText"/>
                          <w:rPr>
                            <w:sz w:val="19"/>
                            <w:szCs w:val="19"/>
                            <w:lang w:val="en-US"/>
                          </w:rPr>
                        </w:pPr>
                        <w:r w:rsidRPr="003F7CF1">
                          <w:rPr>
                            <w:sz w:val="19"/>
                            <w:szCs w:val="19"/>
                            <w:lang w:val="en-US"/>
                          </w:rPr>
                          <w:t>2</w:t>
                        </w:r>
                      </w:p>
                    </w:txbxContent>
                  </v:textbox>
                </v:rect>
                <v:shape id="Text Box 44" o:spid="_x0000_s1399"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429E2" w:rsidRPr="003F7CF1" w:rsidRDefault="006429E2" w:rsidP="00E80032">
                        <w:pPr>
                          <w:pStyle w:val="Picture"/>
                          <w:rPr>
                            <w:sz w:val="19"/>
                            <w:szCs w:val="19"/>
                          </w:rPr>
                        </w:pPr>
                        <w:r w:rsidRPr="003F7CF1">
                          <w:rPr>
                            <w:sz w:val="19"/>
                            <w:szCs w:val="19"/>
                          </w:rPr>
                          <w:t>m_</w:t>
                        </w:r>
                        <w:r>
                          <w:rPr>
                            <w:sz w:val="19"/>
                            <w:szCs w:val="19"/>
                          </w:rPr>
                          <w:t>value</w:t>
                        </w:r>
                      </w:p>
                    </w:txbxContent>
                  </v:textbox>
                </v:shape>
                <v:shape id="Text Box 45" o:spid="_x0000_s1400"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429E2" w:rsidRPr="003F7CF1" w:rsidRDefault="006429E2" w:rsidP="00E80032">
                        <w:pPr>
                          <w:pStyle w:val="Picture"/>
                          <w:rPr>
                            <w:sz w:val="19"/>
                            <w:szCs w:val="19"/>
                          </w:rPr>
                        </w:pPr>
                        <w:r w:rsidRPr="003F7CF1">
                          <w:rPr>
                            <w:sz w:val="19"/>
                            <w:szCs w:val="19"/>
                          </w:rPr>
                          <w:t>m_</w:t>
                        </w:r>
                        <w:r>
                          <w:rPr>
                            <w:sz w:val="19"/>
                            <w:szCs w:val="19"/>
                          </w:rPr>
                          <w:t>nextPtr</w:t>
                        </w:r>
                      </w:p>
                    </w:txbxContent>
                  </v:textbox>
                </v:shape>
                <v:rect id="Rectangle 46" o:spid="_x0000_s1401"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429E2" w:rsidRPr="003F7CF1" w:rsidRDefault="006429E2" w:rsidP="00E80032">
                        <w:pPr>
                          <w:pStyle w:val="SourceCodeBoxText"/>
                          <w:rPr>
                            <w:sz w:val="19"/>
                            <w:szCs w:val="19"/>
                            <w:lang w:val="en-US"/>
                          </w:rPr>
                        </w:pPr>
                      </w:p>
                    </w:txbxContent>
                  </v:textbox>
                </v:rect>
                <v:rect id="Rectangle 47" o:spid="_x0000_s1402"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429E2" w:rsidRPr="003F7CF1" w:rsidRDefault="006429E2" w:rsidP="00E80032">
                        <w:pPr>
                          <w:pStyle w:val="SourceCodeBoxText"/>
                          <w:rPr>
                            <w:sz w:val="19"/>
                            <w:szCs w:val="19"/>
                            <w:lang w:val="en-US"/>
                          </w:rPr>
                        </w:pPr>
                        <w:r w:rsidRPr="003F7CF1">
                          <w:rPr>
                            <w:sz w:val="19"/>
                            <w:szCs w:val="19"/>
                            <w:lang w:val="en-US"/>
                          </w:rPr>
                          <w:t>3</w:t>
                        </w:r>
                      </w:p>
                    </w:txbxContent>
                  </v:textbox>
                </v:rect>
                <v:shape id="Text Box 48" o:spid="_x0000_s1403"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429E2" w:rsidRPr="003F7CF1" w:rsidRDefault="006429E2" w:rsidP="00E80032">
                        <w:pPr>
                          <w:pStyle w:val="Picture"/>
                          <w:rPr>
                            <w:sz w:val="19"/>
                            <w:szCs w:val="19"/>
                          </w:rPr>
                        </w:pPr>
                        <w:r w:rsidRPr="003F7CF1">
                          <w:rPr>
                            <w:sz w:val="19"/>
                            <w:szCs w:val="19"/>
                          </w:rPr>
                          <w:t>m_</w:t>
                        </w:r>
                        <w:r>
                          <w:rPr>
                            <w:sz w:val="19"/>
                            <w:szCs w:val="19"/>
                          </w:rPr>
                          <w:t>value</w:t>
                        </w:r>
                      </w:p>
                    </w:txbxContent>
                  </v:textbox>
                </v:shape>
                <v:shape id="Text Box 49" o:spid="_x0000_s1404"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429E2" w:rsidRPr="003F7CF1" w:rsidRDefault="006429E2" w:rsidP="00E80032">
                        <w:pPr>
                          <w:pStyle w:val="Picture"/>
                          <w:rPr>
                            <w:sz w:val="19"/>
                            <w:szCs w:val="19"/>
                          </w:rPr>
                        </w:pPr>
                        <w:r w:rsidRPr="003F7CF1">
                          <w:rPr>
                            <w:sz w:val="19"/>
                            <w:szCs w:val="19"/>
                          </w:rPr>
                          <w:t>m_</w:t>
                        </w:r>
                        <w:r>
                          <w:rPr>
                            <w:sz w:val="19"/>
                            <w:szCs w:val="19"/>
                          </w:rPr>
                          <w:t>nextPtr</w:t>
                        </w:r>
                      </w:p>
                    </w:txbxContent>
                  </v:textbox>
                </v:shape>
                <v:rect id="Rectangle 50" o:spid="_x0000_s1405"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429E2" w:rsidRPr="003F7CF1" w:rsidRDefault="006429E2" w:rsidP="00E80032">
                        <w:pPr>
                          <w:pStyle w:val="SourceCodeBoxText"/>
                          <w:rPr>
                            <w:sz w:val="19"/>
                            <w:szCs w:val="19"/>
                            <w:lang w:val="en-US"/>
                          </w:rPr>
                        </w:pPr>
                      </w:p>
                    </w:txbxContent>
                  </v:textbox>
                </v:rect>
                <v:line id="Line 51" o:spid="_x0000_s1406"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07"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08"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09"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429E2" w:rsidRPr="003F7CF1" w:rsidRDefault="006429E2" w:rsidP="00E80032">
                        <w:pPr>
                          <w:pStyle w:val="SourceCodeBoxText"/>
                          <w:rPr>
                            <w:sz w:val="19"/>
                            <w:szCs w:val="19"/>
                            <w:lang w:val="en-US"/>
                          </w:rPr>
                        </w:pPr>
                        <w:r w:rsidRPr="003F7CF1">
                          <w:rPr>
                            <w:sz w:val="19"/>
                            <w:szCs w:val="19"/>
                            <w:lang w:val="en-US"/>
                          </w:rPr>
                          <w:t>NULL</w:t>
                        </w:r>
                      </w:p>
                    </w:txbxContent>
                  </v:textbox>
                </v:rect>
                <v:rect id="Rectangle 55" o:spid="_x0000_s1410"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429E2" w:rsidRPr="003F7CF1" w:rsidRDefault="006429E2" w:rsidP="00E80032">
                        <w:pPr>
                          <w:pStyle w:val="SourceCodeBoxText"/>
                          <w:rPr>
                            <w:sz w:val="19"/>
                            <w:szCs w:val="19"/>
                            <w:lang w:val="en-US"/>
                          </w:rPr>
                        </w:pPr>
                      </w:p>
                    </w:txbxContent>
                  </v:textbox>
                </v:rect>
                <v:shape id="Text Box 56" o:spid="_x0000_s1411"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429E2" w:rsidRPr="003F7CF1" w:rsidRDefault="006429E2" w:rsidP="00E80032">
                        <w:pPr>
                          <w:pStyle w:val="Picture"/>
                          <w:rPr>
                            <w:sz w:val="19"/>
                            <w:szCs w:val="19"/>
                          </w:rPr>
                        </w:pPr>
                        <w:r>
                          <w:rPr>
                            <w:sz w:val="19"/>
                            <w:szCs w:val="19"/>
                          </w:rPr>
                          <w:t>cellPtr</w:t>
                        </w:r>
                        <w:r w:rsidRPr="003F7CF1">
                          <w:rPr>
                            <w:sz w:val="19"/>
                            <w:szCs w:val="19"/>
                          </w:rPr>
                          <w:t>1</w:t>
                        </w:r>
                      </w:p>
                    </w:txbxContent>
                  </v:textbox>
                </v:shape>
                <v:line id="Line 57" o:spid="_x0000_s1412"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13"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14"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15"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429E2" w:rsidRPr="003F7CF1" w:rsidRDefault="006429E2" w:rsidP="00E80032">
                        <w:pPr>
                          <w:pStyle w:val="SourceCodeBoxText"/>
                          <w:rPr>
                            <w:sz w:val="19"/>
                            <w:szCs w:val="19"/>
                            <w:lang w:val="en-US"/>
                          </w:rPr>
                        </w:pPr>
                      </w:p>
                    </w:txbxContent>
                  </v:textbox>
                </v:rect>
                <v:shape id="Text Box 61" o:spid="_x0000_s1416"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429E2" w:rsidRPr="003F7CF1" w:rsidRDefault="006429E2" w:rsidP="00E80032">
                        <w:pPr>
                          <w:pStyle w:val="Picture"/>
                          <w:rPr>
                            <w:sz w:val="19"/>
                            <w:szCs w:val="19"/>
                          </w:rPr>
                        </w:pPr>
                        <w:r>
                          <w:rPr>
                            <w:sz w:val="19"/>
                            <w:szCs w:val="19"/>
                          </w:rPr>
                          <w:t>cellPtr2</w:t>
                        </w:r>
                      </w:p>
                    </w:txbxContent>
                  </v:textbox>
                </v:shape>
                <v:line id="Line 62" o:spid="_x0000_s1417"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18"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19"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20"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429E2" w:rsidRPr="003F7CF1" w:rsidRDefault="006429E2" w:rsidP="00E80032">
                        <w:pPr>
                          <w:pStyle w:val="SourceCodeBoxText"/>
                          <w:rPr>
                            <w:sz w:val="19"/>
                            <w:szCs w:val="19"/>
                            <w:lang w:val="en-US"/>
                          </w:rPr>
                        </w:pPr>
                      </w:p>
                    </w:txbxContent>
                  </v:textbox>
                </v:rect>
                <v:line id="Line 66" o:spid="_x0000_s1421"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22"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23"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424"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429E2" w:rsidRPr="003F7CF1" w:rsidRDefault="006429E2"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429E2" w:rsidRPr="003F7CF1" w:rsidRDefault="006429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425"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iHADBPkBAADRAwAADgAAAAAAAAAAAAAAAAAuAgAA&#10;ZHJzL2Uyb0RvYy54bWxQSwECLQAUAAYACAAAACEAiBGrf9sAAAAHAQAADwAAAAAAAAAAAAAAAABT&#10;BAAAZHJzL2Rvd25yZXYueG1sUEsFBgAAAAAEAAQA8wAAAFsFAAAAAA==&#10;" filled="f" stroked="f">
                <v:textbox>
                  <w:txbxContent>
                    <w:p w14:paraId="30636896" w14:textId="77777777" w:rsidR="006429E2" w:rsidRPr="003F7CF1" w:rsidRDefault="006429E2"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429E2" w:rsidRPr="003F7CF1" w:rsidRDefault="006429E2" w:rsidP="00E80032">
                              <w:pPr>
                                <w:pStyle w:val="SourceCodeBoxText"/>
                                <w:rPr>
                                  <w:sz w:val="19"/>
                                  <w:szCs w:val="19"/>
                                  <w:lang w:val="en-US"/>
                                </w:rPr>
                              </w:pPr>
                              <w:r w:rsidRPr="003F7CF1">
                                <w:rPr>
                                  <w:sz w:val="19"/>
                                  <w:szCs w:val="19"/>
                                  <w:lang w:val="en-US"/>
                                </w:rPr>
                                <w:t>3</w:t>
                              </w:r>
                            </w:p>
                            <w:p w14:paraId="40F6D3AC" w14:textId="77777777" w:rsidR="006429E2" w:rsidRPr="003F7CF1" w:rsidRDefault="006429E2"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429E2" w:rsidRPr="003F7CF1" w:rsidRDefault="006429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429E2" w:rsidRPr="003F7CF1" w:rsidRDefault="006429E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429E2" w:rsidRPr="003F7CF1" w:rsidRDefault="006429E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429E2" w:rsidRPr="003F7CF1" w:rsidRDefault="006429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429E2" w:rsidRPr="003F7CF1" w:rsidRDefault="006429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429E2" w:rsidRPr="003F7CF1" w:rsidRDefault="006429E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429E2" w:rsidRPr="003F7CF1" w:rsidRDefault="006429E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429E2" w:rsidRPr="003F7CF1" w:rsidRDefault="006429E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429E2" w:rsidRPr="003F7CF1" w:rsidRDefault="006429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429E2" w:rsidRPr="003F7CF1" w:rsidRDefault="006429E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429E2" w:rsidRPr="003F7CF1" w:rsidRDefault="006429E2"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429E2" w:rsidRPr="003F7CF1" w:rsidRDefault="006429E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429E2" w:rsidRPr="003F7CF1" w:rsidRDefault="006429E2"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426"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">
                <v:shape id="_x0000_s1427" type="#_x0000_t75" style="position:absolute;width:47790;height:7213;visibility:visible;mso-wrap-style:square">
                  <v:fill o:detectmouseclick="t"/>
                  <v:path o:connecttype="none"/>
                </v:shape>
                <v:rect id="Rectangle 19" o:spid="_x0000_s1428"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429E2" w:rsidRPr="003F7CF1" w:rsidRDefault="006429E2" w:rsidP="00E80032">
                        <w:pPr>
                          <w:pStyle w:val="SourceCodeBoxText"/>
                          <w:rPr>
                            <w:sz w:val="19"/>
                            <w:szCs w:val="19"/>
                            <w:lang w:val="en-US"/>
                          </w:rPr>
                        </w:pPr>
                        <w:r w:rsidRPr="003F7CF1">
                          <w:rPr>
                            <w:sz w:val="19"/>
                            <w:szCs w:val="19"/>
                            <w:lang w:val="en-US"/>
                          </w:rPr>
                          <w:t>3</w:t>
                        </w:r>
                      </w:p>
                      <w:p w14:paraId="40F6D3AC" w14:textId="77777777" w:rsidR="006429E2" w:rsidRPr="003F7CF1" w:rsidRDefault="006429E2" w:rsidP="00E80032">
                        <w:pPr>
                          <w:rPr>
                            <w:sz w:val="21"/>
                            <w:szCs w:val="21"/>
                          </w:rPr>
                        </w:pPr>
                      </w:p>
                    </w:txbxContent>
                  </v:textbox>
                </v:rect>
                <v:rect id="Rectangle 20" o:spid="_x0000_s1429"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429E2" w:rsidRPr="003F7CF1" w:rsidRDefault="006429E2" w:rsidP="00E80032">
                        <w:pPr>
                          <w:pStyle w:val="SourceCodeBoxText"/>
                          <w:rPr>
                            <w:sz w:val="19"/>
                            <w:szCs w:val="19"/>
                            <w:lang w:val="en-US"/>
                          </w:rPr>
                        </w:pPr>
                      </w:p>
                    </w:txbxContent>
                  </v:textbox>
                </v:rect>
                <v:rect id="Rectangle 21" o:spid="_x0000_s1430"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429E2" w:rsidRPr="003F7CF1" w:rsidRDefault="006429E2" w:rsidP="00E80032">
                        <w:pPr>
                          <w:pStyle w:val="SourceCodeBoxText"/>
                          <w:rPr>
                            <w:sz w:val="19"/>
                            <w:szCs w:val="19"/>
                            <w:lang w:val="en-US"/>
                          </w:rPr>
                        </w:pPr>
                        <w:r w:rsidRPr="003F7CF1">
                          <w:rPr>
                            <w:sz w:val="19"/>
                            <w:szCs w:val="19"/>
                            <w:lang w:val="en-US"/>
                          </w:rPr>
                          <w:t>2</w:t>
                        </w:r>
                      </w:p>
                    </w:txbxContent>
                  </v:textbox>
                </v:rect>
                <v:shape id="Text Box 22" o:spid="_x0000_s1431"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429E2" w:rsidRPr="003F7CF1" w:rsidRDefault="006429E2" w:rsidP="00E80032">
                        <w:pPr>
                          <w:pStyle w:val="Picture"/>
                          <w:rPr>
                            <w:sz w:val="19"/>
                            <w:szCs w:val="19"/>
                          </w:rPr>
                        </w:pPr>
                        <w:r w:rsidRPr="003F7CF1">
                          <w:rPr>
                            <w:sz w:val="19"/>
                            <w:szCs w:val="19"/>
                          </w:rPr>
                          <w:t>m_</w:t>
                        </w:r>
                        <w:r>
                          <w:rPr>
                            <w:sz w:val="19"/>
                            <w:szCs w:val="19"/>
                          </w:rPr>
                          <w:t>value</w:t>
                        </w:r>
                      </w:p>
                    </w:txbxContent>
                  </v:textbox>
                </v:shape>
                <v:shape id="Text Box 320" o:spid="_x0000_s1432"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429E2" w:rsidRPr="003F7CF1" w:rsidRDefault="006429E2" w:rsidP="00E80032">
                        <w:pPr>
                          <w:pStyle w:val="Picture"/>
                          <w:rPr>
                            <w:sz w:val="19"/>
                            <w:szCs w:val="19"/>
                          </w:rPr>
                        </w:pPr>
                        <w:r w:rsidRPr="003F7CF1">
                          <w:rPr>
                            <w:sz w:val="19"/>
                            <w:szCs w:val="19"/>
                          </w:rPr>
                          <w:t>m_</w:t>
                        </w:r>
                        <w:r>
                          <w:rPr>
                            <w:sz w:val="19"/>
                            <w:szCs w:val="19"/>
                          </w:rPr>
                          <w:t>nextPtr</w:t>
                        </w:r>
                      </w:p>
                    </w:txbxContent>
                  </v:textbox>
                </v:shape>
                <v:rect id="Rectangle 24" o:spid="_x0000_s1433"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429E2" w:rsidRPr="003F7CF1" w:rsidRDefault="006429E2" w:rsidP="00E80032">
                        <w:pPr>
                          <w:pStyle w:val="SourceCodeBoxText"/>
                          <w:rPr>
                            <w:sz w:val="19"/>
                            <w:szCs w:val="19"/>
                            <w:lang w:val="en-US"/>
                          </w:rPr>
                        </w:pPr>
                      </w:p>
                    </w:txbxContent>
                  </v:textbox>
                </v:rect>
                <v:rect id="Rectangle 25" o:spid="_x0000_s1434"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429E2" w:rsidRPr="003F7CF1" w:rsidRDefault="006429E2" w:rsidP="00E80032">
                        <w:pPr>
                          <w:pStyle w:val="SourceCodeBoxText"/>
                          <w:rPr>
                            <w:sz w:val="19"/>
                            <w:szCs w:val="19"/>
                            <w:lang w:val="en-US"/>
                          </w:rPr>
                        </w:pPr>
                        <w:r w:rsidRPr="003F7CF1">
                          <w:rPr>
                            <w:sz w:val="19"/>
                            <w:szCs w:val="19"/>
                            <w:lang w:val="en-US"/>
                          </w:rPr>
                          <w:t>1</w:t>
                        </w:r>
                      </w:p>
                    </w:txbxContent>
                  </v:textbox>
                </v:rect>
                <v:shape id="Text Box 26" o:spid="_x0000_s1435"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429E2" w:rsidRPr="003F7CF1" w:rsidRDefault="006429E2" w:rsidP="00E80032">
                        <w:pPr>
                          <w:pStyle w:val="Picture"/>
                          <w:rPr>
                            <w:sz w:val="19"/>
                            <w:szCs w:val="19"/>
                          </w:rPr>
                        </w:pPr>
                        <w:r w:rsidRPr="003F7CF1">
                          <w:rPr>
                            <w:sz w:val="19"/>
                            <w:szCs w:val="19"/>
                          </w:rPr>
                          <w:t>m_</w:t>
                        </w:r>
                        <w:r>
                          <w:rPr>
                            <w:sz w:val="19"/>
                            <w:szCs w:val="19"/>
                          </w:rPr>
                          <w:t>value</w:t>
                        </w:r>
                      </w:p>
                    </w:txbxContent>
                  </v:textbox>
                </v:shape>
                <v:shape id="Text Box 27" o:spid="_x0000_s1436"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429E2" w:rsidRPr="003F7CF1" w:rsidRDefault="006429E2" w:rsidP="00E80032">
                        <w:pPr>
                          <w:pStyle w:val="Picture"/>
                          <w:rPr>
                            <w:sz w:val="19"/>
                            <w:szCs w:val="19"/>
                          </w:rPr>
                        </w:pPr>
                        <w:r w:rsidRPr="003F7CF1">
                          <w:rPr>
                            <w:sz w:val="19"/>
                            <w:szCs w:val="19"/>
                          </w:rPr>
                          <w:t>m_</w:t>
                        </w:r>
                        <w:r>
                          <w:rPr>
                            <w:sz w:val="19"/>
                            <w:szCs w:val="19"/>
                          </w:rPr>
                          <w:t>nextPtr</w:t>
                        </w:r>
                      </w:p>
                    </w:txbxContent>
                  </v:textbox>
                </v:shape>
                <v:rect id="Rectangle 28" o:spid="_x0000_s1437"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429E2" w:rsidRPr="003F7CF1" w:rsidRDefault="006429E2" w:rsidP="00E80032">
                        <w:pPr>
                          <w:pStyle w:val="SourceCodeBoxText"/>
                          <w:rPr>
                            <w:sz w:val="19"/>
                            <w:szCs w:val="19"/>
                            <w:lang w:val="en-US"/>
                          </w:rPr>
                        </w:pPr>
                      </w:p>
                    </w:txbxContent>
                  </v:textbox>
                </v:rect>
                <v:line id="Line 29" o:spid="_x0000_s1438"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439"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440"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441"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429E2" w:rsidRPr="003F7CF1" w:rsidRDefault="006429E2" w:rsidP="00E80032">
                        <w:pPr>
                          <w:pStyle w:val="SourceCodeBoxText"/>
                          <w:rPr>
                            <w:sz w:val="19"/>
                            <w:szCs w:val="19"/>
                            <w:lang w:val="en-US"/>
                          </w:rPr>
                        </w:pPr>
                        <w:r w:rsidRPr="003F7CF1">
                          <w:rPr>
                            <w:sz w:val="19"/>
                            <w:szCs w:val="19"/>
                            <w:lang w:val="en-US"/>
                          </w:rPr>
                          <w:t>NULL</w:t>
                        </w:r>
                      </w:p>
                    </w:txbxContent>
                  </v:textbox>
                </v:rect>
                <v:line id="Line 33" o:spid="_x0000_s1442"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443"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429E2" w:rsidRPr="003F7CF1" w:rsidRDefault="006429E2" w:rsidP="00E80032">
                        <w:pPr>
                          <w:pStyle w:val="Picture"/>
                        </w:pPr>
                        <w:r w:rsidRPr="003F7CF1">
                          <w:t>m_</w:t>
                        </w:r>
                        <w:r>
                          <w:t>value</w:t>
                        </w:r>
                      </w:p>
                    </w:txbxContent>
                  </v:textbox>
                </v:shape>
                <v:rect id="Rectangle 35" o:spid="_x0000_s1444"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429E2" w:rsidRPr="003F7CF1" w:rsidRDefault="006429E2" w:rsidP="00E80032">
                        <w:pPr>
                          <w:pStyle w:val="SourceCodeBoxText"/>
                          <w:rPr>
                            <w:sz w:val="19"/>
                            <w:szCs w:val="19"/>
                            <w:lang w:val="en-US"/>
                          </w:rPr>
                        </w:pPr>
                      </w:p>
                    </w:txbxContent>
                  </v:textbox>
                </v:rect>
                <v:shape id="Text Box 36" o:spid="_x0000_s1445"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429E2" w:rsidRPr="003F7CF1" w:rsidRDefault="006429E2"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8" w:name="_Toc320485613"/>
      <w:bookmarkStart w:id="819" w:name="_Toc323656725"/>
      <w:bookmarkStart w:id="820" w:name="_Toc324085463"/>
      <w:bookmarkStart w:id="821" w:name="_Toc383781115"/>
      <w:bookmarkStart w:id="822" w:name="_Toc49764519"/>
      <w:r w:rsidRPr="00EC76D5">
        <w:t>Unions</w:t>
      </w:r>
      <w:bookmarkEnd w:id="818"/>
      <w:bookmarkEnd w:id="819"/>
      <w:bookmarkEnd w:id="820"/>
      <w:bookmarkEnd w:id="821"/>
      <w:bookmarkEnd w:id="822"/>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3" w:name="_Toc320485614"/>
      <w:bookmarkStart w:id="824" w:name="_Toc323656726"/>
      <w:bookmarkStart w:id="825" w:name="_Toc324085464"/>
      <w:bookmarkStart w:id="826" w:name="_Toc383781116"/>
      <w:bookmarkStart w:id="827" w:name="_Toc49764520"/>
      <w:r w:rsidRPr="00EC76D5">
        <w:t>Bitfields</w:t>
      </w:r>
      <w:bookmarkEnd w:id="823"/>
      <w:bookmarkEnd w:id="824"/>
      <w:bookmarkEnd w:id="825"/>
      <w:bookmarkEnd w:id="826"/>
      <w:bookmarkEnd w:id="827"/>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8"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9" w:name="_Toc320485616"/>
      <w:bookmarkStart w:id="830" w:name="_Toc323656727"/>
      <w:bookmarkStart w:id="831" w:name="_Toc324085465"/>
      <w:bookmarkStart w:id="832" w:name="_Toc383781117"/>
      <w:bookmarkStart w:id="833" w:name="_Toc49764521"/>
      <w:r w:rsidRPr="00EC76D5">
        <w:t>Structures with function pointers</w:t>
      </w:r>
      <w:bookmarkEnd w:id="829"/>
      <w:bookmarkEnd w:id="830"/>
      <w:bookmarkEnd w:id="831"/>
      <w:bookmarkEnd w:id="832"/>
      <w:bookmarkEnd w:id="833"/>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4" w:name="_Toc320485619"/>
      <w:bookmarkStart w:id="835" w:name="_Toc323656728"/>
      <w:bookmarkStart w:id="836" w:name="_Toc324085466"/>
      <w:bookmarkStart w:id="837" w:name="_Toc383781118"/>
      <w:bookmarkStart w:id="838" w:name="_Ref383781494"/>
      <w:bookmarkStart w:id="839" w:name="_Ref383865235"/>
      <w:bookmarkStart w:id="840" w:name="_Ref383865434"/>
      <w:bookmarkStart w:id="841" w:name="_Ref383866090"/>
      <w:bookmarkStart w:id="842" w:name="_Toc49764522"/>
      <w:r w:rsidRPr="00EC76D5">
        <w:t>The Preprocessor</w:t>
      </w:r>
      <w:bookmarkEnd w:id="834"/>
      <w:bookmarkEnd w:id="835"/>
      <w:bookmarkEnd w:id="836"/>
      <w:bookmarkEnd w:id="837"/>
      <w:bookmarkEnd w:id="838"/>
      <w:bookmarkEnd w:id="839"/>
      <w:bookmarkEnd w:id="840"/>
      <w:bookmarkEnd w:id="841"/>
      <w:bookmarkEnd w:id="842"/>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3" w:name="_Toc320485618"/>
      <w:bookmarkStart w:id="844" w:name="_Toc323656729"/>
      <w:bookmarkStart w:id="845" w:name="_Toc324085467"/>
      <w:bookmarkStart w:id="846" w:name="_Toc383781119"/>
      <w:bookmarkStart w:id="847" w:name="_Toc49764523"/>
      <w:bookmarkStart w:id="848" w:name="_Toc320485621"/>
      <w:r w:rsidRPr="00EC76D5">
        <w:t>The Standard Library</w:t>
      </w:r>
      <w:bookmarkEnd w:id="843"/>
      <w:bookmarkEnd w:id="844"/>
      <w:bookmarkEnd w:id="845"/>
      <w:bookmarkEnd w:id="846"/>
      <w:bookmarkEnd w:id="847"/>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9" w:name="_Toc323656730"/>
      <w:bookmarkStart w:id="850" w:name="_Toc324085468"/>
      <w:bookmarkStart w:id="851" w:name="_Toc383781120"/>
      <w:bookmarkStart w:id="852" w:name="_Toc49764524"/>
      <w:r w:rsidRPr="00EC76D5">
        <w:t>File Management</w:t>
      </w:r>
      <w:bookmarkEnd w:id="849"/>
      <w:bookmarkEnd w:id="850"/>
      <w:bookmarkEnd w:id="851"/>
      <w:bookmarkEnd w:id="852"/>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3" w:name="_Toc323656731"/>
      <w:bookmarkStart w:id="854" w:name="_Toc324085469"/>
      <w:bookmarkStart w:id="855" w:name="_Toc383781121"/>
      <w:bookmarkStart w:id="856" w:name="_Toc49764525"/>
      <w:r w:rsidRPr="00EC76D5">
        <w:t>Program Parameters</w:t>
      </w:r>
      <w:bookmarkEnd w:id="853"/>
      <w:bookmarkEnd w:id="854"/>
      <w:bookmarkEnd w:id="855"/>
      <w:bookmarkEnd w:id="856"/>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7" w:name="_Toc323656732"/>
      <w:bookmarkStart w:id="858" w:name="_Toc324085470"/>
      <w:bookmarkStart w:id="859" w:name="_Toc383781122"/>
      <w:bookmarkStart w:id="860" w:name="_Toc49764526"/>
      <w:r w:rsidRPr="00EC76D5">
        <w:t>Environment Functions</w:t>
      </w:r>
      <w:bookmarkEnd w:id="857"/>
      <w:bookmarkEnd w:id="858"/>
      <w:bookmarkEnd w:id="859"/>
      <w:bookmarkEnd w:id="860"/>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61"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62" w:author="Stefan Björnander" w:date="2012-05-06T21:51:00Z">
            <w:rPr>
              <w:color w:val="0000FF"/>
            </w:rPr>
          </w:rPrChange>
        </w:rPr>
        <w:t>void</w:t>
      </w:r>
      <w:r w:rsidRPr="00EC76D5">
        <w:t xml:space="preserve"> ExitFunction(</w:t>
      </w:r>
      <w:r w:rsidRPr="00EC76D5">
        <w:rPr>
          <w:color w:val="000000" w:themeColor="text1"/>
          <w:rPrChange w:id="863"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5" w:name="_Toc323656733"/>
      <w:bookmarkStart w:id="866" w:name="_Toc324085471"/>
      <w:bookmarkStart w:id="867" w:name="_Toc383781123"/>
      <w:bookmarkStart w:id="868" w:name="_Ref383865473"/>
      <w:bookmarkStart w:id="869" w:name="_Ref383865556"/>
      <w:bookmarkStart w:id="870" w:name="_Toc49764527"/>
      <w:r w:rsidRPr="00EC76D5">
        <w:t>Searching and Sorting</w:t>
      </w:r>
      <w:bookmarkEnd w:id="865"/>
      <w:bookmarkEnd w:id="866"/>
      <w:bookmarkEnd w:id="867"/>
      <w:bookmarkEnd w:id="868"/>
      <w:bookmarkEnd w:id="869"/>
      <w:bookmarkEnd w:id="870"/>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71"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72" w:author="Stefan Björnander" w:date="2012-05-06T21:51:00Z">
            <w:rPr>
              <w:color w:val="0000FF"/>
            </w:rPr>
          </w:rPrChange>
        </w:rPr>
        <w:t>int</w:t>
      </w:r>
      <w:r w:rsidRPr="00EC76D5">
        <w:t xml:space="preserve"> CompareIntegers(</w:t>
      </w:r>
      <w:r w:rsidRPr="00EC76D5">
        <w:rPr>
          <w:color w:val="000000" w:themeColor="text1"/>
          <w:rPrChange w:id="873" w:author="Stefan Björnander" w:date="2012-05-06T21:51:00Z">
            <w:rPr>
              <w:color w:val="0000FF"/>
            </w:rPr>
          </w:rPrChange>
        </w:rPr>
        <w:t>const</w:t>
      </w:r>
      <w:r w:rsidRPr="00EC76D5">
        <w:t xml:space="preserve"> </w:t>
      </w:r>
      <w:r w:rsidRPr="00EC76D5">
        <w:rPr>
          <w:color w:val="000000" w:themeColor="text1"/>
          <w:rPrChange w:id="874" w:author="Stefan Björnander" w:date="2012-05-06T21:51:00Z">
            <w:rPr>
              <w:color w:val="0000FF"/>
            </w:rPr>
          </w:rPrChange>
        </w:rPr>
        <w:t>int</w:t>
      </w:r>
      <w:r w:rsidRPr="00EC76D5">
        <w:t xml:space="preserve">* intPtr1, </w:t>
      </w:r>
      <w:r w:rsidRPr="00EC76D5">
        <w:rPr>
          <w:color w:val="000000" w:themeColor="text1"/>
          <w:rPrChange w:id="875" w:author="Stefan Björnander" w:date="2012-05-06T21:51:00Z">
            <w:rPr>
              <w:color w:val="0000FF"/>
            </w:rPr>
          </w:rPrChange>
        </w:rPr>
        <w:t>const</w:t>
      </w:r>
      <w:r w:rsidRPr="00EC76D5">
        <w:t xml:space="preserve"> </w:t>
      </w:r>
      <w:r w:rsidRPr="00EC76D5">
        <w:rPr>
          <w:color w:val="000000" w:themeColor="text1"/>
          <w:rPrChange w:id="876"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7"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8"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9"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80"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81"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82"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3"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4"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5" w:name="_Toc323656734"/>
      <w:bookmarkStart w:id="886" w:name="_Toc324085472"/>
      <w:bookmarkStart w:id="887" w:name="_Toc383781124"/>
      <w:bookmarkStart w:id="888" w:name="_Toc49764528"/>
      <w:r w:rsidRPr="00EC76D5">
        <w:t xml:space="preserve">Functions with </w:t>
      </w:r>
      <w:bookmarkStart w:id="889" w:name="_Toc320485620"/>
      <w:r w:rsidRPr="00EC76D5">
        <w:t>Variable Number of Parameters</w:t>
      </w:r>
      <w:bookmarkEnd w:id="885"/>
      <w:bookmarkEnd w:id="886"/>
      <w:bookmarkEnd w:id="887"/>
      <w:bookmarkEnd w:id="889"/>
      <w:bookmarkEnd w:id="888"/>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90" w:name="_Toc323656735"/>
      <w:bookmarkStart w:id="891" w:name="_Toc324085473"/>
      <w:bookmarkStart w:id="892" w:name="_Toc383781125"/>
      <w:bookmarkStart w:id="893" w:name="_Toc49764529"/>
      <w:r w:rsidRPr="00EC76D5">
        <w:t>String Management</w:t>
      </w:r>
      <w:bookmarkEnd w:id="890"/>
      <w:bookmarkEnd w:id="891"/>
      <w:bookmarkEnd w:id="892"/>
      <w:bookmarkEnd w:id="893"/>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4" w:author="Stefan Björnander" w:date="2012-05-06T21:51:00Z">
            <w:rPr>
              <w:color w:val="0000FF"/>
            </w:rPr>
          </w:rPrChange>
        </w:rPr>
        <w:t>int</w:t>
      </w:r>
      <w:r w:rsidRPr="00EC76D5">
        <w:t xml:space="preserve"> FirstIndexOf(char s[], </w:t>
      </w:r>
      <w:r w:rsidRPr="00EC76D5">
        <w:rPr>
          <w:color w:val="000000" w:themeColor="text1"/>
          <w:rPrChange w:id="895"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6" w:author="Stefan Björnander" w:date="2012-05-06T21:51:00Z">
            <w:rPr>
              <w:color w:val="0000FF"/>
            </w:rPr>
          </w:rPrChange>
        </w:rPr>
        <w:t>int</w:t>
      </w:r>
      <w:r w:rsidRPr="00EC76D5">
        <w:t xml:space="preserve"> LastIndexOf(</w:t>
      </w:r>
      <w:r w:rsidRPr="00EC76D5">
        <w:rPr>
          <w:color w:val="000000" w:themeColor="text1"/>
          <w:rPrChange w:id="897" w:author="Stefan Björnander" w:date="2012-05-06T21:51:00Z">
            <w:rPr>
              <w:color w:val="0000FF"/>
            </w:rPr>
          </w:rPrChange>
        </w:rPr>
        <w:t>char</w:t>
      </w:r>
      <w:r w:rsidRPr="00EC76D5">
        <w:t xml:space="preserve"> s[], </w:t>
      </w:r>
      <w:r w:rsidRPr="00EC76D5">
        <w:rPr>
          <w:color w:val="000000" w:themeColor="text1"/>
          <w:rPrChange w:id="898"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9" w:author="Stefan Björnander" w:date="2012-05-06T21:51:00Z">
            <w:rPr>
              <w:color w:val="A31515"/>
            </w:rPr>
          </w:rPrChange>
        </w:rPr>
        <w:t>"Hello"</w:t>
      </w:r>
      <w:r w:rsidRPr="00EC76D5">
        <w:t xml:space="preserve">, s2[] = </w:t>
      </w:r>
      <w:r w:rsidRPr="00EC76D5">
        <w:rPr>
          <w:color w:val="000000" w:themeColor="text1"/>
          <w:rPrChange w:id="900"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901"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02"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3"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4" w:author="Stefan Björnander" w:date="2012-05-06T21:51:00Z">
            <w:rPr>
              <w:color w:val="0000FF"/>
            </w:rPr>
          </w:rPrChange>
        </w:rPr>
        <w:t>if</w:t>
      </w:r>
      <w:r w:rsidRPr="00EC76D5">
        <w:t xml:space="preserve"> (sscanf(s2, </w:t>
      </w:r>
      <w:r w:rsidRPr="00EC76D5">
        <w:rPr>
          <w:color w:val="000000" w:themeColor="text1"/>
          <w:rPrChange w:id="905"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6"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7" w:name="_Toc323656736"/>
      <w:bookmarkStart w:id="908" w:name="_Toc324085474"/>
      <w:bookmarkStart w:id="909" w:name="_Toc383781126"/>
      <w:bookmarkStart w:id="910" w:name="_Toc49764530"/>
      <w:r w:rsidRPr="00EC76D5">
        <w:t>Memory Management</w:t>
      </w:r>
      <w:bookmarkEnd w:id="907"/>
      <w:bookmarkEnd w:id="908"/>
      <w:bookmarkEnd w:id="909"/>
      <w:bookmarkEnd w:id="910"/>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11"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12"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3" w:name="_Toc323656737"/>
      <w:bookmarkStart w:id="914" w:name="_Toc324085475"/>
      <w:bookmarkStart w:id="915" w:name="_Toc383781127"/>
      <w:bookmarkStart w:id="916" w:name="_Toc49764531"/>
      <w:r w:rsidRPr="00EC76D5">
        <w:t>Mathematical Functions</w:t>
      </w:r>
      <w:bookmarkEnd w:id="913"/>
      <w:bookmarkEnd w:id="914"/>
      <w:bookmarkEnd w:id="915"/>
      <w:bookmarkEnd w:id="916"/>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7" w:name="_Toc320485615"/>
      <w:bookmarkStart w:id="918" w:name="_Toc323656738"/>
      <w:bookmarkStart w:id="919" w:name="_Toc324085476"/>
      <w:bookmarkStart w:id="920" w:name="_Toc383781128"/>
      <w:bookmarkStart w:id="921" w:name="_Toc49764532"/>
      <w:r w:rsidRPr="00EC76D5">
        <w:t>Long Jumps</w:t>
      </w:r>
      <w:bookmarkEnd w:id="917"/>
      <w:bookmarkEnd w:id="918"/>
      <w:bookmarkEnd w:id="919"/>
      <w:bookmarkEnd w:id="920"/>
      <w:bookmarkEnd w:id="921"/>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22" w:name="_Toc323656739"/>
      <w:bookmarkStart w:id="923" w:name="_Toc324085477"/>
      <w:bookmarkStart w:id="924" w:name="_Toc383781129"/>
      <w:bookmarkStart w:id="925" w:name="_Toc49764533"/>
      <w:r w:rsidRPr="00EC76D5">
        <w:t>Time</w:t>
      </w:r>
      <w:bookmarkEnd w:id="922"/>
      <w:bookmarkEnd w:id="923"/>
      <w:bookmarkEnd w:id="924"/>
      <w:bookmarkEnd w:id="925"/>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6" w:author="Stefan Björnander" w:date="2012-05-06T21:51:00Z">
            <w:rPr>
              <w:color w:val="A31515"/>
            </w:rPr>
          </w:rPrChange>
        </w:rPr>
        <w:t>"Feb"</w:t>
      </w:r>
      <w:r w:rsidRPr="00EC76D5">
        <w:t xml:space="preserve">, </w:t>
      </w:r>
      <w:r w:rsidRPr="00EC76D5">
        <w:rPr>
          <w:color w:val="000000" w:themeColor="text1"/>
          <w:rPrChange w:id="927" w:author="Stefan Björnander" w:date="2012-05-06T21:51:00Z">
            <w:rPr>
              <w:color w:val="A31515"/>
            </w:rPr>
          </w:rPrChange>
        </w:rPr>
        <w:t>"Mar"</w:t>
      </w:r>
      <w:r w:rsidRPr="00EC76D5">
        <w:t xml:space="preserve">, </w:t>
      </w:r>
      <w:r w:rsidRPr="00EC76D5">
        <w:rPr>
          <w:color w:val="000000" w:themeColor="text1"/>
          <w:rPrChange w:id="928"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9" w:author="Stefan Björnander" w:date="2012-05-06T21:51:00Z">
            <w:rPr>
              <w:color w:val="A31515"/>
            </w:rPr>
          </w:rPrChange>
        </w:rPr>
        <w:t>"Jun"</w:t>
      </w:r>
      <w:r w:rsidRPr="00EC76D5">
        <w:t xml:space="preserve">, </w:t>
      </w:r>
      <w:r w:rsidRPr="00EC76D5">
        <w:rPr>
          <w:color w:val="000000" w:themeColor="text1"/>
          <w:rPrChange w:id="930" w:author="Stefan Björnander" w:date="2012-05-06T21:51:00Z">
            <w:rPr>
              <w:color w:val="A31515"/>
            </w:rPr>
          </w:rPrChange>
        </w:rPr>
        <w:t>"Jul"</w:t>
      </w:r>
      <w:r w:rsidRPr="00EC76D5">
        <w:t xml:space="preserve">, </w:t>
      </w:r>
      <w:r w:rsidRPr="00EC76D5">
        <w:rPr>
          <w:color w:val="000000" w:themeColor="text1"/>
          <w:rPrChange w:id="931"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32" w:author="Stefan Björnander" w:date="2012-05-06T21:51:00Z">
            <w:rPr>
              <w:color w:val="A31515"/>
            </w:rPr>
          </w:rPrChange>
        </w:rPr>
        <w:t>"Oct"</w:t>
      </w:r>
      <w:r w:rsidRPr="00EC76D5">
        <w:t xml:space="preserve">, </w:t>
      </w:r>
      <w:r w:rsidRPr="00EC76D5">
        <w:rPr>
          <w:color w:val="000000" w:themeColor="text1"/>
          <w:rPrChange w:id="933" w:author="Stefan Björnander" w:date="2012-05-06T21:51:00Z">
            <w:rPr>
              <w:color w:val="A31515"/>
            </w:rPr>
          </w:rPrChange>
        </w:rPr>
        <w:t>"Nov"</w:t>
      </w:r>
      <w:r w:rsidRPr="00EC76D5">
        <w:t>,</w:t>
      </w:r>
      <w:r w:rsidRPr="00EC76D5">
        <w:rPr>
          <w:color w:val="000000" w:themeColor="text1"/>
          <w:rPrChange w:id="934"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5" w:author="Stefan Björnander" w:date="2012-05-06T21:51:00Z">
            <w:rPr>
              <w:color w:val="A31515"/>
            </w:rPr>
          </w:rPrChange>
        </w:rPr>
        <w:t>"Mon"</w:t>
      </w:r>
      <w:r w:rsidRPr="00EC76D5">
        <w:t xml:space="preserve">, </w:t>
      </w:r>
      <w:r w:rsidRPr="00EC76D5">
        <w:rPr>
          <w:color w:val="000000" w:themeColor="text1"/>
          <w:rPrChange w:id="936" w:author="Stefan Björnander" w:date="2012-05-06T21:51:00Z">
            <w:rPr>
              <w:color w:val="A31515"/>
            </w:rPr>
          </w:rPrChange>
        </w:rPr>
        <w:t>"Tue"</w:t>
      </w:r>
      <w:r w:rsidRPr="00EC76D5">
        <w:t xml:space="preserve">, </w:t>
      </w:r>
      <w:r w:rsidRPr="00EC76D5">
        <w:rPr>
          <w:color w:val="000000" w:themeColor="text1"/>
          <w:rPrChange w:id="937"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8" w:author="Stefan Björnander" w:date="2012-05-06T21:51:00Z">
            <w:rPr>
              <w:color w:val="A31515"/>
            </w:rPr>
          </w:rPrChange>
        </w:rPr>
        <w:t>"Fri"</w:t>
      </w:r>
      <w:r w:rsidRPr="00EC76D5">
        <w:t xml:space="preserve">, </w:t>
      </w:r>
      <w:r w:rsidRPr="00EC76D5">
        <w:rPr>
          <w:color w:val="000000" w:themeColor="text1"/>
          <w:rPrChange w:id="939"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40"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41"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42"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3" w:name="_Toc323656740"/>
      <w:bookmarkStart w:id="944" w:name="_Toc324085478"/>
      <w:bookmarkStart w:id="945" w:name="_Toc383781130"/>
      <w:bookmarkStart w:id="946" w:name="_Toc49764534"/>
      <w:r w:rsidRPr="00EC76D5">
        <w:t>Random Numbers</w:t>
      </w:r>
      <w:bookmarkEnd w:id="943"/>
      <w:bookmarkEnd w:id="944"/>
      <w:bookmarkEnd w:id="945"/>
      <w:bookmarkEnd w:id="946"/>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7"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8"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9"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50" w:name="_Toc323656741"/>
      <w:bookmarkStart w:id="951" w:name="_Toc324085479"/>
      <w:bookmarkStart w:id="952" w:name="_Toc383781131"/>
      <w:bookmarkStart w:id="953" w:name="_Toc49764535"/>
      <w:r w:rsidRPr="00EC76D5">
        <w:t>Limits of Integral and Floating Types</w:t>
      </w:r>
      <w:bookmarkEnd w:id="950"/>
      <w:bookmarkEnd w:id="951"/>
      <w:bookmarkEnd w:id="952"/>
      <w:bookmarkEnd w:id="953"/>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4" w:name="_Toc323656742"/>
      <w:bookmarkStart w:id="955" w:name="_Toc324085480"/>
      <w:bookmarkStart w:id="956" w:name="_Toc383781132"/>
      <w:bookmarkStart w:id="957" w:name="_Toc49764536"/>
      <w:r w:rsidRPr="00EC76D5">
        <w:t>Character Functions</w:t>
      </w:r>
      <w:bookmarkEnd w:id="954"/>
      <w:bookmarkEnd w:id="955"/>
      <w:bookmarkEnd w:id="956"/>
      <w:bookmarkEnd w:id="957"/>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8"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9"/>
            <w:commentRangeStart w:id="960"/>
            <w:r w:rsidRPr="00EC76D5">
              <w:rPr>
                <w:b/>
                <w:sz w:val="21"/>
                <w:szCs w:val="21"/>
              </w:rPr>
              <w:t>Isalnum</w:t>
            </w:r>
            <w:commentRangeEnd w:id="959"/>
            <w:r w:rsidR="00166455" w:rsidRPr="00EC76D5">
              <w:rPr>
                <w:rStyle w:val="Kommentarsreferens"/>
                <w:rFonts w:eastAsia="Times New Roman" w:cs="Times New Roman"/>
              </w:rPr>
              <w:commentReference w:id="959"/>
            </w:r>
            <w:commentRangeEnd w:id="960"/>
            <w:r w:rsidR="00166455" w:rsidRPr="00EC76D5">
              <w:rPr>
                <w:rStyle w:val="Kommentarsreferens"/>
                <w:rFonts w:eastAsia="Times New Roman" w:cs="Times New Roman"/>
              </w:rPr>
              <w:commentReference w:id="960"/>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61" w:name="_Toc323656743"/>
      <w:bookmarkStart w:id="962" w:name="_Toc324085481"/>
      <w:bookmarkStart w:id="963" w:name="_Toc383781133"/>
      <w:bookmarkStart w:id="964" w:name="_Toc49764537"/>
      <w:r w:rsidRPr="00EC76D5">
        <w:t>Further Reading</w:t>
      </w:r>
      <w:bookmarkEnd w:id="848"/>
      <w:bookmarkEnd w:id="961"/>
      <w:bookmarkEnd w:id="962"/>
      <w:bookmarkEnd w:id="963"/>
      <w:bookmarkEnd w:id="964"/>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5" w:name="_Toc49764538"/>
      <w:r w:rsidRPr="00EC76D5">
        <w:lastRenderedPageBreak/>
        <w:t>Foreword</w:t>
      </w:r>
      <w:bookmarkEnd w:id="965"/>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429E2" w:rsidRDefault="006429E2" w:rsidP="005F7461">
                              <w:pPr>
                                <w:spacing w:before="60" w:after="0"/>
                                <w:jc w:val="center"/>
                                <w:rPr>
                                  <w:lang w:val="sv-SE"/>
                                </w:rPr>
                              </w:pPr>
                              <w:r>
                                <w:rPr>
                                  <w:lang w:val="sv-SE"/>
                                </w:rPr>
                                <w:t>Preprocessor</w:t>
                              </w:r>
                            </w:p>
                            <w:p w14:paraId="04F32221" w14:textId="77777777" w:rsidR="006429E2" w:rsidRPr="00C7380D" w:rsidRDefault="006429E2"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429E2" w:rsidRPr="008541FD" w:rsidRDefault="006429E2" w:rsidP="005F7461">
                              <w:pPr>
                                <w:spacing w:before="60" w:after="0"/>
                                <w:jc w:val="center"/>
                              </w:pPr>
                              <w:r w:rsidRPr="008541FD">
                                <w:t>Source</w:t>
                              </w:r>
                              <w:r>
                                <w:t xml:space="preserve"> </w:t>
                              </w:r>
                              <w:r w:rsidRPr="008541FD">
                                <w:t>Code</w:t>
                              </w:r>
                            </w:p>
                            <w:p w14:paraId="4FCEAC5C" w14:textId="77777777" w:rsidR="006429E2" w:rsidRDefault="006429E2"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429E2" w:rsidRDefault="006429E2"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429E2" w:rsidRDefault="006429E2" w:rsidP="005F7461">
                              <w:pPr>
                                <w:pStyle w:val="Normalwebb"/>
                                <w:spacing w:before="60" w:line="256" w:lineRule="auto"/>
                                <w:jc w:val="center"/>
                              </w:pPr>
                              <w:r>
                                <w:rPr>
                                  <w:rFonts w:eastAsia="Calibri"/>
                                  <w:sz w:val="22"/>
                                  <w:szCs w:val="22"/>
                                  <w:lang w:val="en-US"/>
                                </w:rPr>
                                <w:t>Processed Code</w:t>
                              </w:r>
                            </w:p>
                            <w:p w14:paraId="14142DBC" w14:textId="77777777" w:rsidR="006429E2" w:rsidRDefault="006429E2"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429E2" w:rsidRDefault="006429E2"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429E2" w:rsidRDefault="006429E2" w:rsidP="005F7461">
                              <w:pPr>
                                <w:pStyle w:val="Normalwebb"/>
                                <w:spacing w:before="60" w:line="254" w:lineRule="auto"/>
                                <w:jc w:val="center"/>
                              </w:pPr>
                              <w:r>
                                <w:rPr>
                                  <w:rFonts w:eastAsia="Calibri"/>
                                  <w:sz w:val="22"/>
                                  <w:szCs w:val="22"/>
                                  <w:lang w:val="en-US"/>
                                </w:rPr>
                                <w:t>Syntax Tree</w:t>
                              </w:r>
                            </w:p>
                            <w:p w14:paraId="070DB26E" w14:textId="77777777" w:rsidR="006429E2" w:rsidRDefault="006429E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429E2" w:rsidRDefault="006429E2"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429E2" w:rsidRDefault="006429E2" w:rsidP="005F7461">
                              <w:pPr>
                                <w:pStyle w:val="Normalwebb"/>
                                <w:spacing w:before="60" w:line="252" w:lineRule="auto"/>
                                <w:jc w:val="center"/>
                              </w:pPr>
                              <w:r>
                                <w:rPr>
                                  <w:rFonts w:eastAsia="Calibri"/>
                                  <w:sz w:val="22"/>
                                  <w:szCs w:val="22"/>
                                  <w:lang w:val="en-US"/>
                                </w:rPr>
                                <w:t>Optimized Syntax Tree</w:t>
                              </w:r>
                            </w:p>
                            <w:p w14:paraId="3315953C" w14:textId="77777777" w:rsidR="006429E2" w:rsidRDefault="006429E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429E2" w:rsidRDefault="006429E2"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429E2" w:rsidRDefault="006429E2" w:rsidP="005F7461">
                              <w:pPr>
                                <w:pStyle w:val="Normalwebb"/>
                                <w:spacing w:before="60" w:line="252" w:lineRule="auto"/>
                                <w:jc w:val="center"/>
                              </w:pPr>
                              <w:r>
                                <w:rPr>
                                  <w:rFonts w:eastAsia="Calibri"/>
                                  <w:sz w:val="22"/>
                                  <w:szCs w:val="22"/>
                                  <w:lang w:val="en-US"/>
                                </w:rPr>
                                <w:t>Middle Code List</w:t>
                              </w:r>
                            </w:p>
                            <w:p w14:paraId="321C1BE9" w14:textId="77777777" w:rsidR="006429E2" w:rsidRDefault="006429E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429E2" w:rsidRDefault="006429E2" w:rsidP="005F7461">
                              <w:pPr>
                                <w:pStyle w:val="Normalwebb"/>
                                <w:spacing w:before="60" w:line="252" w:lineRule="auto"/>
                                <w:jc w:val="center"/>
                              </w:pPr>
                              <w:r>
                                <w:rPr>
                                  <w:rFonts w:eastAsia="Calibri"/>
                                  <w:sz w:val="22"/>
                                  <w:szCs w:val="22"/>
                                  <w:lang w:val="en-US"/>
                                </w:rPr>
                                <w:t>Optimized Middle Code List</w:t>
                              </w:r>
                            </w:p>
                            <w:p w14:paraId="4CF9CB98" w14:textId="77777777" w:rsidR="006429E2" w:rsidRDefault="006429E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429E2" w:rsidRDefault="006429E2"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429E2" w:rsidRDefault="006429E2"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446"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">
                <v:shape id="_x0000_s1447" type="#_x0000_t75" style="position:absolute;width:59436;height:72885;visibility:visible;mso-wrap-style:square">
                  <v:fill o:detectmouseclick="t"/>
                  <v:path o:connecttype="none"/>
                </v:shape>
                <v:shape id="Textruta 385" o:spid="_x0000_s1448"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429E2" w:rsidRDefault="006429E2" w:rsidP="005F7461">
                        <w:pPr>
                          <w:spacing w:before="60" w:after="0"/>
                          <w:jc w:val="center"/>
                          <w:rPr>
                            <w:lang w:val="sv-SE"/>
                          </w:rPr>
                        </w:pPr>
                        <w:r>
                          <w:rPr>
                            <w:lang w:val="sv-SE"/>
                          </w:rPr>
                          <w:t>Preprocessor</w:t>
                        </w:r>
                      </w:p>
                      <w:p w14:paraId="04F32221" w14:textId="77777777" w:rsidR="006429E2" w:rsidRPr="00C7380D" w:rsidRDefault="006429E2" w:rsidP="005F7461">
                        <w:pPr>
                          <w:rPr>
                            <w:lang w:val="sv-SE"/>
                          </w:rPr>
                        </w:pPr>
                      </w:p>
                    </w:txbxContent>
                  </v:textbox>
                </v:shape>
                <v:shape id="Textruta 7" o:spid="_x0000_s1449"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429E2" w:rsidRPr="008541FD" w:rsidRDefault="006429E2" w:rsidP="005F7461">
                        <w:pPr>
                          <w:spacing w:before="60" w:after="0"/>
                          <w:jc w:val="center"/>
                        </w:pPr>
                        <w:r w:rsidRPr="008541FD">
                          <w:t>Source</w:t>
                        </w:r>
                        <w:r>
                          <w:t xml:space="preserve"> </w:t>
                        </w:r>
                        <w:r w:rsidRPr="008541FD">
                          <w:t>Code</w:t>
                        </w:r>
                      </w:p>
                      <w:p w14:paraId="4FCEAC5C" w14:textId="77777777" w:rsidR="006429E2" w:rsidRDefault="006429E2" w:rsidP="005F7461">
                        <w:pPr>
                          <w:pStyle w:val="Normalwebb"/>
                          <w:spacing w:before="120" w:after="120" w:line="256" w:lineRule="auto"/>
                        </w:pPr>
                        <w:r>
                          <w:rPr>
                            <w:rFonts w:eastAsia="Calibri"/>
                            <w:sz w:val="22"/>
                            <w:szCs w:val="22"/>
                          </w:rPr>
                          <w:t> </w:t>
                        </w:r>
                      </w:p>
                    </w:txbxContent>
                  </v:textbox>
                </v:shape>
                <v:shape id="Rak pilkoppling 387" o:spid="_x0000_s1450"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451"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429E2" w:rsidRDefault="006429E2" w:rsidP="005F7461">
                        <w:pPr>
                          <w:pStyle w:val="Normalwebb"/>
                          <w:spacing w:before="60" w:line="256" w:lineRule="auto"/>
                          <w:jc w:val="center"/>
                        </w:pPr>
                        <w:r>
                          <w:rPr>
                            <w:rFonts w:eastAsia="Calibri"/>
                            <w:sz w:val="22"/>
                            <w:szCs w:val="22"/>
                          </w:rPr>
                          <w:t>Parser</w:t>
                        </w:r>
                      </w:p>
                    </w:txbxContent>
                  </v:textbox>
                </v:shape>
                <v:shape id="Textruta 7" o:spid="_x0000_s1452"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429E2" w:rsidRDefault="006429E2" w:rsidP="005F7461">
                        <w:pPr>
                          <w:pStyle w:val="Normalwebb"/>
                          <w:spacing w:before="60" w:line="256" w:lineRule="auto"/>
                          <w:jc w:val="center"/>
                        </w:pPr>
                        <w:r>
                          <w:rPr>
                            <w:rFonts w:eastAsia="Calibri"/>
                            <w:sz w:val="22"/>
                            <w:szCs w:val="22"/>
                            <w:lang w:val="en-US"/>
                          </w:rPr>
                          <w:t>Processed Code</w:t>
                        </w:r>
                      </w:p>
                      <w:p w14:paraId="14142DBC" w14:textId="77777777" w:rsidR="006429E2" w:rsidRDefault="006429E2" w:rsidP="005F7461">
                        <w:pPr>
                          <w:pStyle w:val="Normalwebb"/>
                          <w:spacing w:before="120" w:after="120" w:line="254" w:lineRule="auto"/>
                        </w:pPr>
                        <w:r>
                          <w:rPr>
                            <w:rFonts w:eastAsia="Calibri"/>
                            <w:sz w:val="22"/>
                            <w:szCs w:val="22"/>
                          </w:rPr>
                          <w:t> </w:t>
                        </w:r>
                      </w:p>
                    </w:txbxContent>
                  </v:textbox>
                </v:shape>
                <v:shape id="Rak pilkoppling 405" o:spid="_x0000_s1453"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454"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455"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429E2" w:rsidRDefault="006429E2" w:rsidP="005F7461">
                        <w:pPr>
                          <w:pStyle w:val="Normalwebb"/>
                          <w:spacing w:before="60" w:line="254" w:lineRule="auto"/>
                          <w:jc w:val="center"/>
                        </w:pPr>
                        <w:r>
                          <w:rPr>
                            <w:rFonts w:eastAsia="Calibri"/>
                            <w:sz w:val="22"/>
                            <w:szCs w:val="22"/>
                          </w:rPr>
                          <w:t>Syntax Tree Optimister</w:t>
                        </w:r>
                      </w:p>
                    </w:txbxContent>
                  </v:textbox>
                </v:shape>
                <v:shape id="Textruta 7" o:spid="_x0000_s1456"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429E2" w:rsidRDefault="006429E2" w:rsidP="005F7461">
                        <w:pPr>
                          <w:pStyle w:val="Normalwebb"/>
                          <w:spacing w:before="60" w:line="254" w:lineRule="auto"/>
                          <w:jc w:val="center"/>
                        </w:pPr>
                        <w:r>
                          <w:rPr>
                            <w:rFonts w:eastAsia="Calibri"/>
                            <w:sz w:val="22"/>
                            <w:szCs w:val="22"/>
                            <w:lang w:val="en-US"/>
                          </w:rPr>
                          <w:t>Syntax Tree</w:t>
                        </w:r>
                      </w:p>
                      <w:p w14:paraId="070DB26E" w14:textId="77777777" w:rsidR="006429E2" w:rsidRDefault="006429E2" w:rsidP="005F7461">
                        <w:pPr>
                          <w:pStyle w:val="Normalwebb"/>
                          <w:spacing w:before="120" w:after="120" w:line="252" w:lineRule="auto"/>
                        </w:pPr>
                        <w:r>
                          <w:rPr>
                            <w:rFonts w:eastAsia="Calibri"/>
                            <w:sz w:val="22"/>
                            <w:szCs w:val="22"/>
                          </w:rPr>
                          <w:t> </w:t>
                        </w:r>
                      </w:p>
                    </w:txbxContent>
                  </v:textbox>
                </v:shape>
                <v:shape id="Rak pilkoppling 418" o:spid="_x0000_s1457"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458"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59"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429E2" w:rsidRDefault="006429E2" w:rsidP="005F7461">
                        <w:pPr>
                          <w:pStyle w:val="Normalwebb"/>
                          <w:spacing w:before="60" w:line="252" w:lineRule="auto"/>
                          <w:jc w:val="center"/>
                        </w:pPr>
                        <w:r>
                          <w:rPr>
                            <w:rFonts w:eastAsia="Calibri"/>
                            <w:sz w:val="22"/>
                            <w:szCs w:val="22"/>
                          </w:rPr>
                          <w:t>Middle Code Generator</w:t>
                        </w:r>
                      </w:p>
                    </w:txbxContent>
                  </v:textbox>
                </v:shape>
                <v:shape id="Textruta 7" o:spid="_x0000_s1460"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429E2" w:rsidRDefault="006429E2" w:rsidP="005F7461">
                        <w:pPr>
                          <w:pStyle w:val="Normalwebb"/>
                          <w:spacing w:before="60" w:line="252" w:lineRule="auto"/>
                          <w:jc w:val="center"/>
                        </w:pPr>
                        <w:r>
                          <w:rPr>
                            <w:rFonts w:eastAsia="Calibri"/>
                            <w:sz w:val="22"/>
                            <w:szCs w:val="22"/>
                            <w:lang w:val="en-US"/>
                          </w:rPr>
                          <w:t>Optimized Syntax Tree</w:t>
                        </w:r>
                      </w:p>
                      <w:p w14:paraId="3315953C" w14:textId="77777777" w:rsidR="006429E2" w:rsidRDefault="006429E2" w:rsidP="005F7461">
                        <w:pPr>
                          <w:pStyle w:val="Normalwebb"/>
                          <w:spacing w:before="120" w:after="120" w:line="252" w:lineRule="auto"/>
                        </w:pPr>
                        <w:r>
                          <w:rPr>
                            <w:rFonts w:eastAsia="Calibri"/>
                            <w:sz w:val="22"/>
                            <w:szCs w:val="22"/>
                          </w:rPr>
                          <w:t> </w:t>
                        </w:r>
                      </w:p>
                    </w:txbxContent>
                  </v:textbox>
                </v:shape>
                <v:shape id="Rak pilkoppling 422" o:spid="_x0000_s1461"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62"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63"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429E2" w:rsidRDefault="006429E2" w:rsidP="005F7461">
                        <w:pPr>
                          <w:pStyle w:val="Normalwebb"/>
                          <w:spacing w:before="60" w:line="252" w:lineRule="auto"/>
                          <w:jc w:val="center"/>
                        </w:pPr>
                        <w:r>
                          <w:rPr>
                            <w:rFonts w:eastAsia="Calibri"/>
                            <w:sz w:val="22"/>
                            <w:szCs w:val="22"/>
                          </w:rPr>
                          <w:t>Middle Code Optimizer</w:t>
                        </w:r>
                      </w:p>
                    </w:txbxContent>
                  </v:textbox>
                </v:shape>
                <v:shape id="Textruta 7" o:spid="_x0000_s1464"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429E2" w:rsidRDefault="006429E2" w:rsidP="005F7461">
                        <w:pPr>
                          <w:pStyle w:val="Normalwebb"/>
                          <w:spacing w:before="60" w:line="252" w:lineRule="auto"/>
                          <w:jc w:val="center"/>
                        </w:pPr>
                        <w:r>
                          <w:rPr>
                            <w:rFonts w:eastAsia="Calibri"/>
                            <w:sz w:val="22"/>
                            <w:szCs w:val="22"/>
                            <w:lang w:val="en-US"/>
                          </w:rPr>
                          <w:t>Middle Code List</w:t>
                        </w:r>
                      </w:p>
                      <w:p w14:paraId="321C1BE9" w14:textId="77777777" w:rsidR="006429E2" w:rsidRDefault="006429E2" w:rsidP="005F7461">
                        <w:pPr>
                          <w:pStyle w:val="Normalwebb"/>
                          <w:spacing w:before="120" w:after="120" w:line="252" w:lineRule="auto"/>
                        </w:pPr>
                        <w:r>
                          <w:rPr>
                            <w:rFonts w:eastAsia="Calibri"/>
                            <w:sz w:val="22"/>
                            <w:szCs w:val="22"/>
                          </w:rPr>
                          <w:t> </w:t>
                        </w:r>
                      </w:p>
                    </w:txbxContent>
                  </v:textbox>
                </v:shape>
                <v:shape id="Rak pilkoppling 426" o:spid="_x0000_s1465"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66"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67"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429E2" w:rsidRDefault="006429E2" w:rsidP="005F7461">
                        <w:pPr>
                          <w:pStyle w:val="Normalwebb"/>
                          <w:spacing w:before="60" w:line="252" w:lineRule="auto"/>
                          <w:jc w:val="center"/>
                        </w:pPr>
                        <w:r>
                          <w:rPr>
                            <w:rFonts w:eastAsia="Calibri"/>
                            <w:sz w:val="22"/>
                            <w:szCs w:val="22"/>
                            <w:lang w:val="en-US"/>
                          </w:rPr>
                          <w:t>Optimized Middle Code List</w:t>
                        </w:r>
                      </w:p>
                      <w:p w14:paraId="4CF9CB98" w14:textId="77777777" w:rsidR="006429E2" w:rsidRDefault="006429E2" w:rsidP="005F7461">
                        <w:pPr>
                          <w:pStyle w:val="Normalwebb"/>
                          <w:spacing w:before="120" w:after="120" w:line="252" w:lineRule="auto"/>
                        </w:pPr>
                        <w:r>
                          <w:rPr>
                            <w:rFonts w:eastAsia="Calibri"/>
                            <w:sz w:val="22"/>
                            <w:szCs w:val="22"/>
                          </w:rPr>
                          <w:t> </w:t>
                        </w:r>
                      </w:p>
                    </w:txbxContent>
                  </v:textbox>
                </v:shape>
                <v:shape id="Rak pilkoppling 434" o:spid="_x0000_s1468"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69"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429E2" w:rsidRDefault="006429E2" w:rsidP="005F7461">
                        <w:pPr>
                          <w:pStyle w:val="Normalwebb"/>
                          <w:spacing w:before="60" w:line="254" w:lineRule="auto"/>
                          <w:jc w:val="center"/>
                        </w:pPr>
                        <w:r>
                          <w:rPr>
                            <w:rFonts w:eastAsia="Calibri"/>
                            <w:sz w:val="22"/>
                            <w:szCs w:val="22"/>
                          </w:rPr>
                          <w:t>Scanner</w:t>
                        </w:r>
                      </w:p>
                    </w:txbxContent>
                  </v:textbox>
                </v:shape>
                <v:shape id="Textruta 7" o:spid="_x0000_s1470"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429E2" w:rsidRDefault="006429E2" w:rsidP="005F7461">
                        <w:pPr>
                          <w:pStyle w:val="Normalwebb"/>
                          <w:spacing w:before="60" w:line="252" w:lineRule="auto"/>
                          <w:jc w:val="center"/>
                        </w:pPr>
                        <w:r>
                          <w:rPr>
                            <w:rFonts w:eastAsia="Calibri"/>
                            <w:sz w:val="22"/>
                            <w:szCs w:val="22"/>
                          </w:rPr>
                          <w:t>Symbol Table</w:t>
                        </w:r>
                      </w:p>
                    </w:txbxContent>
                  </v:textbox>
                </v:shape>
                <v:shape id="Rak pilkoppling 437" o:spid="_x0000_s1471"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72"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429E2" w:rsidRDefault="006429E2" w:rsidP="006F14D0">
                              <w:pPr>
                                <w:spacing w:before="60" w:after="0"/>
                                <w:jc w:val="center"/>
                                <w:rPr>
                                  <w:lang w:val="sv-SE"/>
                                </w:rPr>
                              </w:pPr>
                              <w:r>
                                <w:rPr>
                                  <w:lang w:val="sv-SE"/>
                                </w:rPr>
                                <w:t>Preprocessor</w:t>
                              </w:r>
                            </w:p>
                            <w:p w14:paraId="2CD90E0F" w14:textId="77777777" w:rsidR="006429E2" w:rsidRPr="00C7380D" w:rsidRDefault="006429E2"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429E2" w:rsidRPr="008541FD" w:rsidRDefault="006429E2" w:rsidP="006F14D0">
                              <w:pPr>
                                <w:spacing w:before="60" w:after="0"/>
                                <w:jc w:val="center"/>
                              </w:pPr>
                              <w:r w:rsidRPr="008541FD">
                                <w:t>Source</w:t>
                              </w:r>
                              <w:r>
                                <w:t xml:space="preserve"> </w:t>
                              </w:r>
                              <w:r w:rsidRPr="008541FD">
                                <w:t>Code</w:t>
                              </w:r>
                            </w:p>
                            <w:p w14:paraId="1314F231" w14:textId="77777777" w:rsidR="006429E2" w:rsidRDefault="006429E2"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429E2" w:rsidRDefault="006429E2"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429E2" w:rsidRDefault="006429E2" w:rsidP="006F14D0">
                              <w:pPr>
                                <w:pStyle w:val="Normalwebb"/>
                                <w:spacing w:before="60" w:line="256" w:lineRule="auto"/>
                                <w:jc w:val="center"/>
                              </w:pPr>
                              <w:r>
                                <w:rPr>
                                  <w:rFonts w:eastAsia="Calibri"/>
                                  <w:sz w:val="22"/>
                                  <w:szCs w:val="22"/>
                                  <w:lang w:val="en-US"/>
                                </w:rPr>
                                <w:t>Processed Code</w:t>
                              </w:r>
                            </w:p>
                            <w:p w14:paraId="705B7689" w14:textId="77777777" w:rsidR="006429E2" w:rsidRDefault="006429E2"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429E2" w:rsidRDefault="006429E2"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429E2" w:rsidRDefault="006429E2" w:rsidP="006F14D0">
                              <w:pPr>
                                <w:pStyle w:val="Normalwebb"/>
                                <w:spacing w:before="60" w:line="254" w:lineRule="auto"/>
                                <w:jc w:val="center"/>
                              </w:pPr>
                              <w:r>
                                <w:rPr>
                                  <w:rFonts w:eastAsia="Calibri"/>
                                  <w:sz w:val="22"/>
                                  <w:szCs w:val="22"/>
                                  <w:lang w:val="en-US"/>
                                </w:rPr>
                                <w:t>Syntax Tree</w:t>
                              </w:r>
                            </w:p>
                            <w:p w14:paraId="20988EE2" w14:textId="77777777" w:rsidR="006429E2" w:rsidRDefault="006429E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429E2" w:rsidRDefault="006429E2"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429E2" w:rsidRDefault="006429E2" w:rsidP="006F14D0">
                              <w:pPr>
                                <w:pStyle w:val="Normalwebb"/>
                                <w:spacing w:before="60" w:line="252" w:lineRule="auto"/>
                                <w:jc w:val="center"/>
                              </w:pPr>
                              <w:r>
                                <w:rPr>
                                  <w:rFonts w:eastAsia="Calibri"/>
                                  <w:sz w:val="22"/>
                                  <w:szCs w:val="22"/>
                                  <w:lang w:val="en-US"/>
                                </w:rPr>
                                <w:t>Optimized Syntax Tree</w:t>
                              </w:r>
                            </w:p>
                            <w:p w14:paraId="35223DB0" w14:textId="77777777" w:rsidR="006429E2" w:rsidRDefault="006429E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429E2" w:rsidRDefault="006429E2"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429E2" w:rsidRDefault="006429E2" w:rsidP="006F14D0">
                              <w:pPr>
                                <w:pStyle w:val="Normalwebb"/>
                                <w:spacing w:before="60" w:line="252" w:lineRule="auto"/>
                                <w:jc w:val="center"/>
                              </w:pPr>
                              <w:r>
                                <w:rPr>
                                  <w:rFonts w:eastAsia="Calibri"/>
                                  <w:sz w:val="22"/>
                                  <w:szCs w:val="22"/>
                                  <w:lang w:val="en-US"/>
                                </w:rPr>
                                <w:t>Middle Code List</w:t>
                              </w:r>
                            </w:p>
                            <w:p w14:paraId="5410A942" w14:textId="77777777" w:rsidR="006429E2" w:rsidRDefault="006429E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429E2" w:rsidRDefault="006429E2" w:rsidP="006F14D0">
                              <w:pPr>
                                <w:pStyle w:val="Normalwebb"/>
                                <w:spacing w:before="60" w:line="252" w:lineRule="auto"/>
                                <w:jc w:val="center"/>
                              </w:pPr>
                              <w:r>
                                <w:rPr>
                                  <w:rFonts w:eastAsia="Calibri"/>
                                  <w:sz w:val="22"/>
                                  <w:szCs w:val="22"/>
                                  <w:lang w:val="en-US"/>
                                </w:rPr>
                                <w:t>Optimized Middle Code List</w:t>
                              </w:r>
                            </w:p>
                            <w:p w14:paraId="36F7A1DE" w14:textId="77777777" w:rsidR="006429E2" w:rsidRDefault="006429E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429E2" w:rsidRDefault="006429E2"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429E2" w:rsidRDefault="006429E2"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73"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">
                <v:shape id="_x0000_s1474" type="#_x0000_t75" style="position:absolute;width:59436;height:72885;visibility:visible;mso-wrap-style:square">
                  <v:fill o:detectmouseclick="t"/>
                  <v:path o:connecttype="none"/>
                </v:shape>
                <v:shape id="Textruta 7" o:spid="_x0000_s1475"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429E2" w:rsidRDefault="006429E2" w:rsidP="006F14D0">
                        <w:pPr>
                          <w:spacing w:before="60" w:after="0"/>
                          <w:jc w:val="center"/>
                          <w:rPr>
                            <w:lang w:val="sv-SE"/>
                          </w:rPr>
                        </w:pPr>
                        <w:r>
                          <w:rPr>
                            <w:lang w:val="sv-SE"/>
                          </w:rPr>
                          <w:t>Preprocessor</w:t>
                        </w:r>
                      </w:p>
                      <w:p w14:paraId="2CD90E0F" w14:textId="77777777" w:rsidR="006429E2" w:rsidRPr="00C7380D" w:rsidRDefault="006429E2" w:rsidP="006F14D0">
                        <w:pPr>
                          <w:rPr>
                            <w:lang w:val="sv-SE"/>
                          </w:rPr>
                        </w:pPr>
                      </w:p>
                    </w:txbxContent>
                  </v:textbox>
                </v:shape>
                <v:shape id="Textruta 7" o:spid="_x0000_s1476"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429E2" w:rsidRPr="008541FD" w:rsidRDefault="006429E2" w:rsidP="006F14D0">
                        <w:pPr>
                          <w:spacing w:before="60" w:after="0"/>
                          <w:jc w:val="center"/>
                        </w:pPr>
                        <w:r w:rsidRPr="008541FD">
                          <w:t>Source</w:t>
                        </w:r>
                        <w:r>
                          <w:t xml:space="preserve"> </w:t>
                        </w:r>
                        <w:r w:rsidRPr="008541FD">
                          <w:t>Code</w:t>
                        </w:r>
                      </w:p>
                      <w:p w14:paraId="1314F231" w14:textId="77777777" w:rsidR="006429E2" w:rsidRDefault="006429E2" w:rsidP="006F14D0">
                        <w:pPr>
                          <w:pStyle w:val="Normalwebb"/>
                          <w:spacing w:before="120" w:after="120" w:line="256" w:lineRule="auto"/>
                        </w:pPr>
                        <w:r>
                          <w:rPr>
                            <w:rFonts w:eastAsia="Calibri"/>
                            <w:sz w:val="22"/>
                            <w:szCs w:val="22"/>
                          </w:rPr>
                          <w:t> </w:t>
                        </w:r>
                      </w:p>
                    </w:txbxContent>
                  </v:textbox>
                </v:shape>
                <v:shape id="Rak pilkoppling 8" o:spid="_x0000_s1477"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78"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429E2" w:rsidRDefault="006429E2" w:rsidP="006F14D0">
                        <w:pPr>
                          <w:pStyle w:val="Normalwebb"/>
                          <w:spacing w:before="60" w:line="256" w:lineRule="auto"/>
                          <w:jc w:val="center"/>
                        </w:pPr>
                        <w:r>
                          <w:rPr>
                            <w:rFonts w:eastAsia="Calibri"/>
                            <w:sz w:val="22"/>
                            <w:szCs w:val="22"/>
                          </w:rPr>
                          <w:t>Parser</w:t>
                        </w:r>
                      </w:p>
                    </w:txbxContent>
                  </v:textbox>
                </v:shape>
                <v:shape id="Textruta 7" o:spid="_x0000_s1479"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429E2" w:rsidRDefault="006429E2" w:rsidP="006F14D0">
                        <w:pPr>
                          <w:pStyle w:val="Normalwebb"/>
                          <w:spacing w:before="60" w:line="256" w:lineRule="auto"/>
                          <w:jc w:val="center"/>
                        </w:pPr>
                        <w:r>
                          <w:rPr>
                            <w:rFonts w:eastAsia="Calibri"/>
                            <w:sz w:val="22"/>
                            <w:szCs w:val="22"/>
                            <w:lang w:val="en-US"/>
                          </w:rPr>
                          <w:t>Processed Code</w:t>
                        </w:r>
                      </w:p>
                      <w:p w14:paraId="705B7689" w14:textId="77777777" w:rsidR="006429E2" w:rsidRDefault="006429E2" w:rsidP="006F14D0">
                        <w:pPr>
                          <w:pStyle w:val="Normalwebb"/>
                          <w:spacing w:before="120" w:after="120" w:line="254" w:lineRule="auto"/>
                        </w:pPr>
                        <w:r>
                          <w:rPr>
                            <w:rFonts w:eastAsia="Calibri"/>
                            <w:sz w:val="22"/>
                            <w:szCs w:val="22"/>
                          </w:rPr>
                          <w:t> </w:t>
                        </w:r>
                      </w:p>
                    </w:txbxContent>
                  </v:textbox>
                </v:shape>
                <v:shape id="Rak pilkoppling 383" o:spid="_x0000_s1480"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81"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82"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429E2" w:rsidRDefault="006429E2" w:rsidP="006F14D0">
                        <w:pPr>
                          <w:pStyle w:val="Normalwebb"/>
                          <w:spacing w:before="60" w:line="254" w:lineRule="auto"/>
                          <w:jc w:val="center"/>
                        </w:pPr>
                        <w:r>
                          <w:rPr>
                            <w:rFonts w:eastAsia="Calibri"/>
                            <w:sz w:val="22"/>
                            <w:szCs w:val="22"/>
                          </w:rPr>
                          <w:t>Syntax Tree Optimister</w:t>
                        </w:r>
                      </w:p>
                    </w:txbxContent>
                  </v:textbox>
                </v:shape>
                <v:shape id="Textruta 7" o:spid="_x0000_s1483"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429E2" w:rsidRDefault="006429E2" w:rsidP="006F14D0">
                        <w:pPr>
                          <w:pStyle w:val="Normalwebb"/>
                          <w:spacing w:before="60" w:line="254" w:lineRule="auto"/>
                          <w:jc w:val="center"/>
                        </w:pPr>
                        <w:r>
                          <w:rPr>
                            <w:rFonts w:eastAsia="Calibri"/>
                            <w:sz w:val="22"/>
                            <w:szCs w:val="22"/>
                            <w:lang w:val="en-US"/>
                          </w:rPr>
                          <w:t>Syntax Tree</w:t>
                        </w:r>
                      </w:p>
                      <w:p w14:paraId="20988EE2" w14:textId="77777777" w:rsidR="006429E2" w:rsidRDefault="006429E2" w:rsidP="006F14D0">
                        <w:pPr>
                          <w:pStyle w:val="Normalwebb"/>
                          <w:spacing w:before="120" w:after="120" w:line="252" w:lineRule="auto"/>
                        </w:pPr>
                        <w:r>
                          <w:rPr>
                            <w:rFonts w:eastAsia="Calibri"/>
                            <w:sz w:val="22"/>
                            <w:szCs w:val="22"/>
                          </w:rPr>
                          <w:t> </w:t>
                        </w:r>
                      </w:p>
                    </w:txbxContent>
                  </v:textbox>
                </v:shape>
                <v:shape id="Rak pilkoppling 390" o:spid="_x0000_s1484"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85"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86"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429E2" w:rsidRDefault="006429E2" w:rsidP="006F14D0">
                        <w:pPr>
                          <w:pStyle w:val="Normalwebb"/>
                          <w:spacing w:before="60" w:line="252" w:lineRule="auto"/>
                          <w:jc w:val="center"/>
                        </w:pPr>
                        <w:r>
                          <w:rPr>
                            <w:rFonts w:eastAsia="Calibri"/>
                            <w:sz w:val="22"/>
                            <w:szCs w:val="22"/>
                          </w:rPr>
                          <w:t>Middle Code Generator</w:t>
                        </w:r>
                      </w:p>
                    </w:txbxContent>
                  </v:textbox>
                </v:shape>
                <v:shape id="Textruta 7" o:spid="_x0000_s1487"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429E2" w:rsidRDefault="006429E2" w:rsidP="006F14D0">
                        <w:pPr>
                          <w:pStyle w:val="Normalwebb"/>
                          <w:spacing w:before="60" w:line="252" w:lineRule="auto"/>
                          <w:jc w:val="center"/>
                        </w:pPr>
                        <w:r>
                          <w:rPr>
                            <w:rFonts w:eastAsia="Calibri"/>
                            <w:sz w:val="22"/>
                            <w:szCs w:val="22"/>
                            <w:lang w:val="en-US"/>
                          </w:rPr>
                          <w:t>Optimized Syntax Tree</w:t>
                        </w:r>
                      </w:p>
                      <w:p w14:paraId="35223DB0" w14:textId="77777777" w:rsidR="006429E2" w:rsidRDefault="006429E2" w:rsidP="006F14D0">
                        <w:pPr>
                          <w:pStyle w:val="Normalwebb"/>
                          <w:spacing w:before="120" w:after="120" w:line="252" w:lineRule="auto"/>
                        </w:pPr>
                        <w:r>
                          <w:rPr>
                            <w:rFonts w:eastAsia="Calibri"/>
                            <w:sz w:val="22"/>
                            <w:szCs w:val="22"/>
                          </w:rPr>
                          <w:t> </w:t>
                        </w:r>
                      </w:p>
                    </w:txbxContent>
                  </v:textbox>
                </v:shape>
                <v:shape id="Rak pilkoppling 394" o:spid="_x0000_s1488"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89"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90"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429E2" w:rsidRDefault="006429E2" w:rsidP="006F14D0">
                        <w:pPr>
                          <w:pStyle w:val="Normalwebb"/>
                          <w:spacing w:before="60" w:line="252" w:lineRule="auto"/>
                          <w:jc w:val="center"/>
                        </w:pPr>
                        <w:r>
                          <w:rPr>
                            <w:rFonts w:eastAsia="Calibri"/>
                            <w:sz w:val="22"/>
                            <w:szCs w:val="22"/>
                          </w:rPr>
                          <w:t>Middle Code Optimizer</w:t>
                        </w:r>
                      </w:p>
                    </w:txbxContent>
                  </v:textbox>
                </v:shape>
                <v:shape id="Textruta 7" o:spid="_x0000_s1491"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429E2" w:rsidRDefault="006429E2" w:rsidP="006F14D0">
                        <w:pPr>
                          <w:pStyle w:val="Normalwebb"/>
                          <w:spacing w:before="60" w:line="252" w:lineRule="auto"/>
                          <w:jc w:val="center"/>
                        </w:pPr>
                        <w:r>
                          <w:rPr>
                            <w:rFonts w:eastAsia="Calibri"/>
                            <w:sz w:val="22"/>
                            <w:szCs w:val="22"/>
                            <w:lang w:val="en-US"/>
                          </w:rPr>
                          <w:t>Middle Code List</w:t>
                        </w:r>
                      </w:p>
                      <w:p w14:paraId="5410A942" w14:textId="77777777" w:rsidR="006429E2" w:rsidRDefault="006429E2" w:rsidP="006F14D0">
                        <w:pPr>
                          <w:pStyle w:val="Normalwebb"/>
                          <w:spacing w:before="120" w:after="120" w:line="252" w:lineRule="auto"/>
                        </w:pPr>
                        <w:r>
                          <w:rPr>
                            <w:rFonts w:eastAsia="Calibri"/>
                            <w:sz w:val="22"/>
                            <w:szCs w:val="22"/>
                          </w:rPr>
                          <w:t> </w:t>
                        </w:r>
                      </w:p>
                    </w:txbxContent>
                  </v:textbox>
                </v:shape>
                <v:shape id="Rak pilkoppling 398" o:spid="_x0000_s1492"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93"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94"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429E2" w:rsidRDefault="006429E2" w:rsidP="006F14D0">
                        <w:pPr>
                          <w:pStyle w:val="Normalwebb"/>
                          <w:spacing w:before="60" w:line="252" w:lineRule="auto"/>
                          <w:jc w:val="center"/>
                        </w:pPr>
                        <w:r>
                          <w:rPr>
                            <w:rFonts w:eastAsia="Calibri"/>
                            <w:sz w:val="22"/>
                            <w:szCs w:val="22"/>
                            <w:lang w:val="en-US"/>
                          </w:rPr>
                          <w:t>Optimized Middle Code List</w:t>
                        </w:r>
                      </w:p>
                      <w:p w14:paraId="36F7A1DE" w14:textId="77777777" w:rsidR="006429E2" w:rsidRDefault="006429E2" w:rsidP="006F14D0">
                        <w:pPr>
                          <w:pStyle w:val="Normalwebb"/>
                          <w:spacing w:before="120" w:after="120" w:line="252" w:lineRule="auto"/>
                        </w:pPr>
                        <w:r>
                          <w:rPr>
                            <w:rFonts w:eastAsia="Calibri"/>
                            <w:sz w:val="22"/>
                            <w:szCs w:val="22"/>
                          </w:rPr>
                          <w:t> </w:t>
                        </w:r>
                      </w:p>
                    </w:txbxContent>
                  </v:textbox>
                </v:shape>
                <v:shape id="Rak pilkoppling 403" o:spid="_x0000_s1495"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96"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429E2" w:rsidRDefault="006429E2" w:rsidP="006F14D0">
                        <w:pPr>
                          <w:pStyle w:val="Normalwebb"/>
                          <w:spacing w:before="60" w:line="254" w:lineRule="auto"/>
                          <w:jc w:val="center"/>
                        </w:pPr>
                        <w:r>
                          <w:rPr>
                            <w:rFonts w:eastAsia="Calibri"/>
                            <w:sz w:val="22"/>
                            <w:szCs w:val="22"/>
                          </w:rPr>
                          <w:t>Scanner</w:t>
                        </w:r>
                      </w:p>
                    </w:txbxContent>
                  </v:textbox>
                </v:shape>
                <v:shape id="Textruta 7" o:spid="_x0000_s1497"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429E2" w:rsidRDefault="006429E2" w:rsidP="006F14D0">
                        <w:pPr>
                          <w:pStyle w:val="Normalwebb"/>
                          <w:spacing w:before="60" w:line="252" w:lineRule="auto"/>
                          <w:jc w:val="center"/>
                        </w:pPr>
                        <w:r>
                          <w:rPr>
                            <w:rFonts w:eastAsia="Calibri"/>
                            <w:sz w:val="22"/>
                            <w:szCs w:val="22"/>
                          </w:rPr>
                          <w:t>Symbol Table</w:t>
                        </w:r>
                      </w:p>
                    </w:txbxContent>
                  </v:textbox>
                </v:shape>
                <v:shape id="Rak pilkoppling 430" o:spid="_x0000_s1498"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99"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59" w:author="Stefan Bjornander" w:date="2015-05-23T17:42:00Z" w:initials="SB">
    <w:p w14:paraId="7086E310" w14:textId="77777777" w:rsidR="006429E2" w:rsidRDefault="006429E2">
      <w:pPr>
        <w:pStyle w:val="Kommentarer"/>
      </w:pPr>
      <w:r>
        <w:rPr>
          <w:rStyle w:val="Kommentarsreferens"/>
        </w:rPr>
        <w:annotationRef/>
      </w:r>
    </w:p>
    <w:p w14:paraId="01C1DAD9" w14:textId="77777777" w:rsidR="006429E2" w:rsidRDefault="006429E2">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60" w:author="Stefan Bjornander" w:date="2015-05-23T17:42:00Z" w:initials="SB">
    <w:p w14:paraId="04F55807" w14:textId="77777777" w:rsidR="006429E2" w:rsidRDefault="006429E2">
      <w:pPr>
        <w:pStyle w:val="Kommentarer"/>
      </w:pPr>
      <w:r>
        <w:rPr>
          <w:rStyle w:val="Kommentarsreferens"/>
        </w:rPr>
        <w:annotationRef/>
      </w:r>
    </w:p>
    <w:p w14:paraId="533EC9EE" w14:textId="77777777" w:rsidR="006429E2" w:rsidRDefault="006429E2">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97AB24" w14:textId="77777777" w:rsidR="006429E2" w:rsidRDefault="006429E2" w:rsidP="006C7309">
      <w:pPr>
        <w:spacing w:line="240" w:lineRule="auto"/>
      </w:pPr>
      <w:r>
        <w:separator/>
      </w:r>
    </w:p>
  </w:endnote>
  <w:endnote w:type="continuationSeparator" w:id="0">
    <w:p w14:paraId="0DD18C9D" w14:textId="77777777" w:rsidR="006429E2" w:rsidRDefault="006429E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A6B20" w14:textId="77777777" w:rsidR="006429E2" w:rsidRDefault="006429E2" w:rsidP="006C7309">
      <w:pPr>
        <w:spacing w:line="240" w:lineRule="auto"/>
      </w:pPr>
      <w:r>
        <w:separator/>
      </w:r>
    </w:p>
  </w:footnote>
  <w:footnote w:type="continuationSeparator" w:id="0">
    <w:p w14:paraId="0BA3DA21" w14:textId="77777777" w:rsidR="006429E2" w:rsidRDefault="006429E2" w:rsidP="006C7309">
      <w:pPr>
        <w:spacing w:line="240" w:lineRule="auto"/>
      </w:pPr>
      <w:r>
        <w:continuationSeparator/>
      </w:r>
    </w:p>
  </w:footnote>
  <w:footnote w:id="1">
    <w:p w14:paraId="2E7B9447" w14:textId="672A4F2A" w:rsidR="006429E2" w:rsidRPr="00304E17" w:rsidRDefault="006429E2"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6429E2" w:rsidRDefault="006429E2" w:rsidP="00516DD1">
      <w:pPr>
        <w:pStyle w:val="Fotnotstext"/>
      </w:pPr>
      <w:ins w:id="65" w:author="Stefan Bjornander" w:date="2015-04-26T09:28:00Z">
        <w:r>
          <w:rPr>
            <w:rStyle w:val="Fotnotsreferens"/>
          </w:rPr>
          <w:footnoteRef/>
        </w:r>
        <w:r>
          <w:t xml:space="preserve"> In other </w:t>
        </w:r>
      </w:ins>
      <w:ins w:id="66" w:author="Stefan Bjornander" w:date="2015-04-26T09:29:00Z">
        <w:r>
          <w:t>languages</w:t>
        </w:r>
      </w:ins>
      <w:ins w:id="67" w:author="Stefan Bjornander" w:date="2015-04-26T09:41:00Z">
        <w:r>
          <w:t>,</w:t>
        </w:r>
      </w:ins>
      <w:ins w:id="68" w:author="Stefan Bjornander" w:date="2015-04-26T09:28:00Z">
        <w:r>
          <w:t xml:space="preserve"> </w:t>
        </w:r>
      </w:ins>
      <w:ins w:id="69" w:author="Stefan Bjornander" w:date="2015-04-26T09:41:00Z">
        <w:r>
          <w:t xml:space="preserve">which syntax includes </w:t>
        </w:r>
      </w:ins>
      <w:ins w:id="70" w:author="Stefan Bjornander" w:date="2015-04-26T09:28:00Z">
        <w:r>
          <w:t xml:space="preserve">the keyword </w:t>
        </w:r>
        <w:r>
          <w:rPr>
            <w:rStyle w:val="CodeInText"/>
            <w:rPrChange w:id="71" w:author="Stefan Bjornander" w:date="2015-04-26T09:29:00Z">
              <w:rPr>
                <w:rStyle w:val="CodeInText"/>
                <w:i w:val="0"/>
              </w:rPr>
            </w:rPrChange>
          </w:rPr>
          <w:t>then</w:t>
        </w:r>
        <w:r>
          <w:t xml:space="preserve">, it is </w:t>
        </w:r>
      </w:ins>
      <w:ins w:id="72" w:author="Stefan Bjornander" w:date="2015-04-26T09:29:00Z">
        <w:r>
          <w:t xml:space="preserve">called </w:t>
        </w:r>
      </w:ins>
      <w:ins w:id="73" w:author="Stefan Bjornander" w:date="2015-04-26T09:28:00Z">
        <w:r>
          <w:t xml:space="preserve">as the </w:t>
        </w:r>
        <w:r>
          <w:rPr>
            <w:rStyle w:val="CodeInText"/>
            <w:rPrChange w:id="74" w:author="Stefan Bjornander" w:date="2015-04-26T09:29:00Z">
              <w:rPr>
                <w:rStyle w:val="CodeInText"/>
                <w:i w:val="0"/>
              </w:rPr>
            </w:rPrChange>
          </w:rPr>
          <w:t>if-then-els</w:t>
        </w:r>
      </w:ins>
      <w:ins w:id="75" w:author="Stefan Bjornander" w:date="2015-04-26T09:29:00Z">
        <w:r>
          <w:rPr>
            <w:rStyle w:val="CodeInText"/>
            <w:rPrChange w:id="76" w:author="Stefan Bjornander" w:date="2015-04-26T09:29:00Z">
              <w:rPr>
                <w:rStyle w:val="CodeInText"/>
                <w:i w:val="0"/>
              </w:rPr>
            </w:rPrChange>
          </w:rPr>
          <w:t>e</w:t>
        </w:r>
        <w:r>
          <w:t xml:space="preserve"> problem.</w:t>
        </w:r>
      </w:ins>
    </w:p>
  </w:footnote>
  <w:footnote w:id="3">
    <w:p w14:paraId="1F73F94F" w14:textId="77777777" w:rsidR="006429E2" w:rsidRPr="007E20F3" w:rsidRDefault="006429E2"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6429E2" w:rsidRPr="002D6FCA" w:rsidRDefault="006429E2">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6429E2" w:rsidRDefault="006429E2"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10319273" w14:textId="77777777" w:rsidR="006429E2" w:rsidRPr="00DB458B" w:rsidRDefault="006429E2"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7">
    <w:p w14:paraId="58CBFD86" w14:textId="142C982A" w:rsidR="006429E2" w:rsidRDefault="006429E2"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6429E2" w:rsidRPr="00DB458B" w:rsidRDefault="006429E2">
      <w:pPr>
        <w:pStyle w:val="Fotnotstext"/>
      </w:pPr>
    </w:p>
  </w:footnote>
  <w:footnote w:id="8">
    <w:p w14:paraId="2574BD6E" w14:textId="77777777" w:rsidR="006429E2" w:rsidRPr="00725EAE" w:rsidRDefault="006429E2"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6429E2" w:rsidRPr="00B4576D" w:rsidRDefault="006429E2"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6429E2" w:rsidRPr="00080A22" w:rsidRDefault="006429E2"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4172F58C" w:rsidR="006429E2" w:rsidRDefault="006429E2"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6429E2" w:rsidRDefault="006429E2" w:rsidP="00E80032">
      <w:pPr>
        <w:pStyle w:val="Code"/>
      </w:pPr>
      <w:r>
        <w:t>#define BOOL int</w:t>
      </w:r>
    </w:p>
    <w:p w14:paraId="5A8A6026" w14:textId="77777777" w:rsidR="006429E2" w:rsidRDefault="006429E2" w:rsidP="00E80032">
      <w:pPr>
        <w:pStyle w:val="Code"/>
      </w:pPr>
      <w:r>
        <w:t>#define TRUE 1</w:t>
      </w:r>
    </w:p>
    <w:p w14:paraId="09976B6C" w14:textId="77777777" w:rsidR="006429E2" w:rsidRPr="00BF232B" w:rsidRDefault="006429E2" w:rsidP="00E80032">
      <w:pPr>
        <w:pStyle w:val="Code"/>
      </w:pPr>
      <w:r>
        <w:t>#define FALSE 0</w:t>
      </w:r>
    </w:p>
  </w:footnote>
  <w:footnote w:id="12">
    <w:p w14:paraId="1100CB01" w14:textId="77777777" w:rsidR="006429E2" w:rsidRDefault="006429E2"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6429E2" w:rsidRDefault="006429E2" w:rsidP="00E80032">
      <w:r>
        <w:rPr>
          <w:rStyle w:val="Fotnotsreferens"/>
        </w:rPr>
        <w:footnoteRef/>
      </w:r>
      <w:r>
        <w:t xml:space="preserve"> Depending of the compiler and its warning level settings.</w:t>
      </w:r>
    </w:p>
  </w:footnote>
  <w:footnote w:id="14">
    <w:p w14:paraId="3D554D37" w14:textId="77777777" w:rsidR="006429E2" w:rsidRPr="004679D4" w:rsidRDefault="006429E2"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6429E2" w:rsidRPr="00C03AB7" w:rsidRDefault="006429E2"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6429E2" w:rsidRPr="000C5114" w:rsidRDefault="006429E2"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6429E2" w:rsidRPr="002343ED" w:rsidRDefault="006429E2"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6429E2" w:rsidRDefault="006429E2" w:rsidP="00E80032">
      <w:r>
        <w:rPr>
          <w:rStyle w:val="Fotnotsreferens"/>
        </w:rPr>
        <w:footnoteRef/>
      </w:r>
      <w:r>
        <w:t xml:space="preserve"> However, we have no knowledge about the actual address; it may be 10,000 or anything else.</w:t>
      </w:r>
    </w:p>
  </w:footnote>
  <w:footnote w:id="19">
    <w:p w14:paraId="575EFDCD" w14:textId="77777777" w:rsidR="006429E2" w:rsidRPr="009B0162" w:rsidRDefault="006429E2"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6429E2" w:rsidRDefault="006429E2"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6429E2" w:rsidRDefault="006429E2"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6429E2" w:rsidRPr="00E554CC" w:rsidRDefault="006429E2"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6429E2" w:rsidRPr="00391B01" w:rsidRDefault="006429E2"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6429E2" w:rsidRDefault="006429E2"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6429E2" w:rsidRDefault="006429E2"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6429E2" w:rsidRDefault="006429E2" w:rsidP="00E80032">
      <w:r>
        <w:rPr>
          <w:rStyle w:val="Fotnotsreferens"/>
        </w:rPr>
        <w:footnoteRef/>
      </w:r>
      <w:r>
        <w:t xml:space="preserve"> There is no rational explanation, just accept it.</w:t>
      </w:r>
    </w:p>
  </w:footnote>
  <w:footnote w:id="27">
    <w:p w14:paraId="0B9FD0C4" w14:textId="77777777" w:rsidR="006429E2" w:rsidRDefault="006429E2"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6429E2" w:rsidRPr="00EF01A1" w:rsidRDefault="006429E2"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6429E2" w:rsidRPr="008655EC" w:rsidRDefault="006429E2"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57"/>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D40"/>
    <w:rsid w:val="00044EE3"/>
    <w:rsid w:val="000451A1"/>
    <w:rsid w:val="000451FE"/>
    <w:rsid w:val="00045483"/>
    <w:rsid w:val="000454C9"/>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67F4A"/>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6F7D"/>
    <w:rsid w:val="0008741E"/>
    <w:rsid w:val="000874E7"/>
    <w:rsid w:val="000878C1"/>
    <w:rsid w:val="00087B3E"/>
    <w:rsid w:val="00087BDD"/>
    <w:rsid w:val="00087EC8"/>
    <w:rsid w:val="00087FA3"/>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88F"/>
    <w:rsid w:val="001E3B65"/>
    <w:rsid w:val="001E3C9F"/>
    <w:rsid w:val="001E3E4B"/>
    <w:rsid w:val="001E3F1F"/>
    <w:rsid w:val="001E41AA"/>
    <w:rsid w:val="001E42F8"/>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6E3"/>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AD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61"/>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7D8"/>
    <w:rsid w:val="00355915"/>
    <w:rsid w:val="00355A0B"/>
    <w:rsid w:val="00355C9C"/>
    <w:rsid w:val="00355E00"/>
    <w:rsid w:val="00355E19"/>
    <w:rsid w:val="00355EBD"/>
    <w:rsid w:val="003565E2"/>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424"/>
    <w:rsid w:val="003C0453"/>
    <w:rsid w:val="003C063E"/>
    <w:rsid w:val="003C06B4"/>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3B4"/>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818"/>
    <w:rsid w:val="003D1C91"/>
    <w:rsid w:val="003D1D27"/>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036"/>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43F"/>
    <w:rsid w:val="004A1733"/>
    <w:rsid w:val="004A1BB5"/>
    <w:rsid w:val="004A1C67"/>
    <w:rsid w:val="004A1CAD"/>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2C9"/>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130"/>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460"/>
    <w:rsid w:val="005615B6"/>
    <w:rsid w:val="00561817"/>
    <w:rsid w:val="005618F9"/>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6E9"/>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5D2F"/>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1FB"/>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589"/>
    <w:rsid w:val="00641685"/>
    <w:rsid w:val="00641703"/>
    <w:rsid w:val="0064193C"/>
    <w:rsid w:val="00641978"/>
    <w:rsid w:val="00641FAB"/>
    <w:rsid w:val="006428E3"/>
    <w:rsid w:val="006429E2"/>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6C6"/>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78D"/>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0D99"/>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E7"/>
    <w:rsid w:val="00764955"/>
    <w:rsid w:val="00764961"/>
    <w:rsid w:val="00764986"/>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5B4"/>
    <w:rsid w:val="007C2691"/>
    <w:rsid w:val="007C2ACC"/>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AFC"/>
    <w:rsid w:val="00842E0E"/>
    <w:rsid w:val="00842F67"/>
    <w:rsid w:val="008432EC"/>
    <w:rsid w:val="008433E2"/>
    <w:rsid w:val="00843493"/>
    <w:rsid w:val="00843780"/>
    <w:rsid w:val="00843FDA"/>
    <w:rsid w:val="008440A0"/>
    <w:rsid w:val="008441F5"/>
    <w:rsid w:val="00844859"/>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9A4"/>
    <w:rsid w:val="00857A0A"/>
    <w:rsid w:val="00857FA1"/>
    <w:rsid w:val="0086006C"/>
    <w:rsid w:val="00860349"/>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58D"/>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436"/>
    <w:rsid w:val="0094065A"/>
    <w:rsid w:val="00940A7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566"/>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0F8"/>
    <w:rsid w:val="00AC631C"/>
    <w:rsid w:val="00AC64C0"/>
    <w:rsid w:val="00AC6721"/>
    <w:rsid w:val="00AC69E1"/>
    <w:rsid w:val="00AC6E99"/>
    <w:rsid w:val="00AC700B"/>
    <w:rsid w:val="00AC71D7"/>
    <w:rsid w:val="00AC74F8"/>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659"/>
    <w:rsid w:val="00B51A4B"/>
    <w:rsid w:val="00B51A55"/>
    <w:rsid w:val="00B51A9D"/>
    <w:rsid w:val="00B52190"/>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C4D"/>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73EF"/>
    <w:rsid w:val="00D07538"/>
    <w:rsid w:val="00D0773C"/>
    <w:rsid w:val="00D078BD"/>
    <w:rsid w:val="00D07B76"/>
    <w:rsid w:val="00D101B6"/>
    <w:rsid w:val="00D101C2"/>
    <w:rsid w:val="00D10461"/>
    <w:rsid w:val="00D107CF"/>
    <w:rsid w:val="00D1081C"/>
    <w:rsid w:val="00D108B9"/>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081"/>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9B"/>
    <w:rsid w:val="00F758FC"/>
    <w:rsid w:val="00F75934"/>
    <w:rsid w:val="00F7596B"/>
    <w:rsid w:val="00F759BB"/>
    <w:rsid w:val="00F7635F"/>
    <w:rsid w:val="00F76EFD"/>
    <w:rsid w:val="00F77090"/>
    <w:rsid w:val="00F77146"/>
    <w:rsid w:val="00F772FC"/>
    <w:rsid w:val="00F77343"/>
    <w:rsid w:val="00F7734C"/>
    <w:rsid w:val="00F7739A"/>
    <w:rsid w:val="00F77599"/>
    <w:rsid w:val="00F7775B"/>
    <w:rsid w:val="00F77D1C"/>
    <w:rsid w:val="00F77DE8"/>
    <w:rsid w:val="00F80000"/>
    <w:rsid w:val="00F801ED"/>
    <w:rsid w:val="00F8051B"/>
    <w:rsid w:val="00F80523"/>
    <w:rsid w:val="00F80941"/>
    <w:rsid w:val="00F80985"/>
    <w:rsid w:val="00F80B83"/>
    <w:rsid w:val="00F80E7F"/>
    <w:rsid w:val="00F81372"/>
    <w:rsid w:val="00F8144C"/>
    <w:rsid w:val="00F81869"/>
    <w:rsid w:val="00F8191D"/>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187"/>
    <w:rsid w:val="00FC04A6"/>
    <w:rsid w:val="00FC0691"/>
    <w:rsid w:val="00FC0BFB"/>
    <w:rsid w:val="00FC0CA1"/>
    <w:rsid w:val="00FC1185"/>
    <w:rsid w:val="00FC12CC"/>
    <w:rsid w:val="00FC197D"/>
    <w:rsid w:val="00FC1A84"/>
    <w:rsid w:val="00FC1B0D"/>
    <w:rsid w:val="00FC219C"/>
    <w:rsid w:val="00FC2365"/>
    <w:rsid w:val="00FC2AC1"/>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68D0"/>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2</TotalTime>
  <Pages>445</Pages>
  <Words>135775</Words>
  <Characters>719611</Characters>
  <Application>Microsoft Office Word</Application>
  <DocSecurity>0</DocSecurity>
  <Lines>5996</Lines>
  <Paragraphs>170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3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78</cp:revision>
  <cp:lastPrinted>2017-05-07T13:41:00Z</cp:lastPrinted>
  <dcterms:created xsi:type="dcterms:W3CDTF">2020-08-27T19:52:00Z</dcterms:created>
  <dcterms:modified xsi:type="dcterms:W3CDTF">2020-09-03T14:19:00Z</dcterms:modified>
</cp:coreProperties>
</file>